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FBAE8" w14:textId="57DAAB71" w:rsidR="00A217F6" w:rsidRPr="00990E61" w:rsidRDefault="00A217F6" w:rsidP="00A217F6">
      <w:pPr>
        <w:jc w:val="center"/>
        <w:rPr>
          <w:b/>
          <w:bCs/>
        </w:rPr>
      </w:pPr>
      <w:r w:rsidRPr="00990E61">
        <w:rPr>
          <w:b/>
          <w:bCs/>
        </w:rPr>
        <w:t xml:space="preserve">FILOLOGIA ANGIELSKA – STUDIA NIESTACJONARNE – SEMESTR </w:t>
      </w:r>
      <w:r w:rsidR="00C470A7" w:rsidRPr="00990E61">
        <w:rPr>
          <w:b/>
          <w:bCs/>
        </w:rPr>
        <w:t>LETNI</w:t>
      </w:r>
      <w:r w:rsidRPr="00990E61">
        <w:rPr>
          <w:b/>
          <w:bCs/>
        </w:rPr>
        <w:t xml:space="preserve"> - 2021/2022</w:t>
      </w:r>
    </w:p>
    <w:p w14:paraId="14C219F2" w14:textId="5F167D82" w:rsidR="00A217F6" w:rsidRPr="00990E61" w:rsidRDefault="00A217F6" w:rsidP="00A217F6">
      <w:pPr>
        <w:rPr>
          <w:b/>
          <w:bCs/>
        </w:rPr>
      </w:pPr>
      <w:r w:rsidRPr="00990E61">
        <w:rPr>
          <w:b/>
          <w:bCs/>
        </w:rPr>
        <w:t xml:space="preserve">I ZJAZD </w:t>
      </w:r>
      <w:r w:rsidR="00E3206C" w:rsidRPr="00990E61">
        <w:rPr>
          <w:b/>
          <w:bCs/>
        </w:rPr>
        <w:t>04</w:t>
      </w:r>
      <w:r w:rsidR="00AB30A6" w:rsidRPr="00990E61">
        <w:rPr>
          <w:b/>
          <w:bCs/>
        </w:rPr>
        <w:t>.03.2022</w:t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912"/>
        <w:gridCol w:w="1352"/>
        <w:gridCol w:w="6365"/>
        <w:gridCol w:w="5826"/>
        <w:gridCol w:w="933"/>
      </w:tblGrid>
      <w:tr w:rsidR="00990E61" w:rsidRPr="00990E61" w14:paraId="6303D9F8" w14:textId="77777777" w:rsidTr="00D24A82">
        <w:trPr>
          <w:trHeight w:val="567"/>
        </w:trPr>
        <w:tc>
          <w:tcPr>
            <w:tcW w:w="912" w:type="dxa"/>
            <w:vAlign w:val="center"/>
          </w:tcPr>
          <w:p w14:paraId="756A0D36" w14:textId="77777777" w:rsidR="00A217F6" w:rsidRPr="00990E61" w:rsidRDefault="00A217F6" w:rsidP="00346C07">
            <w:pPr>
              <w:rPr>
                <w:b/>
                <w:bCs/>
              </w:rPr>
            </w:pPr>
            <w:bookmarkStart w:id="0" w:name="_Hlk54800704"/>
            <w:r w:rsidRPr="00990E61">
              <w:rPr>
                <w:b/>
                <w:bCs/>
              </w:rPr>
              <w:t>rok</w:t>
            </w:r>
          </w:p>
        </w:tc>
        <w:tc>
          <w:tcPr>
            <w:tcW w:w="1352" w:type="dxa"/>
            <w:vAlign w:val="center"/>
          </w:tcPr>
          <w:p w14:paraId="0089C895" w14:textId="77777777" w:rsidR="00A217F6" w:rsidRPr="00990E61" w:rsidRDefault="00A217F6" w:rsidP="00346C07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godzina</w:t>
            </w:r>
          </w:p>
        </w:tc>
        <w:tc>
          <w:tcPr>
            <w:tcW w:w="6365" w:type="dxa"/>
            <w:vAlign w:val="center"/>
          </w:tcPr>
          <w:p w14:paraId="40E0A843" w14:textId="77777777" w:rsidR="00A217F6" w:rsidRPr="00990E61" w:rsidRDefault="00A217F6" w:rsidP="00346C07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przedmiot</w:t>
            </w:r>
          </w:p>
        </w:tc>
        <w:tc>
          <w:tcPr>
            <w:tcW w:w="5826" w:type="dxa"/>
            <w:vAlign w:val="center"/>
          </w:tcPr>
          <w:p w14:paraId="05A3EBA9" w14:textId="77777777" w:rsidR="00A217F6" w:rsidRPr="00990E61" w:rsidRDefault="00A217F6" w:rsidP="00346C07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wykładowca</w:t>
            </w:r>
          </w:p>
        </w:tc>
        <w:tc>
          <w:tcPr>
            <w:tcW w:w="933" w:type="dxa"/>
            <w:vAlign w:val="center"/>
          </w:tcPr>
          <w:p w14:paraId="7C945EC0" w14:textId="77777777" w:rsidR="00A217F6" w:rsidRPr="00990E61" w:rsidRDefault="00A217F6" w:rsidP="00346C07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sala</w:t>
            </w:r>
          </w:p>
        </w:tc>
      </w:tr>
      <w:tr w:rsidR="00990E61" w:rsidRPr="00990E61" w14:paraId="2691A3D7" w14:textId="77777777" w:rsidTr="00D24A82">
        <w:trPr>
          <w:trHeight w:val="567"/>
        </w:trPr>
        <w:tc>
          <w:tcPr>
            <w:tcW w:w="912" w:type="dxa"/>
            <w:vAlign w:val="center"/>
          </w:tcPr>
          <w:p w14:paraId="5B2FCCE9" w14:textId="4BBF6A8A" w:rsidR="00224C56" w:rsidRPr="00990E61" w:rsidRDefault="00224C56" w:rsidP="00346C07">
            <w:r w:rsidRPr="00990E61">
              <w:t>ISPS</w:t>
            </w:r>
          </w:p>
        </w:tc>
        <w:tc>
          <w:tcPr>
            <w:tcW w:w="1352" w:type="dxa"/>
            <w:vAlign w:val="center"/>
          </w:tcPr>
          <w:p w14:paraId="53D4F1F1" w14:textId="037CDA87" w:rsidR="00224C56" w:rsidRPr="00990E61" w:rsidRDefault="00224C56" w:rsidP="00346C07">
            <w:r w:rsidRPr="00990E61">
              <w:t>15:30-</w:t>
            </w:r>
            <w:r w:rsidR="00BE22F9" w:rsidRPr="00990E61">
              <w:t>18:30</w:t>
            </w:r>
          </w:p>
        </w:tc>
        <w:tc>
          <w:tcPr>
            <w:tcW w:w="6365" w:type="dxa"/>
            <w:vAlign w:val="center"/>
          </w:tcPr>
          <w:p w14:paraId="2B5296F9" w14:textId="16D81E71" w:rsidR="00224C56" w:rsidRPr="00990E61" w:rsidRDefault="009955D9" w:rsidP="00346C07">
            <w:r w:rsidRPr="00990E61">
              <w:t>Formy wypowiedzi pisemnej</w:t>
            </w:r>
          </w:p>
        </w:tc>
        <w:tc>
          <w:tcPr>
            <w:tcW w:w="5826" w:type="dxa"/>
            <w:vAlign w:val="center"/>
          </w:tcPr>
          <w:p w14:paraId="1A76A1EE" w14:textId="1D280429" w:rsidR="00224C56" w:rsidRPr="00990E61" w:rsidRDefault="009955D9" w:rsidP="00346C07">
            <w:r w:rsidRPr="00990E61">
              <w:t>mgr Paulina Ogórek</w:t>
            </w:r>
          </w:p>
        </w:tc>
        <w:tc>
          <w:tcPr>
            <w:tcW w:w="933" w:type="dxa"/>
            <w:vAlign w:val="center"/>
          </w:tcPr>
          <w:p w14:paraId="542EE846" w14:textId="4D10BC80" w:rsidR="00224C56" w:rsidRPr="00990E61" w:rsidRDefault="00123F18" w:rsidP="00346C07">
            <w:r w:rsidRPr="00990E61">
              <w:t>224P</w:t>
            </w:r>
          </w:p>
        </w:tc>
      </w:tr>
      <w:tr w:rsidR="00990E61" w:rsidRPr="00990E61" w14:paraId="71A170E8" w14:textId="77777777" w:rsidTr="00D24A82">
        <w:trPr>
          <w:trHeight w:val="567"/>
        </w:trPr>
        <w:tc>
          <w:tcPr>
            <w:tcW w:w="912" w:type="dxa"/>
            <w:vAlign w:val="center"/>
          </w:tcPr>
          <w:p w14:paraId="25CDE06D" w14:textId="7E4BF6A6" w:rsidR="00A217F6" w:rsidRPr="00990E61" w:rsidRDefault="00AF6D49" w:rsidP="00346C07">
            <w:bookmarkStart w:id="1" w:name="_Hlk63688834"/>
            <w:bookmarkStart w:id="2" w:name="_Hlk63683281"/>
            <w:bookmarkStart w:id="3" w:name="_Hlk83632533"/>
            <w:bookmarkStart w:id="4" w:name="_Hlk85191772"/>
            <w:bookmarkStart w:id="5" w:name="_Hlk85188603"/>
            <w:bookmarkEnd w:id="0"/>
            <w:r w:rsidRPr="00990E61">
              <w:t>IISPS</w:t>
            </w:r>
          </w:p>
        </w:tc>
        <w:tc>
          <w:tcPr>
            <w:tcW w:w="1352" w:type="dxa"/>
            <w:vAlign w:val="center"/>
          </w:tcPr>
          <w:p w14:paraId="66278D90" w14:textId="55176250" w:rsidR="00A217F6" w:rsidRPr="00990E61" w:rsidRDefault="00AF6D49" w:rsidP="00346C07">
            <w:r w:rsidRPr="00990E61">
              <w:t>15:30-</w:t>
            </w:r>
            <w:r w:rsidR="0042441D" w:rsidRPr="00990E61">
              <w:t>17:00</w:t>
            </w:r>
          </w:p>
        </w:tc>
        <w:tc>
          <w:tcPr>
            <w:tcW w:w="6365" w:type="dxa"/>
            <w:vAlign w:val="center"/>
          </w:tcPr>
          <w:p w14:paraId="166EB098" w14:textId="56F18A02" w:rsidR="00A217F6" w:rsidRPr="00990E61" w:rsidRDefault="008F3C27" w:rsidP="00346C07">
            <w:r w:rsidRPr="00990E61">
              <w:t>Język filmu i literatury</w:t>
            </w:r>
          </w:p>
        </w:tc>
        <w:tc>
          <w:tcPr>
            <w:tcW w:w="5826" w:type="dxa"/>
            <w:vAlign w:val="center"/>
          </w:tcPr>
          <w:p w14:paraId="2F79848C" w14:textId="61C89107" w:rsidR="00A217F6" w:rsidRPr="00990E61" w:rsidRDefault="008F3C27" w:rsidP="00346C07">
            <w:r w:rsidRPr="00990E61">
              <w:t>mgr Kamila Anflink</w:t>
            </w:r>
          </w:p>
        </w:tc>
        <w:tc>
          <w:tcPr>
            <w:tcW w:w="933" w:type="dxa"/>
            <w:vAlign w:val="center"/>
          </w:tcPr>
          <w:p w14:paraId="63DEB3B7" w14:textId="03CA877C" w:rsidR="00A217F6" w:rsidRPr="00990E61" w:rsidRDefault="001A333E" w:rsidP="00346C07">
            <w:r w:rsidRPr="00990E61">
              <w:t>010</w:t>
            </w:r>
          </w:p>
        </w:tc>
      </w:tr>
      <w:bookmarkEnd w:id="1"/>
      <w:tr w:rsidR="00990E61" w:rsidRPr="00990E61" w14:paraId="3D2195FD" w14:textId="77777777" w:rsidTr="00D24A82">
        <w:trPr>
          <w:trHeight w:val="567"/>
        </w:trPr>
        <w:tc>
          <w:tcPr>
            <w:tcW w:w="912" w:type="dxa"/>
            <w:vAlign w:val="center"/>
          </w:tcPr>
          <w:p w14:paraId="59757708" w14:textId="6D0A6552" w:rsidR="00A217F6" w:rsidRPr="00990E61" w:rsidRDefault="0042441D" w:rsidP="00346C07">
            <w:r w:rsidRPr="00990E61">
              <w:t>IISPS</w:t>
            </w:r>
          </w:p>
        </w:tc>
        <w:tc>
          <w:tcPr>
            <w:tcW w:w="1352" w:type="dxa"/>
            <w:vAlign w:val="center"/>
          </w:tcPr>
          <w:p w14:paraId="0A644666" w14:textId="2063A9C6" w:rsidR="00A217F6" w:rsidRPr="00990E61" w:rsidRDefault="0042441D" w:rsidP="00346C07">
            <w:r w:rsidRPr="00990E61">
              <w:t>17:</w:t>
            </w:r>
            <w:r w:rsidR="009251B7" w:rsidRPr="00990E61">
              <w:t>15</w:t>
            </w:r>
            <w:r w:rsidRPr="00990E61">
              <w:t>-</w:t>
            </w:r>
            <w:r w:rsidR="009251B7" w:rsidRPr="00990E61">
              <w:t>18:45</w:t>
            </w:r>
          </w:p>
        </w:tc>
        <w:tc>
          <w:tcPr>
            <w:tcW w:w="6365" w:type="dxa"/>
            <w:vAlign w:val="center"/>
          </w:tcPr>
          <w:p w14:paraId="43ED7E63" w14:textId="60CEB933" w:rsidR="00A217F6" w:rsidRPr="00990E61" w:rsidRDefault="009251B7" w:rsidP="00346C07">
            <w:r w:rsidRPr="00990E61">
              <w:t>Język filmu i literatury</w:t>
            </w:r>
          </w:p>
        </w:tc>
        <w:tc>
          <w:tcPr>
            <w:tcW w:w="5826" w:type="dxa"/>
            <w:vAlign w:val="center"/>
          </w:tcPr>
          <w:p w14:paraId="091672CF" w14:textId="523FC5E6" w:rsidR="00A217F6" w:rsidRPr="00990E61" w:rsidRDefault="009251B7" w:rsidP="00346C07">
            <w:r w:rsidRPr="00990E61">
              <w:t>mgr Kamila Anflink</w:t>
            </w:r>
          </w:p>
        </w:tc>
        <w:tc>
          <w:tcPr>
            <w:tcW w:w="933" w:type="dxa"/>
            <w:vAlign w:val="center"/>
          </w:tcPr>
          <w:p w14:paraId="3D3F36AE" w14:textId="0E2C9CD8" w:rsidR="00A217F6" w:rsidRPr="00990E61" w:rsidRDefault="009251B7" w:rsidP="00346C07">
            <w:r w:rsidRPr="00990E61">
              <w:t>010</w:t>
            </w:r>
          </w:p>
        </w:tc>
      </w:tr>
      <w:tr w:rsidR="00990E61" w:rsidRPr="00990E61" w14:paraId="427E8DF7" w14:textId="77777777" w:rsidTr="00D24A82">
        <w:trPr>
          <w:trHeight w:val="567"/>
        </w:trPr>
        <w:tc>
          <w:tcPr>
            <w:tcW w:w="912" w:type="dxa"/>
            <w:vAlign w:val="center"/>
          </w:tcPr>
          <w:p w14:paraId="28A89765" w14:textId="3321D6F8" w:rsidR="00A217F6" w:rsidRPr="00990E61" w:rsidRDefault="0090192F" w:rsidP="00346C07">
            <w:bookmarkStart w:id="6" w:name="_Hlk94973753"/>
            <w:bookmarkStart w:id="7" w:name="_Hlk54541861"/>
            <w:bookmarkEnd w:id="2"/>
            <w:bookmarkEnd w:id="3"/>
            <w:r w:rsidRPr="00990E61">
              <w:t>IIISPS</w:t>
            </w:r>
          </w:p>
        </w:tc>
        <w:tc>
          <w:tcPr>
            <w:tcW w:w="1352" w:type="dxa"/>
            <w:vAlign w:val="center"/>
          </w:tcPr>
          <w:p w14:paraId="66C4C09A" w14:textId="0743B7BB" w:rsidR="00A217F6" w:rsidRPr="00990E61" w:rsidRDefault="0090192F" w:rsidP="00346C07">
            <w:r w:rsidRPr="00990E61">
              <w:t>15:</w:t>
            </w:r>
            <w:r w:rsidR="0050123C" w:rsidRPr="00990E61">
              <w:t>20</w:t>
            </w:r>
            <w:r w:rsidRPr="00990E61">
              <w:t>-1</w:t>
            </w:r>
            <w:r w:rsidR="0050123C" w:rsidRPr="00990E61">
              <w:t>6:50</w:t>
            </w:r>
          </w:p>
        </w:tc>
        <w:tc>
          <w:tcPr>
            <w:tcW w:w="6365" w:type="dxa"/>
            <w:vAlign w:val="center"/>
          </w:tcPr>
          <w:p w14:paraId="251DB5A7" w14:textId="217C486E" w:rsidR="00A217F6" w:rsidRPr="00990E61" w:rsidRDefault="00E52427" w:rsidP="00346C07">
            <w:r w:rsidRPr="00990E61">
              <w:t>Seminarium licencjackie</w:t>
            </w:r>
          </w:p>
        </w:tc>
        <w:tc>
          <w:tcPr>
            <w:tcW w:w="5826" w:type="dxa"/>
            <w:vAlign w:val="center"/>
          </w:tcPr>
          <w:p w14:paraId="7FCE9C1C" w14:textId="1EA7229B" w:rsidR="00A217F6" w:rsidRPr="00990E61" w:rsidRDefault="00E52427" w:rsidP="00346C07">
            <w:r w:rsidRPr="00990E61">
              <w:t>dr Idalia Smoczyk-Jackowiak</w:t>
            </w:r>
          </w:p>
        </w:tc>
        <w:tc>
          <w:tcPr>
            <w:tcW w:w="933" w:type="dxa"/>
            <w:vAlign w:val="center"/>
          </w:tcPr>
          <w:p w14:paraId="3447D336" w14:textId="25D55653" w:rsidR="00A217F6" w:rsidRPr="00990E61" w:rsidRDefault="00E52427" w:rsidP="00346C07">
            <w:r w:rsidRPr="00990E61">
              <w:t>Aula</w:t>
            </w:r>
          </w:p>
        </w:tc>
      </w:tr>
      <w:tr w:rsidR="00990E61" w:rsidRPr="00990E61" w14:paraId="0CFADEF1" w14:textId="77777777" w:rsidTr="00D24A82">
        <w:trPr>
          <w:trHeight w:val="567"/>
        </w:trPr>
        <w:tc>
          <w:tcPr>
            <w:tcW w:w="912" w:type="dxa"/>
            <w:vAlign w:val="center"/>
          </w:tcPr>
          <w:p w14:paraId="2C205B47" w14:textId="441101A6" w:rsidR="0090192F" w:rsidRPr="00990E61" w:rsidRDefault="0090192F" w:rsidP="00346C07">
            <w:r w:rsidRPr="00990E61">
              <w:t>IIISPS</w:t>
            </w:r>
          </w:p>
        </w:tc>
        <w:tc>
          <w:tcPr>
            <w:tcW w:w="1352" w:type="dxa"/>
            <w:vAlign w:val="center"/>
          </w:tcPr>
          <w:p w14:paraId="705A7DA5" w14:textId="23ED1B3A" w:rsidR="0090192F" w:rsidRPr="00990E61" w:rsidRDefault="00E52427" w:rsidP="00346C07">
            <w:r w:rsidRPr="00990E61">
              <w:t>16:55-18:25</w:t>
            </w:r>
          </w:p>
        </w:tc>
        <w:tc>
          <w:tcPr>
            <w:tcW w:w="6365" w:type="dxa"/>
            <w:vAlign w:val="center"/>
          </w:tcPr>
          <w:p w14:paraId="5A930E63" w14:textId="3CD01A8F" w:rsidR="0090192F" w:rsidRPr="00990E61" w:rsidRDefault="00B35513" w:rsidP="00346C07">
            <w:r w:rsidRPr="00990E61">
              <w:t>Gramatyka opisowa</w:t>
            </w:r>
          </w:p>
        </w:tc>
        <w:tc>
          <w:tcPr>
            <w:tcW w:w="5826" w:type="dxa"/>
            <w:vAlign w:val="center"/>
          </w:tcPr>
          <w:p w14:paraId="569BD816" w14:textId="45D9C879" w:rsidR="0090192F" w:rsidRPr="00990E61" w:rsidRDefault="00B35513" w:rsidP="00346C07">
            <w:r w:rsidRPr="00990E61">
              <w:t>mgr Tomasz Kowalski</w:t>
            </w:r>
          </w:p>
        </w:tc>
        <w:tc>
          <w:tcPr>
            <w:tcW w:w="933" w:type="dxa"/>
            <w:vAlign w:val="center"/>
          </w:tcPr>
          <w:p w14:paraId="33BDA1F4" w14:textId="5EB26369" w:rsidR="0090192F" w:rsidRPr="00990E61" w:rsidRDefault="00B35513" w:rsidP="00346C07">
            <w:r w:rsidRPr="00990E61">
              <w:t>129</w:t>
            </w:r>
          </w:p>
        </w:tc>
      </w:tr>
      <w:tr w:rsidR="00990E61" w:rsidRPr="00990E61" w14:paraId="43C0F757" w14:textId="77777777" w:rsidTr="006C3FB2">
        <w:trPr>
          <w:trHeight w:val="567"/>
        </w:trPr>
        <w:tc>
          <w:tcPr>
            <w:tcW w:w="912" w:type="dxa"/>
            <w:vAlign w:val="center"/>
          </w:tcPr>
          <w:p w14:paraId="3FF4A547" w14:textId="798E1C7F" w:rsidR="0090192F" w:rsidRPr="00990E61" w:rsidRDefault="0090192F" w:rsidP="006C3FB2">
            <w:r w:rsidRPr="00990E61">
              <w:t>IIISPS</w:t>
            </w:r>
            <w:r w:rsidR="00340823" w:rsidRPr="00990E61">
              <w:t xml:space="preserve"> T</w:t>
            </w:r>
          </w:p>
        </w:tc>
        <w:tc>
          <w:tcPr>
            <w:tcW w:w="1352" w:type="dxa"/>
            <w:vAlign w:val="center"/>
          </w:tcPr>
          <w:p w14:paraId="277569D7" w14:textId="2092B293" w:rsidR="0090192F" w:rsidRPr="00990E61" w:rsidRDefault="0050123C" w:rsidP="006C3FB2">
            <w:r w:rsidRPr="00990E61">
              <w:t>18:30-20:00</w:t>
            </w:r>
          </w:p>
        </w:tc>
        <w:tc>
          <w:tcPr>
            <w:tcW w:w="6365" w:type="dxa"/>
            <w:vAlign w:val="center"/>
          </w:tcPr>
          <w:p w14:paraId="5E6A16CC" w14:textId="331E6F77" w:rsidR="0090192F" w:rsidRPr="00990E61" w:rsidRDefault="00B35513" w:rsidP="006C3FB2">
            <w:r w:rsidRPr="00990E61">
              <w:t>Tłumaczenia użytkowe – analiza porównawcza</w:t>
            </w:r>
          </w:p>
        </w:tc>
        <w:tc>
          <w:tcPr>
            <w:tcW w:w="5826" w:type="dxa"/>
            <w:vAlign w:val="center"/>
          </w:tcPr>
          <w:p w14:paraId="26F98B12" w14:textId="4A71AA54" w:rsidR="0090192F" w:rsidRPr="00990E61" w:rsidRDefault="00B35513" w:rsidP="006C3FB2">
            <w:r w:rsidRPr="00990E61">
              <w:t>mgr Tomasz Kowalski</w:t>
            </w:r>
          </w:p>
        </w:tc>
        <w:tc>
          <w:tcPr>
            <w:tcW w:w="933" w:type="dxa"/>
            <w:vAlign w:val="center"/>
          </w:tcPr>
          <w:p w14:paraId="4E58E7C9" w14:textId="621182A5" w:rsidR="0090192F" w:rsidRPr="00990E61" w:rsidRDefault="00B35513" w:rsidP="006C3FB2">
            <w:r w:rsidRPr="00990E61">
              <w:t>129</w:t>
            </w:r>
          </w:p>
        </w:tc>
      </w:tr>
      <w:bookmarkEnd w:id="6"/>
      <w:tr w:rsidR="00990E61" w:rsidRPr="00990E61" w14:paraId="4C210476" w14:textId="77777777" w:rsidTr="006C3FB2">
        <w:trPr>
          <w:trHeight w:val="567"/>
        </w:trPr>
        <w:tc>
          <w:tcPr>
            <w:tcW w:w="912" w:type="dxa"/>
            <w:vAlign w:val="center"/>
          </w:tcPr>
          <w:p w14:paraId="379D8498" w14:textId="77777777" w:rsidR="00D24A82" w:rsidRPr="00990E61" w:rsidRDefault="00D24A82" w:rsidP="006C3FB2">
            <w:r w:rsidRPr="00990E61">
              <w:t>ISDS</w:t>
            </w:r>
          </w:p>
        </w:tc>
        <w:tc>
          <w:tcPr>
            <w:tcW w:w="1352" w:type="dxa"/>
            <w:vAlign w:val="center"/>
          </w:tcPr>
          <w:p w14:paraId="30F48D0B" w14:textId="6445B05A" w:rsidR="00D24A82" w:rsidRPr="00990E61" w:rsidRDefault="00E85CFB" w:rsidP="006C3FB2">
            <w:r w:rsidRPr="00990E61">
              <w:t>15:15-17:30</w:t>
            </w:r>
          </w:p>
        </w:tc>
        <w:tc>
          <w:tcPr>
            <w:tcW w:w="6365" w:type="dxa"/>
            <w:vAlign w:val="center"/>
          </w:tcPr>
          <w:p w14:paraId="30D39FF6" w14:textId="77777777" w:rsidR="00D24A82" w:rsidRPr="00990E61" w:rsidRDefault="00D24A82" w:rsidP="006C3FB2">
            <w:r w:rsidRPr="00990E61">
              <w:t>Seminarium uzupełniające</w:t>
            </w:r>
          </w:p>
        </w:tc>
        <w:tc>
          <w:tcPr>
            <w:tcW w:w="5826" w:type="dxa"/>
            <w:vAlign w:val="center"/>
          </w:tcPr>
          <w:p w14:paraId="41AC665A" w14:textId="77777777" w:rsidR="00D24A82" w:rsidRPr="00990E61" w:rsidRDefault="00D24A82" w:rsidP="006C3FB2">
            <w:r w:rsidRPr="00990E61">
              <w:t>prof. Dorota Werbińska</w:t>
            </w:r>
          </w:p>
        </w:tc>
        <w:tc>
          <w:tcPr>
            <w:tcW w:w="933" w:type="dxa"/>
            <w:vAlign w:val="center"/>
          </w:tcPr>
          <w:p w14:paraId="0DDF5733" w14:textId="77777777" w:rsidR="00D24A82" w:rsidRPr="00990E61" w:rsidRDefault="00D24A82" w:rsidP="006C3FB2">
            <w:r w:rsidRPr="00990E61">
              <w:t>011</w:t>
            </w:r>
          </w:p>
        </w:tc>
      </w:tr>
      <w:tr w:rsidR="00D24A82" w:rsidRPr="00990E61" w14:paraId="71E37754" w14:textId="77777777" w:rsidTr="006C3FB2">
        <w:trPr>
          <w:trHeight w:val="567"/>
        </w:trPr>
        <w:tc>
          <w:tcPr>
            <w:tcW w:w="912" w:type="dxa"/>
            <w:vAlign w:val="center"/>
          </w:tcPr>
          <w:p w14:paraId="29B500E7" w14:textId="77777777" w:rsidR="00D24A82" w:rsidRPr="00990E61" w:rsidRDefault="00D24A82" w:rsidP="006C3FB2">
            <w:r w:rsidRPr="00990E61">
              <w:t>ISDS</w:t>
            </w:r>
          </w:p>
        </w:tc>
        <w:tc>
          <w:tcPr>
            <w:tcW w:w="1352" w:type="dxa"/>
            <w:vAlign w:val="center"/>
          </w:tcPr>
          <w:p w14:paraId="1FF07630" w14:textId="3B23D128" w:rsidR="00D24A82" w:rsidRPr="00990E61" w:rsidRDefault="00D24A82" w:rsidP="006C3FB2">
            <w:r w:rsidRPr="00990E61">
              <w:t>1</w:t>
            </w:r>
            <w:r w:rsidR="00E85CFB" w:rsidRPr="00990E61">
              <w:t>7:45</w:t>
            </w:r>
            <w:r w:rsidRPr="00990E61">
              <w:t>-20:</w:t>
            </w:r>
            <w:r w:rsidR="00E85CFB" w:rsidRPr="00990E61">
              <w:t>00</w:t>
            </w:r>
          </w:p>
        </w:tc>
        <w:tc>
          <w:tcPr>
            <w:tcW w:w="6365" w:type="dxa"/>
            <w:vAlign w:val="center"/>
          </w:tcPr>
          <w:p w14:paraId="66F2C1DD" w14:textId="77777777" w:rsidR="00D24A82" w:rsidRPr="00990E61" w:rsidRDefault="00D24A82" w:rsidP="006C3FB2">
            <w:r w:rsidRPr="00990E61">
              <w:t>Seminarium magisterskie</w:t>
            </w:r>
          </w:p>
        </w:tc>
        <w:tc>
          <w:tcPr>
            <w:tcW w:w="5826" w:type="dxa"/>
            <w:vAlign w:val="center"/>
          </w:tcPr>
          <w:p w14:paraId="0A041E7E" w14:textId="77777777" w:rsidR="00D24A82" w:rsidRPr="00990E61" w:rsidRDefault="00D24A82" w:rsidP="006C3FB2">
            <w:r w:rsidRPr="00990E61">
              <w:t>prof. Dorota Werbińska</w:t>
            </w:r>
          </w:p>
        </w:tc>
        <w:tc>
          <w:tcPr>
            <w:tcW w:w="933" w:type="dxa"/>
            <w:vAlign w:val="center"/>
          </w:tcPr>
          <w:p w14:paraId="5B128E21" w14:textId="77777777" w:rsidR="00D24A82" w:rsidRPr="00990E61" w:rsidRDefault="00D24A82" w:rsidP="006C3FB2">
            <w:r w:rsidRPr="00990E61">
              <w:t>011</w:t>
            </w:r>
          </w:p>
        </w:tc>
      </w:tr>
      <w:bookmarkEnd w:id="4"/>
      <w:bookmarkEnd w:id="5"/>
      <w:bookmarkEnd w:id="7"/>
    </w:tbl>
    <w:p w14:paraId="4A51F883" w14:textId="77777777" w:rsidR="00A217F6" w:rsidRPr="00990E61" w:rsidRDefault="00A217F6" w:rsidP="00A217F6"/>
    <w:p w14:paraId="45B78617" w14:textId="1202BDA1" w:rsidR="00A217F6" w:rsidRPr="00990E61" w:rsidRDefault="00AB30A6" w:rsidP="00A217F6">
      <w:pPr>
        <w:rPr>
          <w:b/>
          <w:bCs/>
        </w:rPr>
      </w:pPr>
      <w:r w:rsidRPr="00990E61">
        <w:rPr>
          <w:b/>
          <w:bCs/>
        </w:rPr>
        <w:t>05.03.2022</w:t>
      </w:r>
    </w:p>
    <w:tbl>
      <w:tblPr>
        <w:tblStyle w:val="Tabela-Siatka"/>
        <w:tblW w:w="15397" w:type="dxa"/>
        <w:tblLook w:val="04A0" w:firstRow="1" w:lastRow="0" w:firstColumn="1" w:lastColumn="0" w:noHBand="0" w:noVBand="1"/>
      </w:tblPr>
      <w:tblGrid>
        <w:gridCol w:w="912"/>
        <w:gridCol w:w="1355"/>
        <w:gridCol w:w="6367"/>
        <w:gridCol w:w="5828"/>
        <w:gridCol w:w="935"/>
      </w:tblGrid>
      <w:tr w:rsidR="00990E61" w:rsidRPr="00990E61" w14:paraId="4E45125D" w14:textId="77777777" w:rsidTr="00E11FFA">
        <w:trPr>
          <w:trHeight w:val="567"/>
        </w:trPr>
        <w:tc>
          <w:tcPr>
            <w:tcW w:w="912" w:type="dxa"/>
            <w:vAlign w:val="center"/>
          </w:tcPr>
          <w:p w14:paraId="2CA00BA7" w14:textId="77777777" w:rsidR="00A217F6" w:rsidRPr="00990E61" w:rsidRDefault="00A217F6" w:rsidP="00346C07">
            <w:pPr>
              <w:rPr>
                <w:b/>
                <w:bCs/>
              </w:rPr>
            </w:pPr>
            <w:bookmarkStart w:id="8" w:name="_Hlk52351045"/>
            <w:r w:rsidRPr="00990E61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12EBE3B5" w14:textId="77777777" w:rsidR="00A217F6" w:rsidRPr="00990E61" w:rsidRDefault="00A217F6" w:rsidP="00346C07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godzina</w:t>
            </w:r>
          </w:p>
        </w:tc>
        <w:tc>
          <w:tcPr>
            <w:tcW w:w="6367" w:type="dxa"/>
            <w:vAlign w:val="center"/>
          </w:tcPr>
          <w:p w14:paraId="7E8B48A7" w14:textId="77777777" w:rsidR="00A217F6" w:rsidRPr="00990E61" w:rsidRDefault="00A217F6" w:rsidP="00346C07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przedmiot</w:t>
            </w:r>
          </w:p>
        </w:tc>
        <w:tc>
          <w:tcPr>
            <w:tcW w:w="5828" w:type="dxa"/>
            <w:vAlign w:val="center"/>
          </w:tcPr>
          <w:p w14:paraId="406F2DD2" w14:textId="77777777" w:rsidR="00A217F6" w:rsidRPr="00990E61" w:rsidRDefault="00A217F6" w:rsidP="00346C07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wykładowca</w:t>
            </w:r>
          </w:p>
        </w:tc>
        <w:tc>
          <w:tcPr>
            <w:tcW w:w="935" w:type="dxa"/>
            <w:vAlign w:val="center"/>
          </w:tcPr>
          <w:p w14:paraId="043DB493" w14:textId="77777777" w:rsidR="00A217F6" w:rsidRPr="00990E61" w:rsidRDefault="00A217F6" w:rsidP="00346C07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sala</w:t>
            </w:r>
          </w:p>
        </w:tc>
      </w:tr>
      <w:tr w:rsidR="00990E61" w:rsidRPr="00990E61" w14:paraId="193D50A7" w14:textId="77777777" w:rsidTr="00E11FFA">
        <w:trPr>
          <w:trHeight w:val="567"/>
        </w:trPr>
        <w:tc>
          <w:tcPr>
            <w:tcW w:w="912" w:type="dxa"/>
            <w:vAlign w:val="center"/>
          </w:tcPr>
          <w:p w14:paraId="3677302B" w14:textId="5A08FDE0" w:rsidR="00D52905" w:rsidRPr="00990E61" w:rsidRDefault="00143CCE" w:rsidP="0039210A">
            <w:bookmarkStart w:id="9" w:name="_Hlk63687679"/>
            <w:bookmarkStart w:id="10" w:name="_Hlk54543775"/>
            <w:bookmarkEnd w:id="8"/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157FAF67" w14:textId="47A5F669" w:rsidR="00D52905" w:rsidRPr="00990E61" w:rsidRDefault="00C12840" w:rsidP="0039210A">
            <w:r w:rsidRPr="00990E61">
              <w:t>09:45-12:00</w:t>
            </w:r>
          </w:p>
        </w:tc>
        <w:tc>
          <w:tcPr>
            <w:tcW w:w="6367" w:type="dxa"/>
            <w:vAlign w:val="center"/>
          </w:tcPr>
          <w:p w14:paraId="5E78AFD3" w14:textId="4118AFEA" w:rsidR="00D52905" w:rsidRPr="00990E61" w:rsidRDefault="00143CCE" w:rsidP="0039210A">
            <w:r w:rsidRPr="00990E61">
              <w:t>Praktyczna nauka języka drugiego</w:t>
            </w:r>
          </w:p>
        </w:tc>
        <w:tc>
          <w:tcPr>
            <w:tcW w:w="5828" w:type="dxa"/>
            <w:vAlign w:val="center"/>
          </w:tcPr>
          <w:p w14:paraId="56FE0E56" w14:textId="7E703926" w:rsidR="00D52905" w:rsidRPr="00990E61" w:rsidRDefault="00143CCE" w:rsidP="0039210A">
            <w:r w:rsidRPr="00990E61">
              <w:t>mgr Adrian Giersz</w:t>
            </w:r>
          </w:p>
        </w:tc>
        <w:tc>
          <w:tcPr>
            <w:tcW w:w="935" w:type="dxa"/>
            <w:vAlign w:val="center"/>
          </w:tcPr>
          <w:p w14:paraId="6B78ED87" w14:textId="715E1BD5" w:rsidR="00D52905" w:rsidRPr="00990E61" w:rsidRDefault="00143CCE" w:rsidP="0039210A">
            <w:r w:rsidRPr="00990E61">
              <w:t>011</w:t>
            </w:r>
          </w:p>
        </w:tc>
      </w:tr>
      <w:tr w:rsidR="00990E61" w:rsidRPr="00990E61" w14:paraId="25BE1BEB" w14:textId="77777777" w:rsidTr="00E11FFA">
        <w:trPr>
          <w:trHeight w:val="567"/>
        </w:trPr>
        <w:tc>
          <w:tcPr>
            <w:tcW w:w="912" w:type="dxa"/>
            <w:vAlign w:val="center"/>
          </w:tcPr>
          <w:p w14:paraId="7807852F" w14:textId="77777777" w:rsidR="00C12840" w:rsidRPr="00990E61" w:rsidRDefault="00C12840" w:rsidP="00C12840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538D5C80" w14:textId="6D3841BA" w:rsidR="00C12840" w:rsidRPr="00990E61" w:rsidRDefault="00C12840" w:rsidP="00C12840">
            <w:r w:rsidRPr="00990E61">
              <w:t>12:15-15:15</w:t>
            </w:r>
          </w:p>
        </w:tc>
        <w:tc>
          <w:tcPr>
            <w:tcW w:w="6367" w:type="dxa"/>
            <w:vAlign w:val="center"/>
          </w:tcPr>
          <w:p w14:paraId="71228139" w14:textId="77777777" w:rsidR="00C12840" w:rsidRPr="00990E61" w:rsidRDefault="00C12840" w:rsidP="00C12840">
            <w:r w:rsidRPr="00990E61">
              <w:t>Kreatywne mówienie</w:t>
            </w:r>
          </w:p>
        </w:tc>
        <w:tc>
          <w:tcPr>
            <w:tcW w:w="5828" w:type="dxa"/>
            <w:vAlign w:val="center"/>
          </w:tcPr>
          <w:p w14:paraId="53C46908" w14:textId="77777777" w:rsidR="00C12840" w:rsidRPr="00990E61" w:rsidRDefault="00C12840" w:rsidP="00C12840">
            <w:r w:rsidRPr="00990E61">
              <w:t>mgr Agata Sobiczewska</w:t>
            </w:r>
          </w:p>
        </w:tc>
        <w:tc>
          <w:tcPr>
            <w:tcW w:w="935" w:type="dxa"/>
            <w:vAlign w:val="center"/>
          </w:tcPr>
          <w:p w14:paraId="30FE4587" w14:textId="77777777" w:rsidR="00C12840" w:rsidRPr="00990E61" w:rsidRDefault="00C12840" w:rsidP="00C12840">
            <w:r w:rsidRPr="00990E61">
              <w:t>011</w:t>
            </w:r>
          </w:p>
        </w:tc>
      </w:tr>
      <w:tr w:rsidR="00990E61" w:rsidRPr="00990E61" w14:paraId="47C10920" w14:textId="77777777" w:rsidTr="00E11FFA">
        <w:trPr>
          <w:trHeight w:val="567"/>
        </w:trPr>
        <w:tc>
          <w:tcPr>
            <w:tcW w:w="912" w:type="dxa"/>
            <w:vAlign w:val="center"/>
          </w:tcPr>
          <w:p w14:paraId="0629FECB" w14:textId="50BDAB20" w:rsidR="001F487D" w:rsidRPr="00990E61" w:rsidRDefault="00A23EA5" w:rsidP="0039210A">
            <w:r w:rsidRPr="00990E61">
              <w:t>IISPS</w:t>
            </w:r>
          </w:p>
        </w:tc>
        <w:tc>
          <w:tcPr>
            <w:tcW w:w="1355" w:type="dxa"/>
            <w:vAlign w:val="center"/>
          </w:tcPr>
          <w:p w14:paraId="142056FD" w14:textId="795D9407" w:rsidR="001F487D" w:rsidRPr="00990E61" w:rsidRDefault="002F1B78" w:rsidP="0039210A">
            <w:r w:rsidRPr="00990E61">
              <w:t>08:00-09:30</w:t>
            </w:r>
          </w:p>
        </w:tc>
        <w:tc>
          <w:tcPr>
            <w:tcW w:w="6367" w:type="dxa"/>
            <w:vAlign w:val="center"/>
          </w:tcPr>
          <w:p w14:paraId="37B5E5F4" w14:textId="1F9D7B2F" w:rsidR="001F487D" w:rsidRPr="00990E61" w:rsidRDefault="00A23EA5" w:rsidP="0039210A">
            <w:r w:rsidRPr="00990E61">
              <w:t>Praktyczna nauka języka drugiego</w:t>
            </w:r>
          </w:p>
        </w:tc>
        <w:tc>
          <w:tcPr>
            <w:tcW w:w="5828" w:type="dxa"/>
            <w:vAlign w:val="center"/>
          </w:tcPr>
          <w:p w14:paraId="58438467" w14:textId="0B53403E" w:rsidR="001F487D" w:rsidRPr="00990E61" w:rsidRDefault="00A23EA5" w:rsidP="0039210A">
            <w:r w:rsidRPr="00990E61">
              <w:t>mgr Adrian Giersz</w:t>
            </w:r>
          </w:p>
        </w:tc>
        <w:tc>
          <w:tcPr>
            <w:tcW w:w="935" w:type="dxa"/>
            <w:vAlign w:val="center"/>
          </w:tcPr>
          <w:p w14:paraId="313B3730" w14:textId="3DFE9EAB" w:rsidR="001F487D" w:rsidRPr="00990E61" w:rsidRDefault="00A23EA5" w:rsidP="0039210A">
            <w:r w:rsidRPr="00990E61">
              <w:t>010</w:t>
            </w:r>
          </w:p>
        </w:tc>
      </w:tr>
      <w:tr w:rsidR="00CE1728" w:rsidRPr="00CE1728" w14:paraId="103B6AD4" w14:textId="77777777" w:rsidTr="00E11FFA">
        <w:trPr>
          <w:trHeight w:val="567"/>
        </w:trPr>
        <w:tc>
          <w:tcPr>
            <w:tcW w:w="912" w:type="dxa"/>
            <w:vAlign w:val="center"/>
          </w:tcPr>
          <w:p w14:paraId="7A7BA93F" w14:textId="6F05E77B" w:rsidR="00A217F6" w:rsidRPr="00CE1728" w:rsidRDefault="00B26EB0" w:rsidP="0039210A">
            <w:pPr>
              <w:rPr>
                <w:strike/>
                <w:color w:val="FF0000"/>
              </w:rPr>
            </w:pPr>
            <w:bookmarkStart w:id="11" w:name="_Hlk97134718"/>
            <w:bookmarkStart w:id="12" w:name="_Hlk85279699"/>
            <w:r w:rsidRPr="00CE1728">
              <w:rPr>
                <w:strike/>
                <w:color w:val="FF0000"/>
              </w:rPr>
              <w:t>IISPS</w:t>
            </w:r>
          </w:p>
        </w:tc>
        <w:tc>
          <w:tcPr>
            <w:tcW w:w="1355" w:type="dxa"/>
            <w:vAlign w:val="center"/>
          </w:tcPr>
          <w:p w14:paraId="7518C035" w14:textId="753F21E6" w:rsidR="00A217F6" w:rsidRPr="00CE1728" w:rsidRDefault="003B7196" w:rsidP="0039210A">
            <w:pPr>
              <w:rPr>
                <w:strike/>
                <w:color w:val="FF0000"/>
              </w:rPr>
            </w:pPr>
            <w:r w:rsidRPr="00CE1728">
              <w:rPr>
                <w:strike/>
                <w:color w:val="FF0000"/>
              </w:rPr>
              <w:t>09:45</w:t>
            </w:r>
            <w:r w:rsidR="002F1B78" w:rsidRPr="00CE1728">
              <w:rPr>
                <w:strike/>
                <w:color w:val="FF0000"/>
              </w:rPr>
              <w:t>-</w:t>
            </w:r>
            <w:r w:rsidRPr="00CE1728">
              <w:rPr>
                <w:strike/>
                <w:color w:val="FF0000"/>
              </w:rPr>
              <w:t>12:45</w:t>
            </w:r>
          </w:p>
        </w:tc>
        <w:tc>
          <w:tcPr>
            <w:tcW w:w="6367" w:type="dxa"/>
            <w:vAlign w:val="center"/>
          </w:tcPr>
          <w:p w14:paraId="5192A7DD" w14:textId="3581AA18" w:rsidR="00A217F6" w:rsidRPr="00CE1728" w:rsidRDefault="00891929" w:rsidP="0039210A">
            <w:pPr>
              <w:rPr>
                <w:strike/>
                <w:color w:val="FF0000"/>
              </w:rPr>
            </w:pPr>
            <w:r w:rsidRPr="00CE1728">
              <w:rPr>
                <w:strike/>
                <w:color w:val="FF0000"/>
              </w:rPr>
              <w:t xml:space="preserve">Rozumienie tekstu czytanego </w:t>
            </w:r>
          </w:p>
        </w:tc>
        <w:tc>
          <w:tcPr>
            <w:tcW w:w="5828" w:type="dxa"/>
            <w:vAlign w:val="center"/>
          </w:tcPr>
          <w:p w14:paraId="023EB7CF" w14:textId="03509FAC" w:rsidR="00A217F6" w:rsidRPr="00CE1728" w:rsidRDefault="00891929" w:rsidP="0039210A">
            <w:pPr>
              <w:rPr>
                <w:strike/>
                <w:color w:val="FF0000"/>
              </w:rPr>
            </w:pPr>
            <w:r w:rsidRPr="00CE1728">
              <w:rPr>
                <w:strike/>
                <w:color w:val="FF0000"/>
              </w:rPr>
              <w:t>mgr Maciej Meszyński</w:t>
            </w:r>
          </w:p>
        </w:tc>
        <w:tc>
          <w:tcPr>
            <w:tcW w:w="935" w:type="dxa"/>
            <w:vAlign w:val="center"/>
          </w:tcPr>
          <w:p w14:paraId="3B1E309B" w14:textId="65F4C44C" w:rsidR="00A217F6" w:rsidRPr="00CE1728" w:rsidRDefault="00891929" w:rsidP="0039210A">
            <w:pPr>
              <w:rPr>
                <w:strike/>
                <w:color w:val="FF0000"/>
              </w:rPr>
            </w:pPr>
            <w:r w:rsidRPr="00CE1728">
              <w:rPr>
                <w:strike/>
                <w:color w:val="FF0000"/>
              </w:rPr>
              <w:t>010</w:t>
            </w:r>
          </w:p>
        </w:tc>
      </w:tr>
      <w:bookmarkEnd w:id="11"/>
      <w:tr w:rsidR="00C41D38" w:rsidRPr="00C41D38" w14:paraId="5DFC5807" w14:textId="77777777" w:rsidTr="00E11FFA">
        <w:trPr>
          <w:trHeight w:val="567"/>
        </w:trPr>
        <w:tc>
          <w:tcPr>
            <w:tcW w:w="912" w:type="dxa"/>
            <w:vAlign w:val="center"/>
          </w:tcPr>
          <w:p w14:paraId="527DFA31" w14:textId="6D892B25" w:rsidR="00A217F6" w:rsidRPr="00C41D38" w:rsidRDefault="00A23EA5" w:rsidP="0039210A">
            <w:pPr>
              <w:rPr>
                <w:strike/>
                <w:color w:val="FF0000"/>
              </w:rPr>
            </w:pPr>
            <w:r w:rsidRPr="00C41D38">
              <w:rPr>
                <w:strike/>
                <w:color w:val="FF0000"/>
              </w:rPr>
              <w:lastRenderedPageBreak/>
              <w:t>IISPS</w:t>
            </w:r>
          </w:p>
        </w:tc>
        <w:tc>
          <w:tcPr>
            <w:tcW w:w="1355" w:type="dxa"/>
            <w:vAlign w:val="center"/>
          </w:tcPr>
          <w:p w14:paraId="45F405F6" w14:textId="7BE0CFA9" w:rsidR="00A217F6" w:rsidRPr="00C41D38" w:rsidRDefault="00D7420D" w:rsidP="0039210A">
            <w:pPr>
              <w:rPr>
                <w:strike/>
                <w:color w:val="FF0000"/>
              </w:rPr>
            </w:pPr>
            <w:r w:rsidRPr="00C41D38">
              <w:rPr>
                <w:strike/>
                <w:color w:val="FF0000"/>
              </w:rPr>
              <w:t>09:45-11:15</w:t>
            </w:r>
          </w:p>
        </w:tc>
        <w:tc>
          <w:tcPr>
            <w:tcW w:w="6367" w:type="dxa"/>
            <w:vAlign w:val="center"/>
          </w:tcPr>
          <w:p w14:paraId="3D95983E" w14:textId="34564A6E" w:rsidR="00A217F6" w:rsidRPr="00C41D38" w:rsidRDefault="00A23EA5" w:rsidP="0039210A">
            <w:pPr>
              <w:rPr>
                <w:strike/>
                <w:color w:val="FF0000"/>
              </w:rPr>
            </w:pPr>
            <w:r w:rsidRPr="00C41D38">
              <w:rPr>
                <w:strike/>
                <w:color w:val="FF0000"/>
              </w:rPr>
              <w:t>Techniki i narzędzia PR</w:t>
            </w:r>
          </w:p>
        </w:tc>
        <w:tc>
          <w:tcPr>
            <w:tcW w:w="5828" w:type="dxa"/>
            <w:vAlign w:val="center"/>
          </w:tcPr>
          <w:p w14:paraId="2EFE4F40" w14:textId="6909DC9B" w:rsidR="00A217F6" w:rsidRPr="00C41D38" w:rsidRDefault="00A23EA5" w:rsidP="0039210A">
            <w:pPr>
              <w:rPr>
                <w:strike/>
                <w:color w:val="FF0000"/>
              </w:rPr>
            </w:pPr>
            <w:r w:rsidRPr="00C41D38">
              <w:rPr>
                <w:strike/>
                <w:color w:val="FF0000"/>
              </w:rPr>
              <w:t>mgr Bartosz Pietryka</w:t>
            </w:r>
          </w:p>
        </w:tc>
        <w:tc>
          <w:tcPr>
            <w:tcW w:w="935" w:type="dxa"/>
            <w:vAlign w:val="center"/>
          </w:tcPr>
          <w:p w14:paraId="6D332416" w14:textId="16F25A5E" w:rsidR="00A217F6" w:rsidRPr="00C41D38" w:rsidRDefault="00A23EA5" w:rsidP="0039210A">
            <w:pPr>
              <w:rPr>
                <w:strike/>
                <w:color w:val="FF0000"/>
              </w:rPr>
            </w:pPr>
            <w:r w:rsidRPr="00C41D38">
              <w:rPr>
                <w:strike/>
                <w:color w:val="FF0000"/>
              </w:rPr>
              <w:t>010</w:t>
            </w:r>
          </w:p>
        </w:tc>
      </w:tr>
      <w:tr w:rsidR="00990E61" w:rsidRPr="00990E61" w14:paraId="187DD7EB" w14:textId="77777777" w:rsidTr="00E11FFA">
        <w:trPr>
          <w:trHeight w:val="567"/>
        </w:trPr>
        <w:tc>
          <w:tcPr>
            <w:tcW w:w="912" w:type="dxa"/>
            <w:vAlign w:val="center"/>
          </w:tcPr>
          <w:p w14:paraId="3E64E2AD" w14:textId="16B9EEA3" w:rsidR="006860CF" w:rsidRPr="00990E61" w:rsidRDefault="006860CF" w:rsidP="0039210A">
            <w:r w:rsidRPr="00990E61">
              <w:t>IIISPS</w:t>
            </w:r>
          </w:p>
        </w:tc>
        <w:tc>
          <w:tcPr>
            <w:tcW w:w="1355" w:type="dxa"/>
            <w:vAlign w:val="center"/>
          </w:tcPr>
          <w:p w14:paraId="3F58E81B" w14:textId="17059CB4" w:rsidR="006860CF" w:rsidRPr="00990E61" w:rsidRDefault="009955D9" w:rsidP="0039210A">
            <w:r w:rsidRPr="00990E61">
              <w:t>08:00-09:30</w:t>
            </w:r>
          </w:p>
        </w:tc>
        <w:tc>
          <w:tcPr>
            <w:tcW w:w="6367" w:type="dxa"/>
            <w:vAlign w:val="center"/>
          </w:tcPr>
          <w:p w14:paraId="50CD24CE" w14:textId="757C4BD4" w:rsidR="006860CF" w:rsidRPr="00990E61" w:rsidRDefault="00F15EA9" w:rsidP="0039210A">
            <w:r w:rsidRPr="00990E61">
              <w:t>Pisanie akademickie</w:t>
            </w:r>
          </w:p>
        </w:tc>
        <w:tc>
          <w:tcPr>
            <w:tcW w:w="5828" w:type="dxa"/>
            <w:vAlign w:val="center"/>
          </w:tcPr>
          <w:p w14:paraId="6909DA3C" w14:textId="3D8B16C6" w:rsidR="006860CF" w:rsidRPr="00990E61" w:rsidRDefault="00F15EA9" w:rsidP="0039210A">
            <w:r w:rsidRPr="00990E61">
              <w:t>mgr Paulina Ogórek</w:t>
            </w:r>
          </w:p>
        </w:tc>
        <w:tc>
          <w:tcPr>
            <w:tcW w:w="935" w:type="dxa"/>
            <w:vAlign w:val="center"/>
          </w:tcPr>
          <w:p w14:paraId="3A06231D" w14:textId="4AFF6352" w:rsidR="006860CF" w:rsidRPr="00990E61" w:rsidRDefault="00F15EA9" w:rsidP="0039210A">
            <w:r w:rsidRPr="00990E61">
              <w:t>129</w:t>
            </w:r>
          </w:p>
        </w:tc>
      </w:tr>
      <w:tr w:rsidR="00990E61" w:rsidRPr="00990E61" w14:paraId="1BF21045" w14:textId="77777777" w:rsidTr="00E11FFA">
        <w:trPr>
          <w:trHeight w:val="567"/>
        </w:trPr>
        <w:tc>
          <w:tcPr>
            <w:tcW w:w="912" w:type="dxa"/>
            <w:vAlign w:val="center"/>
          </w:tcPr>
          <w:p w14:paraId="74127D17" w14:textId="653A434F" w:rsidR="006860CF" w:rsidRPr="00990E61" w:rsidRDefault="006860CF" w:rsidP="0039210A">
            <w:r w:rsidRPr="00990E61">
              <w:t>IIISPS</w:t>
            </w:r>
          </w:p>
        </w:tc>
        <w:tc>
          <w:tcPr>
            <w:tcW w:w="1355" w:type="dxa"/>
            <w:vAlign w:val="center"/>
          </w:tcPr>
          <w:p w14:paraId="0455DF3C" w14:textId="4BA784BF" w:rsidR="006860CF" w:rsidRPr="00990E61" w:rsidRDefault="009955D9" w:rsidP="0039210A">
            <w:r w:rsidRPr="00990E61">
              <w:t>09:45-11:15</w:t>
            </w:r>
          </w:p>
        </w:tc>
        <w:tc>
          <w:tcPr>
            <w:tcW w:w="6367" w:type="dxa"/>
            <w:vAlign w:val="center"/>
          </w:tcPr>
          <w:p w14:paraId="6D61A848" w14:textId="48E11E89" w:rsidR="006860CF" w:rsidRPr="00990E61" w:rsidRDefault="00F15EA9" w:rsidP="0039210A">
            <w:r w:rsidRPr="00990E61">
              <w:t>Praca z tekstem naukowym i literackim</w:t>
            </w:r>
          </w:p>
        </w:tc>
        <w:tc>
          <w:tcPr>
            <w:tcW w:w="5828" w:type="dxa"/>
            <w:vAlign w:val="center"/>
          </w:tcPr>
          <w:p w14:paraId="5681C7CB" w14:textId="49ED490E" w:rsidR="006860CF" w:rsidRPr="00990E61" w:rsidRDefault="00F15EA9" w:rsidP="0039210A">
            <w:r w:rsidRPr="00990E61">
              <w:t>mgr Paulina Ogórek</w:t>
            </w:r>
          </w:p>
        </w:tc>
        <w:tc>
          <w:tcPr>
            <w:tcW w:w="935" w:type="dxa"/>
            <w:vAlign w:val="center"/>
          </w:tcPr>
          <w:p w14:paraId="4BDA977A" w14:textId="5EB03519" w:rsidR="006860CF" w:rsidRPr="00990E61" w:rsidRDefault="00F15EA9" w:rsidP="0039210A">
            <w:r w:rsidRPr="00990E61">
              <w:t>129</w:t>
            </w:r>
          </w:p>
        </w:tc>
      </w:tr>
      <w:tr w:rsidR="00990E61" w:rsidRPr="00990E61" w14:paraId="6291C21B" w14:textId="77777777" w:rsidTr="00E11FFA">
        <w:trPr>
          <w:trHeight w:val="567"/>
        </w:trPr>
        <w:tc>
          <w:tcPr>
            <w:tcW w:w="912" w:type="dxa"/>
            <w:vAlign w:val="center"/>
          </w:tcPr>
          <w:p w14:paraId="34C9DE15" w14:textId="7FD4C852" w:rsidR="00A217F6" w:rsidRPr="00990E61" w:rsidRDefault="00283D04" w:rsidP="0039210A">
            <w:bookmarkStart w:id="13" w:name="_Hlk94967652"/>
            <w:bookmarkStart w:id="14" w:name="_Hlk94967704"/>
            <w:bookmarkEnd w:id="12"/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3F59A7CB" w14:textId="68152009" w:rsidR="00A217F6" w:rsidRPr="00990E61" w:rsidRDefault="00436E24" w:rsidP="0039210A">
            <w:r w:rsidRPr="00990E61">
              <w:t>08:00-10:15</w:t>
            </w:r>
          </w:p>
        </w:tc>
        <w:tc>
          <w:tcPr>
            <w:tcW w:w="6367" w:type="dxa"/>
            <w:vAlign w:val="center"/>
          </w:tcPr>
          <w:p w14:paraId="6D86DA41" w14:textId="07AA967C" w:rsidR="00A217F6" w:rsidRPr="00990E61" w:rsidRDefault="00436E24" w:rsidP="0039210A">
            <w:r w:rsidRPr="00990E61">
              <w:t>Psychologia etapów edukacyjnych – szkoła ponadpodstawowa</w:t>
            </w:r>
            <w:r w:rsidR="0095216C" w:rsidRPr="00990E61">
              <w:t xml:space="preserve"> W</w:t>
            </w:r>
          </w:p>
        </w:tc>
        <w:tc>
          <w:tcPr>
            <w:tcW w:w="5828" w:type="dxa"/>
            <w:vAlign w:val="center"/>
          </w:tcPr>
          <w:p w14:paraId="696FE2B3" w14:textId="510F7318" w:rsidR="00A217F6" w:rsidRPr="00990E61" w:rsidRDefault="00436E24" w:rsidP="0039210A">
            <w:r w:rsidRPr="00990E61">
              <w:t>dr J. Kowalczyk</w:t>
            </w:r>
          </w:p>
        </w:tc>
        <w:tc>
          <w:tcPr>
            <w:tcW w:w="935" w:type="dxa"/>
            <w:vAlign w:val="center"/>
          </w:tcPr>
          <w:p w14:paraId="0458ED3C" w14:textId="3A48D193" w:rsidR="00A217F6" w:rsidRPr="00990E61" w:rsidRDefault="004B34FF" w:rsidP="0039210A">
            <w:r w:rsidRPr="00990E61">
              <w:t>224P</w:t>
            </w:r>
          </w:p>
        </w:tc>
      </w:tr>
      <w:tr w:rsidR="00990E61" w:rsidRPr="00990E61" w14:paraId="55BDDB04" w14:textId="77777777" w:rsidTr="00E11FFA">
        <w:trPr>
          <w:trHeight w:val="567"/>
        </w:trPr>
        <w:tc>
          <w:tcPr>
            <w:tcW w:w="912" w:type="dxa"/>
            <w:vAlign w:val="center"/>
          </w:tcPr>
          <w:p w14:paraId="5092FDB5" w14:textId="77777777" w:rsidR="00436E24" w:rsidRPr="00990E61" w:rsidRDefault="00436E24" w:rsidP="0039210A">
            <w:bookmarkStart w:id="15" w:name="_Hlk83630042"/>
            <w:bookmarkEnd w:id="13"/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321BE78A" w14:textId="4FD78BAA" w:rsidR="00436E24" w:rsidRPr="00990E61" w:rsidRDefault="00436E24" w:rsidP="0039210A">
            <w:r w:rsidRPr="00990E61">
              <w:t>10:30-12:45</w:t>
            </w:r>
          </w:p>
        </w:tc>
        <w:tc>
          <w:tcPr>
            <w:tcW w:w="6367" w:type="dxa"/>
            <w:vAlign w:val="center"/>
          </w:tcPr>
          <w:p w14:paraId="738E6A5A" w14:textId="1E662D8C" w:rsidR="00436E24" w:rsidRPr="00990E61" w:rsidRDefault="00436E24" w:rsidP="0039210A">
            <w:r w:rsidRPr="00990E61">
              <w:t>Psychologia etapów edukacyjnych – szkoła ponadpodstawowa</w:t>
            </w:r>
            <w:r w:rsidR="0095216C" w:rsidRPr="00990E61">
              <w:t xml:space="preserve"> CAU</w:t>
            </w:r>
          </w:p>
        </w:tc>
        <w:tc>
          <w:tcPr>
            <w:tcW w:w="5828" w:type="dxa"/>
            <w:vAlign w:val="center"/>
          </w:tcPr>
          <w:p w14:paraId="3992FB01" w14:textId="77777777" w:rsidR="00436E24" w:rsidRPr="00990E61" w:rsidRDefault="00436E24" w:rsidP="0039210A">
            <w:r w:rsidRPr="00990E61">
              <w:t>dr J. Kowalczyk</w:t>
            </w:r>
          </w:p>
        </w:tc>
        <w:tc>
          <w:tcPr>
            <w:tcW w:w="935" w:type="dxa"/>
            <w:vAlign w:val="center"/>
          </w:tcPr>
          <w:p w14:paraId="56B41606" w14:textId="7A8B91CA" w:rsidR="00436E24" w:rsidRPr="00990E61" w:rsidRDefault="004B34FF" w:rsidP="0039210A">
            <w:r w:rsidRPr="00990E61">
              <w:t>224P</w:t>
            </w:r>
          </w:p>
        </w:tc>
      </w:tr>
      <w:tr w:rsidR="00E11FFA" w:rsidRPr="00DD008B" w14:paraId="540592B8" w14:textId="77777777" w:rsidTr="00E11FFA">
        <w:trPr>
          <w:trHeight w:val="567"/>
        </w:trPr>
        <w:tc>
          <w:tcPr>
            <w:tcW w:w="912" w:type="dxa"/>
            <w:vAlign w:val="center"/>
          </w:tcPr>
          <w:p w14:paraId="2D8C55F6" w14:textId="77777777" w:rsidR="00E11FFA" w:rsidRPr="00DD008B" w:rsidRDefault="00E11FFA" w:rsidP="00E11FFA">
            <w:pPr>
              <w:rPr>
                <w:strike/>
                <w:color w:val="FF0000"/>
              </w:rPr>
            </w:pPr>
            <w:r w:rsidRPr="00DD008B">
              <w:rPr>
                <w:strike/>
                <w:color w:val="FF0000"/>
              </w:rPr>
              <w:t>ISDS</w:t>
            </w:r>
          </w:p>
        </w:tc>
        <w:tc>
          <w:tcPr>
            <w:tcW w:w="1355" w:type="dxa"/>
            <w:vAlign w:val="center"/>
          </w:tcPr>
          <w:p w14:paraId="7BCA8579" w14:textId="77777777" w:rsidR="00E11FFA" w:rsidRPr="00DD008B" w:rsidRDefault="00E11FFA" w:rsidP="00E11FFA">
            <w:pPr>
              <w:rPr>
                <w:strike/>
                <w:color w:val="FF0000"/>
              </w:rPr>
            </w:pPr>
            <w:r w:rsidRPr="00DD008B">
              <w:rPr>
                <w:strike/>
                <w:color w:val="FF0000"/>
              </w:rPr>
              <w:t>13:00-14:30</w:t>
            </w:r>
          </w:p>
        </w:tc>
        <w:tc>
          <w:tcPr>
            <w:tcW w:w="6367" w:type="dxa"/>
            <w:vAlign w:val="center"/>
          </w:tcPr>
          <w:p w14:paraId="236F5B42" w14:textId="77777777" w:rsidR="00E11FFA" w:rsidRPr="00DD008B" w:rsidRDefault="00E11FFA" w:rsidP="00E11FFA">
            <w:pPr>
              <w:rPr>
                <w:strike/>
                <w:color w:val="FF0000"/>
              </w:rPr>
            </w:pPr>
            <w:r w:rsidRPr="00DD008B">
              <w:rPr>
                <w:strike/>
                <w:color w:val="FF0000"/>
              </w:rPr>
              <w:t>Gramatyka remedialna</w:t>
            </w:r>
          </w:p>
        </w:tc>
        <w:tc>
          <w:tcPr>
            <w:tcW w:w="5828" w:type="dxa"/>
            <w:vAlign w:val="center"/>
          </w:tcPr>
          <w:p w14:paraId="020CC6D3" w14:textId="77777777" w:rsidR="00E11FFA" w:rsidRPr="00DD008B" w:rsidRDefault="00E11FFA" w:rsidP="00E11FFA">
            <w:pPr>
              <w:rPr>
                <w:strike/>
                <w:color w:val="FF0000"/>
              </w:rPr>
            </w:pPr>
            <w:r w:rsidRPr="00DD008B">
              <w:rPr>
                <w:strike/>
                <w:color w:val="FF0000"/>
              </w:rPr>
              <w:t>mgr Maciej Meszyński</w:t>
            </w:r>
          </w:p>
        </w:tc>
        <w:tc>
          <w:tcPr>
            <w:tcW w:w="935" w:type="dxa"/>
            <w:vAlign w:val="center"/>
          </w:tcPr>
          <w:p w14:paraId="3F3449F2" w14:textId="77777777" w:rsidR="00E11FFA" w:rsidRPr="00DD008B" w:rsidRDefault="00E11FFA" w:rsidP="00E11FFA">
            <w:pPr>
              <w:rPr>
                <w:strike/>
                <w:color w:val="FF0000"/>
              </w:rPr>
            </w:pPr>
            <w:r w:rsidRPr="00DD008B">
              <w:rPr>
                <w:strike/>
                <w:color w:val="FF0000"/>
              </w:rPr>
              <w:t>224P</w:t>
            </w:r>
          </w:p>
        </w:tc>
      </w:tr>
      <w:bookmarkEnd w:id="14"/>
      <w:tr w:rsidR="000B2053" w:rsidRPr="00990E61" w14:paraId="5F87852B" w14:textId="77777777" w:rsidTr="00E11FFA">
        <w:trPr>
          <w:trHeight w:val="567"/>
        </w:trPr>
        <w:tc>
          <w:tcPr>
            <w:tcW w:w="912" w:type="dxa"/>
            <w:vAlign w:val="center"/>
          </w:tcPr>
          <w:p w14:paraId="0994036D" w14:textId="6FE59BEE" w:rsidR="000B2053" w:rsidRPr="00990E61" w:rsidRDefault="000B2053" w:rsidP="0039210A"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0E542865" w14:textId="08B45C18" w:rsidR="000B2053" w:rsidRPr="00172B29" w:rsidRDefault="007A75E0" w:rsidP="0039210A">
            <w:pPr>
              <w:rPr>
                <w:color w:val="FF0000"/>
              </w:rPr>
            </w:pPr>
            <w:r>
              <w:rPr>
                <w:color w:val="FF0000"/>
              </w:rPr>
              <w:t>13:00-15:15</w:t>
            </w:r>
          </w:p>
        </w:tc>
        <w:tc>
          <w:tcPr>
            <w:tcW w:w="6367" w:type="dxa"/>
            <w:vAlign w:val="center"/>
          </w:tcPr>
          <w:p w14:paraId="4D9E5C38" w14:textId="3027C0DD" w:rsidR="000B2053" w:rsidRPr="00990E61" w:rsidRDefault="000B2053" w:rsidP="0039210A">
            <w:r w:rsidRPr="00990E61">
              <w:t>PNJA</w:t>
            </w:r>
          </w:p>
        </w:tc>
        <w:tc>
          <w:tcPr>
            <w:tcW w:w="5828" w:type="dxa"/>
            <w:vAlign w:val="center"/>
          </w:tcPr>
          <w:p w14:paraId="4F44ACA8" w14:textId="648B443E" w:rsidR="000B2053" w:rsidRPr="00990E61" w:rsidRDefault="000B2053" w:rsidP="0039210A">
            <w:r w:rsidRPr="00990E61">
              <w:t>mgr Piotr Sulik</w:t>
            </w:r>
          </w:p>
        </w:tc>
        <w:tc>
          <w:tcPr>
            <w:tcW w:w="935" w:type="dxa"/>
            <w:vAlign w:val="center"/>
          </w:tcPr>
          <w:p w14:paraId="18A07A7B" w14:textId="74CE2BBB" w:rsidR="000B2053" w:rsidRPr="00990E61" w:rsidRDefault="0054588C" w:rsidP="0039210A">
            <w:r w:rsidRPr="00990E61">
              <w:t>224P</w:t>
            </w:r>
          </w:p>
        </w:tc>
      </w:tr>
      <w:bookmarkEnd w:id="9"/>
      <w:bookmarkEnd w:id="10"/>
      <w:bookmarkEnd w:id="15"/>
    </w:tbl>
    <w:p w14:paraId="392EE1F0" w14:textId="77777777" w:rsidR="00A217F6" w:rsidRPr="00990E61" w:rsidRDefault="00A217F6" w:rsidP="00A217F6"/>
    <w:p w14:paraId="569E9405" w14:textId="77777777" w:rsidR="00A217F6" w:rsidRPr="00990E61" w:rsidRDefault="00A217F6" w:rsidP="00A217F6"/>
    <w:p w14:paraId="1CA169DF" w14:textId="111C8038" w:rsidR="00A217F6" w:rsidRPr="00990E61" w:rsidRDefault="00AB30A6" w:rsidP="00A217F6">
      <w:pPr>
        <w:rPr>
          <w:b/>
          <w:bCs/>
        </w:rPr>
      </w:pPr>
      <w:r w:rsidRPr="00990E61">
        <w:rPr>
          <w:b/>
          <w:bCs/>
        </w:rPr>
        <w:t>06.03.2022</w:t>
      </w:r>
    </w:p>
    <w:tbl>
      <w:tblPr>
        <w:tblStyle w:val="Tabela-Siatka"/>
        <w:tblW w:w="15433" w:type="dxa"/>
        <w:tblLook w:val="04A0" w:firstRow="1" w:lastRow="0" w:firstColumn="1" w:lastColumn="0" w:noHBand="0" w:noVBand="1"/>
      </w:tblPr>
      <w:tblGrid>
        <w:gridCol w:w="948"/>
        <w:gridCol w:w="1355"/>
        <w:gridCol w:w="6367"/>
        <w:gridCol w:w="5828"/>
        <w:gridCol w:w="935"/>
      </w:tblGrid>
      <w:tr w:rsidR="00990E61" w:rsidRPr="00990E61" w14:paraId="7A2C06E6" w14:textId="77777777" w:rsidTr="0095216C">
        <w:trPr>
          <w:trHeight w:val="567"/>
        </w:trPr>
        <w:tc>
          <w:tcPr>
            <w:tcW w:w="948" w:type="dxa"/>
            <w:vAlign w:val="center"/>
          </w:tcPr>
          <w:p w14:paraId="7767529F" w14:textId="77777777" w:rsidR="00A217F6" w:rsidRPr="00990E61" w:rsidRDefault="00A217F6" w:rsidP="00346C07">
            <w:pPr>
              <w:rPr>
                <w:b/>
                <w:bCs/>
              </w:rPr>
            </w:pPr>
            <w:bookmarkStart w:id="16" w:name="_Hlk52351069"/>
            <w:r w:rsidRPr="00990E61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51D989F5" w14:textId="77777777" w:rsidR="00A217F6" w:rsidRPr="00990E61" w:rsidRDefault="00A217F6" w:rsidP="00346C07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godzina</w:t>
            </w:r>
          </w:p>
        </w:tc>
        <w:tc>
          <w:tcPr>
            <w:tcW w:w="6367" w:type="dxa"/>
            <w:vAlign w:val="center"/>
          </w:tcPr>
          <w:p w14:paraId="218E60EF" w14:textId="77777777" w:rsidR="00A217F6" w:rsidRPr="00990E61" w:rsidRDefault="00A217F6" w:rsidP="00346C07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przedmiot</w:t>
            </w:r>
          </w:p>
        </w:tc>
        <w:tc>
          <w:tcPr>
            <w:tcW w:w="5828" w:type="dxa"/>
            <w:vAlign w:val="center"/>
          </w:tcPr>
          <w:p w14:paraId="6E297DFF" w14:textId="77777777" w:rsidR="00A217F6" w:rsidRPr="00990E61" w:rsidRDefault="00A217F6" w:rsidP="00346C07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wykładowca</w:t>
            </w:r>
          </w:p>
        </w:tc>
        <w:tc>
          <w:tcPr>
            <w:tcW w:w="935" w:type="dxa"/>
            <w:vAlign w:val="center"/>
          </w:tcPr>
          <w:p w14:paraId="48D3A349" w14:textId="77777777" w:rsidR="00A217F6" w:rsidRPr="00990E61" w:rsidRDefault="00A217F6" w:rsidP="00346C07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sala</w:t>
            </w:r>
          </w:p>
        </w:tc>
      </w:tr>
      <w:tr w:rsidR="00990E61" w:rsidRPr="00990E61" w14:paraId="50952963" w14:textId="77777777" w:rsidTr="00053975">
        <w:trPr>
          <w:trHeight w:val="567"/>
        </w:trPr>
        <w:tc>
          <w:tcPr>
            <w:tcW w:w="948" w:type="dxa"/>
            <w:vAlign w:val="center"/>
          </w:tcPr>
          <w:p w14:paraId="0611AE87" w14:textId="30136018" w:rsidR="00A217F6" w:rsidRPr="00990E61" w:rsidRDefault="000B5710" w:rsidP="00053975">
            <w:bookmarkStart w:id="17" w:name="_Hlk94971989"/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6F612604" w14:textId="54011B59" w:rsidR="00A217F6" w:rsidRPr="00990E61" w:rsidRDefault="000B5710" w:rsidP="00053975">
            <w:r w:rsidRPr="00990E61">
              <w:t>10:00-11:30</w:t>
            </w:r>
          </w:p>
        </w:tc>
        <w:tc>
          <w:tcPr>
            <w:tcW w:w="6367" w:type="dxa"/>
            <w:vAlign w:val="center"/>
          </w:tcPr>
          <w:p w14:paraId="7CFC5166" w14:textId="225E0A20" w:rsidR="00A217F6" w:rsidRPr="00990E61" w:rsidRDefault="00B46BD0" w:rsidP="00053975">
            <w:r w:rsidRPr="00990E61">
              <w:t>Etyczno-kulturowe aspekty komunikacji/Etyka w komunikacji społecznej</w:t>
            </w:r>
          </w:p>
        </w:tc>
        <w:tc>
          <w:tcPr>
            <w:tcW w:w="5828" w:type="dxa"/>
            <w:vAlign w:val="center"/>
          </w:tcPr>
          <w:p w14:paraId="76CBB042" w14:textId="08B8FB55" w:rsidR="00A217F6" w:rsidRPr="00990E61" w:rsidRDefault="00B46BD0" w:rsidP="00053975">
            <w:r w:rsidRPr="00990E61">
              <w:t>dr Ł</w:t>
            </w:r>
            <w:r w:rsidR="008F3C27" w:rsidRPr="00990E61">
              <w:t>ukasz</w:t>
            </w:r>
            <w:r w:rsidRPr="00990E61">
              <w:t xml:space="preserve"> Androsiuk</w:t>
            </w:r>
          </w:p>
        </w:tc>
        <w:tc>
          <w:tcPr>
            <w:tcW w:w="935" w:type="dxa"/>
            <w:vAlign w:val="center"/>
          </w:tcPr>
          <w:p w14:paraId="7F35DE11" w14:textId="09FC278B" w:rsidR="00A217F6" w:rsidRPr="00990E61" w:rsidRDefault="00B46BD0" w:rsidP="00053975">
            <w:r w:rsidRPr="00990E61">
              <w:t>Aula</w:t>
            </w:r>
          </w:p>
        </w:tc>
      </w:tr>
      <w:tr w:rsidR="00990E61" w:rsidRPr="00990E61" w14:paraId="5264F42A" w14:textId="77777777" w:rsidTr="00053975">
        <w:trPr>
          <w:trHeight w:val="567"/>
        </w:trPr>
        <w:tc>
          <w:tcPr>
            <w:tcW w:w="948" w:type="dxa"/>
            <w:vAlign w:val="center"/>
          </w:tcPr>
          <w:p w14:paraId="05619482" w14:textId="6E77C6AF" w:rsidR="00A217F6" w:rsidRPr="00990E61" w:rsidRDefault="00641031" w:rsidP="00053975">
            <w:bookmarkStart w:id="18" w:name="_Hlk94977648"/>
            <w:bookmarkEnd w:id="17"/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0B8AF507" w14:textId="53B8D92A" w:rsidR="00A217F6" w:rsidRPr="00990E61" w:rsidRDefault="00433139" w:rsidP="00053975">
            <w:r w:rsidRPr="00990E61">
              <w:t>11:45-</w:t>
            </w:r>
            <w:r w:rsidR="00A930A7" w:rsidRPr="00990E61">
              <w:t>13:15</w:t>
            </w:r>
          </w:p>
        </w:tc>
        <w:tc>
          <w:tcPr>
            <w:tcW w:w="6367" w:type="dxa"/>
            <w:vAlign w:val="center"/>
          </w:tcPr>
          <w:p w14:paraId="6CE6D10D" w14:textId="1AB7D1E6" w:rsidR="00A217F6" w:rsidRPr="00990E61" w:rsidRDefault="00433139" w:rsidP="00053975">
            <w:r w:rsidRPr="00990E61">
              <w:t>Gramatyka preskryptywna</w:t>
            </w:r>
          </w:p>
        </w:tc>
        <w:tc>
          <w:tcPr>
            <w:tcW w:w="5828" w:type="dxa"/>
            <w:vAlign w:val="center"/>
          </w:tcPr>
          <w:p w14:paraId="6DEED2CF" w14:textId="4354A51C" w:rsidR="00A217F6" w:rsidRPr="00990E61" w:rsidRDefault="00AC211E" w:rsidP="00053975">
            <w:r w:rsidRPr="00990E61">
              <w:t xml:space="preserve">mgr </w:t>
            </w:r>
            <w:r w:rsidR="00433139" w:rsidRPr="00990E61">
              <w:t>Paulina Pawłuszek</w:t>
            </w:r>
          </w:p>
        </w:tc>
        <w:tc>
          <w:tcPr>
            <w:tcW w:w="935" w:type="dxa"/>
            <w:vAlign w:val="center"/>
          </w:tcPr>
          <w:p w14:paraId="7E1A4F66" w14:textId="565D0080" w:rsidR="00A217F6" w:rsidRPr="00990E61" w:rsidRDefault="006C3FB2" w:rsidP="00053975">
            <w:r w:rsidRPr="00990E61">
              <w:t>123</w:t>
            </w:r>
          </w:p>
        </w:tc>
      </w:tr>
      <w:tr w:rsidR="00DE7AAB" w:rsidRPr="00AB56BC" w14:paraId="5B9C7DBD" w14:textId="77777777" w:rsidTr="00053975">
        <w:trPr>
          <w:trHeight w:val="567"/>
        </w:trPr>
        <w:tc>
          <w:tcPr>
            <w:tcW w:w="948" w:type="dxa"/>
            <w:vAlign w:val="center"/>
          </w:tcPr>
          <w:p w14:paraId="6B9F0743" w14:textId="08AF3DD0" w:rsidR="003B4816" w:rsidRPr="00AB56BC" w:rsidRDefault="003B4816" w:rsidP="00053975">
            <w:pPr>
              <w:rPr>
                <w:strike/>
                <w:color w:val="FF0000"/>
              </w:rPr>
            </w:pPr>
            <w:r w:rsidRPr="00AB56BC">
              <w:rPr>
                <w:strike/>
                <w:color w:val="FF0000"/>
              </w:rPr>
              <w:t>ISPS</w:t>
            </w:r>
          </w:p>
        </w:tc>
        <w:tc>
          <w:tcPr>
            <w:tcW w:w="1355" w:type="dxa"/>
            <w:vAlign w:val="center"/>
          </w:tcPr>
          <w:p w14:paraId="4EE69431" w14:textId="4BD3ECF3" w:rsidR="003B4816" w:rsidRPr="00AB56BC" w:rsidRDefault="003B4816" w:rsidP="00053975">
            <w:pPr>
              <w:rPr>
                <w:strike/>
                <w:color w:val="FF0000"/>
              </w:rPr>
            </w:pPr>
            <w:r w:rsidRPr="00AB56BC">
              <w:rPr>
                <w:strike/>
                <w:color w:val="FF0000"/>
              </w:rPr>
              <w:t>13:45-15:15</w:t>
            </w:r>
          </w:p>
        </w:tc>
        <w:tc>
          <w:tcPr>
            <w:tcW w:w="6367" w:type="dxa"/>
            <w:vAlign w:val="center"/>
          </w:tcPr>
          <w:p w14:paraId="7ED00991" w14:textId="09C24193" w:rsidR="003B4816" w:rsidRPr="00AB56BC" w:rsidRDefault="003B4816" w:rsidP="00053975">
            <w:pPr>
              <w:rPr>
                <w:strike/>
                <w:color w:val="FF0000"/>
              </w:rPr>
            </w:pPr>
            <w:r w:rsidRPr="00AB56BC">
              <w:rPr>
                <w:strike/>
                <w:color w:val="FF0000"/>
              </w:rPr>
              <w:t>Wstęp do literaturoznawstwa angielskiego</w:t>
            </w:r>
          </w:p>
        </w:tc>
        <w:tc>
          <w:tcPr>
            <w:tcW w:w="5828" w:type="dxa"/>
            <w:vAlign w:val="center"/>
          </w:tcPr>
          <w:p w14:paraId="0E0C03DA" w14:textId="3E8D20A7" w:rsidR="003B4816" w:rsidRPr="00AB56BC" w:rsidRDefault="00AC211E" w:rsidP="00053975">
            <w:pPr>
              <w:rPr>
                <w:strike/>
                <w:color w:val="FF0000"/>
              </w:rPr>
            </w:pPr>
            <w:r w:rsidRPr="00AB56BC">
              <w:rPr>
                <w:strike/>
                <w:color w:val="FF0000"/>
              </w:rPr>
              <w:t>dr Kamila Kalista</w:t>
            </w:r>
          </w:p>
        </w:tc>
        <w:tc>
          <w:tcPr>
            <w:tcW w:w="935" w:type="dxa"/>
            <w:vAlign w:val="center"/>
          </w:tcPr>
          <w:p w14:paraId="7DFC858D" w14:textId="5EA9796E" w:rsidR="003B4816" w:rsidRPr="00AB56BC" w:rsidRDefault="006C3FB2" w:rsidP="00053975">
            <w:pPr>
              <w:rPr>
                <w:strike/>
                <w:color w:val="FF0000"/>
              </w:rPr>
            </w:pPr>
            <w:r w:rsidRPr="00AB56BC">
              <w:rPr>
                <w:strike/>
                <w:color w:val="FF0000"/>
              </w:rPr>
              <w:t>129</w:t>
            </w:r>
          </w:p>
        </w:tc>
      </w:tr>
      <w:tr w:rsidR="00990E61" w:rsidRPr="00990E61" w14:paraId="1B9079B4" w14:textId="77777777" w:rsidTr="00053975">
        <w:trPr>
          <w:trHeight w:val="567"/>
        </w:trPr>
        <w:tc>
          <w:tcPr>
            <w:tcW w:w="948" w:type="dxa"/>
            <w:vAlign w:val="center"/>
          </w:tcPr>
          <w:p w14:paraId="05126126" w14:textId="4BE1289B" w:rsidR="004B4A65" w:rsidRPr="00990E61" w:rsidRDefault="004B4A65" w:rsidP="00053975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2D259625" w14:textId="60275A5C" w:rsidR="004B4A65" w:rsidRPr="00990E61" w:rsidRDefault="00F60824" w:rsidP="00053975">
            <w:r w:rsidRPr="008122E6">
              <w:rPr>
                <w:color w:val="FF0000"/>
              </w:rPr>
              <w:t>13:30-15:45</w:t>
            </w:r>
          </w:p>
        </w:tc>
        <w:tc>
          <w:tcPr>
            <w:tcW w:w="6367" w:type="dxa"/>
            <w:vAlign w:val="center"/>
          </w:tcPr>
          <w:p w14:paraId="15FDCAC8" w14:textId="0F29791C" w:rsidR="004B4A65" w:rsidRPr="00990E61" w:rsidRDefault="004B4A65" w:rsidP="00053975">
            <w:r w:rsidRPr="00990E61">
              <w:t>Fonetyka/fonologia</w:t>
            </w:r>
          </w:p>
        </w:tc>
        <w:tc>
          <w:tcPr>
            <w:tcW w:w="5828" w:type="dxa"/>
            <w:vAlign w:val="center"/>
          </w:tcPr>
          <w:p w14:paraId="44591D1E" w14:textId="0502D724" w:rsidR="004B4A65" w:rsidRPr="00990E61" w:rsidRDefault="004B4A65" w:rsidP="00053975">
            <w:r w:rsidRPr="00990E61">
              <w:t>mgr Łukasz Żuk</w:t>
            </w:r>
          </w:p>
        </w:tc>
        <w:tc>
          <w:tcPr>
            <w:tcW w:w="935" w:type="dxa"/>
            <w:vAlign w:val="center"/>
          </w:tcPr>
          <w:p w14:paraId="29BEE629" w14:textId="2E2E060A" w:rsidR="004B4A65" w:rsidRPr="00990E61" w:rsidRDefault="006C3FB2" w:rsidP="00053975">
            <w:r w:rsidRPr="00990E61">
              <w:t>129</w:t>
            </w:r>
          </w:p>
        </w:tc>
      </w:tr>
      <w:tr w:rsidR="004868D3" w:rsidRPr="00990E61" w14:paraId="1435E7A3" w14:textId="77777777" w:rsidTr="00F60824">
        <w:trPr>
          <w:trHeight w:val="567"/>
        </w:trPr>
        <w:tc>
          <w:tcPr>
            <w:tcW w:w="948" w:type="dxa"/>
            <w:vAlign w:val="center"/>
          </w:tcPr>
          <w:p w14:paraId="6EB678F9" w14:textId="77777777" w:rsidR="004868D3" w:rsidRPr="00990E61" w:rsidRDefault="004868D3" w:rsidP="00F60824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694BC956" w14:textId="1E99614F" w:rsidR="004868D3" w:rsidRPr="00990E61" w:rsidRDefault="007D06E2" w:rsidP="00F60824">
            <w:r>
              <w:rPr>
                <w:color w:val="FF0000"/>
              </w:rPr>
              <w:t>16:20-17:50</w:t>
            </w:r>
          </w:p>
        </w:tc>
        <w:tc>
          <w:tcPr>
            <w:tcW w:w="6367" w:type="dxa"/>
            <w:vAlign w:val="center"/>
          </w:tcPr>
          <w:p w14:paraId="1B77E334" w14:textId="77777777" w:rsidR="004868D3" w:rsidRPr="00990E61" w:rsidRDefault="004868D3" w:rsidP="00F60824">
            <w:r w:rsidRPr="00990E61">
              <w:t>PNJA</w:t>
            </w:r>
          </w:p>
        </w:tc>
        <w:tc>
          <w:tcPr>
            <w:tcW w:w="5828" w:type="dxa"/>
            <w:vAlign w:val="center"/>
          </w:tcPr>
          <w:p w14:paraId="6153F823" w14:textId="77777777" w:rsidR="004868D3" w:rsidRPr="00990E61" w:rsidRDefault="004868D3" w:rsidP="00F60824">
            <w:r w:rsidRPr="00990E61">
              <w:t>dr Małgorzata Ekiert</w:t>
            </w:r>
          </w:p>
        </w:tc>
        <w:tc>
          <w:tcPr>
            <w:tcW w:w="935" w:type="dxa"/>
            <w:vAlign w:val="center"/>
          </w:tcPr>
          <w:p w14:paraId="6D634408" w14:textId="77777777" w:rsidR="004868D3" w:rsidRPr="00990E61" w:rsidRDefault="004868D3" w:rsidP="00F60824">
            <w:r w:rsidRPr="00990E61">
              <w:t>129</w:t>
            </w:r>
          </w:p>
        </w:tc>
      </w:tr>
      <w:tr w:rsidR="00990E61" w:rsidRPr="00990E61" w14:paraId="776095B4" w14:textId="77777777" w:rsidTr="00053975">
        <w:trPr>
          <w:trHeight w:val="567"/>
        </w:trPr>
        <w:tc>
          <w:tcPr>
            <w:tcW w:w="948" w:type="dxa"/>
            <w:vAlign w:val="center"/>
          </w:tcPr>
          <w:p w14:paraId="5A800B07" w14:textId="77777777" w:rsidR="00C202EE" w:rsidRPr="00990E61" w:rsidRDefault="00C202EE" w:rsidP="00053975">
            <w:r w:rsidRPr="00990E61">
              <w:t>IISPS</w:t>
            </w:r>
          </w:p>
        </w:tc>
        <w:tc>
          <w:tcPr>
            <w:tcW w:w="1355" w:type="dxa"/>
            <w:vAlign w:val="center"/>
          </w:tcPr>
          <w:p w14:paraId="7D3401A0" w14:textId="56856045" w:rsidR="00C202EE" w:rsidRPr="0003790A" w:rsidRDefault="0003790A" w:rsidP="00053975">
            <w:pPr>
              <w:rPr>
                <w:color w:val="FF0000"/>
              </w:rPr>
            </w:pPr>
            <w:r w:rsidRPr="0003790A">
              <w:rPr>
                <w:color w:val="FF0000"/>
              </w:rPr>
              <w:t>08:15-10:30</w:t>
            </w:r>
          </w:p>
        </w:tc>
        <w:tc>
          <w:tcPr>
            <w:tcW w:w="6367" w:type="dxa"/>
            <w:vAlign w:val="center"/>
          </w:tcPr>
          <w:p w14:paraId="4F2F6184" w14:textId="77777777" w:rsidR="00C202EE" w:rsidRPr="00990E61" w:rsidRDefault="00C202EE" w:rsidP="00053975">
            <w:r w:rsidRPr="00990E61">
              <w:t>Formy wypowiedzi pisemnej</w:t>
            </w:r>
          </w:p>
        </w:tc>
        <w:tc>
          <w:tcPr>
            <w:tcW w:w="5828" w:type="dxa"/>
            <w:vAlign w:val="center"/>
          </w:tcPr>
          <w:p w14:paraId="67BCF1AC" w14:textId="565BE502" w:rsidR="00C202EE" w:rsidRPr="00990E61" w:rsidRDefault="00C202EE" w:rsidP="00053975">
            <w:r w:rsidRPr="00990E61">
              <w:t xml:space="preserve">mgr Jagoda </w:t>
            </w:r>
            <w:r w:rsidR="0046399E" w:rsidRPr="00990E61">
              <w:t>Mikołajczak</w:t>
            </w:r>
            <w:r w:rsidRPr="00990E61">
              <w:t>-Kędzierska</w:t>
            </w:r>
          </w:p>
        </w:tc>
        <w:tc>
          <w:tcPr>
            <w:tcW w:w="935" w:type="dxa"/>
            <w:vAlign w:val="center"/>
          </w:tcPr>
          <w:p w14:paraId="569042D4" w14:textId="01639385" w:rsidR="00C202EE" w:rsidRPr="00990E61" w:rsidRDefault="003471C3" w:rsidP="00053975">
            <w:r w:rsidRPr="00990E61">
              <w:t>010</w:t>
            </w:r>
          </w:p>
        </w:tc>
      </w:tr>
      <w:tr w:rsidR="00922452" w:rsidRPr="00922452" w14:paraId="4BD22BD6" w14:textId="77777777" w:rsidTr="00053975">
        <w:trPr>
          <w:trHeight w:val="567"/>
        </w:trPr>
        <w:tc>
          <w:tcPr>
            <w:tcW w:w="948" w:type="dxa"/>
            <w:vAlign w:val="center"/>
          </w:tcPr>
          <w:p w14:paraId="788C9B60" w14:textId="7DD5B2A4" w:rsidR="00E63FEE" w:rsidRPr="00922452" w:rsidRDefault="00E63FEE" w:rsidP="00053975">
            <w:pPr>
              <w:rPr>
                <w:strike/>
                <w:color w:val="FF0000"/>
              </w:rPr>
            </w:pPr>
            <w:r w:rsidRPr="00922452">
              <w:rPr>
                <w:strike/>
                <w:color w:val="FF0000"/>
              </w:rPr>
              <w:t>IISPS</w:t>
            </w:r>
          </w:p>
        </w:tc>
        <w:tc>
          <w:tcPr>
            <w:tcW w:w="1355" w:type="dxa"/>
            <w:vAlign w:val="center"/>
          </w:tcPr>
          <w:p w14:paraId="4531A21E" w14:textId="28A563F9" w:rsidR="00E63FEE" w:rsidRPr="00922452" w:rsidRDefault="00E63FEE" w:rsidP="00053975">
            <w:pPr>
              <w:rPr>
                <w:strike/>
                <w:color w:val="FF0000"/>
              </w:rPr>
            </w:pPr>
            <w:r w:rsidRPr="00922452">
              <w:rPr>
                <w:strike/>
                <w:color w:val="FF0000"/>
              </w:rPr>
              <w:t>11:00-11:45</w:t>
            </w:r>
          </w:p>
        </w:tc>
        <w:tc>
          <w:tcPr>
            <w:tcW w:w="6367" w:type="dxa"/>
            <w:vAlign w:val="center"/>
          </w:tcPr>
          <w:p w14:paraId="1C2536A3" w14:textId="4FA244CD" w:rsidR="00E63FEE" w:rsidRPr="00922452" w:rsidRDefault="00E63FEE" w:rsidP="00053975">
            <w:pPr>
              <w:rPr>
                <w:strike/>
                <w:color w:val="FF0000"/>
              </w:rPr>
            </w:pPr>
            <w:r w:rsidRPr="00922452">
              <w:rPr>
                <w:strike/>
                <w:color w:val="FF0000"/>
              </w:rPr>
              <w:t>Literatura anglojęzyczna W</w:t>
            </w:r>
          </w:p>
        </w:tc>
        <w:tc>
          <w:tcPr>
            <w:tcW w:w="5828" w:type="dxa"/>
            <w:vAlign w:val="center"/>
          </w:tcPr>
          <w:p w14:paraId="5AADC79B" w14:textId="1D1D046E" w:rsidR="00E63FEE" w:rsidRPr="00922452" w:rsidRDefault="00E63FEE" w:rsidP="00053975">
            <w:pPr>
              <w:rPr>
                <w:strike/>
                <w:color w:val="FF0000"/>
              </w:rPr>
            </w:pPr>
            <w:r w:rsidRPr="00922452">
              <w:rPr>
                <w:strike/>
                <w:color w:val="FF0000"/>
              </w:rPr>
              <w:t>dr Kamila Kalista</w:t>
            </w:r>
          </w:p>
        </w:tc>
        <w:tc>
          <w:tcPr>
            <w:tcW w:w="935" w:type="dxa"/>
            <w:vAlign w:val="center"/>
          </w:tcPr>
          <w:p w14:paraId="57CF6E95" w14:textId="5A4B9441" w:rsidR="00E63FEE" w:rsidRPr="00922452" w:rsidRDefault="003471C3" w:rsidP="00053975">
            <w:pPr>
              <w:rPr>
                <w:strike/>
                <w:color w:val="FF0000"/>
              </w:rPr>
            </w:pPr>
            <w:r w:rsidRPr="00922452">
              <w:rPr>
                <w:strike/>
                <w:color w:val="FF0000"/>
              </w:rPr>
              <w:t>010</w:t>
            </w:r>
          </w:p>
        </w:tc>
      </w:tr>
      <w:tr w:rsidR="00922452" w:rsidRPr="00922452" w14:paraId="29600B39" w14:textId="77777777" w:rsidTr="00053975">
        <w:trPr>
          <w:trHeight w:val="567"/>
        </w:trPr>
        <w:tc>
          <w:tcPr>
            <w:tcW w:w="948" w:type="dxa"/>
            <w:vAlign w:val="center"/>
          </w:tcPr>
          <w:p w14:paraId="314D32D1" w14:textId="46309201" w:rsidR="00E63FEE" w:rsidRPr="00922452" w:rsidRDefault="00E63FEE" w:rsidP="00053975">
            <w:pPr>
              <w:rPr>
                <w:strike/>
                <w:color w:val="FF0000"/>
              </w:rPr>
            </w:pPr>
            <w:r w:rsidRPr="00922452">
              <w:rPr>
                <w:strike/>
                <w:color w:val="FF0000"/>
              </w:rPr>
              <w:lastRenderedPageBreak/>
              <w:t>IISPS</w:t>
            </w:r>
          </w:p>
        </w:tc>
        <w:tc>
          <w:tcPr>
            <w:tcW w:w="1355" w:type="dxa"/>
            <w:vAlign w:val="center"/>
          </w:tcPr>
          <w:p w14:paraId="79A3546A" w14:textId="18CCA336" w:rsidR="00E63FEE" w:rsidRPr="00922452" w:rsidRDefault="001D6276" w:rsidP="00053975">
            <w:pPr>
              <w:rPr>
                <w:strike/>
                <w:color w:val="FF0000"/>
              </w:rPr>
            </w:pPr>
            <w:r w:rsidRPr="00922452">
              <w:rPr>
                <w:strike/>
                <w:color w:val="FF0000"/>
              </w:rPr>
              <w:t>12:00-13:30</w:t>
            </w:r>
          </w:p>
        </w:tc>
        <w:tc>
          <w:tcPr>
            <w:tcW w:w="6367" w:type="dxa"/>
            <w:vAlign w:val="center"/>
          </w:tcPr>
          <w:p w14:paraId="09EA5435" w14:textId="2647B8C4" w:rsidR="00E63FEE" w:rsidRPr="00922452" w:rsidRDefault="001D6276" w:rsidP="00053975">
            <w:pPr>
              <w:rPr>
                <w:strike/>
                <w:color w:val="FF0000"/>
              </w:rPr>
            </w:pPr>
            <w:r w:rsidRPr="00922452">
              <w:rPr>
                <w:strike/>
                <w:color w:val="FF0000"/>
              </w:rPr>
              <w:t>Literatura anglojęzyczna ĆW</w:t>
            </w:r>
          </w:p>
        </w:tc>
        <w:tc>
          <w:tcPr>
            <w:tcW w:w="5828" w:type="dxa"/>
            <w:vAlign w:val="center"/>
          </w:tcPr>
          <w:p w14:paraId="7DAD25BB" w14:textId="17A71118" w:rsidR="00E63FEE" w:rsidRPr="00922452" w:rsidRDefault="001D6276" w:rsidP="00053975">
            <w:pPr>
              <w:rPr>
                <w:strike/>
                <w:color w:val="FF0000"/>
              </w:rPr>
            </w:pPr>
            <w:r w:rsidRPr="00922452">
              <w:rPr>
                <w:strike/>
                <w:color w:val="FF0000"/>
              </w:rPr>
              <w:t>dr Kamila Kalista</w:t>
            </w:r>
          </w:p>
        </w:tc>
        <w:tc>
          <w:tcPr>
            <w:tcW w:w="935" w:type="dxa"/>
            <w:vAlign w:val="center"/>
          </w:tcPr>
          <w:p w14:paraId="768D64C7" w14:textId="608A7345" w:rsidR="00E63FEE" w:rsidRPr="00922452" w:rsidRDefault="003471C3" w:rsidP="00053975">
            <w:pPr>
              <w:rPr>
                <w:strike/>
                <w:color w:val="FF0000"/>
              </w:rPr>
            </w:pPr>
            <w:r w:rsidRPr="00922452">
              <w:rPr>
                <w:strike/>
                <w:color w:val="FF0000"/>
              </w:rPr>
              <w:t>010</w:t>
            </w:r>
          </w:p>
        </w:tc>
      </w:tr>
      <w:tr w:rsidR="00DE224E" w:rsidRPr="00990E61" w14:paraId="6DA0A637" w14:textId="77777777" w:rsidTr="00DE224E">
        <w:trPr>
          <w:trHeight w:val="567"/>
        </w:trPr>
        <w:tc>
          <w:tcPr>
            <w:tcW w:w="948" w:type="dxa"/>
          </w:tcPr>
          <w:p w14:paraId="7415755E" w14:textId="77777777" w:rsidR="00DE224E" w:rsidRPr="00990E61" w:rsidRDefault="00DE224E" w:rsidP="00FD0E92">
            <w:r w:rsidRPr="00990E61">
              <w:t>IISPS</w:t>
            </w:r>
          </w:p>
        </w:tc>
        <w:tc>
          <w:tcPr>
            <w:tcW w:w="1355" w:type="dxa"/>
          </w:tcPr>
          <w:p w14:paraId="76447AF3" w14:textId="32BF6283" w:rsidR="00DE224E" w:rsidRPr="0003790A" w:rsidRDefault="0003790A" w:rsidP="00FD0E92">
            <w:pPr>
              <w:rPr>
                <w:color w:val="FF0000"/>
              </w:rPr>
            </w:pPr>
            <w:r w:rsidRPr="0003790A">
              <w:rPr>
                <w:color w:val="FF0000"/>
              </w:rPr>
              <w:t>10:45-12:15</w:t>
            </w:r>
          </w:p>
        </w:tc>
        <w:tc>
          <w:tcPr>
            <w:tcW w:w="6367" w:type="dxa"/>
          </w:tcPr>
          <w:p w14:paraId="3C2DBA62" w14:textId="77777777" w:rsidR="00DE224E" w:rsidRPr="00990E61" w:rsidRDefault="00DE224E" w:rsidP="00FD0E92">
            <w:r w:rsidRPr="00990E61">
              <w:t>Gramatyka preskryptywna</w:t>
            </w:r>
          </w:p>
        </w:tc>
        <w:tc>
          <w:tcPr>
            <w:tcW w:w="5828" w:type="dxa"/>
          </w:tcPr>
          <w:p w14:paraId="4154100D" w14:textId="77777777" w:rsidR="00DE224E" w:rsidRPr="00990E61" w:rsidRDefault="00DE224E" w:rsidP="00FD0E92">
            <w:r w:rsidRPr="00990E61">
              <w:t>mgr Piotr Sulik</w:t>
            </w:r>
          </w:p>
        </w:tc>
        <w:tc>
          <w:tcPr>
            <w:tcW w:w="935" w:type="dxa"/>
          </w:tcPr>
          <w:p w14:paraId="50F8A361" w14:textId="77777777" w:rsidR="00DE224E" w:rsidRPr="00990E61" w:rsidRDefault="00DE224E" w:rsidP="00FD0E92">
            <w:r w:rsidRPr="00990E61">
              <w:t>010</w:t>
            </w:r>
          </w:p>
        </w:tc>
      </w:tr>
      <w:tr w:rsidR="00DD5AC6" w:rsidRPr="00990E61" w14:paraId="7473BC67" w14:textId="77777777" w:rsidTr="00DD5AC6">
        <w:trPr>
          <w:trHeight w:val="567"/>
        </w:trPr>
        <w:tc>
          <w:tcPr>
            <w:tcW w:w="948" w:type="dxa"/>
          </w:tcPr>
          <w:p w14:paraId="52D44D3F" w14:textId="77777777" w:rsidR="00DD5AC6" w:rsidRPr="00990E61" w:rsidRDefault="00DD5AC6" w:rsidP="00FD0E92">
            <w:r w:rsidRPr="00990E61">
              <w:t>IISPS</w:t>
            </w:r>
          </w:p>
        </w:tc>
        <w:tc>
          <w:tcPr>
            <w:tcW w:w="1355" w:type="dxa"/>
          </w:tcPr>
          <w:p w14:paraId="35A43B8F" w14:textId="45C32C26" w:rsidR="00DD5AC6" w:rsidRPr="00DE7AAB" w:rsidRDefault="00775905" w:rsidP="00FD0E92">
            <w:pPr>
              <w:rPr>
                <w:color w:val="FF0000"/>
              </w:rPr>
            </w:pPr>
            <w:r>
              <w:rPr>
                <w:color w:val="FF0000"/>
              </w:rPr>
              <w:t>12:20-13:50</w:t>
            </w:r>
          </w:p>
        </w:tc>
        <w:tc>
          <w:tcPr>
            <w:tcW w:w="6367" w:type="dxa"/>
          </w:tcPr>
          <w:p w14:paraId="788DB656" w14:textId="77777777" w:rsidR="00DD5AC6" w:rsidRPr="00990E61" w:rsidRDefault="00DD5AC6" w:rsidP="00FD0E92">
            <w:r w:rsidRPr="00990E61">
              <w:t>Akwizycja języka</w:t>
            </w:r>
          </w:p>
        </w:tc>
        <w:tc>
          <w:tcPr>
            <w:tcW w:w="5828" w:type="dxa"/>
          </w:tcPr>
          <w:p w14:paraId="6F98F5D4" w14:textId="77777777" w:rsidR="00DD5AC6" w:rsidRPr="00990E61" w:rsidRDefault="00DD5AC6" w:rsidP="00FD0E92">
            <w:r w:rsidRPr="00990E61">
              <w:t>dr Małgorzata Ekiert</w:t>
            </w:r>
          </w:p>
        </w:tc>
        <w:tc>
          <w:tcPr>
            <w:tcW w:w="935" w:type="dxa"/>
          </w:tcPr>
          <w:p w14:paraId="5A1BB821" w14:textId="77777777" w:rsidR="00DD5AC6" w:rsidRPr="00990E61" w:rsidRDefault="00DD5AC6" w:rsidP="00FD0E92">
            <w:r w:rsidRPr="00990E61">
              <w:t>010</w:t>
            </w:r>
          </w:p>
        </w:tc>
      </w:tr>
      <w:tr w:rsidR="00990E61" w:rsidRPr="00990E61" w14:paraId="0AE75F13" w14:textId="77777777" w:rsidTr="00053975">
        <w:trPr>
          <w:trHeight w:val="567"/>
        </w:trPr>
        <w:tc>
          <w:tcPr>
            <w:tcW w:w="948" w:type="dxa"/>
            <w:vAlign w:val="center"/>
          </w:tcPr>
          <w:p w14:paraId="0DD2D243" w14:textId="7A262619" w:rsidR="007C3F4D" w:rsidRPr="00990E61" w:rsidRDefault="007C3F4D" w:rsidP="00053975">
            <w:r w:rsidRPr="00990E61">
              <w:t>IISPS</w:t>
            </w:r>
          </w:p>
        </w:tc>
        <w:tc>
          <w:tcPr>
            <w:tcW w:w="1355" w:type="dxa"/>
            <w:vAlign w:val="center"/>
          </w:tcPr>
          <w:p w14:paraId="6BD91DEB" w14:textId="75BA081B" w:rsidR="007C3F4D" w:rsidRPr="00DE7AAB" w:rsidRDefault="00285180" w:rsidP="00053975">
            <w:pPr>
              <w:rPr>
                <w:color w:val="FF0000"/>
              </w:rPr>
            </w:pPr>
            <w:r>
              <w:rPr>
                <w:color w:val="FF0000"/>
              </w:rPr>
              <w:t>14:05-16:20</w:t>
            </w:r>
          </w:p>
        </w:tc>
        <w:tc>
          <w:tcPr>
            <w:tcW w:w="6367" w:type="dxa"/>
            <w:vAlign w:val="center"/>
          </w:tcPr>
          <w:p w14:paraId="035DA873" w14:textId="6ED55AD0" w:rsidR="007C3F4D" w:rsidRPr="00990E61" w:rsidRDefault="000A0084" w:rsidP="00053975">
            <w:r w:rsidRPr="00990E61">
              <w:t>Kreatywne mówienie</w:t>
            </w:r>
          </w:p>
        </w:tc>
        <w:tc>
          <w:tcPr>
            <w:tcW w:w="5828" w:type="dxa"/>
            <w:vAlign w:val="center"/>
          </w:tcPr>
          <w:p w14:paraId="3B1402CB" w14:textId="611FAB2C" w:rsidR="007C3F4D" w:rsidRPr="00990E61" w:rsidRDefault="000A0084" w:rsidP="00053975">
            <w:r w:rsidRPr="00990E61">
              <w:t>dr Marta Gierczyńska-Kolas</w:t>
            </w:r>
          </w:p>
        </w:tc>
        <w:tc>
          <w:tcPr>
            <w:tcW w:w="935" w:type="dxa"/>
            <w:vAlign w:val="center"/>
          </w:tcPr>
          <w:p w14:paraId="09BBF65F" w14:textId="61264472" w:rsidR="007C3F4D" w:rsidRPr="00990E61" w:rsidRDefault="003471C3" w:rsidP="00053975">
            <w:r w:rsidRPr="00990E61">
              <w:t>010</w:t>
            </w:r>
          </w:p>
        </w:tc>
      </w:tr>
      <w:tr w:rsidR="00990E61" w:rsidRPr="00990E61" w14:paraId="6F52DA7D" w14:textId="77777777" w:rsidTr="0039210A">
        <w:trPr>
          <w:trHeight w:val="567"/>
        </w:trPr>
        <w:tc>
          <w:tcPr>
            <w:tcW w:w="948" w:type="dxa"/>
            <w:vAlign w:val="center"/>
          </w:tcPr>
          <w:p w14:paraId="49890948" w14:textId="14FB2213" w:rsidR="00A217F6" w:rsidRPr="00990E61" w:rsidRDefault="00C4416D" w:rsidP="0039210A">
            <w:r w:rsidRPr="00990E61">
              <w:t>IIISPS</w:t>
            </w:r>
          </w:p>
        </w:tc>
        <w:tc>
          <w:tcPr>
            <w:tcW w:w="1355" w:type="dxa"/>
            <w:vAlign w:val="center"/>
          </w:tcPr>
          <w:p w14:paraId="2935E028" w14:textId="14E5CFDE" w:rsidR="00A217F6" w:rsidRPr="00990E61" w:rsidRDefault="00C4416D" w:rsidP="0039210A">
            <w:r w:rsidRPr="00990E61">
              <w:t>08:00-</w:t>
            </w:r>
            <w:r w:rsidR="00385D1F" w:rsidRPr="00990E61">
              <w:t>09:30</w:t>
            </w:r>
          </w:p>
        </w:tc>
        <w:tc>
          <w:tcPr>
            <w:tcW w:w="6367" w:type="dxa"/>
            <w:vAlign w:val="center"/>
          </w:tcPr>
          <w:p w14:paraId="12E51F92" w14:textId="24A18E0B" w:rsidR="00A217F6" w:rsidRPr="00990E61" w:rsidRDefault="00385D1F" w:rsidP="0039210A">
            <w:r w:rsidRPr="00990E61">
              <w:t>Kultura krajów angielskiego obszaru językowego W</w:t>
            </w:r>
          </w:p>
        </w:tc>
        <w:tc>
          <w:tcPr>
            <w:tcW w:w="5828" w:type="dxa"/>
            <w:vAlign w:val="center"/>
          </w:tcPr>
          <w:p w14:paraId="7AF8F0FD" w14:textId="464DF213" w:rsidR="00A217F6" w:rsidRPr="00990E61" w:rsidRDefault="00385D1F" w:rsidP="0039210A">
            <w:r w:rsidRPr="00990E61">
              <w:t>dr Klaudiusz Bobowski</w:t>
            </w:r>
          </w:p>
        </w:tc>
        <w:tc>
          <w:tcPr>
            <w:tcW w:w="935" w:type="dxa"/>
            <w:vAlign w:val="center"/>
          </w:tcPr>
          <w:p w14:paraId="3B4208A8" w14:textId="6651BF24" w:rsidR="00A217F6" w:rsidRPr="00990E61" w:rsidRDefault="003471C3" w:rsidP="0039210A">
            <w:r w:rsidRPr="00990E61">
              <w:t>011</w:t>
            </w:r>
          </w:p>
        </w:tc>
      </w:tr>
      <w:tr w:rsidR="00990E61" w:rsidRPr="00990E61" w14:paraId="38BBA775" w14:textId="77777777" w:rsidTr="0039210A">
        <w:trPr>
          <w:trHeight w:val="567"/>
        </w:trPr>
        <w:tc>
          <w:tcPr>
            <w:tcW w:w="948" w:type="dxa"/>
            <w:vAlign w:val="center"/>
          </w:tcPr>
          <w:p w14:paraId="4D924D87" w14:textId="0FC7CD9E" w:rsidR="00385D1F" w:rsidRPr="00990E61" w:rsidRDefault="00385D1F" w:rsidP="0039210A">
            <w:r w:rsidRPr="00990E61">
              <w:t>IIISPS</w:t>
            </w:r>
          </w:p>
        </w:tc>
        <w:tc>
          <w:tcPr>
            <w:tcW w:w="1355" w:type="dxa"/>
            <w:vAlign w:val="center"/>
          </w:tcPr>
          <w:p w14:paraId="00B50BDD" w14:textId="30340B27" w:rsidR="00385D1F" w:rsidRPr="00990E61" w:rsidRDefault="00385D1F" w:rsidP="0039210A">
            <w:r w:rsidRPr="00990E61">
              <w:t>09:</w:t>
            </w:r>
            <w:r w:rsidR="00125506" w:rsidRPr="00990E61">
              <w:t>3</w:t>
            </w:r>
            <w:r w:rsidRPr="00990E61">
              <w:t>5-</w:t>
            </w:r>
            <w:r w:rsidR="005D611D" w:rsidRPr="00990E61">
              <w:t>1</w:t>
            </w:r>
            <w:r w:rsidR="00F0238F" w:rsidRPr="00990E61">
              <w:t>3:20</w:t>
            </w:r>
          </w:p>
        </w:tc>
        <w:tc>
          <w:tcPr>
            <w:tcW w:w="6367" w:type="dxa"/>
            <w:vAlign w:val="center"/>
          </w:tcPr>
          <w:p w14:paraId="3C94CC44" w14:textId="2F63AE28" w:rsidR="00385D1F" w:rsidRPr="00990E61" w:rsidRDefault="00385D1F" w:rsidP="0039210A">
            <w:r w:rsidRPr="00990E61">
              <w:t>Kultura krajów angielskiego obszaru językowego</w:t>
            </w:r>
            <w:r w:rsidR="001D6276" w:rsidRPr="00990E61">
              <w:t xml:space="preserve"> ĆW</w:t>
            </w:r>
          </w:p>
        </w:tc>
        <w:tc>
          <w:tcPr>
            <w:tcW w:w="5828" w:type="dxa"/>
            <w:vAlign w:val="center"/>
          </w:tcPr>
          <w:p w14:paraId="336D2246" w14:textId="223FF521" w:rsidR="00385D1F" w:rsidRPr="00990E61" w:rsidRDefault="00C202EE" w:rsidP="0039210A">
            <w:r w:rsidRPr="00990E61">
              <w:t>dr Klaudiusz Bobowski</w:t>
            </w:r>
          </w:p>
        </w:tc>
        <w:tc>
          <w:tcPr>
            <w:tcW w:w="935" w:type="dxa"/>
            <w:vAlign w:val="center"/>
          </w:tcPr>
          <w:p w14:paraId="7CC8A700" w14:textId="456D1CFF" w:rsidR="00385D1F" w:rsidRPr="00990E61" w:rsidRDefault="003471C3" w:rsidP="0039210A">
            <w:r w:rsidRPr="00990E61">
              <w:t>011</w:t>
            </w:r>
          </w:p>
        </w:tc>
      </w:tr>
      <w:bookmarkEnd w:id="16"/>
      <w:tr w:rsidR="00990E61" w:rsidRPr="00990E61" w14:paraId="0062C2D6" w14:textId="77777777" w:rsidTr="00053975">
        <w:trPr>
          <w:trHeight w:val="567"/>
        </w:trPr>
        <w:tc>
          <w:tcPr>
            <w:tcW w:w="948" w:type="dxa"/>
            <w:vAlign w:val="center"/>
          </w:tcPr>
          <w:p w14:paraId="4190311E" w14:textId="716A9627" w:rsidR="008950AE" w:rsidRPr="00990E61" w:rsidRDefault="008950AE" w:rsidP="00053975">
            <w:r w:rsidRPr="00990E61">
              <w:t>IIISPS</w:t>
            </w:r>
            <w:r w:rsidR="004C2690" w:rsidRPr="00990E61">
              <w:t xml:space="preserve"> N</w:t>
            </w:r>
          </w:p>
        </w:tc>
        <w:tc>
          <w:tcPr>
            <w:tcW w:w="1355" w:type="dxa"/>
            <w:vAlign w:val="center"/>
          </w:tcPr>
          <w:p w14:paraId="53B927D6" w14:textId="0C368D71" w:rsidR="008950AE" w:rsidRPr="007C35C6" w:rsidRDefault="00775905" w:rsidP="00053975">
            <w:pPr>
              <w:rPr>
                <w:color w:val="FF0000"/>
              </w:rPr>
            </w:pPr>
            <w:r>
              <w:rPr>
                <w:color w:val="FF0000"/>
              </w:rPr>
              <w:t>14:00-16:15</w:t>
            </w:r>
          </w:p>
        </w:tc>
        <w:tc>
          <w:tcPr>
            <w:tcW w:w="6367" w:type="dxa"/>
            <w:vAlign w:val="center"/>
          </w:tcPr>
          <w:p w14:paraId="013A11B7" w14:textId="0AD75EB9" w:rsidR="008950AE" w:rsidRPr="00990E61" w:rsidRDefault="00625F75" w:rsidP="00053975">
            <w:r w:rsidRPr="00990E61">
              <w:t>Metodyka nauczania języka angielskiego</w:t>
            </w:r>
          </w:p>
        </w:tc>
        <w:tc>
          <w:tcPr>
            <w:tcW w:w="5828" w:type="dxa"/>
            <w:vAlign w:val="center"/>
          </w:tcPr>
          <w:p w14:paraId="2BC64C35" w14:textId="4C61A4C4" w:rsidR="008950AE" w:rsidRPr="00990E61" w:rsidRDefault="00625F75" w:rsidP="00053975">
            <w:r w:rsidRPr="00990E61">
              <w:t>dr Małgorzata Ekiert</w:t>
            </w:r>
          </w:p>
        </w:tc>
        <w:tc>
          <w:tcPr>
            <w:tcW w:w="935" w:type="dxa"/>
            <w:vAlign w:val="center"/>
          </w:tcPr>
          <w:p w14:paraId="716665F8" w14:textId="38888B94" w:rsidR="008950AE" w:rsidRPr="00990E61" w:rsidRDefault="003471C3" w:rsidP="00053975">
            <w:r w:rsidRPr="00990E61">
              <w:t>011</w:t>
            </w:r>
          </w:p>
        </w:tc>
      </w:tr>
      <w:tr w:rsidR="00990E61" w:rsidRPr="00990E61" w14:paraId="17C5F31B" w14:textId="77777777" w:rsidTr="00053975">
        <w:trPr>
          <w:trHeight w:val="567"/>
        </w:trPr>
        <w:tc>
          <w:tcPr>
            <w:tcW w:w="948" w:type="dxa"/>
            <w:vAlign w:val="center"/>
          </w:tcPr>
          <w:p w14:paraId="4E080C23" w14:textId="0E484103" w:rsidR="004C2690" w:rsidRPr="00990E61" w:rsidRDefault="004C2690" w:rsidP="00053975">
            <w:r w:rsidRPr="00990E61">
              <w:t>IIISPS T</w:t>
            </w:r>
          </w:p>
        </w:tc>
        <w:tc>
          <w:tcPr>
            <w:tcW w:w="1355" w:type="dxa"/>
            <w:vAlign w:val="center"/>
          </w:tcPr>
          <w:p w14:paraId="25C68929" w14:textId="7211ED08" w:rsidR="004C2690" w:rsidRPr="00990E61" w:rsidRDefault="00A22AD7" w:rsidP="00053975">
            <w:r w:rsidRPr="00990E61">
              <w:t>13:35-15:50</w:t>
            </w:r>
          </w:p>
        </w:tc>
        <w:tc>
          <w:tcPr>
            <w:tcW w:w="6367" w:type="dxa"/>
            <w:vAlign w:val="center"/>
          </w:tcPr>
          <w:p w14:paraId="4C88B9B1" w14:textId="2940BF37" w:rsidR="004C2690" w:rsidRPr="00990E61" w:rsidRDefault="00625F75" w:rsidP="00053975">
            <w:r w:rsidRPr="00990E61">
              <w:t>Tłumaczenia ustne</w:t>
            </w:r>
          </w:p>
        </w:tc>
        <w:tc>
          <w:tcPr>
            <w:tcW w:w="5828" w:type="dxa"/>
            <w:vAlign w:val="center"/>
          </w:tcPr>
          <w:p w14:paraId="3448A64D" w14:textId="19F20873" w:rsidR="004C2690" w:rsidRPr="00990E61" w:rsidRDefault="00625F75" w:rsidP="00053975">
            <w:r w:rsidRPr="00990E61">
              <w:t>mgr Paulina Pawłuszek</w:t>
            </w:r>
          </w:p>
        </w:tc>
        <w:tc>
          <w:tcPr>
            <w:tcW w:w="935" w:type="dxa"/>
            <w:vAlign w:val="center"/>
          </w:tcPr>
          <w:p w14:paraId="62209A22" w14:textId="49263570" w:rsidR="004C2690" w:rsidRPr="00990E61" w:rsidRDefault="003471C3" w:rsidP="00053975">
            <w:r w:rsidRPr="00990E61">
              <w:t>Aula</w:t>
            </w:r>
          </w:p>
        </w:tc>
      </w:tr>
      <w:tr w:rsidR="00990E61" w:rsidRPr="00990E61" w14:paraId="4E485CA1" w14:textId="77777777" w:rsidTr="003D4563">
        <w:trPr>
          <w:trHeight w:val="567"/>
        </w:trPr>
        <w:tc>
          <w:tcPr>
            <w:tcW w:w="948" w:type="dxa"/>
            <w:vAlign w:val="bottom"/>
          </w:tcPr>
          <w:p w14:paraId="68F7471E" w14:textId="77777777" w:rsidR="006A3822" w:rsidRPr="00990E61" w:rsidRDefault="006A3822" w:rsidP="003D4563">
            <w:pPr>
              <w:spacing w:after="160" w:line="259" w:lineRule="auto"/>
            </w:pPr>
            <w:r w:rsidRPr="00990E61">
              <w:t>IIISPS</w:t>
            </w:r>
          </w:p>
        </w:tc>
        <w:tc>
          <w:tcPr>
            <w:tcW w:w="1355" w:type="dxa"/>
            <w:vAlign w:val="bottom"/>
          </w:tcPr>
          <w:p w14:paraId="7170490D" w14:textId="1A653CE4" w:rsidR="006A3822" w:rsidRPr="00233CB8" w:rsidRDefault="00233CB8" w:rsidP="003D4563">
            <w:pPr>
              <w:spacing w:after="160" w:line="259" w:lineRule="auto"/>
              <w:rPr>
                <w:color w:val="FF0000"/>
              </w:rPr>
            </w:pPr>
            <w:r w:rsidRPr="00233CB8">
              <w:rPr>
                <w:color w:val="FF0000"/>
              </w:rPr>
              <w:t>16:20-17:50</w:t>
            </w:r>
          </w:p>
        </w:tc>
        <w:tc>
          <w:tcPr>
            <w:tcW w:w="6367" w:type="dxa"/>
            <w:vAlign w:val="bottom"/>
          </w:tcPr>
          <w:p w14:paraId="7BAF5AED" w14:textId="77777777" w:rsidR="006A3822" w:rsidRPr="00990E61" w:rsidRDefault="006A3822" w:rsidP="003D4563">
            <w:pPr>
              <w:spacing w:after="160" w:line="259" w:lineRule="auto"/>
            </w:pPr>
            <w:r w:rsidRPr="00990E61">
              <w:t>Gramatyka preskryptywna</w:t>
            </w:r>
          </w:p>
        </w:tc>
        <w:tc>
          <w:tcPr>
            <w:tcW w:w="5828" w:type="dxa"/>
            <w:vAlign w:val="bottom"/>
          </w:tcPr>
          <w:p w14:paraId="114022D2" w14:textId="77777777" w:rsidR="006A3822" w:rsidRPr="00990E61" w:rsidRDefault="006A3822" w:rsidP="003D4563">
            <w:pPr>
              <w:spacing w:after="160" w:line="259" w:lineRule="auto"/>
            </w:pPr>
            <w:r w:rsidRPr="00990E61">
              <w:t>mgr Piotr Sulik</w:t>
            </w:r>
          </w:p>
        </w:tc>
        <w:tc>
          <w:tcPr>
            <w:tcW w:w="935" w:type="dxa"/>
            <w:vAlign w:val="center"/>
          </w:tcPr>
          <w:p w14:paraId="64849B58" w14:textId="725F1DFF" w:rsidR="006A3822" w:rsidRPr="00990E61" w:rsidRDefault="003471C3" w:rsidP="00A22AD7">
            <w:r w:rsidRPr="00990E61">
              <w:t>011</w:t>
            </w:r>
          </w:p>
        </w:tc>
      </w:tr>
      <w:tr w:rsidR="00990E61" w:rsidRPr="00990E61" w14:paraId="757DCB2C" w14:textId="77777777" w:rsidTr="00053975">
        <w:trPr>
          <w:trHeight w:val="567"/>
        </w:trPr>
        <w:tc>
          <w:tcPr>
            <w:tcW w:w="948" w:type="dxa"/>
            <w:vAlign w:val="center"/>
          </w:tcPr>
          <w:p w14:paraId="0C0F2C44" w14:textId="77777777" w:rsidR="0095216C" w:rsidRPr="00990E61" w:rsidRDefault="0095216C" w:rsidP="00053975"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3D21F29D" w14:textId="77777777" w:rsidR="0095216C" w:rsidRPr="00990E61" w:rsidRDefault="0095216C" w:rsidP="00053975">
            <w:r w:rsidRPr="00990E61">
              <w:t>08:00-10:15</w:t>
            </w:r>
          </w:p>
        </w:tc>
        <w:tc>
          <w:tcPr>
            <w:tcW w:w="6367" w:type="dxa"/>
            <w:vAlign w:val="center"/>
          </w:tcPr>
          <w:p w14:paraId="5A653691" w14:textId="0EEAA0A1" w:rsidR="0095216C" w:rsidRPr="00990E61" w:rsidRDefault="004D1CEB" w:rsidP="00053975">
            <w:r w:rsidRPr="00990E61">
              <w:t>Pedagogika</w:t>
            </w:r>
            <w:r w:rsidR="0095216C" w:rsidRPr="00990E61">
              <w:t xml:space="preserve"> etapów edukacyjnych – szkoła ponadpodstawowa W</w:t>
            </w:r>
          </w:p>
        </w:tc>
        <w:tc>
          <w:tcPr>
            <w:tcW w:w="5828" w:type="dxa"/>
            <w:vAlign w:val="center"/>
          </w:tcPr>
          <w:p w14:paraId="77EB4817" w14:textId="4BBD970C" w:rsidR="0095216C" w:rsidRPr="00990E61" w:rsidRDefault="0095216C" w:rsidP="00053975">
            <w:r w:rsidRPr="00990E61">
              <w:t>dr E. Murawska</w:t>
            </w:r>
          </w:p>
        </w:tc>
        <w:tc>
          <w:tcPr>
            <w:tcW w:w="935" w:type="dxa"/>
            <w:vAlign w:val="center"/>
          </w:tcPr>
          <w:p w14:paraId="18399E62" w14:textId="50A50B0B" w:rsidR="0095216C" w:rsidRPr="00990E61" w:rsidRDefault="0006176B" w:rsidP="00053975">
            <w:r w:rsidRPr="00990E61">
              <w:t>224P</w:t>
            </w:r>
          </w:p>
        </w:tc>
      </w:tr>
      <w:tr w:rsidR="00990E61" w:rsidRPr="00990E61" w14:paraId="34FC383A" w14:textId="77777777" w:rsidTr="00053975">
        <w:trPr>
          <w:trHeight w:val="567"/>
        </w:trPr>
        <w:tc>
          <w:tcPr>
            <w:tcW w:w="948" w:type="dxa"/>
            <w:vAlign w:val="center"/>
          </w:tcPr>
          <w:p w14:paraId="75E85250" w14:textId="77777777" w:rsidR="0095216C" w:rsidRPr="00990E61" w:rsidRDefault="0095216C" w:rsidP="00053975"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6CAAC6AA" w14:textId="77777777" w:rsidR="0095216C" w:rsidRPr="00990E61" w:rsidRDefault="0095216C" w:rsidP="00053975">
            <w:r w:rsidRPr="00990E61">
              <w:t>10:30-12:45</w:t>
            </w:r>
          </w:p>
        </w:tc>
        <w:tc>
          <w:tcPr>
            <w:tcW w:w="6367" w:type="dxa"/>
            <w:vAlign w:val="center"/>
          </w:tcPr>
          <w:p w14:paraId="6E944E7B" w14:textId="72B598C7" w:rsidR="0095216C" w:rsidRPr="00990E61" w:rsidRDefault="0095216C" w:rsidP="00053975">
            <w:r w:rsidRPr="00990E61">
              <w:t>P</w:t>
            </w:r>
            <w:r w:rsidR="004D1CEB" w:rsidRPr="00990E61">
              <w:t>edagogika</w:t>
            </w:r>
            <w:r w:rsidRPr="00990E61">
              <w:t xml:space="preserve"> etapów edukacyjnych – szkoła ponadpodstawowa CAU</w:t>
            </w:r>
          </w:p>
        </w:tc>
        <w:tc>
          <w:tcPr>
            <w:tcW w:w="5828" w:type="dxa"/>
            <w:vAlign w:val="center"/>
          </w:tcPr>
          <w:p w14:paraId="4A93C616" w14:textId="53DF632A" w:rsidR="0095216C" w:rsidRPr="00990E61" w:rsidRDefault="0095216C" w:rsidP="00053975">
            <w:r w:rsidRPr="00990E61">
              <w:t>dr E. Murawska</w:t>
            </w:r>
          </w:p>
        </w:tc>
        <w:tc>
          <w:tcPr>
            <w:tcW w:w="935" w:type="dxa"/>
            <w:vAlign w:val="center"/>
          </w:tcPr>
          <w:p w14:paraId="22230825" w14:textId="109A73B4" w:rsidR="0095216C" w:rsidRPr="00990E61" w:rsidRDefault="0006176B" w:rsidP="00053975">
            <w:r w:rsidRPr="00990E61">
              <w:t>224P</w:t>
            </w:r>
          </w:p>
        </w:tc>
      </w:tr>
      <w:tr w:rsidR="00A217F6" w:rsidRPr="00990E61" w14:paraId="785D2DB7" w14:textId="77777777" w:rsidTr="00053975">
        <w:trPr>
          <w:trHeight w:val="567"/>
        </w:trPr>
        <w:tc>
          <w:tcPr>
            <w:tcW w:w="948" w:type="dxa"/>
            <w:vAlign w:val="center"/>
          </w:tcPr>
          <w:p w14:paraId="61F1B965" w14:textId="157370D1" w:rsidR="00A217F6" w:rsidRPr="00990E61" w:rsidRDefault="008950AE" w:rsidP="00053975"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11624145" w14:textId="7F975D4A" w:rsidR="00A217F6" w:rsidRPr="00990E61" w:rsidRDefault="00FE5DC8" w:rsidP="00053975">
            <w:r w:rsidRPr="00990E61">
              <w:t>12:55-15:55</w:t>
            </w:r>
          </w:p>
        </w:tc>
        <w:tc>
          <w:tcPr>
            <w:tcW w:w="6367" w:type="dxa"/>
            <w:vAlign w:val="center"/>
          </w:tcPr>
          <w:p w14:paraId="016EA4EC" w14:textId="059299C9" w:rsidR="00A217F6" w:rsidRPr="00990E61" w:rsidRDefault="00AC211E" w:rsidP="00053975">
            <w:r w:rsidRPr="00990E61">
              <w:t>PNJA</w:t>
            </w:r>
          </w:p>
        </w:tc>
        <w:tc>
          <w:tcPr>
            <w:tcW w:w="5828" w:type="dxa"/>
            <w:vAlign w:val="center"/>
          </w:tcPr>
          <w:p w14:paraId="0CB9B5B3" w14:textId="361A3F96" w:rsidR="00A217F6" w:rsidRPr="00990E61" w:rsidRDefault="00AC211E" w:rsidP="00053975">
            <w:r w:rsidRPr="00990E61">
              <w:t xml:space="preserve">mgr Piotr </w:t>
            </w:r>
            <w:r w:rsidR="002F0E6B" w:rsidRPr="00990E61">
              <w:t>Sulik</w:t>
            </w:r>
          </w:p>
        </w:tc>
        <w:tc>
          <w:tcPr>
            <w:tcW w:w="935" w:type="dxa"/>
            <w:vAlign w:val="center"/>
          </w:tcPr>
          <w:p w14:paraId="4B7C3DD7" w14:textId="5C3CDF8B" w:rsidR="00A217F6" w:rsidRPr="00990E61" w:rsidRDefault="0006176B" w:rsidP="00053975">
            <w:r w:rsidRPr="00990E61">
              <w:t>224P</w:t>
            </w:r>
          </w:p>
        </w:tc>
      </w:tr>
      <w:bookmarkEnd w:id="18"/>
    </w:tbl>
    <w:p w14:paraId="77025867" w14:textId="77777777" w:rsidR="00A217F6" w:rsidRPr="00990E61" w:rsidRDefault="00A217F6" w:rsidP="00A217F6"/>
    <w:p w14:paraId="0D5C9FB2" w14:textId="35672BFB" w:rsidR="00FC5D4A" w:rsidRPr="00990E61" w:rsidRDefault="00FC5D4A">
      <w:pPr>
        <w:rPr>
          <w:b/>
          <w:bCs/>
        </w:rPr>
      </w:pPr>
    </w:p>
    <w:p w14:paraId="520F1E7D" w14:textId="77777777" w:rsidR="00FC5D4A" w:rsidRPr="00990E61" w:rsidRDefault="00FC5D4A">
      <w:pPr>
        <w:rPr>
          <w:b/>
          <w:bCs/>
        </w:rPr>
      </w:pPr>
    </w:p>
    <w:p w14:paraId="6B11B2FF" w14:textId="6E275362" w:rsidR="001B3946" w:rsidRPr="00990E61" w:rsidRDefault="001973FB">
      <w:pPr>
        <w:rPr>
          <w:b/>
          <w:bCs/>
        </w:rPr>
      </w:pPr>
      <w:r w:rsidRPr="00990E61">
        <w:rPr>
          <w:b/>
          <w:bCs/>
        </w:rPr>
        <w:t>I</w:t>
      </w:r>
      <w:r w:rsidR="009F59FC" w:rsidRPr="00990E61">
        <w:rPr>
          <w:b/>
          <w:bCs/>
        </w:rPr>
        <w:t>I ZJAZD</w:t>
      </w:r>
      <w:r w:rsidR="000E36A0" w:rsidRPr="00990E61">
        <w:rPr>
          <w:b/>
          <w:bCs/>
        </w:rPr>
        <w:t xml:space="preserve"> </w:t>
      </w:r>
      <w:r w:rsidR="00AB30A6" w:rsidRPr="00990E61">
        <w:rPr>
          <w:b/>
          <w:bCs/>
        </w:rPr>
        <w:t>11.03.2022</w:t>
      </w:r>
    </w:p>
    <w:tbl>
      <w:tblPr>
        <w:tblStyle w:val="Tabela-Siatka"/>
        <w:tblW w:w="15397" w:type="dxa"/>
        <w:tblLook w:val="04A0" w:firstRow="1" w:lastRow="0" w:firstColumn="1" w:lastColumn="0" w:noHBand="0" w:noVBand="1"/>
      </w:tblPr>
      <w:tblGrid>
        <w:gridCol w:w="912"/>
        <w:gridCol w:w="1355"/>
        <w:gridCol w:w="6367"/>
        <w:gridCol w:w="5828"/>
        <w:gridCol w:w="935"/>
      </w:tblGrid>
      <w:tr w:rsidR="00990E61" w:rsidRPr="00990E61" w14:paraId="3DB8879A" w14:textId="77777777" w:rsidTr="00B35513">
        <w:trPr>
          <w:trHeight w:val="567"/>
        </w:trPr>
        <w:tc>
          <w:tcPr>
            <w:tcW w:w="912" w:type="dxa"/>
            <w:vAlign w:val="center"/>
          </w:tcPr>
          <w:p w14:paraId="72CBD6FC" w14:textId="77777777" w:rsidR="00D845C9" w:rsidRPr="00990E61" w:rsidRDefault="00D845C9" w:rsidP="00954DD2">
            <w:pPr>
              <w:rPr>
                <w:b/>
                <w:bCs/>
              </w:rPr>
            </w:pPr>
            <w:bookmarkStart w:id="19" w:name="_Hlk52351089"/>
            <w:r w:rsidRPr="00990E61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1103825A" w14:textId="77777777" w:rsidR="00D845C9" w:rsidRPr="00990E61" w:rsidRDefault="00D845C9" w:rsidP="00954DD2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godzina</w:t>
            </w:r>
          </w:p>
        </w:tc>
        <w:tc>
          <w:tcPr>
            <w:tcW w:w="6367" w:type="dxa"/>
            <w:vAlign w:val="center"/>
          </w:tcPr>
          <w:p w14:paraId="4EAC7376" w14:textId="77777777" w:rsidR="00D845C9" w:rsidRPr="00990E61" w:rsidRDefault="00D845C9" w:rsidP="00954DD2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przedmiot</w:t>
            </w:r>
          </w:p>
        </w:tc>
        <w:tc>
          <w:tcPr>
            <w:tcW w:w="5828" w:type="dxa"/>
            <w:vAlign w:val="center"/>
          </w:tcPr>
          <w:p w14:paraId="48D65B9F" w14:textId="77777777" w:rsidR="00D845C9" w:rsidRPr="00990E61" w:rsidRDefault="00D845C9" w:rsidP="00954DD2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wykładowca</w:t>
            </w:r>
          </w:p>
        </w:tc>
        <w:tc>
          <w:tcPr>
            <w:tcW w:w="935" w:type="dxa"/>
            <w:vAlign w:val="center"/>
          </w:tcPr>
          <w:p w14:paraId="6285AFDC" w14:textId="77777777" w:rsidR="00D845C9" w:rsidRPr="00990E61" w:rsidRDefault="00D845C9" w:rsidP="00954DD2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sala</w:t>
            </w:r>
          </w:p>
        </w:tc>
      </w:tr>
      <w:tr w:rsidR="00990E61" w:rsidRPr="00990E61" w14:paraId="4DAD3F82" w14:textId="77777777" w:rsidTr="0006176B">
        <w:trPr>
          <w:trHeight w:val="567"/>
        </w:trPr>
        <w:tc>
          <w:tcPr>
            <w:tcW w:w="912" w:type="dxa"/>
            <w:vAlign w:val="center"/>
          </w:tcPr>
          <w:p w14:paraId="3923B60B" w14:textId="77777777" w:rsidR="005504F3" w:rsidRPr="00990E61" w:rsidRDefault="005504F3" w:rsidP="0006176B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2A0B8C61" w14:textId="77777777" w:rsidR="005504F3" w:rsidRPr="00990E61" w:rsidRDefault="005504F3" w:rsidP="0006176B">
            <w:r w:rsidRPr="00990E61">
              <w:t>16:00-18:15</w:t>
            </w:r>
          </w:p>
        </w:tc>
        <w:tc>
          <w:tcPr>
            <w:tcW w:w="6367" w:type="dxa"/>
            <w:vAlign w:val="center"/>
          </w:tcPr>
          <w:p w14:paraId="18152A8D" w14:textId="77777777" w:rsidR="005504F3" w:rsidRPr="00990E61" w:rsidRDefault="005504F3" w:rsidP="0006176B">
            <w:r w:rsidRPr="00990E61">
              <w:t>Krytyczna analiza tekstu literackiego</w:t>
            </w:r>
          </w:p>
        </w:tc>
        <w:tc>
          <w:tcPr>
            <w:tcW w:w="5828" w:type="dxa"/>
            <w:vAlign w:val="center"/>
          </w:tcPr>
          <w:p w14:paraId="7F0E175F" w14:textId="77777777" w:rsidR="005504F3" w:rsidRPr="00990E61" w:rsidRDefault="005504F3" w:rsidP="0006176B">
            <w:r w:rsidRPr="00990E61">
              <w:t>mgr Katarzyna Zychowicz</w:t>
            </w:r>
          </w:p>
        </w:tc>
        <w:tc>
          <w:tcPr>
            <w:tcW w:w="935" w:type="dxa"/>
            <w:vAlign w:val="center"/>
          </w:tcPr>
          <w:p w14:paraId="5AA38189" w14:textId="77777777" w:rsidR="005504F3" w:rsidRPr="00990E61" w:rsidRDefault="005504F3" w:rsidP="0006176B">
            <w:r w:rsidRPr="00990E61">
              <w:t>210</w:t>
            </w:r>
          </w:p>
        </w:tc>
      </w:tr>
      <w:tr w:rsidR="007A75E0" w:rsidRPr="007A75E0" w14:paraId="77C88A0F" w14:textId="77777777" w:rsidTr="0006176B">
        <w:trPr>
          <w:trHeight w:val="567"/>
        </w:trPr>
        <w:tc>
          <w:tcPr>
            <w:tcW w:w="912" w:type="dxa"/>
            <w:vAlign w:val="center"/>
          </w:tcPr>
          <w:p w14:paraId="6059556D" w14:textId="5AE3AA37" w:rsidR="00465745" w:rsidRPr="007A75E0" w:rsidRDefault="00465745" w:rsidP="0006176B">
            <w:pPr>
              <w:rPr>
                <w:strike/>
                <w:color w:val="FF0000"/>
              </w:rPr>
            </w:pPr>
            <w:bookmarkStart w:id="20" w:name="_Hlk94974217"/>
            <w:bookmarkStart w:id="21" w:name="_Hlk85983772"/>
            <w:r w:rsidRPr="007A75E0">
              <w:rPr>
                <w:strike/>
                <w:color w:val="FF0000"/>
              </w:rPr>
              <w:lastRenderedPageBreak/>
              <w:t>IISPS</w:t>
            </w:r>
          </w:p>
        </w:tc>
        <w:tc>
          <w:tcPr>
            <w:tcW w:w="1355" w:type="dxa"/>
            <w:vAlign w:val="center"/>
          </w:tcPr>
          <w:p w14:paraId="5E2F227E" w14:textId="4F67597D" w:rsidR="00465745" w:rsidRPr="007A75E0" w:rsidRDefault="00AC7096" w:rsidP="0006176B">
            <w:pPr>
              <w:rPr>
                <w:strike/>
                <w:color w:val="FF0000"/>
              </w:rPr>
            </w:pPr>
            <w:r w:rsidRPr="007A75E0">
              <w:rPr>
                <w:strike/>
                <w:color w:val="FF0000"/>
              </w:rPr>
              <w:t>17:00-20:00</w:t>
            </w:r>
          </w:p>
        </w:tc>
        <w:tc>
          <w:tcPr>
            <w:tcW w:w="6367" w:type="dxa"/>
            <w:vAlign w:val="center"/>
          </w:tcPr>
          <w:p w14:paraId="514B2B31" w14:textId="34792E3B" w:rsidR="00465745" w:rsidRPr="007A75E0" w:rsidRDefault="00637D3D" w:rsidP="0006176B">
            <w:pPr>
              <w:rPr>
                <w:strike/>
                <w:color w:val="FF0000"/>
              </w:rPr>
            </w:pPr>
            <w:r w:rsidRPr="007A75E0">
              <w:rPr>
                <w:strike/>
                <w:color w:val="FF0000"/>
              </w:rPr>
              <w:t>Rozumienie tekstu czytanego</w:t>
            </w:r>
          </w:p>
        </w:tc>
        <w:tc>
          <w:tcPr>
            <w:tcW w:w="5828" w:type="dxa"/>
            <w:vAlign w:val="center"/>
          </w:tcPr>
          <w:p w14:paraId="4BC4D476" w14:textId="08CE637E" w:rsidR="00465745" w:rsidRPr="007A75E0" w:rsidRDefault="00637D3D" w:rsidP="0006176B">
            <w:pPr>
              <w:rPr>
                <w:strike/>
                <w:color w:val="FF0000"/>
              </w:rPr>
            </w:pPr>
            <w:r w:rsidRPr="007A75E0">
              <w:rPr>
                <w:strike/>
                <w:color w:val="FF0000"/>
              </w:rPr>
              <w:t>mgr Maciej Meszyński</w:t>
            </w:r>
          </w:p>
        </w:tc>
        <w:tc>
          <w:tcPr>
            <w:tcW w:w="935" w:type="dxa"/>
            <w:vAlign w:val="center"/>
          </w:tcPr>
          <w:p w14:paraId="59178EA7" w14:textId="3DE3F964" w:rsidR="00465745" w:rsidRPr="007A75E0" w:rsidRDefault="0006176B" w:rsidP="0006176B">
            <w:pPr>
              <w:rPr>
                <w:strike/>
                <w:color w:val="FF0000"/>
              </w:rPr>
            </w:pPr>
            <w:r w:rsidRPr="007A75E0">
              <w:rPr>
                <w:strike/>
                <w:color w:val="FF0000"/>
              </w:rPr>
              <w:t>010</w:t>
            </w:r>
          </w:p>
        </w:tc>
      </w:tr>
      <w:tr w:rsidR="00990E61" w:rsidRPr="00990E61" w14:paraId="1AA00F59" w14:textId="77777777" w:rsidTr="0006176B">
        <w:trPr>
          <w:trHeight w:val="567"/>
        </w:trPr>
        <w:tc>
          <w:tcPr>
            <w:tcW w:w="912" w:type="dxa"/>
            <w:vAlign w:val="center"/>
          </w:tcPr>
          <w:p w14:paraId="15171D2F" w14:textId="77777777" w:rsidR="00B35513" w:rsidRPr="00990E61" w:rsidRDefault="00B35513" w:rsidP="0006176B">
            <w:bookmarkStart w:id="22" w:name="_Hlk83636332"/>
            <w:bookmarkEnd w:id="20"/>
            <w:r w:rsidRPr="00990E61">
              <w:t>IIISPS</w:t>
            </w:r>
          </w:p>
        </w:tc>
        <w:tc>
          <w:tcPr>
            <w:tcW w:w="1355" w:type="dxa"/>
            <w:vAlign w:val="center"/>
          </w:tcPr>
          <w:p w14:paraId="32C75CFB" w14:textId="77777777" w:rsidR="00B35513" w:rsidRPr="00990E61" w:rsidRDefault="00B35513" w:rsidP="0006176B">
            <w:r w:rsidRPr="00990E61">
              <w:t>15:20-16:50</w:t>
            </w:r>
          </w:p>
        </w:tc>
        <w:tc>
          <w:tcPr>
            <w:tcW w:w="6367" w:type="dxa"/>
            <w:vAlign w:val="center"/>
          </w:tcPr>
          <w:p w14:paraId="2546D8E9" w14:textId="77777777" w:rsidR="00B35513" w:rsidRPr="00990E61" w:rsidRDefault="00B35513" w:rsidP="0006176B">
            <w:r w:rsidRPr="00990E61">
              <w:t>Seminarium licencjackie</w:t>
            </w:r>
          </w:p>
        </w:tc>
        <w:tc>
          <w:tcPr>
            <w:tcW w:w="5828" w:type="dxa"/>
            <w:vAlign w:val="center"/>
          </w:tcPr>
          <w:p w14:paraId="29FC2050" w14:textId="77777777" w:rsidR="00B35513" w:rsidRPr="00990E61" w:rsidRDefault="00B35513" w:rsidP="0006176B">
            <w:r w:rsidRPr="00990E61">
              <w:t>dr Idalia Smoczyk-Jackowiak</w:t>
            </w:r>
          </w:p>
        </w:tc>
        <w:tc>
          <w:tcPr>
            <w:tcW w:w="935" w:type="dxa"/>
            <w:vAlign w:val="center"/>
          </w:tcPr>
          <w:p w14:paraId="48706358" w14:textId="77777777" w:rsidR="00B35513" w:rsidRPr="00990E61" w:rsidRDefault="00B35513" w:rsidP="0006176B">
            <w:r w:rsidRPr="00990E61">
              <w:t>Aula</w:t>
            </w:r>
          </w:p>
        </w:tc>
      </w:tr>
      <w:tr w:rsidR="00990E61" w:rsidRPr="00990E61" w14:paraId="6B5FEA6C" w14:textId="77777777" w:rsidTr="0006176B">
        <w:trPr>
          <w:trHeight w:val="567"/>
        </w:trPr>
        <w:tc>
          <w:tcPr>
            <w:tcW w:w="912" w:type="dxa"/>
            <w:vAlign w:val="center"/>
          </w:tcPr>
          <w:p w14:paraId="09797DC9" w14:textId="77777777" w:rsidR="00B35513" w:rsidRPr="00990E61" w:rsidRDefault="00B35513" w:rsidP="0006176B">
            <w:r w:rsidRPr="00990E61">
              <w:t>IIISPS</w:t>
            </w:r>
          </w:p>
        </w:tc>
        <w:tc>
          <w:tcPr>
            <w:tcW w:w="1355" w:type="dxa"/>
            <w:vAlign w:val="center"/>
          </w:tcPr>
          <w:p w14:paraId="14DB4131" w14:textId="77777777" w:rsidR="00B35513" w:rsidRPr="00990E61" w:rsidRDefault="00B35513" w:rsidP="0006176B">
            <w:r w:rsidRPr="00990E61">
              <w:t>16:55-18:25</w:t>
            </w:r>
          </w:p>
        </w:tc>
        <w:tc>
          <w:tcPr>
            <w:tcW w:w="6367" w:type="dxa"/>
            <w:vAlign w:val="center"/>
          </w:tcPr>
          <w:p w14:paraId="3A60BEFB" w14:textId="77777777" w:rsidR="00B35513" w:rsidRPr="00990E61" w:rsidRDefault="00B35513" w:rsidP="0006176B">
            <w:r w:rsidRPr="00990E61">
              <w:t>Gramatyka opisowa</w:t>
            </w:r>
          </w:p>
        </w:tc>
        <w:tc>
          <w:tcPr>
            <w:tcW w:w="5828" w:type="dxa"/>
            <w:vAlign w:val="center"/>
          </w:tcPr>
          <w:p w14:paraId="2C8B7648" w14:textId="77777777" w:rsidR="00B35513" w:rsidRPr="00990E61" w:rsidRDefault="00B35513" w:rsidP="0006176B">
            <w:r w:rsidRPr="00990E61">
              <w:t>mgr Tomasz Kowalski</w:t>
            </w:r>
          </w:p>
        </w:tc>
        <w:tc>
          <w:tcPr>
            <w:tcW w:w="935" w:type="dxa"/>
            <w:vAlign w:val="center"/>
          </w:tcPr>
          <w:p w14:paraId="7D456C7D" w14:textId="77777777" w:rsidR="00B35513" w:rsidRPr="00990E61" w:rsidRDefault="00B35513" w:rsidP="0006176B">
            <w:r w:rsidRPr="00990E61">
              <w:t>129</w:t>
            </w:r>
          </w:p>
        </w:tc>
      </w:tr>
      <w:tr w:rsidR="00990E61" w:rsidRPr="00990E61" w14:paraId="6F429973" w14:textId="77777777" w:rsidTr="0006176B">
        <w:trPr>
          <w:trHeight w:val="567"/>
        </w:trPr>
        <w:tc>
          <w:tcPr>
            <w:tcW w:w="912" w:type="dxa"/>
            <w:vAlign w:val="center"/>
          </w:tcPr>
          <w:p w14:paraId="59B12A8B" w14:textId="74DC6E8E" w:rsidR="00B35513" w:rsidRPr="00990E61" w:rsidRDefault="00B35513" w:rsidP="0006176B">
            <w:r w:rsidRPr="00990E61">
              <w:t>IIISPS</w:t>
            </w:r>
            <w:r w:rsidR="00340823" w:rsidRPr="00990E61">
              <w:t xml:space="preserve"> T</w:t>
            </w:r>
          </w:p>
        </w:tc>
        <w:tc>
          <w:tcPr>
            <w:tcW w:w="1355" w:type="dxa"/>
            <w:vAlign w:val="center"/>
          </w:tcPr>
          <w:p w14:paraId="7CB9F354" w14:textId="77777777" w:rsidR="00B35513" w:rsidRPr="00990E61" w:rsidRDefault="00B35513" w:rsidP="0006176B">
            <w:r w:rsidRPr="00990E61">
              <w:t>18:30-20:00</w:t>
            </w:r>
          </w:p>
        </w:tc>
        <w:tc>
          <w:tcPr>
            <w:tcW w:w="6367" w:type="dxa"/>
            <w:vAlign w:val="center"/>
          </w:tcPr>
          <w:p w14:paraId="04B8DFBF" w14:textId="77777777" w:rsidR="00B35513" w:rsidRPr="00990E61" w:rsidRDefault="00B35513" w:rsidP="0006176B">
            <w:r w:rsidRPr="00990E61">
              <w:t>Tłumaczenia użytkowe – analiza porównawcza</w:t>
            </w:r>
          </w:p>
        </w:tc>
        <w:tc>
          <w:tcPr>
            <w:tcW w:w="5828" w:type="dxa"/>
            <w:vAlign w:val="center"/>
          </w:tcPr>
          <w:p w14:paraId="436C4A2C" w14:textId="77777777" w:rsidR="00B35513" w:rsidRPr="00990E61" w:rsidRDefault="00B35513" w:rsidP="0006176B">
            <w:r w:rsidRPr="00990E61">
              <w:t>mgr Tomasz Kowalski</w:t>
            </w:r>
          </w:p>
        </w:tc>
        <w:tc>
          <w:tcPr>
            <w:tcW w:w="935" w:type="dxa"/>
            <w:vAlign w:val="center"/>
          </w:tcPr>
          <w:p w14:paraId="2C666522" w14:textId="77777777" w:rsidR="00B35513" w:rsidRPr="00990E61" w:rsidRDefault="00B35513" w:rsidP="0006176B">
            <w:r w:rsidRPr="00990E61">
              <w:t>129</w:t>
            </w:r>
          </w:p>
        </w:tc>
      </w:tr>
      <w:tr w:rsidR="00BA1A61" w:rsidRPr="00BA1A61" w14:paraId="0F1A3770" w14:textId="77777777" w:rsidTr="0006176B">
        <w:trPr>
          <w:trHeight w:val="567"/>
        </w:trPr>
        <w:tc>
          <w:tcPr>
            <w:tcW w:w="912" w:type="dxa"/>
            <w:vAlign w:val="center"/>
          </w:tcPr>
          <w:p w14:paraId="7C01253B" w14:textId="6A99A634" w:rsidR="00637D3D" w:rsidRPr="00BA1A61" w:rsidRDefault="00637D3D" w:rsidP="0006176B">
            <w:pPr>
              <w:rPr>
                <w:strike/>
                <w:color w:val="FF0000"/>
              </w:rPr>
            </w:pPr>
            <w:r w:rsidRPr="00BA1A61">
              <w:rPr>
                <w:strike/>
                <w:color w:val="FF0000"/>
              </w:rPr>
              <w:t>ISDS</w:t>
            </w:r>
          </w:p>
        </w:tc>
        <w:tc>
          <w:tcPr>
            <w:tcW w:w="1355" w:type="dxa"/>
            <w:vAlign w:val="center"/>
          </w:tcPr>
          <w:p w14:paraId="52FE4EEE" w14:textId="320300EA" w:rsidR="00637D3D" w:rsidRPr="00BA1A61" w:rsidRDefault="00AC7096" w:rsidP="0006176B">
            <w:pPr>
              <w:rPr>
                <w:strike/>
                <w:color w:val="FF0000"/>
              </w:rPr>
            </w:pPr>
            <w:r w:rsidRPr="00BA1A61">
              <w:rPr>
                <w:strike/>
                <w:color w:val="FF0000"/>
              </w:rPr>
              <w:t>15:15-16:45</w:t>
            </w:r>
          </w:p>
        </w:tc>
        <w:tc>
          <w:tcPr>
            <w:tcW w:w="6367" w:type="dxa"/>
            <w:vAlign w:val="center"/>
          </w:tcPr>
          <w:p w14:paraId="0126DC1A" w14:textId="6E25BF09" w:rsidR="00637D3D" w:rsidRPr="00BA1A61" w:rsidRDefault="005022E2" w:rsidP="0006176B">
            <w:pPr>
              <w:rPr>
                <w:strike/>
                <w:color w:val="FF0000"/>
              </w:rPr>
            </w:pPr>
            <w:r w:rsidRPr="00BA1A61">
              <w:rPr>
                <w:strike/>
                <w:color w:val="FF0000"/>
              </w:rPr>
              <w:t>Gramatyka remedialna</w:t>
            </w:r>
          </w:p>
        </w:tc>
        <w:tc>
          <w:tcPr>
            <w:tcW w:w="5828" w:type="dxa"/>
            <w:vAlign w:val="center"/>
          </w:tcPr>
          <w:p w14:paraId="4AD68A8A" w14:textId="1970BDBE" w:rsidR="00637D3D" w:rsidRPr="00BA1A61" w:rsidRDefault="005022E2" w:rsidP="0006176B">
            <w:pPr>
              <w:rPr>
                <w:strike/>
                <w:color w:val="FF0000"/>
              </w:rPr>
            </w:pPr>
            <w:r w:rsidRPr="00BA1A61">
              <w:rPr>
                <w:strike/>
                <w:color w:val="FF0000"/>
              </w:rPr>
              <w:t>mgr Maciej Meszyński</w:t>
            </w:r>
          </w:p>
        </w:tc>
        <w:tc>
          <w:tcPr>
            <w:tcW w:w="935" w:type="dxa"/>
            <w:vAlign w:val="center"/>
          </w:tcPr>
          <w:p w14:paraId="238DB9B6" w14:textId="1F411DA7" w:rsidR="00637D3D" w:rsidRPr="00BA1A61" w:rsidRDefault="0006176B" w:rsidP="0006176B">
            <w:pPr>
              <w:rPr>
                <w:strike/>
                <w:color w:val="FF0000"/>
              </w:rPr>
            </w:pPr>
            <w:r w:rsidRPr="00BA1A61">
              <w:rPr>
                <w:strike/>
                <w:color w:val="FF0000"/>
              </w:rPr>
              <w:t>011</w:t>
            </w:r>
          </w:p>
        </w:tc>
      </w:tr>
      <w:bookmarkEnd w:id="19"/>
      <w:bookmarkEnd w:id="21"/>
      <w:bookmarkEnd w:id="22"/>
    </w:tbl>
    <w:p w14:paraId="2FEE9B64" w14:textId="77777777" w:rsidR="00D845C9" w:rsidRPr="00990E61" w:rsidRDefault="00D845C9" w:rsidP="00D845C9"/>
    <w:p w14:paraId="6FCC2637" w14:textId="7C3F1891" w:rsidR="00D845C9" w:rsidRPr="00990E61" w:rsidRDefault="00AB30A6" w:rsidP="00D845C9">
      <w:pPr>
        <w:rPr>
          <w:b/>
          <w:bCs/>
        </w:rPr>
      </w:pPr>
      <w:r w:rsidRPr="00990E61">
        <w:rPr>
          <w:b/>
          <w:bCs/>
        </w:rPr>
        <w:t>12.03.2022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09"/>
        <w:gridCol w:w="1355"/>
        <w:gridCol w:w="6363"/>
        <w:gridCol w:w="5825"/>
        <w:gridCol w:w="936"/>
      </w:tblGrid>
      <w:tr w:rsidR="00990E61" w:rsidRPr="00990E61" w14:paraId="1FFBEF64" w14:textId="77777777" w:rsidTr="003E224E">
        <w:trPr>
          <w:trHeight w:val="567"/>
        </w:trPr>
        <w:tc>
          <w:tcPr>
            <w:tcW w:w="909" w:type="dxa"/>
            <w:vAlign w:val="center"/>
          </w:tcPr>
          <w:p w14:paraId="05E2F27C" w14:textId="77777777" w:rsidR="00D845C9" w:rsidRPr="00990E61" w:rsidRDefault="00D845C9" w:rsidP="00954DD2">
            <w:pPr>
              <w:rPr>
                <w:b/>
                <w:bCs/>
              </w:rPr>
            </w:pPr>
            <w:bookmarkStart w:id="23" w:name="_Hlk52351105"/>
            <w:r w:rsidRPr="00990E61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6E7D451A" w14:textId="77777777" w:rsidR="00D845C9" w:rsidRPr="00990E61" w:rsidRDefault="00D845C9" w:rsidP="00954DD2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godzina</w:t>
            </w:r>
          </w:p>
        </w:tc>
        <w:tc>
          <w:tcPr>
            <w:tcW w:w="6363" w:type="dxa"/>
            <w:vAlign w:val="center"/>
          </w:tcPr>
          <w:p w14:paraId="56D0F047" w14:textId="77777777" w:rsidR="00D845C9" w:rsidRPr="00990E61" w:rsidRDefault="00D845C9" w:rsidP="00954DD2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przedmiot</w:t>
            </w:r>
          </w:p>
        </w:tc>
        <w:tc>
          <w:tcPr>
            <w:tcW w:w="5825" w:type="dxa"/>
            <w:vAlign w:val="center"/>
          </w:tcPr>
          <w:p w14:paraId="289EBB1F" w14:textId="77777777" w:rsidR="00D845C9" w:rsidRPr="00990E61" w:rsidRDefault="00D845C9" w:rsidP="00954DD2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C7D5A3E" w14:textId="77777777" w:rsidR="00D845C9" w:rsidRPr="00990E61" w:rsidRDefault="00D845C9" w:rsidP="00954DD2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sala</w:t>
            </w:r>
          </w:p>
        </w:tc>
      </w:tr>
      <w:tr w:rsidR="00990E61" w:rsidRPr="00990E61" w14:paraId="26FFBC23" w14:textId="77777777" w:rsidTr="003E224E">
        <w:trPr>
          <w:trHeight w:val="567"/>
        </w:trPr>
        <w:tc>
          <w:tcPr>
            <w:tcW w:w="909" w:type="dxa"/>
            <w:vAlign w:val="center"/>
          </w:tcPr>
          <w:p w14:paraId="6633F5AB" w14:textId="281E87C6" w:rsidR="00C432AA" w:rsidRPr="00990E61" w:rsidRDefault="004A02FA" w:rsidP="00954DD2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72647EB4" w14:textId="5C98158B" w:rsidR="00C432AA" w:rsidRPr="00990E61" w:rsidRDefault="00CA17AB" w:rsidP="00954DD2">
            <w:r w:rsidRPr="00990E61">
              <w:t>09:45</w:t>
            </w:r>
            <w:r w:rsidR="004A02FA" w:rsidRPr="00990E61">
              <w:t>-11:15</w:t>
            </w:r>
          </w:p>
        </w:tc>
        <w:tc>
          <w:tcPr>
            <w:tcW w:w="6363" w:type="dxa"/>
            <w:vAlign w:val="center"/>
          </w:tcPr>
          <w:p w14:paraId="145DBA93" w14:textId="43AD6C06" w:rsidR="00C432AA" w:rsidRPr="00990E61" w:rsidRDefault="00CA17AB" w:rsidP="00954DD2">
            <w:r w:rsidRPr="00990E61">
              <w:t>Praktyczna nauka języka drugiego</w:t>
            </w:r>
          </w:p>
        </w:tc>
        <w:tc>
          <w:tcPr>
            <w:tcW w:w="5825" w:type="dxa"/>
            <w:vAlign w:val="center"/>
          </w:tcPr>
          <w:p w14:paraId="6ACB648E" w14:textId="0EC70A51" w:rsidR="00C432AA" w:rsidRPr="00990E61" w:rsidRDefault="00CA17AB" w:rsidP="00954DD2">
            <w:r w:rsidRPr="00990E61">
              <w:t>mgr Adrian Giersz</w:t>
            </w:r>
          </w:p>
        </w:tc>
        <w:tc>
          <w:tcPr>
            <w:tcW w:w="936" w:type="dxa"/>
            <w:vAlign w:val="center"/>
          </w:tcPr>
          <w:p w14:paraId="17DD7C8C" w14:textId="18454170" w:rsidR="00C432AA" w:rsidRPr="00990E61" w:rsidRDefault="0058054A" w:rsidP="00954DD2">
            <w:r w:rsidRPr="00990E61">
              <w:t>011</w:t>
            </w:r>
          </w:p>
        </w:tc>
      </w:tr>
      <w:tr w:rsidR="00990E61" w:rsidRPr="00990E61" w14:paraId="2C655393" w14:textId="77777777" w:rsidTr="003E224E">
        <w:trPr>
          <w:trHeight w:val="567"/>
        </w:trPr>
        <w:tc>
          <w:tcPr>
            <w:tcW w:w="909" w:type="dxa"/>
            <w:vAlign w:val="center"/>
          </w:tcPr>
          <w:p w14:paraId="7066CE41" w14:textId="44A6DA14" w:rsidR="00D845C9" w:rsidRPr="00990E61" w:rsidRDefault="004A02FA" w:rsidP="00954DD2">
            <w:bookmarkStart w:id="24" w:name="_Hlk83638121"/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33039983" w14:textId="664E9C21" w:rsidR="00D845C9" w:rsidRPr="00990E61" w:rsidRDefault="00806121" w:rsidP="00954DD2">
            <w:r w:rsidRPr="00990E61">
              <w:t>11:30-14:30</w:t>
            </w:r>
          </w:p>
        </w:tc>
        <w:tc>
          <w:tcPr>
            <w:tcW w:w="6363" w:type="dxa"/>
            <w:vAlign w:val="center"/>
          </w:tcPr>
          <w:p w14:paraId="2C2500D8" w14:textId="469DF799" w:rsidR="00D845C9" w:rsidRPr="00990E61" w:rsidRDefault="004A02FA" w:rsidP="00954DD2">
            <w:r w:rsidRPr="00990E61">
              <w:t>Wstęp do językoznawstwa</w:t>
            </w:r>
          </w:p>
        </w:tc>
        <w:tc>
          <w:tcPr>
            <w:tcW w:w="5825" w:type="dxa"/>
            <w:vAlign w:val="center"/>
          </w:tcPr>
          <w:p w14:paraId="229E3889" w14:textId="47915A91" w:rsidR="00D845C9" w:rsidRPr="00990E61" w:rsidRDefault="004A02FA" w:rsidP="00954DD2">
            <w:r w:rsidRPr="00990E61">
              <w:t>prof. Adriana Biedroń</w:t>
            </w:r>
          </w:p>
        </w:tc>
        <w:tc>
          <w:tcPr>
            <w:tcW w:w="936" w:type="dxa"/>
            <w:vAlign w:val="center"/>
          </w:tcPr>
          <w:p w14:paraId="2AEB9FFC" w14:textId="6237B007" w:rsidR="00D845C9" w:rsidRPr="00990E61" w:rsidRDefault="004A02FA" w:rsidP="00954DD2">
            <w:r w:rsidRPr="00990E61">
              <w:t>Aula</w:t>
            </w:r>
          </w:p>
        </w:tc>
      </w:tr>
      <w:tr w:rsidR="00990E61" w:rsidRPr="00990E61" w14:paraId="4BF20B4C" w14:textId="77777777" w:rsidTr="00806121">
        <w:trPr>
          <w:trHeight w:val="567"/>
        </w:trPr>
        <w:tc>
          <w:tcPr>
            <w:tcW w:w="909" w:type="dxa"/>
            <w:vAlign w:val="center"/>
          </w:tcPr>
          <w:p w14:paraId="3842DE09" w14:textId="77777777" w:rsidR="00806121" w:rsidRPr="00990E61" w:rsidRDefault="00806121" w:rsidP="00806121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784CCD1E" w14:textId="5A7AE05F" w:rsidR="00806121" w:rsidRPr="00990E61" w:rsidRDefault="00806121" w:rsidP="00806121">
            <w:r w:rsidRPr="00990E61">
              <w:t>14:45-16:15</w:t>
            </w:r>
          </w:p>
        </w:tc>
        <w:tc>
          <w:tcPr>
            <w:tcW w:w="6363" w:type="dxa"/>
            <w:vAlign w:val="center"/>
          </w:tcPr>
          <w:p w14:paraId="3565ED89" w14:textId="77777777" w:rsidR="00806121" w:rsidRPr="00990E61" w:rsidRDefault="00806121" w:rsidP="00806121">
            <w:r w:rsidRPr="00990E61">
              <w:t>Kreatywne mówienie</w:t>
            </w:r>
          </w:p>
        </w:tc>
        <w:tc>
          <w:tcPr>
            <w:tcW w:w="5825" w:type="dxa"/>
            <w:vAlign w:val="center"/>
          </w:tcPr>
          <w:p w14:paraId="22568181" w14:textId="77777777" w:rsidR="00806121" w:rsidRPr="00990E61" w:rsidRDefault="00806121" w:rsidP="00806121">
            <w:r w:rsidRPr="00990E61">
              <w:t>mgr Agata Sobiczewska</w:t>
            </w:r>
          </w:p>
        </w:tc>
        <w:tc>
          <w:tcPr>
            <w:tcW w:w="936" w:type="dxa"/>
            <w:vAlign w:val="center"/>
          </w:tcPr>
          <w:p w14:paraId="6BB2F872" w14:textId="47C66F13" w:rsidR="00806121" w:rsidRPr="00990E61" w:rsidRDefault="0058054A" w:rsidP="00806121">
            <w:r w:rsidRPr="00990E61">
              <w:t>011</w:t>
            </w:r>
          </w:p>
        </w:tc>
      </w:tr>
      <w:tr w:rsidR="00990E61" w:rsidRPr="00990E61" w14:paraId="209C8781" w14:textId="77777777" w:rsidTr="003E224E">
        <w:trPr>
          <w:trHeight w:val="567"/>
        </w:trPr>
        <w:tc>
          <w:tcPr>
            <w:tcW w:w="909" w:type="dxa"/>
            <w:vAlign w:val="center"/>
          </w:tcPr>
          <w:p w14:paraId="4643FDC0" w14:textId="367CD199" w:rsidR="00D845C9" w:rsidRPr="00990E61" w:rsidRDefault="00B14A88" w:rsidP="00954DD2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396A964D" w14:textId="079488CC" w:rsidR="00D845C9" w:rsidRPr="00990E61" w:rsidRDefault="00B14A88" w:rsidP="00954DD2">
            <w:r w:rsidRPr="00990E61">
              <w:t>16:30-19:30</w:t>
            </w:r>
          </w:p>
        </w:tc>
        <w:tc>
          <w:tcPr>
            <w:tcW w:w="6363" w:type="dxa"/>
            <w:vAlign w:val="center"/>
          </w:tcPr>
          <w:p w14:paraId="4914E2DC" w14:textId="6DA3F517" w:rsidR="00D845C9" w:rsidRPr="00990E61" w:rsidRDefault="00DA64C5" w:rsidP="00954DD2">
            <w:r w:rsidRPr="00990E61">
              <w:t>PNJA</w:t>
            </w:r>
          </w:p>
        </w:tc>
        <w:tc>
          <w:tcPr>
            <w:tcW w:w="5825" w:type="dxa"/>
            <w:vAlign w:val="center"/>
          </w:tcPr>
          <w:p w14:paraId="414FF86D" w14:textId="6707CA25" w:rsidR="00D845C9" w:rsidRPr="00990E61" w:rsidRDefault="00DA64C5" w:rsidP="00954DD2">
            <w:r w:rsidRPr="00990E61">
              <w:t>dr Małgorzata Ekiert</w:t>
            </w:r>
          </w:p>
        </w:tc>
        <w:tc>
          <w:tcPr>
            <w:tcW w:w="936" w:type="dxa"/>
            <w:vAlign w:val="center"/>
          </w:tcPr>
          <w:p w14:paraId="33FA33A8" w14:textId="384B071A" w:rsidR="00D845C9" w:rsidRPr="00990E61" w:rsidRDefault="0058054A" w:rsidP="00954DD2">
            <w:r w:rsidRPr="00990E61">
              <w:t>011</w:t>
            </w:r>
          </w:p>
        </w:tc>
      </w:tr>
      <w:tr w:rsidR="00990E61" w:rsidRPr="00990E61" w14:paraId="660C63BE" w14:textId="77777777" w:rsidTr="003E224E">
        <w:trPr>
          <w:trHeight w:val="567"/>
        </w:trPr>
        <w:tc>
          <w:tcPr>
            <w:tcW w:w="909" w:type="dxa"/>
            <w:vAlign w:val="center"/>
          </w:tcPr>
          <w:p w14:paraId="1BB215F2" w14:textId="1E326570" w:rsidR="00CA17AB" w:rsidRPr="00990E61" w:rsidRDefault="00CA17AB" w:rsidP="00954DD2">
            <w:r w:rsidRPr="00990E61">
              <w:t>IISPS</w:t>
            </w:r>
          </w:p>
        </w:tc>
        <w:tc>
          <w:tcPr>
            <w:tcW w:w="1355" w:type="dxa"/>
            <w:vAlign w:val="center"/>
          </w:tcPr>
          <w:p w14:paraId="1A00B8C3" w14:textId="53970434" w:rsidR="00CA17AB" w:rsidRPr="00990E61" w:rsidRDefault="00CA17AB" w:rsidP="00954DD2">
            <w:r w:rsidRPr="00990E61">
              <w:t>08:00-09:30</w:t>
            </w:r>
          </w:p>
        </w:tc>
        <w:tc>
          <w:tcPr>
            <w:tcW w:w="6363" w:type="dxa"/>
            <w:vAlign w:val="center"/>
          </w:tcPr>
          <w:p w14:paraId="28BCCE22" w14:textId="3ACCA854" w:rsidR="00CA17AB" w:rsidRPr="00990E61" w:rsidRDefault="00CA17AB" w:rsidP="00954DD2">
            <w:r w:rsidRPr="00990E61">
              <w:t>Praktyczna nauka języka drugiego</w:t>
            </w:r>
          </w:p>
        </w:tc>
        <w:tc>
          <w:tcPr>
            <w:tcW w:w="5825" w:type="dxa"/>
            <w:vAlign w:val="center"/>
          </w:tcPr>
          <w:p w14:paraId="6E3CB827" w14:textId="2553119A" w:rsidR="00CA17AB" w:rsidRPr="00990E61" w:rsidRDefault="00CA17AB" w:rsidP="00954DD2">
            <w:r w:rsidRPr="00990E61">
              <w:t>mgr Adrian Giersz</w:t>
            </w:r>
          </w:p>
        </w:tc>
        <w:tc>
          <w:tcPr>
            <w:tcW w:w="936" w:type="dxa"/>
            <w:vAlign w:val="center"/>
          </w:tcPr>
          <w:p w14:paraId="2A71AD26" w14:textId="4EDD1542" w:rsidR="00CA17AB" w:rsidRPr="00990E61" w:rsidRDefault="0058054A" w:rsidP="00954DD2">
            <w:r w:rsidRPr="00990E61">
              <w:t>010</w:t>
            </w:r>
          </w:p>
        </w:tc>
      </w:tr>
      <w:tr w:rsidR="00990E61" w:rsidRPr="00990E61" w14:paraId="4CCEF2FF" w14:textId="77777777" w:rsidTr="003E224E">
        <w:trPr>
          <w:trHeight w:val="567"/>
        </w:trPr>
        <w:tc>
          <w:tcPr>
            <w:tcW w:w="909" w:type="dxa"/>
            <w:vAlign w:val="center"/>
          </w:tcPr>
          <w:p w14:paraId="5AA9F4ED" w14:textId="2D8A8485" w:rsidR="00D845C9" w:rsidRPr="00990E61" w:rsidRDefault="00F83660" w:rsidP="00954DD2">
            <w:r w:rsidRPr="00990E61">
              <w:t>IISPS</w:t>
            </w:r>
          </w:p>
        </w:tc>
        <w:tc>
          <w:tcPr>
            <w:tcW w:w="1355" w:type="dxa"/>
            <w:vAlign w:val="center"/>
          </w:tcPr>
          <w:p w14:paraId="45261C9C" w14:textId="4452871D" w:rsidR="00D845C9" w:rsidRPr="00990E61" w:rsidRDefault="001E4973" w:rsidP="00954DD2">
            <w:r w:rsidRPr="00990E61">
              <w:t>09</w:t>
            </w:r>
            <w:r w:rsidR="00F83660" w:rsidRPr="00990E61">
              <w:t>:</w:t>
            </w:r>
            <w:r w:rsidR="00C432AA" w:rsidRPr="00990E61">
              <w:t>45</w:t>
            </w:r>
            <w:r w:rsidR="00F83660" w:rsidRPr="00990E61">
              <w:t>-</w:t>
            </w:r>
            <w:r w:rsidRPr="00990E61">
              <w:t>11:</w:t>
            </w:r>
            <w:r w:rsidR="00F83660" w:rsidRPr="00990E61">
              <w:t>15</w:t>
            </w:r>
          </w:p>
        </w:tc>
        <w:tc>
          <w:tcPr>
            <w:tcW w:w="6363" w:type="dxa"/>
            <w:vAlign w:val="center"/>
          </w:tcPr>
          <w:p w14:paraId="622477D1" w14:textId="44F82F0A" w:rsidR="00D845C9" w:rsidRPr="00990E61" w:rsidRDefault="00FA6E59" w:rsidP="00954DD2">
            <w:r w:rsidRPr="00990E61">
              <w:t>Gramatyka preskryptywna</w:t>
            </w:r>
          </w:p>
        </w:tc>
        <w:tc>
          <w:tcPr>
            <w:tcW w:w="5825" w:type="dxa"/>
            <w:vAlign w:val="center"/>
          </w:tcPr>
          <w:p w14:paraId="2C158364" w14:textId="1FA4F541" w:rsidR="00D845C9" w:rsidRPr="00990E61" w:rsidRDefault="00FA6E59" w:rsidP="00954DD2">
            <w:r w:rsidRPr="00990E61">
              <w:t>mgr Piotr Sulik</w:t>
            </w:r>
          </w:p>
        </w:tc>
        <w:tc>
          <w:tcPr>
            <w:tcW w:w="936" w:type="dxa"/>
            <w:vAlign w:val="center"/>
          </w:tcPr>
          <w:p w14:paraId="505E4D79" w14:textId="49C5989D" w:rsidR="00D845C9" w:rsidRPr="00990E61" w:rsidRDefault="0058054A" w:rsidP="00954DD2">
            <w:r w:rsidRPr="00990E61">
              <w:t>010</w:t>
            </w:r>
          </w:p>
        </w:tc>
      </w:tr>
      <w:tr w:rsidR="00990E61" w:rsidRPr="00990E61" w14:paraId="1C70DD43" w14:textId="77777777" w:rsidTr="000F67ED">
        <w:trPr>
          <w:trHeight w:val="567"/>
        </w:trPr>
        <w:tc>
          <w:tcPr>
            <w:tcW w:w="909" w:type="dxa"/>
            <w:vAlign w:val="center"/>
          </w:tcPr>
          <w:p w14:paraId="3127F393" w14:textId="77777777" w:rsidR="003E224E" w:rsidRPr="00990E61" w:rsidRDefault="003E224E" w:rsidP="000F67ED">
            <w:r w:rsidRPr="00990E61">
              <w:t>IISPS</w:t>
            </w:r>
          </w:p>
        </w:tc>
        <w:tc>
          <w:tcPr>
            <w:tcW w:w="1355" w:type="dxa"/>
            <w:vAlign w:val="center"/>
          </w:tcPr>
          <w:p w14:paraId="64B8131C" w14:textId="0414E90F" w:rsidR="003E224E" w:rsidRPr="00990E61" w:rsidRDefault="00164113" w:rsidP="000F67ED">
            <w:r w:rsidRPr="00990E61">
              <w:t>11:30-13:00</w:t>
            </w:r>
          </w:p>
        </w:tc>
        <w:tc>
          <w:tcPr>
            <w:tcW w:w="6363" w:type="dxa"/>
            <w:vAlign w:val="center"/>
          </w:tcPr>
          <w:p w14:paraId="04C208AB" w14:textId="77777777" w:rsidR="003E224E" w:rsidRPr="00990E61" w:rsidRDefault="003E224E" w:rsidP="000F67ED">
            <w:r w:rsidRPr="00990E61">
              <w:t>Techniki i narzędzia PR</w:t>
            </w:r>
          </w:p>
        </w:tc>
        <w:tc>
          <w:tcPr>
            <w:tcW w:w="5825" w:type="dxa"/>
            <w:vAlign w:val="center"/>
          </w:tcPr>
          <w:p w14:paraId="22D34663" w14:textId="77777777" w:rsidR="003E224E" w:rsidRPr="00990E61" w:rsidRDefault="003E224E" w:rsidP="000F67ED">
            <w:r w:rsidRPr="00990E61">
              <w:t>mgr Bartosz Pietryka</w:t>
            </w:r>
          </w:p>
        </w:tc>
        <w:tc>
          <w:tcPr>
            <w:tcW w:w="936" w:type="dxa"/>
            <w:vAlign w:val="center"/>
          </w:tcPr>
          <w:p w14:paraId="1E401BA2" w14:textId="77777777" w:rsidR="003E224E" w:rsidRPr="00990E61" w:rsidRDefault="003E224E" w:rsidP="000F67ED">
            <w:r w:rsidRPr="00990E61">
              <w:t>010</w:t>
            </w:r>
          </w:p>
        </w:tc>
      </w:tr>
      <w:bookmarkEnd w:id="23"/>
      <w:tr w:rsidR="00990E61" w:rsidRPr="00990E61" w14:paraId="06F8AC77" w14:textId="77777777" w:rsidTr="003E224E">
        <w:trPr>
          <w:trHeight w:val="567"/>
        </w:trPr>
        <w:tc>
          <w:tcPr>
            <w:tcW w:w="909" w:type="dxa"/>
            <w:vAlign w:val="center"/>
          </w:tcPr>
          <w:p w14:paraId="3A4D0AE3" w14:textId="3D3ACACA" w:rsidR="00D845C9" w:rsidRPr="00990E61" w:rsidRDefault="00D07241" w:rsidP="00954DD2">
            <w:r w:rsidRPr="00990E61">
              <w:t>IIISPS</w:t>
            </w:r>
          </w:p>
        </w:tc>
        <w:tc>
          <w:tcPr>
            <w:tcW w:w="1355" w:type="dxa"/>
            <w:vAlign w:val="center"/>
          </w:tcPr>
          <w:p w14:paraId="38A76FAC" w14:textId="035264A6" w:rsidR="00D845C9" w:rsidRPr="00990E61" w:rsidRDefault="00D07241" w:rsidP="00954DD2">
            <w:r w:rsidRPr="00990E61">
              <w:t>08:00-09:30</w:t>
            </w:r>
          </w:p>
        </w:tc>
        <w:tc>
          <w:tcPr>
            <w:tcW w:w="6363" w:type="dxa"/>
            <w:vAlign w:val="center"/>
          </w:tcPr>
          <w:p w14:paraId="0A73DEB9" w14:textId="3B9D1F07" w:rsidR="00D845C9" w:rsidRPr="00990E61" w:rsidRDefault="00A05980" w:rsidP="00954DD2">
            <w:r w:rsidRPr="00990E61">
              <w:t>Pisanie akademickie</w:t>
            </w:r>
          </w:p>
        </w:tc>
        <w:tc>
          <w:tcPr>
            <w:tcW w:w="5825" w:type="dxa"/>
            <w:vAlign w:val="center"/>
          </w:tcPr>
          <w:p w14:paraId="1A340C64" w14:textId="449B2494" w:rsidR="00D845C9" w:rsidRPr="00990E61" w:rsidRDefault="00A05980" w:rsidP="00954DD2">
            <w:r w:rsidRPr="00990E61">
              <w:t>mgr Paulina Ogórek</w:t>
            </w:r>
          </w:p>
        </w:tc>
        <w:tc>
          <w:tcPr>
            <w:tcW w:w="936" w:type="dxa"/>
            <w:vAlign w:val="center"/>
          </w:tcPr>
          <w:p w14:paraId="59CC201C" w14:textId="14490D03" w:rsidR="00D845C9" w:rsidRPr="00990E61" w:rsidRDefault="0058054A" w:rsidP="00954DD2">
            <w:r w:rsidRPr="00990E61">
              <w:t>129</w:t>
            </w:r>
          </w:p>
        </w:tc>
      </w:tr>
      <w:tr w:rsidR="00990E61" w:rsidRPr="00990E61" w14:paraId="09E9C578" w14:textId="77777777" w:rsidTr="003E224E">
        <w:trPr>
          <w:trHeight w:val="567"/>
        </w:trPr>
        <w:tc>
          <w:tcPr>
            <w:tcW w:w="909" w:type="dxa"/>
            <w:vAlign w:val="center"/>
          </w:tcPr>
          <w:p w14:paraId="0CFCFFFD" w14:textId="062D02C1" w:rsidR="00D845C9" w:rsidRPr="00990E61" w:rsidRDefault="00FA6E59" w:rsidP="00954DD2">
            <w:r w:rsidRPr="00990E61">
              <w:t>IIISPS</w:t>
            </w:r>
          </w:p>
        </w:tc>
        <w:tc>
          <w:tcPr>
            <w:tcW w:w="1355" w:type="dxa"/>
            <w:vAlign w:val="center"/>
          </w:tcPr>
          <w:p w14:paraId="60F54D92" w14:textId="08AAF637" w:rsidR="00D845C9" w:rsidRPr="00990E61" w:rsidRDefault="00D07241" w:rsidP="00954DD2">
            <w:r w:rsidRPr="00990E61">
              <w:t>09:45-11:15</w:t>
            </w:r>
          </w:p>
        </w:tc>
        <w:tc>
          <w:tcPr>
            <w:tcW w:w="6363" w:type="dxa"/>
            <w:vAlign w:val="center"/>
          </w:tcPr>
          <w:p w14:paraId="3DADD0E0" w14:textId="16D4173E" w:rsidR="00D845C9" w:rsidRPr="00990E61" w:rsidRDefault="00A05980" w:rsidP="00954DD2">
            <w:r w:rsidRPr="00990E61">
              <w:t>Praca z tekstem naukowym i literackim</w:t>
            </w:r>
          </w:p>
        </w:tc>
        <w:tc>
          <w:tcPr>
            <w:tcW w:w="5825" w:type="dxa"/>
            <w:vAlign w:val="center"/>
          </w:tcPr>
          <w:p w14:paraId="5032FE5C" w14:textId="77A13555" w:rsidR="00D845C9" w:rsidRPr="00990E61" w:rsidRDefault="00A05980" w:rsidP="00954DD2">
            <w:r w:rsidRPr="00990E61">
              <w:t>mgr Paulina Ogórek</w:t>
            </w:r>
          </w:p>
        </w:tc>
        <w:tc>
          <w:tcPr>
            <w:tcW w:w="936" w:type="dxa"/>
            <w:vAlign w:val="center"/>
          </w:tcPr>
          <w:p w14:paraId="4F54F938" w14:textId="1FB55F2C" w:rsidR="00D845C9" w:rsidRPr="00990E61" w:rsidRDefault="0058054A" w:rsidP="00954DD2">
            <w:r w:rsidRPr="00990E61">
              <w:t>129</w:t>
            </w:r>
          </w:p>
        </w:tc>
      </w:tr>
      <w:tr w:rsidR="00990E61" w:rsidRPr="00990E61" w14:paraId="606DDDAC" w14:textId="77777777" w:rsidTr="003E224E">
        <w:trPr>
          <w:trHeight w:val="567"/>
        </w:trPr>
        <w:tc>
          <w:tcPr>
            <w:tcW w:w="909" w:type="dxa"/>
            <w:vAlign w:val="center"/>
          </w:tcPr>
          <w:p w14:paraId="68494430" w14:textId="2E4756BC" w:rsidR="00D845C9" w:rsidRPr="00990E61" w:rsidRDefault="0059470A" w:rsidP="00954DD2">
            <w:r w:rsidRPr="00990E61">
              <w:t>IIISPS</w:t>
            </w:r>
          </w:p>
        </w:tc>
        <w:tc>
          <w:tcPr>
            <w:tcW w:w="1355" w:type="dxa"/>
            <w:vAlign w:val="center"/>
          </w:tcPr>
          <w:p w14:paraId="5DC9DD19" w14:textId="69C8252D" w:rsidR="00D845C9" w:rsidRPr="00990E61" w:rsidRDefault="00D91B9D" w:rsidP="00954DD2">
            <w:r w:rsidRPr="00990E61">
              <w:t>11:30-13:00</w:t>
            </w:r>
          </w:p>
        </w:tc>
        <w:tc>
          <w:tcPr>
            <w:tcW w:w="6363" w:type="dxa"/>
            <w:vAlign w:val="center"/>
          </w:tcPr>
          <w:p w14:paraId="2433E4FF" w14:textId="533A6EDD" w:rsidR="00D845C9" w:rsidRPr="00990E61" w:rsidRDefault="00D91B9D" w:rsidP="00954DD2">
            <w:r w:rsidRPr="00990E61">
              <w:t>Gramatyka preskryptywna</w:t>
            </w:r>
          </w:p>
        </w:tc>
        <w:tc>
          <w:tcPr>
            <w:tcW w:w="5825" w:type="dxa"/>
            <w:vAlign w:val="center"/>
          </w:tcPr>
          <w:p w14:paraId="75E4C71A" w14:textId="69EC3FB4" w:rsidR="00D845C9" w:rsidRPr="00990E61" w:rsidRDefault="00FA6E59" w:rsidP="00954DD2">
            <w:r w:rsidRPr="00990E61">
              <w:t>mgr Piotr Sulik</w:t>
            </w:r>
          </w:p>
        </w:tc>
        <w:tc>
          <w:tcPr>
            <w:tcW w:w="936" w:type="dxa"/>
            <w:vAlign w:val="center"/>
          </w:tcPr>
          <w:p w14:paraId="64B720B0" w14:textId="620BB08E" w:rsidR="00D845C9" w:rsidRPr="00990E61" w:rsidRDefault="0058054A" w:rsidP="00954DD2">
            <w:r w:rsidRPr="00990E61">
              <w:t>129</w:t>
            </w:r>
          </w:p>
        </w:tc>
      </w:tr>
      <w:tr w:rsidR="00990E61" w:rsidRPr="00990E61" w14:paraId="65F0F8D7" w14:textId="77777777" w:rsidTr="0058054A">
        <w:trPr>
          <w:trHeight w:val="567"/>
        </w:trPr>
        <w:tc>
          <w:tcPr>
            <w:tcW w:w="909" w:type="dxa"/>
            <w:vAlign w:val="center"/>
          </w:tcPr>
          <w:p w14:paraId="54C2AC45" w14:textId="5C30C295" w:rsidR="00FF5428" w:rsidRPr="00990E61" w:rsidRDefault="00A757AC" w:rsidP="0058054A">
            <w:r w:rsidRPr="00990E61">
              <w:lastRenderedPageBreak/>
              <w:t>IIISPS</w:t>
            </w:r>
          </w:p>
        </w:tc>
        <w:tc>
          <w:tcPr>
            <w:tcW w:w="1355" w:type="dxa"/>
            <w:vAlign w:val="center"/>
          </w:tcPr>
          <w:p w14:paraId="4B57A629" w14:textId="6F2317EF" w:rsidR="00FF5428" w:rsidRPr="00990E61" w:rsidRDefault="00FF5428" w:rsidP="0058054A">
            <w:r w:rsidRPr="00990E61">
              <w:t>13:15-</w:t>
            </w:r>
            <w:r w:rsidR="00702553" w:rsidRPr="00990E61">
              <w:t>15:30</w:t>
            </w:r>
          </w:p>
        </w:tc>
        <w:tc>
          <w:tcPr>
            <w:tcW w:w="6363" w:type="dxa"/>
            <w:vAlign w:val="center"/>
          </w:tcPr>
          <w:p w14:paraId="7C8E5D97" w14:textId="54F8C327" w:rsidR="00FF5428" w:rsidRPr="00990E61" w:rsidRDefault="00A757AC" w:rsidP="0058054A">
            <w:r w:rsidRPr="00990E61">
              <w:t>Kreatywne mówienie</w:t>
            </w:r>
          </w:p>
        </w:tc>
        <w:tc>
          <w:tcPr>
            <w:tcW w:w="5825" w:type="dxa"/>
            <w:vAlign w:val="center"/>
          </w:tcPr>
          <w:p w14:paraId="7CA95CDE" w14:textId="5AAA9003" w:rsidR="00FF5428" w:rsidRPr="00990E61" w:rsidRDefault="00A757AC" w:rsidP="0058054A">
            <w:r w:rsidRPr="00990E61">
              <w:t>dr Marta Gierczyńska-Kolas</w:t>
            </w:r>
          </w:p>
        </w:tc>
        <w:tc>
          <w:tcPr>
            <w:tcW w:w="936" w:type="dxa"/>
            <w:vAlign w:val="center"/>
          </w:tcPr>
          <w:p w14:paraId="085CA9F6" w14:textId="1E15225E" w:rsidR="00FF5428" w:rsidRPr="00990E61" w:rsidRDefault="0058054A" w:rsidP="0058054A">
            <w:r w:rsidRPr="00990E61">
              <w:t>129</w:t>
            </w:r>
          </w:p>
        </w:tc>
      </w:tr>
      <w:tr w:rsidR="00990E61" w:rsidRPr="00990E61" w14:paraId="75E9E502" w14:textId="77777777" w:rsidTr="0058054A">
        <w:trPr>
          <w:trHeight w:val="567"/>
        </w:trPr>
        <w:tc>
          <w:tcPr>
            <w:tcW w:w="909" w:type="dxa"/>
            <w:vAlign w:val="center"/>
          </w:tcPr>
          <w:p w14:paraId="0E915D2E" w14:textId="77777777" w:rsidR="004D1CEB" w:rsidRPr="00990E61" w:rsidRDefault="004D1CEB" w:rsidP="0058054A"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79B06B13" w14:textId="77777777" w:rsidR="004D1CEB" w:rsidRPr="00990E61" w:rsidRDefault="004D1CEB" w:rsidP="0058054A">
            <w:r w:rsidRPr="00990E61">
              <w:t>08:00-10:15</w:t>
            </w:r>
          </w:p>
        </w:tc>
        <w:tc>
          <w:tcPr>
            <w:tcW w:w="6363" w:type="dxa"/>
            <w:vAlign w:val="center"/>
          </w:tcPr>
          <w:p w14:paraId="0008AF0B" w14:textId="77777777" w:rsidR="004D1CEB" w:rsidRPr="00990E61" w:rsidRDefault="004D1CEB" w:rsidP="0058054A">
            <w:r w:rsidRPr="00990E61">
              <w:t>Psychologia etapów edukacyjnych – szkoła ponadpodstawowa W</w:t>
            </w:r>
          </w:p>
        </w:tc>
        <w:tc>
          <w:tcPr>
            <w:tcW w:w="5825" w:type="dxa"/>
            <w:vAlign w:val="center"/>
          </w:tcPr>
          <w:p w14:paraId="682FE547" w14:textId="77777777" w:rsidR="004D1CEB" w:rsidRPr="00990E61" w:rsidRDefault="004D1CEB" w:rsidP="0058054A">
            <w:r w:rsidRPr="00990E61">
              <w:t>dr J. Kowalczyk</w:t>
            </w:r>
          </w:p>
        </w:tc>
        <w:tc>
          <w:tcPr>
            <w:tcW w:w="936" w:type="dxa"/>
            <w:vAlign w:val="center"/>
          </w:tcPr>
          <w:p w14:paraId="107BBC0C" w14:textId="468F64DC" w:rsidR="004D1CEB" w:rsidRPr="00990E61" w:rsidRDefault="0058054A" w:rsidP="0058054A">
            <w:r w:rsidRPr="00990E61">
              <w:t>224P</w:t>
            </w:r>
          </w:p>
        </w:tc>
      </w:tr>
      <w:tr w:rsidR="00990E61" w:rsidRPr="00990E61" w14:paraId="2BF1B2C8" w14:textId="77777777" w:rsidTr="0058054A">
        <w:trPr>
          <w:trHeight w:val="567"/>
        </w:trPr>
        <w:tc>
          <w:tcPr>
            <w:tcW w:w="909" w:type="dxa"/>
            <w:vAlign w:val="center"/>
          </w:tcPr>
          <w:p w14:paraId="290376F6" w14:textId="77777777" w:rsidR="004D1CEB" w:rsidRPr="00990E61" w:rsidRDefault="004D1CEB" w:rsidP="0058054A"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04F79150" w14:textId="77777777" w:rsidR="004D1CEB" w:rsidRPr="00990E61" w:rsidRDefault="004D1CEB" w:rsidP="0058054A">
            <w:r w:rsidRPr="00990E61">
              <w:t>10:30-12:45</w:t>
            </w:r>
          </w:p>
        </w:tc>
        <w:tc>
          <w:tcPr>
            <w:tcW w:w="6363" w:type="dxa"/>
            <w:vAlign w:val="center"/>
          </w:tcPr>
          <w:p w14:paraId="288E6AA7" w14:textId="77777777" w:rsidR="004D1CEB" w:rsidRPr="00990E61" w:rsidRDefault="004D1CEB" w:rsidP="0058054A">
            <w:r w:rsidRPr="00990E61">
              <w:t>Psychologia etapów edukacyjnych – szkoła ponadpodstawowa CAU</w:t>
            </w:r>
          </w:p>
        </w:tc>
        <w:tc>
          <w:tcPr>
            <w:tcW w:w="5825" w:type="dxa"/>
            <w:vAlign w:val="center"/>
          </w:tcPr>
          <w:p w14:paraId="7A9E522B" w14:textId="77777777" w:rsidR="004D1CEB" w:rsidRPr="00990E61" w:rsidRDefault="004D1CEB" w:rsidP="0058054A">
            <w:r w:rsidRPr="00990E61">
              <w:t>dr J. Kowalczyk</w:t>
            </w:r>
          </w:p>
        </w:tc>
        <w:tc>
          <w:tcPr>
            <w:tcW w:w="936" w:type="dxa"/>
            <w:vAlign w:val="center"/>
          </w:tcPr>
          <w:p w14:paraId="26C34318" w14:textId="7026D7B0" w:rsidR="004D1CEB" w:rsidRPr="00990E61" w:rsidRDefault="0058054A" w:rsidP="0058054A">
            <w:r w:rsidRPr="00990E61">
              <w:t>224P</w:t>
            </w:r>
          </w:p>
        </w:tc>
      </w:tr>
      <w:tr w:rsidR="00D845C9" w:rsidRPr="00990E61" w14:paraId="136554EB" w14:textId="77777777" w:rsidTr="0058054A">
        <w:trPr>
          <w:trHeight w:val="567"/>
        </w:trPr>
        <w:tc>
          <w:tcPr>
            <w:tcW w:w="909" w:type="dxa"/>
            <w:vAlign w:val="center"/>
          </w:tcPr>
          <w:p w14:paraId="71DDF23D" w14:textId="0B35489D" w:rsidR="00D845C9" w:rsidRPr="00990E61" w:rsidRDefault="006D5D91" w:rsidP="0058054A"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6AA2F76F" w14:textId="5BB6EE58" w:rsidR="00D845C9" w:rsidRPr="00990E61" w:rsidRDefault="00D91B9D" w:rsidP="0058054A">
            <w:r w:rsidRPr="00990E61">
              <w:t>13:10-16:</w:t>
            </w:r>
            <w:r w:rsidR="00071B27" w:rsidRPr="00990E61">
              <w:t>55</w:t>
            </w:r>
          </w:p>
        </w:tc>
        <w:tc>
          <w:tcPr>
            <w:tcW w:w="6363" w:type="dxa"/>
            <w:vAlign w:val="center"/>
          </w:tcPr>
          <w:p w14:paraId="08FB3F1C" w14:textId="17B433AE" w:rsidR="00D845C9" w:rsidRPr="00990E61" w:rsidRDefault="00CE574E" w:rsidP="0058054A">
            <w:r w:rsidRPr="00990E61">
              <w:t>PNJA</w:t>
            </w:r>
          </w:p>
        </w:tc>
        <w:tc>
          <w:tcPr>
            <w:tcW w:w="5825" w:type="dxa"/>
            <w:vAlign w:val="center"/>
          </w:tcPr>
          <w:p w14:paraId="29B0CA39" w14:textId="3CC7E392" w:rsidR="00D845C9" w:rsidRPr="00990E61" w:rsidRDefault="00CE574E" w:rsidP="0058054A">
            <w:r w:rsidRPr="00990E61">
              <w:t>mgr Piotr Sulik</w:t>
            </w:r>
          </w:p>
        </w:tc>
        <w:tc>
          <w:tcPr>
            <w:tcW w:w="936" w:type="dxa"/>
            <w:vAlign w:val="center"/>
          </w:tcPr>
          <w:p w14:paraId="7E4AB742" w14:textId="59D967DB" w:rsidR="00D845C9" w:rsidRPr="00990E61" w:rsidRDefault="0058054A" w:rsidP="0058054A">
            <w:r w:rsidRPr="00990E61">
              <w:t>224P</w:t>
            </w:r>
          </w:p>
        </w:tc>
      </w:tr>
      <w:bookmarkEnd w:id="24"/>
    </w:tbl>
    <w:p w14:paraId="338679AA" w14:textId="77777777" w:rsidR="00D845C9" w:rsidRPr="00990E61" w:rsidRDefault="00D845C9" w:rsidP="00D845C9"/>
    <w:p w14:paraId="48F642C1" w14:textId="099379A8" w:rsidR="00D845C9" w:rsidRPr="00990E61" w:rsidRDefault="00AB30A6" w:rsidP="00D845C9">
      <w:pPr>
        <w:rPr>
          <w:b/>
          <w:bCs/>
        </w:rPr>
      </w:pPr>
      <w:r w:rsidRPr="00990E61">
        <w:rPr>
          <w:b/>
          <w:bCs/>
        </w:rPr>
        <w:t>13.03.2022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897"/>
        <w:gridCol w:w="1355"/>
        <w:gridCol w:w="6369"/>
        <w:gridCol w:w="5831"/>
        <w:gridCol w:w="936"/>
      </w:tblGrid>
      <w:tr w:rsidR="00990E61" w:rsidRPr="00990E61" w14:paraId="0BC01F54" w14:textId="77777777" w:rsidTr="006C5D62">
        <w:trPr>
          <w:trHeight w:val="567"/>
        </w:trPr>
        <w:tc>
          <w:tcPr>
            <w:tcW w:w="897" w:type="dxa"/>
            <w:vAlign w:val="center"/>
          </w:tcPr>
          <w:p w14:paraId="2A6BB158" w14:textId="77777777" w:rsidR="00D845C9" w:rsidRPr="00990E61" w:rsidRDefault="00D845C9" w:rsidP="00954DD2">
            <w:pPr>
              <w:rPr>
                <w:b/>
                <w:bCs/>
              </w:rPr>
            </w:pPr>
            <w:bookmarkStart w:id="25" w:name="_Hlk54800733"/>
            <w:bookmarkStart w:id="26" w:name="_Hlk54456783"/>
            <w:r w:rsidRPr="00990E61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007F3E89" w14:textId="77777777" w:rsidR="00D845C9" w:rsidRPr="00990E61" w:rsidRDefault="00D845C9" w:rsidP="00954DD2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godzina</w:t>
            </w:r>
          </w:p>
        </w:tc>
        <w:tc>
          <w:tcPr>
            <w:tcW w:w="6369" w:type="dxa"/>
            <w:vAlign w:val="center"/>
          </w:tcPr>
          <w:p w14:paraId="2C8EBEC6" w14:textId="77777777" w:rsidR="00D845C9" w:rsidRPr="00990E61" w:rsidRDefault="00D845C9" w:rsidP="00954DD2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przedmiot</w:t>
            </w:r>
          </w:p>
        </w:tc>
        <w:tc>
          <w:tcPr>
            <w:tcW w:w="5831" w:type="dxa"/>
            <w:vAlign w:val="center"/>
          </w:tcPr>
          <w:p w14:paraId="7B3983D3" w14:textId="77777777" w:rsidR="00D845C9" w:rsidRPr="00990E61" w:rsidRDefault="00D845C9" w:rsidP="00954DD2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8832F72" w14:textId="77777777" w:rsidR="00D845C9" w:rsidRPr="00990E61" w:rsidRDefault="00D845C9" w:rsidP="00954DD2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sala</w:t>
            </w:r>
          </w:p>
        </w:tc>
      </w:tr>
      <w:tr w:rsidR="00990E61" w:rsidRPr="00990E61" w14:paraId="29911F94" w14:textId="77777777" w:rsidTr="008C038D">
        <w:trPr>
          <w:trHeight w:val="567"/>
        </w:trPr>
        <w:tc>
          <w:tcPr>
            <w:tcW w:w="897" w:type="dxa"/>
            <w:vAlign w:val="center"/>
          </w:tcPr>
          <w:p w14:paraId="08A8A74C" w14:textId="77777777" w:rsidR="00B46BD0" w:rsidRPr="00990E61" w:rsidRDefault="00B46BD0" w:rsidP="008C038D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4926C48F" w14:textId="77777777" w:rsidR="00B46BD0" w:rsidRPr="00990E61" w:rsidRDefault="00B46BD0" w:rsidP="008C038D">
            <w:r w:rsidRPr="00990E61">
              <w:t>10:00-11:30</w:t>
            </w:r>
          </w:p>
        </w:tc>
        <w:tc>
          <w:tcPr>
            <w:tcW w:w="6369" w:type="dxa"/>
            <w:vAlign w:val="center"/>
          </w:tcPr>
          <w:p w14:paraId="6F4F7365" w14:textId="77777777" w:rsidR="00B46BD0" w:rsidRPr="00990E61" w:rsidRDefault="00B46BD0" w:rsidP="008C038D">
            <w:r w:rsidRPr="00990E61">
              <w:t>Etyczno-kulturowe aspekty komunikacji/Etyka w komunikacji społecznej</w:t>
            </w:r>
          </w:p>
        </w:tc>
        <w:tc>
          <w:tcPr>
            <w:tcW w:w="5831" w:type="dxa"/>
            <w:vAlign w:val="center"/>
          </w:tcPr>
          <w:p w14:paraId="560AD48A" w14:textId="0CE0456C" w:rsidR="00B46BD0" w:rsidRPr="00990E61" w:rsidRDefault="00B46BD0" w:rsidP="008C038D">
            <w:r w:rsidRPr="00990E61">
              <w:t>dr Ł</w:t>
            </w:r>
            <w:r w:rsidR="008F3C27" w:rsidRPr="00990E61">
              <w:t>ukasz</w:t>
            </w:r>
            <w:r w:rsidRPr="00990E61">
              <w:t xml:space="preserve"> Androsiuk</w:t>
            </w:r>
          </w:p>
        </w:tc>
        <w:tc>
          <w:tcPr>
            <w:tcW w:w="936" w:type="dxa"/>
            <w:vAlign w:val="center"/>
          </w:tcPr>
          <w:p w14:paraId="78888CDE" w14:textId="77777777" w:rsidR="00B46BD0" w:rsidRPr="00990E61" w:rsidRDefault="00B46BD0" w:rsidP="008C038D">
            <w:r w:rsidRPr="00990E61">
              <w:t>Aula</w:t>
            </w:r>
          </w:p>
        </w:tc>
      </w:tr>
      <w:tr w:rsidR="00990E61" w:rsidRPr="00990E61" w14:paraId="5D4EBAE6" w14:textId="77777777" w:rsidTr="008C038D">
        <w:trPr>
          <w:trHeight w:val="567"/>
        </w:trPr>
        <w:tc>
          <w:tcPr>
            <w:tcW w:w="897" w:type="dxa"/>
            <w:vAlign w:val="center"/>
          </w:tcPr>
          <w:p w14:paraId="2A717A78" w14:textId="4D0BE720" w:rsidR="00206D03" w:rsidRPr="00990E61" w:rsidRDefault="00206D03" w:rsidP="008C038D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5E7419F2" w14:textId="48960502" w:rsidR="00206D03" w:rsidRPr="00990E61" w:rsidRDefault="00206D03" w:rsidP="008C038D">
            <w:r w:rsidRPr="00990E61">
              <w:t>12:00-13:30</w:t>
            </w:r>
          </w:p>
        </w:tc>
        <w:tc>
          <w:tcPr>
            <w:tcW w:w="6369" w:type="dxa"/>
            <w:vAlign w:val="center"/>
          </w:tcPr>
          <w:p w14:paraId="27143647" w14:textId="5C34D869" w:rsidR="00206D03" w:rsidRPr="00990E61" w:rsidRDefault="00206D03" w:rsidP="008C038D">
            <w:r w:rsidRPr="00990E61">
              <w:t>Fonetyka/fonologia</w:t>
            </w:r>
          </w:p>
        </w:tc>
        <w:tc>
          <w:tcPr>
            <w:tcW w:w="5831" w:type="dxa"/>
            <w:vAlign w:val="center"/>
          </w:tcPr>
          <w:p w14:paraId="4D7301B5" w14:textId="7E3C5D92" w:rsidR="00206D03" w:rsidRPr="00990E61" w:rsidRDefault="00206D03" w:rsidP="008C038D">
            <w:r w:rsidRPr="00990E61">
              <w:t>mgr Łukasz Żuk</w:t>
            </w:r>
          </w:p>
        </w:tc>
        <w:tc>
          <w:tcPr>
            <w:tcW w:w="936" w:type="dxa"/>
            <w:vAlign w:val="center"/>
          </w:tcPr>
          <w:p w14:paraId="50155445" w14:textId="4B308DF5" w:rsidR="00206D03" w:rsidRPr="00990E61" w:rsidRDefault="0058054A" w:rsidP="008C038D">
            <w:r w:rsidRPr="00990E61">
              <w:t>129</w:t>
            </w:r>
          </w:p>
        </w:tc>
      </w:tr>
      <w:tr w:rsidR="00990E61" w:rsidRPr="00990E61" w14:paraId="72DE1DAB" w14:textId="77777777" w:rsidTr="008C038D">
        <w:trPr>
          <w:trHeight w:val="567"/>
        </w:trPr>
        <w:tc>
          <w:tcPr>
            <w:tcW w:w="897" w:type="dxa"/>
            <w:vAlign w:val="center"/>
          </w:tcPr>
          <w:p w14:paraId="2A2738ED" w14:textId="77777777" w:rsidR="006C5D62" w:rsidRPr="00990E61" w:rsidRDefault="006C5D62" w:rsidP="008C038D">
            <w:bookmarkStart w:id="27" w:name="_Hlk54542215"/>
            <w:bookmarkEnd w:id="25"/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3DBF97BE" w14:textId="77777777" w:rsidR="006C5D62" w:rsidRPr="00990E61" w:rsidRDefault="006C5D62" w:rsidP="008C038D">
            <w:r w:rsidRPr="00990E61">
              <w:t>13:45-15:15</w:t>
            </w:r>
          </w:p>
        </w:tc>
        <w:tc>
          <w:tcPr>
            <w:tcW w:w="6369" w:type="dxa"/>
            <w:vAlign w:val="center"/>
          </w:tcPr>
          <w:p w14:paraId="7A2D1DF9" w14:textId="77777777" w:rsidR="006C5D62" w:rsidRPr="00990E61" w:rsidRDefault="006C5D62" w:rsidP="008C038D">
            <w:r w:rsidRPr="00990E61">
              <w:t>Wstęp do literaturoznawstwa angielskiego</w:t>
            </w:r>
          </w:p>
        </w:tc>
        <w:tc>
          <w:tcPr>
            <w:tcW w:w="5831" w:type="dxa"/>
            <w:vAlign w:val="center"/>
          </w:tcPr>
          <w:p w14:paraId="2FE3E460" w14:textId="77777777" w:rsidR="006C5D62" w:rsidRPr="00990E61" w:rsidRDefault="006C5D62" w:rsidP="008C038D">
            <w:r w:rsidRPr="00990E61">
              <w:t>dr Kamila Kalista</w:t>
            </w:r>
          </w:p>
        </w:tc>
        <w:tc>
          <w:tcPr>
            <w:tcW w:w="936" w:type="dxa"/>
            <w:vAlign w:val="center"/>
          </w:tcPr>
          <w:p w14:paraId="54BD07B9" w14:textId="088D14DB" w:rsidR="006C5D62" w:rsidRPr="00990E61" w:rsidRDefault="008C038D" w:rsidP="008C038D">
            <w:r w:rsidRPr="00990E61">
              <w:t>129</w:t>
            </w:r>
          </w:p>
        </w:tc>
      </w:tr>
      <w:tr w:rsidR="00990E61" w:rsidRPr="00990E61" w14:paraId="30770C3B" w14:textId="77777777" w:rsidTr="008C038D">
        <w:trPr>
          <w:trHeight w:val="567"/>
        </w:trPr>
        <w:tc>
          <w:tcPr>
            <w:tcW w:w="897" w:type="dxa"/>
            <w:vAlign w:val="center"/>
          </w:tcPr>
          <w:p w14:paraId="52FA16FC" w14:textId="77777777" w:rsidR="006C5D62" w:rsidRPr="00990E61" w:rsidRDefault="006C5D62" w:rsidP="008C038D">
            <w:r w:rsidRPr="00990E61">
              <w:t>IISPS</w:t>
            </w:r>
          </w:p>
        </w:tc>
        <w:tc>
          <w:tcPr>
            <w:tcW w:w="1355" w:type="dxa"/>
            <w:vAlign w:val="center"/>
          </w:tcPr>
          <w:p w14:paraId="5F50A546" w14:textId="77777777" w:rsidR="006C5D62" w:rsidRPr="00990E61" w:rsidRDefault="006C5D62" w:rsidP="008C038D">
            <w:r w:rsidRPr="00990E61">
              <w:t>08:30-10:45</w:t>
            </w:r>
          </w:p>
        </w:tc>
        <w:tc>
          <w:tcPr>
            <w:tcW w:w="6369" w:type="dxa"/>
            <w:vAlign w:val="center"/>
          </w:tcPr>
          <w:p w14:paraId="33E16591" w14:textId="77777777" w:rsidR="006C5D62" w:rsidRPr="00990E61" w:rsidRDefault="006C5D62" w:rsidP="008C038D">
            <w:r w:rsidRPr="00990E61">
              <w:t>Formy wypowiedzi pisemnej</w:t>
            </w:r>
          </w:p>
        </w:tc>
        <w:tc>
          <w:tcPr>
            <w:tcW w:w="5831" w:type="dxa"/>
            <w:vAlign w:val="center"/>
          </w:tcPr>
          <w:p w14:paraId="69023E2B" w14:textId="77777777" w:rsidR="006C5D62" w:rsidRPr="00990E61" w:rsidRDefault="006C5D62" w:rsidP="008C038D">
            <w:r w:rsidRPr="00990E61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1617F74D" w14:textId="0EDC8CAC" w:rsidR="006C5D62" w:rsidRPr="00990E61" w:rsidRDefault="008C038D" w:rsidP="008C038D">
            <w:r w:rsidRPr="00990E61">
              <w:t>010</w:t>
            </w:r>
          </w:p>
        </w:tc>
      </w:tr>
      <w:tr w:rsidR="00990E61" w:rsidRPr="00990E61" w14:paraId="3673E467" w14:textId="77777777" w:rsidTr="008C038D">
        <w:trPr>
          <w:trHeight w:val="567"/>
        </w:trPr>
        <w:tc>
          <w:tcPr>
            <w:tcW w:w="897" w:type="dxa"/>
            <w:vAlign w:val="center"/>
          </w:tcPr>
          <w:p w14:paraId="621D034E" w14:textId="77777777" w:rsidR="006C5D62" w:rsidRPr="00990E61" w:rsidRDefault="006C5D62" w:rsidP="008C038D">
            <w:r w:rsidRPr="00990E61">
              <w:t>IISPS</w:t>
            </w:r>
          </w:p>
        </w:tc>
        <w:tc>
          <w:tcPr>
            <w:tcW w:w="1355" w:type="dxa"/>
            <w:vAlign w:val="center"/>
          </w:tcPr>
          <w:p w14:paraId="0E14B94E" w14:textId="77777777" w:rsidR="006C5D62" w:rsidRPr="00990E61" w:rsidRDefault="006C5D62" w:rsidP="008C038D">
            <w:r w:rsidRPr="00990E61">
              <w:t>11:00-11:45</w:t>
            </w:r>
          </w:p>
        </w:tc>
        <w:tc>
          <w:tcPr>
            <w:tcW w:w="6369" w:type="dxa"/>
            <w:vAlign w:val="center"/>
          </w:tcPr>
          <w:p w14:paraId="4C15A360" w14:textId="77777777" w:rsidR="006C5D62" w:rsidRPr="00990E61" w:rsidRDefault="006C5D62" w:rsidP="008C038D">
            <w:r w:rsidRPr="00990E61">
              <w:t>Literatura anglojęzyczna W</w:t>
            </w:r>
          </w:p>
        </w:tc>
        <w:tc>
          <w:tcPr>
            <w:tcW w:w="5831" w:type="dxa"/>
            <w:vAlign w:val="center"/>
          </w:tcPr>
          <w:p w14:paraId="752982FF" w14:textId="77777777" w:rsidR="006C5D62" w:rsidRPr="00990E61" w:rsidRDefault="006C5D62" w:rsidP="008C038D">
            <w:r w:rsidRPr="00990E61">
              <w:t>dr Kamila Kalista</w:t>
            </w:r>
          </w:p>
        </w:tc>
        <w:tc>
          <w:tcPr>
            <w:tcW w:w="936" w:type="dxa"/>
            <w:vAlign w:val="center"/>
          </w:tcPr>
          <w:p w14:paraId="54936AC5" w14:textId="6B0D404D" w:rsidR="006C5D62" w:rsidRPr="00990E61" w:rsidRDefault="008C038D" w:rsidP="008C038D">
            <w:r w:rsidRPr="00990E61">
              <w:t>010</w:t>
            </w:r>
          </w:p>
        </w:tc>
      </w:tr>
      <w:tr w:rsidR="00990E61" w:rsidRPr="00990E61" w14:paraId="5A8E9194" w14:textId="77777777" w:rsidTr="008C038D">
        <w:trPr>
          <w:trHeight w:val="567"/>
        </w:trPr>
        <w:tc>
          <w:tcPr>
            <w:tcW w:w="897" w:type="dxa"/>
            <w:vAlign w:val="center"/>
          </w:tcPr>
          <w:p w14:paraId="170E1F48" w14:textId="77777777" w:rsidR="006C5D62" w:rsidRPr="00990E61" w:rsidRDefault="006C5D62" w:rsidP="008C038D">
            <w:r w:rsidRPr="00990E61">
              <w:t>IISPS</w:t>
            </w:r>
          </w:p>
        </w:tc>
        <w:tc>
          <w:tcPr>
            <w:tcW w:w="1355" w:type="dxa"/>
            <w:vAlign w:val="center"/>
          </w:tcPr>
          <w:p w14:paraId="13D2DB29" w14:textId="77777777" w:rsidR="006C5D62" w:rsidRPr="00990E61" w:rsidRDefault="006C5D62" w:rsidP="008C038D">
            <w:r w:rsidRPr="00990E61">
              <w:t>12:00-13:30</w:t>
            </w:r>
          </w:p>
        </w:tc>
        <w:tc>
          <w:tcPr>
            <w:tcW w:w="6369" w:type="dxa"/>
            <w:vAlign w:val="center"/>
          </w:tcPr>
          <w:p w14:paraId="1B2E6ABF" w14:textId="77777777" w:rsidR="006C5D62" w:rsidRPr="00990E61" w:rsidRDefault="006C5D62" w:rsidP="008C038D">
            <w:r w:rsidRPr="00990E61">
              <w:t>Literatura anglojęzyczna ĆW</w:t>
            </w:r>
          </w:p>
        </w:tc>
        <w:tc>
          <w:tcPr>
            <w:tcW w:w="5831" w:type="dxa"/>
            <w:vAlign w:val="center"/>
          </w:tcPr>
          <w:p w14:paraId="5EC1D35D" w14:textId="77777777" w:rsidR="006C5D62" w:rsidRPr="00990E61" w:rsidRDefault="006C5D62" w:rsidP="008C038D">
            <w:r w:rsidRPr="00990E61">
              <w:t>dr Kamila Kalista</w:t>
            </w:r>
          </w:p>
        </w:tc>
        <w:tc>
          <w:tcPr>
            <w:tcW w:w="936" w:type="dxa"/>
            <w:vAlign w:val="center"/>
          </w:tcPr>
          <w:p w14:paraId="4CD6768B" w14:textId="02131A60" w:rsidR="006C5D62" w:rsidRPr="00990E61" w:rsidRDefault="008C038D" w:rsidP="008C038D">
            <w:r w:rsidRPr="00990E61">
              <w:t>010</w:t>
            </w:r>
          </w:p>
        </w:tc>
      </w:tr>
      <w:tr w:rsidR="00990E61" w:rsidRPr="00990E61" w14:paraId="6E1F2774" w14:textId="77777777" w:rsidTr="008C038D">
        <w:trPr>
          <w:trHeight w:val="567"/>
        </w:trPr>
        <w:tc>
          <w:tcPr>
            <w:tcW w:w="897" w:type="dxa"/>
            <w:vAlign w:val="center"/>
          </w:tcPr>
          <w:p w14:paraId="2A73C7DD" w14:textId="77777777" w:rsidR="006C5D62" w:rsidRPr="00990E61" w:rsidRDefault="006C5D62" w:rsidP="008C038D">
            <w:r w:rsidRPr="00990E61">
              <w:t>IISPS</w:t>
            </w:r>
          </w:p>
        </w:tc>
        <w:tc>
          <w:tcPr>
            <w:tcW w:w="1355" w:type="dxa"/>
            <w:vAlign w:val="center"/>
          </w:tcPr>
          <w:p w14:paraId="36C72EBF" w14:textId="287FB14C" w:rsidR="006C5D62" w:rsidRPr="00990E61" w:rsidRDefault="006C5D62" w:rsidP="008C038D">
            <w:r w:rsidRPr="00990E61">
              <w:t>13:</w:t>
            </w:r>
            <w:r w:rsidR="00DD0F01" w:rsidRPr="00990E61">
              <w:t>35</w:t>
            </w:r>
            <w:r w:rsidRPr="00990E61">
              <w:t>-</w:t>
            </w:r>
            <w:r w:rsidR="00E20E34" w:rsidRPr="00990E61">
              <w:t>16:35</w:t>
            </w:r>
          </w:p>
        </w:tc>
        <w:tc>
          <w:tcPr>
            <w:tcW w:w="6369" w:type="dxa"/>
            <w:vAlign w:val="center"/>
          </w:tcPr>
          <w:p w14:paraId="1259177A" w14:textId="49995922" w:rsidR="006C5D62" w:rsidRPr="00990E61" w:rsidRDefault="00DF262C" w:rsidP="008C038D">
            <w:r w:rsidRPr="00990E61">
              <w:t>Akwizycja języka</w:t>
            </w:r>
          </w:p>
        </w:tc>
        <w:tc>
          <w:tcPr>
            <w:tcW w:w="5831" w:type="dxa"/>
            <w:vAlign w:val="center"/>
          </w:tcPr>
          <w:p w14:paraId="7EE65EBC" w14:textId="5A69A716" w:rsidR="006C5D62" w:rsidRPr="00990E61" w:rsidRDefault="00DF262C" w:rsidP="008C038D">
            <w:r w:rsidRPr="00990E61">
              <w:t xml:space="preserve">dr Małgorzata </w:t>
            </w:r>
            <w:r w:rsidR="000F2A65" w:rsidRPr="00990E61">
              <w:t>Ekiert</w:t>
            </w:r>
          </w:p>
        </w:tc>
        <w:tc>
          <w:tcPr>
            <w:tcW w:w="936" w:type="dxa"/>
            <w:vAlign w:val="center"/>
          </w:tcPr>
          <w:p w14:paraId="66CD5412" w14:textId="17268C26" w:rsidR="006C5D62" w:rsidRPr="00990E61" w:rsidRDefault="008C038D" w:rsidP="008C038D">
            <w:r w:rsidRPr="00990E61">
              <w:t>010</w:t>
            </w:r>
          </w:p>
        </w:tc>
      </w:tr>
      <w:tr w:rsidR="00990E61" w:rsidRPr="00990E61" w14:paraId="51C04AEE" w14:textId="77777777" w:rsidTr="008C038D">
        <w:trPr>
          <w:trHeight w:val="567"/>
        </w:trPr>
        <w:tc>
          <w:tcPr>
            <w:tcW w:w="897" w:type="dxa"/>
            <w:vAlign w:val="center"/>
          </w:tcPr>
          <w:p w14:paraId="645C9CC7" w14:textId="77777777" w:rsidR="006C5D62" w:rsidRPr="00990E61" w:rsidRDefault="006C5D62" w:rsidP="008C038D">
            <w:r w:rsidRPr="00990E61">
              <w:t>IIISPS N</w:t>
            </w:r>
          </w:p>
        </w:tc>
        <w:tc>
          <w:tcPr>
            <w:tcW w:w="1355" w:type="dxa"/>
            <w:vAlign w:val="center"/>
          </w:tcPr>
          <w:p w14:paraId="4FF76CBD" w14:textId="7537A1A2" w:rsidR="006C5D62" w:rsidRPr="00990E61" w:rsidRDefault="00507490" w:rsidP="008C038D">
            <w:r w:rsidRPr="00990E61">
              <w:t>10:15-</w:t>
            </w:r>
            <w:r w:rsidR="00911DEF" w:rsidRPr="00990E61">
              <w:t>13:15</w:t>
            </w:r>
          </w:p>
        </w:tc>
        <w:tc>
          <w:tcPr>
            <w:tcW w:w="6369" w:type="dxa"/>
            <w:vAlign w:val="center"/>
          </w:tcPr>
          <w:p w14:paraId="62135E75" w14:textId="77777777" w:rsidR="006C5D62" w:rsidRPr="00990E61" w:rsidRDefault="006C5D62" w:rsidP="008C038D">
            <w:r w:rsidRPr="00990E61">
              <w:t>Metodyka nauczania języka angielskiego</w:t>
            </w:r>
          </w:p>
        </w:tc>
        <w:tc>
          <w:tcPr>
            <w:tcW w:w="5831" w:type="dxa"/>
            <w:vAlign w:val="center"/>
          </w:tcPr>
          <w:p w14:paraId="1C1B9981" w14:textId="77777777" w:rsidR="006C5D62" w:rsidRPr="00990E61" w:rsidRDefault="006C5D62" w:rsidP="008C038D">
            <w:r w:rsidRPr="00990E61">
              <w:t>dr Małgorzata Ekiert</w:t>
            </w:r>
          </w:p>
        </w:tc>
        <w:tc>
          <w:tcPr>
            <w:tcW w:w="936" w:type="dxa"/>
            <w:vAlign w:val="center"/>
          </w:tcPr>
          <w:p w14:paraId="69DCAC06" w14:textId="20369375" w:rsidR="006C5D62" w:rsidRPr="00990E61" w:rsidRDefault="008C038D" w:rsidP="008C038D">
            <w:r w:rsidRPr="00990E61">
              <w:t>224P</w:t>
            </w:r>
          </w:p>
        </w:tc>
      </w:tr>
      <w:tr w:rsidR="00990E61" w:rsidRPr="00990E61" w14:paraId="726D6704" w14:textId="77777777" w:rsidTr="008C038D">
        <w:trPr>
          <w:trHeight w:val="567"/>
        </w:trPr>
        <w:tc>
          <w:tcPr>
            <w:tcW w:w="897" w:type="dxa"/>
            <w:vAlign w:val="center"/>
          </w:tcPr>
          <w:p w14:paraId="377758C2" w14:textId="77777777" w:rsidR="006C5D62" w:rsidRPr="00990E61" w:rsidRDefault="006C5D62" w:rsidP="008C038D"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7894E224" w14:textId="77777777" w:rsidR="006C5D62" w:rsidRPr="00990E61" w:rsidRDefault="006C5D62" w:rsidP="008C038D">
            <w:r w:rsidRPr="00990E61">
              <w:t>08:00-10:15</w:t>
            </w:r>
          </w:p>
        </w:tc>
        <w:tc>
          <w:tcPr>
            <w:tcW w:w="6369" w:type="dxa"/>
            <w:vAlign w:val="center"/>
          </w:tcPr>
          <w:p w14:paraId="02B46CDA" w14:textId="77777777" w:rsidR="006C5D62" w:rsidRPr="00990E61" w:rsidRDefault="006C5D62" w:rsidP="008C038D">
            <w:r w:rsidRPr="00990E61">
              <w:t>Pedagogika etapów edukacyjnych – szkoła ponadpodstawowa W</w:t>
            </w:r>
          </w:p>
        </w:tc>
        <w:tc>
          <w:tcPr>
            <w:tcW w:w="5831" w:type="dxa"/>
            <w:vAlign w:val="center"/>
          </w:tcPr>
          <w:p w14:paraId="5EC09EB7" w14:textId="77777777" w:rsidR="006C5D62" w:rsidRPr="00990E61" w:rsidRDefault="006C5D62" w:rsidP="008C038D">
            <w:r w:rsidRPr="00990E61">
              <w:t>dr E. Murawska</w:t>
            </w:r>
          </w:p>
        </w:tc>
        <w:tc>
          <w:tcPr>
            <w:tcW w:w="936" w:type="dxa"/>
            <w:vAlign w:val="center"/>
          </w:tcPr>
          <w:p w14:paraId="1E95C32D" w14:textId="694952EB" w:rsidR="006C5D62" w:rsidRPr="00990E61" w:rsidRDefault="008C038D" w:rsidP="008C038D">
            <w:r w:rsidRPr="00990E61">
              <w:t>011</w:t>
            </w:r>
          </w:p>
        </w:tc>
      </w:tr>
      <w:tr w:rsidR="00990E61" w:rsidRPr="00990E61" w14:paraId="6594EA77" w14:textId="77777777" w:rsidTr="008C038D">
        <w:trPr>
          <w:trHeight w:val="567"/>
        </w:trPr>
        <w:tc>
          <w:tcPr>
            <w:tcW w:w="897" w:type="dxa"/>
            <w:vAlign w:val="center"/>
          </w:tcPr>
          <w:p w14:paraId="6A160434" w14:textId="77777777" w:rsidR="006C5D62" w:rsidRPr="00990E61" w:rsidRDefault="006C5D62" w:rsidP="008C038D"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69AC338D" w14:textId="77777777" w:rsidR="006C5D62" w:rsidRPr="00990E61" w:rsidRDefault="006C5D62" w:rsidP="008C038D">
            <w:r w:rsidRPr="00990E61">
              <w:t>10:30-12:45</w:t>
            </w:r>
          </w:p>
        </w:tc>
        <w:tc>
          <w:tcPr>
            <w:tcW w:w="6369" w:type="dxa"/>
            <w:vAlign w:val="center"/>
          </w:tcPr>
          <w:p w14:paraId="0E42A14F" w14:textId="77777777" w:rsidR="006C5D62" w:rsidRPr="00990E61" w:rsidRDefault="006C5D62" w:rsidP="008C038D">
            <w:r w:rsidRPr="00990E61">
              <w:t>Pedagogika etapów edukacyjnych – szkoła ponadpodstawowa CAU</w:t>
            </w:r>
          </w:p>
        </w:tc>
        <w:tc>
          <w:tcPr>
            <w:tcW w:w="5831" w:type="dxa"/>
            <w:vAlign w:val="center"/>
          </w:tcPr>
          <w:p w14:paraId="2D331B8F" w14:textId="77777777" w:rsidR="006C5D62" w:rsidRPr="00990E61" w:rsidRDefault="006C5D62" w:rsidP="008C038D">
            <w:r w:rsidRPr="00990E61">
              <w:t>dr E. Murawska</w:t>
            </w:r>
          </w:p>
        </w:tc>
        <w:tc>
          <w:tcPr>
            <w:tcW w:w="936" w:type="dxa"/>
            <w:vAlign w:val="center"/>
          </w:tcPr>
          <w:p w14:paraId="1CB4F7D8" w14:textId="42844E8A" w:rsidR="006C5D62" w:rsidRPr="00990E61" w:rsidRDefault="008C038D" w:rsidP="008C038D">
            <w:r w:rsidRPr="00990E61">
              <w:t>011</w:t>
            </w:r>
          </w:p>
        </w:tc>
      </w:tr>
      <w:tr w:rsidR="00787448" w:rsidRPr="00990E61" w14:paraId="2EE9A57F" w14:textId="77777777" w:rsidTr="008C038D">
        <w:trPr>
          <w:trHeight w:val="567"/>
        </w:trPr>
        <w:tc>
          <w:tcPr>
            <w:tcW w:w="897" w:type="dxa"/>
            <w:vAlign w:val="center"/>
          </w:tcPr>
          <w:p w14:paraId="2FE771C0" w14:textId="5908F507" w:rsidR="00787448" w:rsidRPr="00990E61" w:rsidRDefault="00787448" w:rsidP="008C038D"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5D03A159" w14:textId="4F3B7FCB" w:rsidR="00787448" w:rsidRPr="00990E61" w:rsidRDefault="00787448" w:rsidP="008C038D">
            <w:r w:rsidRPr="00990E61">
              <w:t>13:00-14:30</w:t>
            </w:r>
          </w:p>
        </w:tc>
        <w:tc>
          <w:tcPr>
            <w:tcW w:w="6369" w:type="dxa"/>
            <w:vAlign w:val="center"/>
          </w:tcPr>
          <w:p w14:paraId="6F51C1EC" w14:textId="57B7C287" w:rsidR="00787448" w:rsidRPr="00990E61" w:rsidRDefault="00787448" w:rsidP="008C038D">
            <w:r w:rsidRPr="00990E61">
              <w:t>Praktyczna nauka języka drugiego</w:t>
            </w:r>
          </w:p>
        </w:tc>
        <w:tc>
          <w:tcPr>
            <w:tcW w:w="5831" w:type="dxa"/>
            <w:vAlign w:val="center"/>
          </w:tcPr>
          <w:p w14:paraId="2E897ED6" w14:textId="50296580" w:rsidR="00787448" w:rsidRPr="00990E61" w:rsidRDefault="00787448" w:rsidP="008C038D">
            <w:r w:rsidRPr="00990E61">
              <w:t>mgr Adrian Giersz</w:t>
            </w:r>
          </w:p>
        </w:tc>
        <w:tc>
          <w:tcPr>
            <w:tcW w:w="936" w:type="dxa"/>
            <w:vAlign w:val="center"/>
          </w:tcPr>
          <w:p w14:paraId="6BD39435" w14:textId="68CE3845" w:rsidR="00787448" w:rsidRPr="00990E61" w:rsidRDefault="00787448" w:rsidP="008C038D">
            <w:r w:rsidRPr="00990E61">
              <w:t>011</w:t>
            </w:r>
          </w:p>
        </w:tc>
      </w:tr>
      <w:bookmarkEnd w:id="26"/>
      <w:bookmarkEnd w:id="27"/>
    </w:tbl>
    <w:p w14:paraId="5777A65E" w14:textId="77777777" w:rsidR="00D845C9" w:rsidRPr="00990E61" w:rsidRDefault="00D845C9" w:rsidP="00D845C9"/>
    <w:p w14:paraId="31D79063" w14:textId="5D5D1BC6" w:rsidR="004C1801" w:rsidRPr="00990E61" w:rsidRDefault="004C1801"/>
    <w:p w14:paraId="0E077609" w14:textId="3E642B3F" w:rsidR="004C1801" w:rsidRPr="00990E61" w:rsidRDefault="004C1801">
      <w:pPr>
        <w:rPr>
          <w:b/>
          <w:bCs/>
        </w:rPr>
      </w:pPr>
      <w:r w:rsidRPr="00990E61">
        <w:rPr>
          <w:b/>
          <w:bCs/>
        </w:rPr>
        <w:t xml:space="preserve">III ZJAZD </w:t>
      </w:r>
      <w:r w:rsidR="00AB30A6" w:rsidRPr="00990E61">
        <w:rPr>
          <w:b/>
          <w:bCs/>
        </w:rPr>
        <w:t>2</w:t>
      </w:r>
      <w:r w:rsidR="00BC6E4E" w:rsidRPr="00990E61">
        <w:rPr>
          <w:b/>
          <w:bCs/>
        </w:rPr>
        <w:t>5</w:t>
      </w:r>
      <w:r w:rsidRPr="00990E61">
        <w:rPr>
          <w:b/>
          <w:bCs/>
        </w:rPr>
        <w:t>.</w:t>
      </w:r>
      <w:r w:rsidR="00AB30A6" w:rsidRPr="00990E61">
        <w:rPr>
          <w:b/>
          <w:bCs/>
        </w:rPr>
        <w:t>03</w:t>
      </w:r>
      <w:r w:rsidRPr="00990E61">
        <w:rPr>
          <w:b/>
          <w:bCs/>
        </w:rPr>
        <w:t>.202</w:t>
      </w:r>
      <w:r w:rsidR="00AB30A6" w:rsidRPr="00990E61">
        <w:rPr>
          <w:b/>
          <w:bCs/>
        </w:rPr>
        <w:t>2</w:t>
      </w:r>
    </w:p>
    <w:tbl>
      <w:tblPr>
        <w:tblStyle w:val="Tabela-Siatka"/>
        <w:tblW w:w="15397" w:type="dxa"/>
        <w:tblLook w:val="04A0" w:firstRow="1" w:lastRow="0" w:firstColumn="1" w:lastColumn="0" w:noHBand="0" w:noVBand="1"/>
      </w:tblPr>
      <w:tblGrid>
        <w:gridCol w:w="910"/>
        <w:gridCol w:w="1355"/>
        <w:gridCol w:w="6362"/>
        <w:gridCol w:w="5824"/>
        <w:gridCol w:w="937"/>
        <w:gridCol w:w="9"/>
      </w:tblGrid>
      <w:tr w:rsidR="00990E61" w:rsidRPr="00990E61" w14:paraId="3B18ABB4" w14:textId="001E775D" w:rsidTr="00B35513">
        <w:trPr>
          <w:gridAfter w:val="1"/>
          <w:wAfter w:w="9" w:type="dxa"/>
          <w:trHeight w:val="567"/>
        </w:trPr>
        <w:tc>
          <w:tcPr>
            <w:tcW w:w="910" w:type="dxa"/>
            <w:vAlign w:val="center"/>
          </w:tcPr>
          <w:p w14:paraId="2B288EFA" w14:textId="77777777" w:rsidR="00A217F6" w:rsidRPr="00990E61" w:rsidRDefault="00A217F6" w:rsidP="001016D9">
            <w:pPr>
              <w:rPr>
                <w:b/>
                <w:bCs/>
              </w:rPr>
            </w:pPr>
            <w:bookmarkStart w:id="28" w:name="_Hlk54800779"/>
            <w:r w:rsidRPr="00990E61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4E01CB9C" w14:textId="77777777" w:rsidR="00A217F6" w:rsidRPr="00990E61" w:rsidRDefault="00A217F6" w:rsidP="001016D9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35ED01C1" w14:textId="77777777" w:rsidR="00A217F6" w:rsidRPr="00990E61" w:rsidRDefault="00A217F6" w:rsidP="001016D9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60691A09" w14:textId="77777777" w:rsidR="00A217F6" w:rsidRPr="00990E61" w:rsidRDefault="00A217F6" w:rsidP="001016D9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wykładowca</w:t>
            </w:r>
          </w:p>
        </w:tc>
        <w:tc>
          <w:tcPr>
            <w:tcW w:w="937" w:type="dxa"/>
            <w:vAlign w:val="center"/>
          </w:tcPr>
          <w:p w14:paraId="2BD5DFD6" w14:textId="096E61B0" w:rsidR="00A217F6" w:rsidRPr="00990E61" w:rsidRDefault="00EB2F6E" w:rsidP="00EB2F6E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sala</w:t>
            </w:r>
          </w:p>
        </w:tc>
      </w:tr>
      <w:tr w:rsidR="00990E61" w:rsidRPr="00990E61" w14:paraId="322B18C4" w14:textId="77777777" w:rsidTr="008C038D">
        <w:trPr>
          <w:gridAfter w:val="1"/>
          <w:wAfter w:w="9" w:type="dxa"/>
          <w:trHeight w:val="567"/>
        </w:trPr>
        <w:tc>
          <w:tcPr>
            <w:tcW w:w="910" w:type="dxa"/>
            <w:vAlign w:val="center"/>
          </w:tcPr>
          <w:p w14:paraId="0F8C9E4F" w14:textId="77777777" w:rsidR="005504F3" w:rsidRPr="00990E61" w:rsidRDefault="005504F3" w:rsidP="008C038D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20A1E756" w14:textId="77777777" w:rsidR="005504F3" w:rsidRPr="00990E61" w:rsidRDefault="005504F3" w:rsidP="008C038D">
            <w:r w:rsidRPr="00990E61">
              <w:t>16:00-18:15</w:t>
            </w:r>
          </w:p>
        </w:tc>
        <w:tc>
          <w:tcPr>
            <w:tcW w:w="6362" w:type="dxa"/>
            <w:vAlign w:val="center"/>
          </w:tcPr>
          <w:p w14:paraId="7E348F47" w14:textId="77777777" w:rsidR="005504F3" w:rsidRPr="00990E61" w:rsidRDefault="005504F3" w:rsidP="008C038D">
            <w:r w:rsidRPr="00990E61">
              <w:t>Krytyczna analiza tekstu literackiego</w:t>
            </w:r>
          </w:p>
        </w:tc>
        <w:tc>
          <w:tcPr>
            <w:tcW w:w="5824" w:type="dxa"/>
            <w:vAlign w:val="center"/>
          </w:tcPr>
          <w:p w14:paraId="41698A1C" w14:textId="77777777" w:rsidR="005504F3" w:rsidRPr="00990E61" w:rsidRDefault="005504F3" w:rsidP="008C038D">
            <w:r w:rsidRPr="00990E61">
              <w:t>mgr Katarzyna Zychowicz</w:t>
            </w:r>
          </w:p>
        </w:tc>
        <w:tc>
          <w:tcPr>
            <w:tcW w:w="937" w:type="dxa"/>
            <w:vAlign w:val="center"/>
          </w:tcPr>
          <w:p w14:paraId="08E41CA2" w14:textId="77777777" w:rsidR="005504F3" w:rsidRPr="00990E61" w:rsidRDefault="005504F3" w:rsidP="008C038D">
            <w:r w:rsidRPr="00990E61">
              <w:t>210</w:t>
            </w:r>
          </w:p>
        </w:tc>
      </w:tr>
      <w:tr w:rsidR="00990E61" w:rsidRPr="00990E61" w14:paraId="054075D9" w14:textId="77777777" w:rsidTr="008C038D">
        <w:trPr>
          <w:trHeight w:val="567"/>
        </w:trPr>
        <w:tc>
          <w:tcPr>
            <w:tcW w:w="910" w:type="dxa"/>
            <w:vAlign w:val="center"/>
          </w:tcPr>
          <w:p w14:paraId="124FCCB2" w14:textId="4DC11BD3" w:rsidR="000A6216" w:rsidRPr="00990E61" w:rsidRDefault="001A333E" w:rsidP="008C038D">
            <w:bookmarkStart w:id="29" w:name="_Hlk63683373"/>
            <w:r w:rsidRPr="00990E61">
              <w:t>IISPS</w:t>
            </w:r>
          </w:p>
        </w:tc>
        <w:tc>
          <w:tcPr>
            <w:tcW w:w="1355" w:type="dxa"/>
            <w:vAlign w:val="center"/>
          </w:tcPr>
          <w:p w14:paraId="1A6C856F" w14:textId="0DFDA92B" w:rsidR="000A6216" w:rsidRPr="00990E61" w:rsidRDefault="001A333E" w:rsidP="008C038D">
            <w:r w:rsidRPr="00990E61">
              <w:t>15:30-1</w:t>
            </w:r>
            <w:r w:rsidR="00417916" w:rsidRPr="00990E61">
              <w:t>7:00</w:t>
            </w:r>
          </w:p>
        </w:tc>
        <w:tc>
          <w:tcPr>
            <w:tcW w:w="6362" w:type="dxa"/>
            <w:vAlign w:val="center"/>
          </w:tcPr>
          <w:p w14:paraId="5047B2B6" w14:textId="1280743C" w:rsidR="000A6216" w:rsidRPr="00990E61" w:rsidRDefault="00417916" w:rsidP="008C038D">
            <w:r w:rsidRPr="00990E61">
              <w:t>Język filmu i literatury</w:t>
            </w:r>
          </w:p>
        </w:tc>
        <w:tc>
          <w:tcPr>
            <w:tcW w:w="5824" w:type="dxa"/>
            <w:vAlign w:val="center"/>
          </w:tcPr>
          <w:p w14:paraId="699FE394" w14:textId="27AF0AA9" w:rsidR="000A6216" w:rsidRPr="00990E61" w:rsidRDefault="00417916" w:rsidP="008C038D">
            <w:r w:rsidRPr="00990E61">
              <w:t>mgr Kamila Anflink</w:t>
            </w:r>
          </w:p>
        </w:tc>
        <w:tc>
          <w:tcPr>
            <w:tcW w:w="946" w:type="dxa"/>
            <w:gridSpan w:val="2"/>
            <w:vAlign w:val="center"/>
          </w:tcPr>
          <w:p w14:paraId="35EAA172" w14:textId="0BFFA565" w:rsidR="000A6216" w:rsidRPr="00990E61" w:rsidRDefault="00417916" w:rsidP="008C038D">
            <w:r w:rsidRPr="00990E61">
              <w:t>010</w:t>
            </w:r>
          </w:p>
        </w:tc>
      </w:tr>
      <w:tr w:rsidR="00990E61" w:rsidRPr="00990E61" w14:paraId="1B377E5E" w14:textId="77777777" w:rsidTr="008C038D">
        <w:trPr>
          <w:trHeight w:val="567"/>
        </w:trPr>
        <w:tc>
          <w:tcPr>
            <w:tcW w:w="910" w:type="dxa"/>
            <w:vAlign w:val="center"/>
          </w:tcPr>
          <w:p w14:paraId="14F5BABC" w14:textId="1785BEE2" w:rsidR="000A6216" w:rsidRPr="00990E61" w:rsidRDefault="00417916" w:rsidP="008C038D">
            <w:r w:rsidRPr="00990E61">
              <w:t>IISPS</w:t>
            </w:r>
          </w:p>
        </w:tc>
        <w:tc>
          <w:tcPr>
            <w:tcW w:w="1355" w:type="dxa"/>
            <w:vAlign w:val="center"/>
          </w:tcPr>
          <w:p w14:paraId="32097AEA" w14:textId="7FCE7624" w:rsidR="000A6216" w:rsidRPr="00990E61" w:rsidRDefault="009D79C1" w:rsidP="008C038D">
            <w:r w:rsidRPr="00990E61">
              <w:t>17:15-19:</w:t>
            </w:r>
            <w:r w:rsidR="0042441D" w:rsidRPr="00990E61">
              <w:t>30</w:t>
            </w:r>
          </w:p>
        </w:tc>
        <w:tc>
          <w:tcPr>
            <w:tcW w:w="6362" w:type="dxa"/>
            <w:vAlign w:val="center"/>
          </w:tcPr>
          <w:p w14:paraId="30BD3AD3" w14:textId="5E7C8C22" w:rsidR="000A6216" w:rsidRPr="00990E61" w:rsidRDefault="00417916" w:rsidP="008C038D">
            <w:r w:rsidRPr="00990E61">
              <w:t>Język filmu i literatury</w:t>
            </w:r>
          </w:p>
        </w:tc>
        <w:tc>
          <w:tcPr>
            <w:tcW w:w="5824" w:type="dxa"/>
            <w:vAlign w:val="center"/>
          </w:tcPr>
          <w:p w14:paraId="668685FE" w14:textId="7636179F" w:rsidR="000A6216" w:rsidRPr="00990E61" w:rsidRDefault="00417916" w:rsidP="008C038D">
            <w:r w:rsidRPr="00990E61">
              <w:t>mgr Kamila Anflink</w:t>
            </w:r>
          </w:p>
        </w:tc>
        <w:tc>
          <w:tcPr>
            <w:tcW w:w="946" w:type="dxa"/>
            <w:gridSpan w:val="2"/>
            <w:vAlign w:val="center"/>
          </w:tcPr>
          <w:p w14:paraId="51CF5D34" w14:textId="79E25432" w:rsidR="000A6216" w:rsidRPr="00990E61" w:rsidRDefault="00417916" w:rsidP="008C038D">
            <w:r w:rsidRPr="00990E61">
              <w:t>010</w:t>
            </w:r>
          </w:p>
        </w:tc>
      </w:tr>
      <w:tr w:rsidR="00990E61" w:rsidRPr="00990E61" w14:paraId="29D62B2A" w14:textId="77777777" w:rsidTr="008C038D">
        <w:trPr>
          <w:trHeight w:val="567"/>
        </w:trPr>
        <w:tc>
          <w:tcPr>
            <w:tcW w:w="910" w:type="dxa"/>
            <w:vAlign w:val="center"/>
          </w:tcPr>
          <w:p w14:paraId="0F9FA0CE" w14:textId="77777777" w:rsidR="00B35513" w:rsidRPr="00990E61" w:rsidRDefault="00B35513" w:rsidP="008C038D">
            <w:r w:rsidRPr="00990E61">
              <w:t>IIISPS</w:t>
            </w:r>
          </w:p>
        </w:tc>
        <w:tc>
          <w:tcPr>
            <w:tcW w:w="1355" w:type="dxa"/>
            <w:vAlign w:val="center"/>
          </w:tcPr>
          <w:p w14:paraId="79E8B53B" w14:textId="77777777" w:rsidR="00B35513" w:rsidRPr="00990E61" w:rsidRDefault="00B35513" w:rsidP="008C038D">
            <w:r w:rsidRPr="00990E61">
              <w:t>15:20-16:50</w:t>
            </w:r>
          </w:p>
        </w:tc>
        <w:tc>
          <w:tcPr>
            <w:tcW w:w="6362" w:type="dxa"/>
            <w:vAlign w:val="center"/>
          </w:tcPr>
          <w:p w14:paraId="6F7D93B0" w14:textId="77777777" w:rsidR="00B35513" w:rsidRPr="00990E61" w:rsidRDefault="00B35513" w:rsidP="008C038D">
            <w:r w:rsidRPr="00990E61">
              <w:t>Seminarium licencjackie</w:t>
            </w:r>
          </w:p>
        </w:tc>
        <w:tc>
          <w:tcPr>
            <w:tcW w:w="5824" w:type="dxa"/>
            <w:vAlign w:val="center"/>
          </w:tcPr>
          <w:p w14:paraId="3F97BF7F" w14:textId="77777777" w:rsidR="00B35513" w:rsidRPr="00990E61" w:rsidRDefault="00B35513" w:rsidP="008C038D">
            <w:r w:rsidRPr="00990E61">
              <w:t>dr Idalia Smoczyk-Jackowiak</w:t>
            </w:r>
          </w:p>
        </w:tc>
        <w:tc>
          <w:tcPr>
            <w:tcW w:w="946" w:type="dxa"/>
            <w:gridSpan w:val="2"/>
            <w:vAlign w:val="center"/>
          </w:tcPr>
          <w:p w14:paraId="3B9A4F04" w14:textId="77777777" w:rsidR="00B35513" w:rsidRPr="00990E61" w:rsidRDefault="00B35513" w:rsidP="008C038D">
            <w:r w:rsidRPr="00990E61">
              <w:t>Aula</w:t>
            </w:r>
          </w:p>
        </w:tc>
      </w:tr>
      <w:tr w:rsidR="00990E61" w:rsidRPr="00990E61" w14:paraId="2A157F9C" w14:textId="77777777" w:rsidTr="008C038D">
        <w:trPr>
          <w:trHeight w:val="567"/>
        </w:trPr>
        <w:tc>
          <w:tcPr>
            <w:tcW w:w="910" w:type="dxa"/>
            <w:vAlign w:val="center"/>
          </w:tcPr>
          <w:p w14:paraId="1842B484" w14:textId="77777777" w:rsidR="00B35513" w:rsidRPr="00990E61" w:rsidRDefault="00B35513" w:rsidP="008C038D">
            <w:r w:rsidRPr="00990E61">
              <w:t>IIISPS</w:t>
            </w:r>
          </w:p>
        </w:tc>
        <w:tc>
          <w:tcPr>
            <w:tcW w:w="1355" w:type="dxa"/>
            <w:vAlign w:val="center"/>
          </w:tcPr>
          <w:p w14:paraId="5213DFA7" w14:textId="77777777" w:rsidR="00B35513" w:rsidRPr="00990E61" w:rsidRDefault="00B35513" w:rsidP="008C038D">
            <w:r w:rsidRPr="00990E61">
              <w:t>16:55-18:25</w:t>
            </w:r>
          </w:p>
        </w:tc>
        <w:tc>
          <w:tcPr>
            <w:tcW w:w="6362" w:type="dxa"/>
            <w:vAlign w:val="center"/>
          </w:tcPr>
          <w:p w14:paraId="5F77F03E" w14:textId="77777777" w:rsidR="00B35513" w:rsidRPr="00990E61" w:rsidRDefault="00B35513" w:rsidP="008C038D">
            <w:r w:rsidRPr="00990E61">
              <w:t>Gramatyka opisowa</w:t>
            </w:r>
          </w:p>
        </w:tc>
        <w:tc>
          <w:tcPr>
            <w:tcW w:w="5824" w:type="dxa"/>
            <w:vAlign w:val="center"/>
          </w:tcPr>
          <w:p w14:paraId="17486DEA" w14:textId="77777777" w:rsidR="00B35513" w:rsidRPr="00990E61" w:rsidRDefault="00B35513" w:rsidP="008C038D">
            <w:r w:rsidRPr="00990E61">
              <w:t>mgr Tomasz Kowalski</w:t>
            </w:r>
          </w:p>
        </w:tc>
        <w:tc>
          <w:tcPr>
            <w:tcW w:w="946" w:type="dxa"/>
            <w:gridSpan w:val="2"/>
            <w:vAlign w:val="center"/>
          </w:tcPr>
          <w:p w14:paraId="50AD795B" w14:textId="77777777" w:rsidR="00B35513" w:rsidRPr="00990E61" w:rsidRDefault="00B35513" w:rsidP="008C038D">
            <w:r w:rsidRPr="00990E61">
              <w:t>129</w:t>
            </w:r>
          </w:p>
        </w:tc>
      </w:tr>
      <w:tr w:rsidR="00990E61" w:rsidRPr="00990E61" w14:paraId="283EBC24" w14:textId="77777777" w:rsidTr="008C038D">
        <w:trPr>
          <w:trHeight w:val="567"/>
        </w:trPr>
        <w:tc>
          <w:tcPr>
            <w:tcW w:w="910" w:type="dxa"/>
            <w:vAlign w:val="center"/>
          </w:tcPr>
          <w:p w14:paraId="15CD5E90" w14:textId="1CFB6582" w:rsidR="00B35513" w:rsidRPr="00990E61" w:rsidRDefault="00B35513" w:rsidP="008C038D">
            <w:r w:rsidRPr="00990E61">
              <w:t>IIISPS</w:t>
            </w:r>
            <w:r w:rsidR="00340823" w:rsidRPr="00990E61">
              <w:t xml:space="preserve"> T</w:t>
            </w:r>
          </w:p>
        </w:tc>
        <w:tc>
          <w:tcPr>
            <w:tcW w:w="1355" w:type="dxa"/>
            <w:vAlign w:val="center"/>
          </w:tcPr>
          <w:p w14:paraId="02B17A75" w14:textId="77777777" w:rsidR="00B35513" w:rsidRPr="00990E61" w:rsidRDefault="00B35513" w:rsidP="008C038D">
            <w:r w:rsidRPr="00990E61">
              <w:t>18:30-20:00</w:t>
            </w:r>
          </w:p>
        </w:tc>
        <w:tc>
          <w:tcPr>
            <w:tcW w:w="6362" w:type="dxa"/>
            <w:vAlign w:val="center"/>
          </w:tcPr>
          <w:p w14:paraId="6DB37A32" w14:textId="77777777" w:rsidR="00B35513" w:rsidRPr="00990E61" w:rsidRDefault="00B35513" w:rsidP="008C038D">
            <w:r w:rsidRPr="00990E61">
              <w:t>Tłumaczenia użytkowe – analiza porównawcza</w:t>
            </w:r>
          </w:p>
        </w:tc>
        <w:tc>
          <w:tcPr>
            <w:tcW w:w="5824" w:type="dxa"/>
            <w:vAlign w:val="center"/>
          </w:tcPr>
          <w:p w14:paraId="1963CA01" w14:textId="77777777" w:rsidR="00B35513" w:rsidRPr="00990E61" w:rsidRDefault="00B35513" w:rsidP="008C038D">
            <w:r w:rsidRPr="00990E61">
              <w:t>mgr Tomasz Kowalski</w:t>
            </w:r>
          </w:p>
        </w:tc>
        <w:tc>
          <w:tcPr>
            <w:tcW w:w="946" w:type="dxa"/>
            <w:gridSpan w:val="2"/>
            <w:vAlign w:val="center"/>
          </w:tcPr>
          <w:p w14:paraId="244939E5" w14:textId="77777777" w:rsidR="00B35513" w:rsidRPr="00990E61" w:rsidRDefault="00B35513" w:rsidP="008C038D">
            <w:r w:rsidRPr="00990E61">
              <w:t>129</w:t>
            </w:r>
          </w:p>
        </w:tc>
      </w:tr>
      <w:tr w:rsidR="00990E61" w:rsidRPr="00990E61" w14:paraId="5FCB610A" w14:textId="77777777" w:rsidTr="008C038D">
        <w:trPr>
          <w:trHeight w:val="567"/>
        </w:trPr>
        <w:tc>
          <w:tcPr>
            <w:tcW w:w="910" w:type="dxa"/>
            <w:vAlign w:val="center"/>
          </w:tcPr>
          <w:p w14:paraId="5321B6DA" w14:textId="26F791FA" w:rsidR="00ED3A8A" w:rsidRPr="00990E61" w:rsidRDefault="003118B1" w:rsidP="008C038D">
            <w:bookmarkStart w:id="30" w:name="_Hlk94972982"/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4F709B51" w14:textId="171E2D54" w:rsidR="00ED3A8A" w:rsidRPr="00990E61" w:rsidRDefault="00BB7819" w:rsidP="008C038D">
            <w:r w:rsidRPr="00990E61">
              <w:t>15:15-17:30</w:t>
            </w:r>
          </w:p>
        </w:tc>
        <w:tc>
          <w:tcPr>
            <w:tcW w:w="6362" w:type="dxa"/>
            <w:vAlign w:val="center"/>
          </w:tcPr>
          <w:p w14:paraId="2E034F43" w14:textId="72368C12" w:rsidR="00ED3A8A" w:rsidRPr="00990E61" w:rsidRDefault="002F2544" w:rsidP="008C038D">
            <w:r w:rsidRPr="00990E61">
              <w:t>Seminarium uzupełniające</w:t>
            </w:r>
          </w:p>
        </w:tc>
        <w:tc>
          <w:tcPr>
            <w:tcW w:w="5824" w:type="dxa"/>
            <w:vAlign w:val="center"/>
          </w:tcPr>
          <w:p w14:paraId="50049934" w14:textId="3753D8C0" w:rsidR="00ED3A8A" w:rsidRPr="00990E61" w:rsidRDefault="002F2544" w:rsidP="008C038D">
            <w:r w:rsidRPr="00990E61">
              <w:t>prof. Dorota Werbińska</w:t>
            </w:r>
          </w:p>
        </w:tc>
        <w:tc>
          <w:tcPr>
            <w:tcW w:w="946" w:type="dxa"/>
            <w:gridSpan w:val="2"/>
            <w:vAlign w:val="center"/>
          </w:tcPr>
          <w:p w14:paraId="5B762DE4" w14:textId="7856A257" w:rsidR="00ED3A8A" w:rsidRPr="00990E61" w:rsidRDefault="002F2544" w:rsidP="008C038D">
            <w:r w:rsidRPr="00990E61">
              <w:t>011</w:t>
            </w:r>
          </w:p>
        </w:tc>
      </w:tr>
      <w:tr w:rsidR="002F2544" w:rsidRPr="00990E61" w14:paraId="1ED4CB7F" w14:textId="77777777" w:rsidTr="008C038D">
        <w:trPr>
          <w:trHeight w:val="567"/>
        </w:trPr>
        <w:tc>
          <w:tcPr>
            <w:tcW w:w="910" w:type="dxa"/>
            <w:vAlign w:val="center"/>
          </w:tcPr>
          <w:p w14:paraId="29E4913B" w14:textId="76F49A87" w:rsidR="002F2544" w:rsidRPr="00990E61" w:rsidRDefault="002F2544" w:rsidP="008C038D"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40A44C53" w14:textId="2A7A550E" w:rsidR="002F2544" w:rsidRPr="00990E61" w:rsidRDefault="00BB7819" w:rsidP="008C038D">
            <w:r w:rsidRPr="00990E61">
              <w:t>17:45-20:00</w:t>
            </w:r>
          </w:p>
        </w:tc>
        <w:tc>
          <w:tcPr>
            <w:tcW w:w="6362" w:type="dxa"/>
            <w:vAlign w:val="center"/>
          </w:tcPr>
          <w:p w14:paraId="7A10D611" w14:textId="3F997930" w:rsidR="002F2544" w:rsidRPr="00990E61" w:rsidRDefault="00D24A82" w:rsidP="008C038D">
            <w:r w:rsidRPr="00990E61">
              <w:t>Seminarium magisterskie</w:t>
            </w:r>
          </w:p>
        </w:tc>
        <w:tc>
          <w:tcPr>
            <w:tcW w:w="5824" w:type="dxa"/>
            <w:vAlign w:val="center"/>
          </w:tcPr>
          <w:p w14:paraId="72F13E76" w14:textId="2CAA546B" w:rsidR="002F2544" w:rsidRPr="00990E61" w:rsidRDefault="00D24A82" w:rsidP="008C038D">
            <w:r w:rsidRPr="00990E61">
              <w:t>prof. Dorota Werbińska</w:t>
            </w:r>
          </w:p>
        </w:tc>
        <w:tc>
          <w:tcPr>
            <w:tcW w:w="946" w:type="dxa"/>
            <w:gridSpan w:val="2"/>
            <w:vAlign w:val="center"/>
          </w:tcPr>
          <w:p w14:paraId="2BF63179" w14:textId="191C7893" w:rsidR="002F2544" w:rsidRPr="00990E61" w:rsidRDefault="00D24A82" w:rsidP="008C038D">
            <w:r w:rsidRPr="00990E61">
              <w:t>011</w:t>
            </w:r>
          </w:p>
        </w:tc>
      </w:tr>
      <w:bookmarkEnd w:id="28"/>
      <w:bookmarkEnd w:id="29"/>
      <w:bookmarkEnd w:id="30"/>
    </w:tbl>
    <w:p w14:paraId="171615F1" w14:textId="088990DD" w:rsidR="004C1801" w:rsidRPr="00990E61" w:rsidRDefault="004C1801"/>
    <w:p w14:paraId="20871506" w14:textId="523CFA03" w:rsidR="000A6216" w:rsidRPr="00990E61" w:rsidRDefault="000A6216"/>
    <w:p w14:paraId="7274B495" w14:textId="4CB268E5" w:rsidR="004C1801" w:rsidRPr="00990E61" w:rsidRDefault="00AB30A6">
      <w:pPr>
        <w:rPr>
          <w:b/>
          <w:bCs/>
        </w:rPr>
      </w:pPr>
      <w:r w:rsidRPr="00990E61">
        <w:rPr>
          <w:b/>
          <w:bCs/>
        </w:rPr>
        <w:t>2</w:t>
      </w:r>
      <w:r w:rsidR="00BC6E4E" w:rsidRPr="00990E61">
        <w:rPr>
          <w:b/>
          <w:bCs/>
        </w:rPr>
        <w:t>6</w:t>
      </w:r>
      <w:r w:rsidR="00B17BC2" w:rsidRPr="00990E61">
        <w:rPr>
          <w:b/>
          <w:bCs/>
        </w:rPr>
        <w:t>.</w:t>
      </w:r>
      <w:r w:rsidRPr="00990E61">
        <w:rPr>
          <w:b/>
          <w:bCs/>
        </w:rPr>
        <w:t>03</w:t>
      </w:r>
      <w:r w:rsidR="00B17BC2" w:rsidRPr="00990E61">
        <w:rPr>
          <w:b/>
          <w:bCs/>
        </w:rPr>
        <w:t>.202</w:t>
      </w:r>
      <w:r w:rsidRPr="00990E61">
        <w:rPr>
          <w:b/>
          <w:bCs/>
        </w:rPr>
        <w:t>2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09"/>
        <w:gridCol w:w="1355"/>
        <w:gridCol w:w="6363"/>
        <w:gridCol w:w="5825"/>
        <w:gridCol w:w="936"/>
      </w:tblGrid>
      <w:tr w:rsidR="00990E61" w:rsidRPr="00990E61" w14:paraId="60C726E3" w14:textId="69BC17F5" w:rsidTr="001F487D">
        <w:trPr>
          <w:trHeight w:val="567"/>
        </w:trPr>
        <w:tc>
          <w:tcPr>
            <w:tcW w:w="909" w:type="dxa"/>
            <w:vAlign w:val="center"/>
          </w:tcPr>
          <w:p w14:paraId="5B59E389" w14:textId="77777777" w:rsidR="00A217F6" w:rsidRPr="00990E61" w:rsidRDefault="00A217F6" w:rsidP="00B97F4C">
            <w:pPr>
              <w:rPr>
                <w:b/>
                <w:bCs/>
              </w:rPr>
            </w:pPr>
            <w:bookmarkStart w:id="31" w:name="_Hlk54540610"/>
            <w:bookmarkStart w:id="32" w:name="_Hlk54547620"/>
            <w:r w:rsidRPr="00990E61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227AE486" w14:textId="77777777" w:rsidR="00A217F6" w:rsidRPr="00990E61" w:rsidRDefault="00A217F6" w:rsidP="00B97F4C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godzina</w:t>
            </w:r>
          </w:p>
        </w:tc>
        <w:tc>
          <w:tcPr>
            <w:tcW w:w="6363" w:type="dxa"/>
            <w:vAlign w:val="center"/>
          </w:tcPr>
          <w:p w14:paraId="5F9DB5C8" w14:textId="77777777" w:rsidR="00A217F6" w:rsidRPr="00990E61" w:rsidRDefault="00A217F6" w:rsidP="00B97F4C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przedmiot</w:t>
            </w:r>
          </w:p>
        </w:tc>
        <w:tc>
          <w:tcPr>
            <w:tcW w:w="5825" w:type="dxa"/>
            <w:vAlign w:val="center"/>
          </w:tcPr>
          <w:p w14:paraId="40538FF9" w14:textId="77777777" w:rsidR="00A217F6" w:rsidRPr="00990E61" w:rsidRDefault="00A217F6" w:rsidP="00B97F4C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FF00A30" w14:textId="3909A736" w:rsidR="00A217F6" w:rsidRPr="00990E61" w:rsidRDefault="00EB2F6E" w:rsidP="00EB2F6E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sala</w:t>
            </w:r>
          </w:p>
        </w:tc>
      </w:tr>
      <w:bookmarkEnd w:id="31"/>
      <w:tr w:rsidR="00990E61" w:rsidRPr="00990E61" w14:paraId="205552C9" w14:textId="77777777" w:rsidTr="002678A4">
        <w:trPr>
          <w:trHeight w:val="567"/>
        </w:trPr>
        <w:tc>
          <w:tcPr>
            <w:tcW w:w="909" w:type="dxa"/>
            <w:vAlign w:val="center"/>
          </w:tcPr>
          <w:p w14:paraId="5DA5AD67" w14:textId="03B5A504" w:rsidR="00F83E7A" w:rsidRPr="00990E61" w:rsidRDefault="00F83E7A" w:rsidP="002678A4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37FA2554" w14:textId="79AC306B" w:rsidR="00F83E7A" w:rsidRPr="006B7991" w:rsidRDefault="006B7991" w:rsidP="002678A4">
            <w:pPr>
              <w:rPr>
                <w:color w:val="FF0000"/>
              </w:rPr>
            </w:pPr>
            <w:r>
              <w:rPr>
                <w:color w:val="FF0000"/>
              </w:rPr>
              <w:t>08:00-11:00</w:t>
            </w:r>
          </w:p>
        </w:tc>
        <w:tc>
          <w:tcPr>
            <w:tcW w:w="6363" w:type="dxa"/>
            <w:vAlign w:val="center"/>
          </w:tcPr>
          <w:p w14:paraId="1276EA59" w14:textId="4E568D75" w:rsidR="00F83E7A" w:rsidRPr="00990E61" w:rsidRDefault="000C7EC5" w:rsidP="002678A4">
            <w:r w:rsidRPr="00990E61">
              <w:t>Praktyczna nauka języka drugiego</w:t>
            </w:r>
          </w:p>
        </w:tc>
        <w:tc>
          <w:tcPr>
            <w:tcW w:w="5825" w:type="dxa"/>
            <w:vAlign w:val="center"/>
          </w:tcPr>
          <w:p w14:paraId="77092235" w14:textId="37DD7582" w:rsidR="00F83E7A" w:rsidRPr="00990E61" w:rsidRDefault="000C7EC5" w:rsidP="002678A4">
            <w:r w:rsidRPr="00990E61">
              <w:t>mgr Adrian Giersz</w:t>
            </w:r>
          </w:p>
        </w:tc>
        <w:tc>
          <w:tcPr>
            <w:tcW w:w="936" w:type="dxa"/>
            <w:vAlign w:val="center"/>
          </w:tcPr>
          <w:p w14:paraId="34724F34" w14:textId="1A56513A" w:rsidR="00F83E7A" w:rsidRPr="00990E61" w:rsidRDefault="008C038D" w:rsidP="002678A4">
            <w:r w:rsidRPr="00990E61">
              <w:t>129</w:t>
            </w:r>
          </w:p>
        </w:tc>
      </w:tr>
      <w:tr w:rsidR="006B7991" w:rsidRPr="00990E61" w14:paraId="0CAAC7E6" w14:textId="77777777" w:rsidTr="002678A4">
        <w:trPr>
          <w:trHeight w:val="567"/>
        </w:trPr>
        <w:tc>
          <w:tcPr>
            <w:tcW w:w="909" w:type="dxa"/>
            <w:vAlign w:val="center"/>
          </w:tcPr>
          <w:p w14:paraId="3F96C59E" w14:textId="77777777" w:rsidR="006B7991" w:rsidRPr="00990E61" w:rsidRDefault="006B7991" w:rsidP="002678A4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162814DE" w14:textId="5B6B509B" w:rsidR="006B7991" w:rsidRPr="006B7991" w:rsidRDefault="006B7991" w:rsidP="002678A4">
            <w:pPr>
              <w:rPr>
                <w:color w:val="FF0000"/>
              </w:rPr>
            </w:pPr>
            <w:r>
              <w:rPr>
                <w:color w:val="FF0000"/>
              </w:rPr>
              <w:t>11:15-</w:t>
            </w:r>
            <w:r w:rsidR="00160714">
              <w:rPr>
                <w:color w:val="FF0000"/>
              </w:rPr>
              <w:t>12:45</w:t>
            </w:r>
          </w:p>
        </w:tc>
        <w:tc>
          <w:tcPr>
            <w:tcW w:w="6363" w:type="dxa"/>
            <w:vAlign w:val="center"/>
          </w:tcPr>
          <w:p w14:paraId="1AB553A7" w14:textId="77777777" w:rsidR="006B7991" w:rsidRPr="00990E61" w:rsidRDefault="006B7991" w:rsidP="002678A4">
            <w:r w:rsidRPr="00990E61">
              <w:t>Formy wypowiedzi pisemnej</w:t>
            </w:r>
          </w:p>
        </w:tc>
        <w:tc>
          <w:tcPr>
            <w:tcW w:w="5825" w:type="dxa"/>
            <w:vAlign w:val="center"/>
          </w:tcPr>
          <w:p w14:paraId="395700B0" w14:textId="77777777" w:rsidR="006B7991" w:rsidRPr="00990E61" w:rsidRDefault="006B7991" w:rsidP="002678A4">
            <w:r w:rsidRPr="00990E61">
              <w:t>mgr Paulina Ogórek</w:t>
            </w:r>
          </w:p>
        </w:tc>
        <w:tc>
          <w:tcPr>
            <w:tcW w:w="936" w:type="dxa"/>
            <w:vAlign w:val="center"/>
          </w:tcPr>
          <w:p w14:paraId="59C243AA" w14:textId="77777777" w:rsidR="006B7991" w:rsidRPr="00990E61" w:rsidRDefault="006B7991" w:rsidP="002678A4">
            <w:r w:rsidRPr="00990E61">
              <w:t>129</w:t>
            </w:r>
          </w:p>
        </w:tc>
      </w:tr>
      <w:tr w:rsidR="00990E61" w:rsidRPr="00990E61" w14:paraId="2866B09E" w14:textId="77777777" w:rsidTr="00521C9B">
        <w:trPr>
          <w:trHeight w:val="567"/>
        </w:trPr>
        <w:tc>
          <w:tcPr>
            <w:tcW w:w="909" w:type="dxa"/>
            <w:vAlign w:val="center"/>
          </w:tcPr>
          <w:p w14:paraId="48180D85" w14:textId="5A427E30" w:rsidR="00D20375" w:rsidRPr="00990E61" w:rsidRDefault="00D20375" w:rsidP="00521C9B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5DCB7491" w14:textId="1C4CB3E2" w:rsidR="00D20375" w:rsidRPr="00990E61" w:rsidRDefault="000C7EC5" w:rsidP="00521C9B">
            <w:r w:rsidRPr="00990E61">
              <w:t>1</w:t>
            </w:r>
            <w:r w:rsidR="005F4DC6" w:rsidRPr="00990E61">
              <w:t>3:00-16:00</w:t>
            </w:r>
          </w:p>
        </w:tc>
        <w:tc>
          <w:tcPr>
            <w:tcW w:w="6363" w:type="dxa"/>
            <w:vAlign w:val="center"/>
          </w:tcPr>
          <w:p w14:paraId="6143D9EE" w14:textId="1C607750" w:rsidR="00D20375" w:rsidRPr="00990E61" w:rsidRDefault="00D20375" w:rsidP="00521C9B">
            <w:r w:rsidRPr="00990E61">
              <w:t>Kreatywne mówienie</w:t>
            </w:r>
          </w:p>
        </w:tc>
        <w:tc>
          <w:tcPr>
            <w:tcW w:w="5825" w:type="dxa"/>
            <w:vAlign w:val="center"/>
          </w:tcPr>
          <w:p w14:paraId="030C77F3" w14:textId="772634E0" w:rsidR="00D20375" w:rsidRPr="00990E61" w:rsidRDefault="00D20375" w:rsidP="00521C9B">
            <w:r w:rsidRPr="00990E61">
              <w:t>mgr Agata Sobiczewska</w:t>
            </w:r>
          </w:p>
        </w:tc>
        <w:tc>
          <w:tcPr>
            <w:tcW w:w="936" w:type="dxa"/>
            <w:vAlign w:val="center"/>
          </w:tcPr>
          <w:p w14:paraId="10625BC1" w14:textId="78897B64" w:rsidR="00D20375" w:rsidRPr="00990E61" w:rsidRDefault="008C038D" w:rsidP="00521C9B">
            <w:r w:rsidRPr="00990E61">
              <w:t>129</w:t>
            </w:r>
          </w:p>
        </w:tc>
      </w:tr>
      <w:tr w:rsidR="00990E61" w:rsidRPr="00990E61" w14:paraId="45476D4F" w14:textId="77777777" w:rsidTr="00EC720C">
        <w:trPr>
          <w:trHeight w:val="567"/>
        </w:trPr>
        <w:tc>
          <w:tcPr>
            <w:tcW w:w="909" w:type="dxa"/>
            <w:vAlign w:val="center"/>
          </w:tcPr>
          <w:p w14:paraId="21BF2836" w14:textId="77777777" w:rsidR="00F83E7A" w:rsidRPr="00990E61" w:rsidRDefault="00F83E7A" w:rsidP="00EC720C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3D76708A" w14:textId="234C39DB" w:rsidR="00F83E7A" w:rsidRPr="00990E61" w:rsidRDefault="000C7EC5" w:rsidP="00EC720C">
            <w:r w:rsidRPr="00990E61">
              <w:t>16:</w:t>
            </w:r>
            <w:r w:rsidR="005F4DC6" w:rsidRPr="00990E61">
              <w:t>15</w:t>
            </w:r>
            <w:r w:rsidRPr="00990E61">
              <w:t>-19:</w:t>
            </w:r>
            <w:r w:rsidR="005F4DC6" w:rsidRPr="00990E61">
              <w:t>15</w:t>
            </w:r>
          </w:p>
        </w:tc>
        <w:tc>
          <w:tcPr>
            <w:tcW w:w="6363" w:type="dxa"/>
            <w:vAlign w:val="center"/>
          </w:tcPr>
          <w:p w14:paraId="03C83E92" w14:textId="77777777" w:rsidR="00F83E7A" w:rsidRPr="00990E61" w:rsidRDefault="00F83E7A" w:rsidP="00EC720C">
            <w:r w:rsidRPr="00990E61">
              <w:t>PNJA</w:t>
            </w:r>
          </w:p>
        </w:tc>
        <w:tc>
          <w:tcPr>
            <w:tcW w:w="5825" w:type="dxa"/>
            <w:vAlign w:val="center"/>
          </w:tcPr>
          <w:p w14:paraId="341511C0" w14:textId="77777777" w:rsidR="00F83E7A" w:rsidRPr="00990E61" w:rsidRDefault="00F83E7A" w:rsidP="00EC720C">
            <w:r w:rsidRPr="00990E61">
              <w:t>dr Małgorzata Ekiert</w:t>
            </w:r>
          </w:p>
        </w:tc>
        <w:tc>
          <w:tcPr>
            <w:tcW w:w="936" w:type="dxa"/>
            <w:vAlign w:val="center"/>
          </w:tcPr>
          <w:p w14:paraId="2756BAC2" w14:textId="2C9B4158" w:rsidR="00F83E7A" w:rsidRPr="00990E61" w:rsidRDefault="008C038D" w:rsidP="00EC720C">
            <w:r w:rsidRPr="00990E61">
              <w:t>129</w:t>
            </w:r>
          </w:p>
        </w:tc>
      </w:tr>
      <w:tr w:rsidR="008569E8" w:rsidRPr="008569E8" w14:paraId="09D646C9" w14:textId="7CE12F59" w:rsidTr="002678A4">
        <w:trPr>
          <w:trHeight w:val="567"/>
        </w:trPr>
        <w:tc>
          <w:tcPr>
            <w:tcW w:w="909" w:type="dxa"/>
            <w:vAlign w:val="center"/>
          </w:tcPr>
          <w:p w14:paraId="01B1DCB8" w14:textId="0453E193" w:rsidR="00A217F6" w:rsidRPr="008569E8" w:rsidRDefault="0045547E" w:rsidP="002678A4">
            <w:pPr>
              <w:rPr>
                <w:strike/>
                <w:color w:val="FF0000"/>
              </w:rPr>
            </w:pPr>
            <w:bookmarkStart w:id="33" w:name="_Hlk97135046"/>
            <w:r w:rsidRPr="008569E8">
              <w:rPr>
                <w:strike/>
                <w:color w:val="FF0000"/>
              </w:rPr>
              <w:lastRenderedPageBreak/>
              <w:t>IISPS</w:t>
            </w:r>
          </w:p>
        </w:tc>
        <w:tc>
          <w:tcPr>
            <w:tcW w:w="1355" w:type="dxa"/>
            <w:vAlign w:val="center"/>
          </w:tcPr>
          <w:p w14:paraId="1F6D2F1A" w14:textId="2A1045E9" w:rsidR="00A217F6" w:rsidRPr="008569E8" w:rsidRDefault="001A0D83" w:rsidP="002678A4">
            <w:pPr>
              <w:rPr>
                <w:strike/>
                <w:color w:val="FF0000"/>
              </w:rPr>
            </w:pPr>
            <w:r w:rsidRPr="008569E8">
              <w:rPr>
                <w:strike/>
                <w:color w:val="FF0000"/>
              </w:rPr>
              <w:t>09:45-12:45</w:t>
            </w:r>
          </w:p>
        </w:tc>
        <w:tc>
          <w:tcPr>
            <w:tcW w:w="6363" w:type="dxa"/>
            <w:vAlign w:val="center"/>
          </w:tcPr>
          <w:p w14:paraId="3AB4AB06" w14:textId="62ACAFBB" w:rsidR="00A217F6" w:rsidRPr="008569E8" w:rsidRDefault="0045547E" w:rsidP="002678A4">
            <w:pPr>
              <w:rPr>
                <w:strike/>
                <w:color w:val="FF0000"/>
              </w:rPr>
            </w:pPr>
            <w:r w:rsidRPr="008569E8">
              <w:rPr>
                <w:strike/>
                <w:color w:val="FF0000"/>
              </w:rPr>
              <w:t>Rozumienie tekstu czytanego</w:t>
            </w:r>
          </w:p>
        </w:tc>
        <w:tc>
          <w:tcPr>
            <w:tcW w:w="5825" w:type="dxa"/>
            <w:vAlign w:val="center"/>
          </w:tcPr>
          <w:p w14:paraId="4011E6F6" w14:textId="25E502B6" w:rsidR="00A217F6" w:rsidRPr="008569E8" w:rsidRDefault="0045547E" w:rsidP="002678A4">
            <w:pPr>
              <w:rPr>
                <w:strike/>
                <w:color w:val="FF0000"/>
              </w:rPr>
            </w:pPr>
            <w:r w:rsidRPr="008569E8">
              <w:rPr>
                <w:strike/>
                <w:color w:val="FF0000"/>
              </w:rPr>
              <w:t>mgr Maciej Meszyński</w:t>
            </w:r>
          </w:p>
        </w:tc>
        <w:tc>
          <w:tcPr>
            <w:tcW w:w="936" w:type="dxa"/>
            <w:vAlign w:val="center"/>
          </w:tcPr>
          <w:p w14:paraId="65E26749" w14:textId="17F9E2CA" w:rsidR="00A217F6" w:rsidRPr="008569E8" w:rsidRDefault="008C038D" w:rsidP="002678A4">
            <w:pPr>
              <w:rPr>
                <w:strike/>
                <w:color w:val="FF0000"/>
              </w:rPr>
            </w:pPr>
            <w:r w:rsidRPr="008569E8">
              <w:rPr>
                <w:strike/>
                <w:color w:val="FF0000"/>
              </w:rPr>
              <w:t>010</w:t>
            </w:r>
          </w:p>
        </w:tc>
      </w:tr>
      <w:tr w:rsidR="00AB19C1" w:rsidRPr="00990E61" w14:paraId="150B059F" w14:textId="77777777" w:rsidTr="002678A4">
        <w:trPr>
          <w:trHeight w:val="567"/>
        </w:trPr>
        <w:tc>
          <w:tcPr>
            <w:tcW w:w="909" w:type="dxa"/>
            <w:vAlign w:val="center"/>
          </w:tcPr>
          <w:p w14:paraId="2E7762D4" w14:textId="77777777" w:rsidR="00AB19C1" w:rsidRPr="00990E61" w:rsidRDefault="00AB19C1" w:rsidP="002678A4">
            <w:r w:rsidRPr="00990E61">
              <w:t>IISPS</w:t>
            </w:r>
          </w:p>
        </w:tc>
        <w:tc>
          <w:tcPr>
            <w:tcW w:w="1355" w:type="dxa"/>
            <w:vAlign w:val="center"/>
          </w:tcPr>
          <w:p w14:paraId="3517199C" w14:textId="6F48B002" w:rsidR="00AB19C1" w:rsidRPr="00AB19C1" w:rsidRDefault="00AB19C1" w:rsidP="002678A4">
            <w:pPr>
              <w:rPr>
                <w:color w:val="FF0000"/>
              </w:rPr>
            </w:pPr>
            <w:r>
              <w:rPr>
                <w:color w:val="FF0000"/>
              </w:rPr>
              <w:t>09:45-11:15</w:t>
            </w:r>
          </w:p>
        </w:tc>
        <w:tc>
          <w:tcPr>
            <w:tcW w:w="6363" w:type="dxa"/>
            <w:vAlign w:val="center"/>
          </w:tcPr>
          <w:p w14:paraId="523E5129" w14:textId="77777777" w:rsidR="00AB19C1" w:rsidRPr="00990E61" w:rsidRDefault="00AB19C1" w:rsidP="002678A4">
            <w:r w:rsidRPr="00990E61">
              <w:t>Gramatyka preskryptywna</w:t>
            </w:r>
          </w:p>
        </w:tc>
        <w:tc>
          <w:tcPr>
            <w:tcW w:w="5825" w:type="dxa"/>
            <w:vAlign w:val="center"/>
          </w:tcPr>
          <w:p w14:paraId="3BBC636B" w14:textId="77777777" w:rsidR="00AB19C1" w:rsidRPr="00990E61" w:rsidRDefault="00AB19C1" w:rsidP="002678A4">
            <w:r w:rsidRPr="00990E61">
              <w:t>mgr Piotr Sulik</w:t>
            </w:r>
          </w:p>
        </w:tc>
        <w:tc>
          <w:tcPr>
            <w:tcW w:w="936" w:type="dxa"/>
            <w:vAlign w:val="center"/>
          </w:tcPr>
          <w:p w14:paraId="453ECB53" w14:textId="77777777" w:rsidR="00AB19C1" w:rsidRPr="00990E61" w:rsidRDefault="00AB19C1" w:rsidP="002678A4">
            <w:r w:rsidRPr="00990E61">
              <w:t>010</w:t>
            </w:r>
          </w:p>
        </w:tc>
      </w:tr>
      <w:tr w:rsidR="00160714" w:rsidRPr="00990E61" w14:paraId="52920B0F" w14:textId="77777777" w:rsidTr="002678A4">
        <w:trPr>
          <w:trHeight w:val="567"/>
        </w:trPr>
        <w:tc>
          <w:tcPr>
            <w:tcW w:w="909" w:type="dxa"/>
            <w:vAlign w:val="center"/>
          </w:tcPr>
          <w:p w14:paraId="52B80C74" w14:textId="77777777" w:rsidR="00160714" w:rsidRPr="00990E61" w:rsidRDefault="00160714" w:rsidP="002678A4">
            <w:r w:rsidRPr="00990E61">
              <w:t>IISPS</w:t>
            </w:r>
          </w:p>
        </w:tc>
        <w:tc>
          <w:tcPr>
            <w:tcW w:w="1355" w:type="dxa"/>
            <w:vAlign w:val="center"/>
          </w:tcPr>
          <w:p w14:paraId="79C2A23E" w14:textId="1225DB3B" w:rsidR="00160714" w:rsidRPr="002678A4" w:rsidRDefault="002678A4" w:rsidP="002678A4">
            <w:pPr>
              <w:rPr>
                <w:color w:val="FF0000"/>
              </w:rPr>
            </w:pPr>
            <w:r w:rsidRPr="002678A4">
              <w:rPr>
                <w:color w:val="FF0000"/>
              </w:rPr>
              <w:t>11:30-13:00</w:t>
            </w:r>
          </w:p>
        </w:tc>
        <w:tc>
          <w:tcPr>
            <w:tcW w:w="6363" w:type="dxa"/>
            <w:vAlign w:val="center"/>
          </w:tcPr>
          <w:p w14:paraId="3AD71823" w14:textId="77777777" w:rsidR="00160714" w:rsidRPr="00990E61" w:rsidRDefault="00160714" w:rsidP="002678A4">
            <w:r w:rsidRPr="00990E61">
              <w:t>Praktyczna nauka języka drugiego</w:t>
            </w:r>
          </w:p>
        </w:tc>
        <w:tc>
          <w:tcPr>
            <w:tcW w:w="5825" w:type="dxa"/>
            <w:vAlign w:val="center"/>
          </w:tcPr>
          <w:p w14:paraId="68C5DB0B" w14:textId="77777777" w:rsidR="00160714" w:rsidRPr="00990E61" w:rsidRDefault="00160714" w:rsidP="002678A4">
            <w:r w:rsidRPr="00990E61">
              <w:t>mgr Adrian Giersz</w:t>
            </w:r>
          </w:p>
        </w:tc>
        <w:tc>
          <w:tcPr>
            <w:tcW w:w="936" w:type="dxa"/>
            <w:vAlign w:val="center"/>
          </w:tcPr>
          <w:p w14:paraId="09711728" w14:textId="77777777" w:rsidR="00160714" w:rsidRPr="00990E61" w:rsidRDefault="00160714" w:rsidP="002678A4">
            <w:r w:rsidRPr="00990E61">
              <w:t>010</w:t>
            </w:r>
          </w:p>
        </w:tc>
      </w:tr>
      <w:bookmarkEnd w:id="33"/>
      <w:tr w:rsidR="00990E61" w:rsidRPr="00990E61" w14:paraId="34AEA06A" w14:textId="77777777" w:rsidTr="002678A4">
        <w:trPr>
          <w:trHeight w:val="567"/>
        </w:trPr>
        <w:tc>
          <w:tcPr>
            <w:tcW w:w="909" w:type="dxa"/>
            <w:vAlign w:val="center"/>
          </w:tcPr>
          <w:p w14:paraId="6CE8F262" w14:textId="0E8621D8" w:rsidR="00B7608A" w:rsidRPr="00990E61" w:rsidRDefault="00492062" w:rsidP="002678A4">
            <w:r w:rsidRPr="00990E61">
              <w:t>IISPS</w:t>
            </w:r>
          </w:p>
        </w:tc>
        <w:tc>
          <w:tcPr>
            <w:tcW w:w="1355" w:type="dxa"/>
            <w:vAlign w:val="center"/>
          </w:tcPr>
          <w:p w14:paraId="3FA79BE7" w14:textId="22EF5CD5" w:rsidR="00B7608A" w:rsidRPr="002F2009" w:rsidRDefault="002678A4" w:rsidP="002678A4">
            <w:pPr>
              <w:rPr>
                <w:color w:val="FF0000"/>
              </w:rPr>
            </w:pPr>
            <w:r>
              <w:rPr>
                <w:color w:val="FF0000"/>
              </w:rPr>
              <w:t>13:15-16:15</w:t>
            </w:r>
          </w:p>
        </w:tc>
        <w:tc>
          <w:tcPr>
            <w:tcW w:w="6363" w:type="dxa"/>
            <w:vAlign w:val="center"/>
          </w:tcPr>
          <w:p w14:paraId="1C14C1F7" w14:textId="7EB0CB0D" w:rsidR="00B7608A" w:rsidRPr="00990E61" w:rsidRDefault="00492062" w:rsidP="002678A4">
            <w:r w:rsidRPr="00990E61">
              <w:t>Kreatywne mówienie</w:t>
            </w:r>
          </w:p>
        </w:tc>
        <w:tc>
          <w:tcPr>
            <w:tcW w:w="5825" w:type="dxa"/>
            <w:vAlign w:val="center"/>
          </w:tcPr>
          <w:p w14:paraId="6361DA6C" w14:textId="693315E5" w:rsidR="00B7608A" w:rsidRPr="00990E61" w:rsidRDefault="00492062" w:rsidP="002678A4">
            <w:r w:rsidRPr="00990E61">
              <w:t>dr Marta Gierczyńska-Kolas</w:t>
            </w:r>
          </w:p>
        </w:tc>
        <w:tc>
          <w:tcPr>
            <w:tcW w:w="936" w:type="dxa"/>
            <w:vAlign w:val="center"/>
          </w:tcPr>
          <w:p w14:paraId="3C055C31" w14:textId="6624EA75" w:rsidR="00B7608A" w:rsidRPr="00990E61" w:rsidRDefault="008C038D" w:rsidP="002678A4">
            <w:r w:rsidRPr="00990E61">
              <w:t>010</w:t>
            </w:r>
          </w:p>
        </w:tc>
      </w:tr>
      <w:tr w:rsidR="00990E61" w:rsidRPr="00990E61" w14:paraId="2463C5E6" w14:textId="77777777" w:rsidTr="002678A4">
        <w:trPr>
          <w:trHeight w:val="567"/>
        </w:trPr>
        <w:tc>
          <w:tcPr>
            <w:tcW w:w="909" w:type="dxa"/>
            <w:vAlign w:val="center"/>
          </w:tcPr>
          <w:p w14:paraId="1DC192D3" w14:textId="6B6DF190" w:rsidR="003A09E7" w:rsidRPr="00990E61" w:rsidRDefault="00003CA5" w:rsidP="002678A4">
            <w:r w:rsidRPr="00990E61">
              <w:t>IIISPS</w:t>
            </w:r>
          </w:p>
        </w:tc>
        <w:tc>
          <w:tcPr>
            <w:tcW w:w="1355" w:type="dxa"/>
            <w:vAlign w:val="center"/>
          </w:tcPr>
          <w:p w14:paraId="262A7694" w14:textId="43CDF871" w:rsidR="003A09E7" w:rsidRPr="00800C66" w:rsidRDefault="00800C66" w:rsidP="002678A4">
            <w:pPr>
              <w:rPr>
                <w:color w:val="FF0000"/>
              </w:rPr>
            </w:pPr>
            <w:r>
              <w:rPr>
                <w:color w:val="FF0000"/>
              </w:rPr>
              <w:t>08:00-09:30</w:t>
            </w:r>
          </w:p>
        </w:tc>
        <w:tc>
          <w:tcPr>
            <w:tcW w:w="6363" w:type="dxa"/>
            <w:vAlign w:val="center"/>
          </w:tcPr>
          <w:p w14:paraId="4613E202" w14:textId="31B84D3F" w:rsidR="003A09E7" w:rsidRPr="00990E61" w:rsidRDefault="00024CE2" w:rsidP="002678A4">
            <w:r w:rsidRPr="00990E61">
              <w:t>Pisanie akademickie</w:t>
            </w:r>
          </w:p>
        </w:tc>
        <w:tc>
          <w:tcPr>
            <w:tcW w:w="5825" w:type="dxa"/>
            <w:vAlign w:val="center"/>
          </w:tcPr>
          <w:p w14:paraId="03D24331" w14:textId="63F2777E" w:rsidR="003A09E7" w:rsidRPr="00990E61" w:rsidRDefault="00024CE2" w:rsidP="002678A4">
            <w:r w:rsidRPr="00990E61">
              <w:t>mgr Paulina Ogórek</w:t>
            </w:r>
          </w:p>
        </w:tc>
        <w:tc>
          <w:tcPr>
            <w:tcW w:w="936" w:type="dxa"/>
            <w:vAlign w:val="center"/>
          </w:tcPr>
          <w:p w14:paraId="346867D2" w14:textId="1B30B64A" w:rsidR="003A09E7" w:rsidRPr="00990E61" w:rsidRDefault="008C038D" w:rsidP="002678A4">
            <w:r w:rsidRPr="00990E61">
              <w:t>011</w:t>
            </w:r>
          </w:p>
        </w:tc>
      </w:tr>
      <w:tr w:rsidR="00990E61" w:rsidRPr="00990E61" w14:paraId="57D063D9" w14:textId="77777777" w:rsidTr="002678A4">
        <w:trPr>
          <w:trHeight w:val="567"/>
        </w:trPr>
        <w:tc>
          <w:tcPr>
            <w:tcW w:w="909" w:type="dxa"/>
            <w:vAlign w:val="center"/>
          </w:tcPr>
          <w:p w14:paraId="79997B74" w14:textId="64B1087C" w:rsidR="003A09E7" w:rsidRPr="00990E61" w:rsidRDefault="00FA2D63" w:rsidP="002678A4">
            <w:r w:rsidRPr="00990E61">
              <w:t>IIISPS</w:t>
            </w:r>
          </w:p>
        </w:tc>
        <w:tc>
          <w:tcPr>
            <w:tcW w:w="1355" w:type="dxa"/>
            <w:vAlign w:val="center"/>
          </w:tcPr>
          <w:p w14:paraId="1022038F" w14:textId="4DC1CB6F" w:rsidR="003A09E7" w:rsidRPr="00800C66" w:rsidRDefault="00803A24" w:rsidP="002678A4">
            <w:pPr>
              <w:rPr>
                <w:color w:val="FF0000"/>
              </w:rPr>
            </w:pPr>
            <w:r>
              <w:rPr>
                <w:color w:val="FF0000"/>
              </w:rPr>
              <w:t>09:35-11:05</w:t>
            </w:r>
          </w:p>
        </w:tc>
        <w:tc>
          <w:tcPr>
            <w:tcW w:w="6363" w:type="dxa"/>
            <w:vAlign w:val="center"/>
          </w:tcPr>
          <w:p w14:paraId="03EF4684" w14:textId="57A7D8AB" w:rsidR="003A09E7" w:rsidRPr="00990E61" w:rsidRDefault="00024CE2" w:rsidP="002678A4">
            <w:r w:rsidRPr="00990E61">
              <w:t>Praca z tekstem naukowym i literackim</w:t>
            </w:r>
          </w:p>
        </w:tc>
        <w:tc>
          <w:tcPr>
            <w:tcW w:w="5825" w:type="dxa"/>
            <w:vAlign w:val="center"/>
          </w:tcPr>
          <w:p w14:paraId="0D70E6F6" w14:textId="5A4DE3EB" w:rsidR="003A09E7" w:rsidRPr="00990E61" w:rsidRDefault="00024CE2" w:rsidP="002678A4">
            <w:r w:rsidRPr="00990E61">
              <w:t>mgr Paulina Ogórek</w:t>
            </w:r>
          </w:p>
        </w:tc>
        <w:tc>
          <w:tcPr>
            <w:tcW w:w="936" w:type="dxa"/>
            <w:vAlign w:val="center"/>
          </w:tcPr>
          <w:p w14:paraId="3F5916E7" w14:textId="6B0A8504" w:rsidR="003A09E7" w:rsidRPr="00990E61" w:rsidRDefault="008C038D" w:rsidP="002678A4">
            <w:r w:rsidRPr="00990E61">
              <w:t>011</w:t>
            </w:r>
          </w:p>
        </w:tc>
      </w:tr>
      <w:tr w:rsidR="00990E61" w:rsidRPr="00990E61" w14:paraId="67472ED1" w14:textId="77777777" w:rsidTr="002678A4">
        <w:trPr>
          <w:trHeight w:val="567"/>
        </w:trPr>
        <w:tc>
          <w:tcPr>
            <w:tcW w:w="909" w:type="dxa"/>
            <w:vAlign w:val="center"/>
          </w:tcPr>
          <w:p w14:paraId="494654DE" w14:textId="057CF64F" w:rsidR="00FA2D63" w:rsidRPr="00990E61" w:rsidRDefault="00B7608A" w:rsidP="002678A4">
            <w:r w:rsidRPr="00990E61">
              <w:t>IIISPS</w:t>
            </w:r>
          </w:p>
        </w:tc>
        <w:tc>
          <w:tcPr>
            <w:tcW w:w="1355" w:type="dxa"/>
            <w:vAlign w:val="center"/>
          </w:tcPr>
          <w:p w14:paraId="2A32B5D2" w14:textId="69ED1F55" w:rsidR="00FA2D63" w:rsidRPr="00B92ED5" w:rsidRDefault="004C37E4" w:rsidP="002678A4">
            <w:pPr>
              <w:rPr>
                <w:color w:val="FF0000"/>
              </w:rPr>
            </w:pPr>
            <w:r>
              <w:rPr>
                <w:color w:val="FF0000"/>
              </w:rPr>
              <w:t>11:20-12:50</w:t>
            </w:r>
          </w:p>
        </w:tc>
        <w:tc>
          <w:tcPr>
            <w:tcW w:w="6363" w:type="dxa"/>
            <w:vAlign w:val="center"/>
          </w:tcPr>
          <w:p w14:paraId="767605B7" w14:textId="66B3359B" w:rsidR="00FA2D63" w:rsidRPr="00990E61" w:rsidRDefault="0072087D" w:rsidP="002678A4">
            <w:r w:rsidRPr="00990E61">
              <w:t>Gramatyka preskryptywna</w:t>
            </w:r>
          </w:p>
        </w:tc>
        <w:tc>
          <w:tcPr>
            <w:tcW w:w="5825" w:type="dxa"/>
            <w:vAlign w:val="center"/>
          </w:tcPr>
          <w:p w14:paraId="28C621D0" w14:textId="75367DA8" w:rsidR="00FA2D63" w:rsidRPr="00990E61" w:rsidRDefault="00B7608A" w:rsidP="002678A4">
            <w:r w:rsidRPr="00990E61">
              <w:t>mgr Piotr Sulik</w:t>
            </w:r>
          </w:p>
        </w:tc>
        <w:tc>
          <w:tcPr>
            <w:tcW w:w="936" w:type="dxa"/>
            <w:vAlign w:val="center"/>
          </w:tcPr>
          <w:p w14:paraId="540BE46E" w14:textId="08BCB900" w:rsidR="00FA2D63" w:rsidRPr="00990E61" w:rsidRDefault="008C038D" w:rsidP="002678A4">
            <w:r w:rsidRPr="00990E61">
              <w:t>011</w:t>
            </w:r>
          </w:p>
        </w:tc>
      </w:tr>
      <w:tr w:rsidR="00990E61" w:rsidRPr="00990E61" w14:paraId="544460D6" w14:textId="77777777" w:rsidTr="002678A4">
        <w:trPr>
          <w:trHeight w:val="567"/>
        </w:trPr>
        <w:tc>
          <w:tcPr>
            <w:tcW w:w="909" w:type="dxa"/>
            <w:vAlign w:val="center"/>
          </w:tcPr>
          <w:p w14:paraId="11D10FC2" w14:textId="77777777" w:rsidR="00AB4561" w:rsidRPr="00990E61" w:rsidRDefault="00AB4561" w:rsidP="002678A4"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1C5652BB" w14:textId="77777777" w:rsidR="00AB4561" w:rsidRPr="00990E61" w:rsidRDefault="00AB4561" w:rsidP="002678A4">
            <w:r w:rsidRPr="00990E61">
              <w:t>08:00-10:15</w:t>
            </w:r>
          </w:p>
        </w:tc>
        <w:tc>
          <w:tcPr>
            <w:tcW w:w="6363" w:type="dxa"/>
            <w:vAlign w:val="center"/>
          </w:tcPr>
          <w:p w14:paraId="36B08DD3" w14:textId="77777777" w:rsidR="00AB4561" w:rsidRPr="00990E61" w:rsidRDefault="00AB4561" w:rsidP="002678A4">
            <w:r w:rsidRPr="00990E61">
              <w:t>Psychologia etapów edukacyjnych – szkoła ponadpodstawowa W</w:t>
            </w:r>
          </w:p>
        </w:tc>
        <w:tc>
          <w:tcPr>
            <w:tcW w:w="5825" w:type="dxa"/>
            <w:vAlign w:val="center"/>
          </w:tcPr>
          <w:p w14:paraId="2E3DB2D7" w14:textId="77777777" w:rsidR="00AB4561" w:rsidRPr="00990E61" w:rsidRDefault="00AB4561" w:rsidP="002678A4">
            <w:r w:rsidRPr="00990E61">
              <w:t>dr J. Kowalczyk</w:t>
            </w:r>
          </w:p>
        </w:tc>
        <w:tc>
          <w:tcPr>
            <w:tcW w:w="936" w:type="dxa"/>
            <w:vAlign w:val="center"/>
          </w:tcPr>
          <w:p w14:paraId="1002BE1F" w14:textId="0204F325" w:rsidR="00AB4561" w:rsidRPr="00990E61" w:rsidRDefault="003C6480" w:rsidP="002678A4">
            <w:r w:rsidRPr="00990E61">
              <w:t>224P</w:t>
            </w:r>
          </w:p>
        </w:tc>
      </w:tr>
      <w:tr w:rsidR="00990E61" w:rsidRPr="00990E61" w14:paraId="3DEFDD07" w14:textId="77777777" w:rsidTr="002678A4">
        <w:trPr>
          <w:trHeight w:val="567"/>
        </w:trPr>
        <w:tc>
          <w:tcPr>
            <w:tcW w:w="909" w:type="dxa"/>
            <w:vAlign w:val="center"/>
          </w:tcPr>
          <w:p w14:paraId="5E43C6B6" w14:textId="77777777" w:rsidR="00AB4561" w:rsidRPr="00990E61" w:rsidRDefault="00AB4561" w:rsidP="002678A4"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692B0D34" w14:textId="77777777" w:rsidR="00AB4561" w:rsidRPr="00990E61" w:rsidRDefault="00AB4561" w:rsidP="002678A4">
            <w:r w:rsidRPr="00990E61">
              <w:t>10:30-12:45</w:t>
            </w:r>
          </w:p>
        </w:tc>
        <w:tc>
          <w:tcPr>
            <w:tcW w:w="6363" w:type="dxa"/>
            <w:vAlign w:val="center"/>
          </w:tcPr>
          <w:p w14:paraId="33A682F8" w14:textId="77777777" w:rsidR="00AB4561" w:rsidRPr="00990E61" w:rsidRDefault="00AB4561" w:rsidP="002678A4">
            <w:r w:rsidRPr="00990E61">
              <w:t>Psychologia etapów edukacyjnych – szkoła ponadpodstawowa CAU</w:t>
            </w:r>
          </w:p>
        </w:tc>
        <w:tc>
          <w:tcPr>
            <w:tcW w:w="5825" w:type="dxa"/>
            <w:vAlign w:val="center"/>
          </w:tcPr>
          <w:p w14:paraId="15FB4055" w14:textId="77777777" w:rsidR="00AB4561" w:rsidRPr="00990E61" w:rsidRDefault="00AB4561" w:rsidP="002678A4">
            <w:r w:rsidRPr="00990E61">
              <w:t>dr J. Kowalczyk</w:t>
            </w:r>
          </w:p>
        </w:tc>
        <w:tc>
          <w:tcPr>
            <w:tcW w:w="936" w:type="dxa"/>
            <w:vAlign w:val="center"/>
          </w:tcPr>
          <w:p w14:paraId="62DFC75B" w14:textId="06432166" w:rsidR="00AB4561" w:rsidRPr="00990E61" w:rsidRDefault="003C6480" w:rsidP="002678A4">
            <w:r w:rsidRPr="00990E61">
              <w:t>224P</w:t>
            </w:r>
          </w:p>
        </w:tc>
      </w:tr>
      <w:tr w:rsidR="00DD008B" w:rsidRPr="00DD008B" w14:paraId="0C1963DC" w14:textId="7C24A90C" w:rsidTr="002678A4">
        <w:trPr>
          <w:trHeight w:val="567"/>
        </w:trPr>
        <w:tc>
          <w:tcPr>
            <w:tcW w:w="909" w:type="dxa"/>
            <w:vAlign w:val="center"/>
          </w:tcPr>
          <w:p w14:paraId="7816A7F5" w14:textId="7B2BE23C" w:rsidR="00A217F6" w:rsidRPr="00DD008B" w:rsidRDefault="00E26047" w:rsidP="002678A4">
            <w:pPr>
              <w:rPr>
                <w:strike/>
                <w:color w:val="FF0000"/>
              </w:rPr>
            </w:pPr>
            <w:bookmarkStart w:id="34" w:name="_Hlk97135848"/>
            <w:r w:rsidRPr="00DD008B">
              <w:rPr>
                <w:strike/>
                <w:color w:val="FF0000"/>
              </w:rPr>
              <w:t>ISDS</w:t>
            </w:r>
          </w:p>
        </w:tc>
        <w:tc>
          <w:tcPr>
            <w:tcW w:w="1355" w:type="dxa"/>
            <w:vAlign w:val="center"/>
          </w:tcPr>
          <w:p w14:paraId="18366415" w14:textId="52D200C9" w:rsidR="00A217F6" w:rsidRPr="00DD008B" w:rsidRDefault="00E26047" w:rsidP="002678A4">
            <w:pPr>
              <w:rPr>
                <w:strike/>
                <w:color w:val="FF0000"/>
              </w:rPr>
            </w:pPr>
            <w:r w:rsidRPr="00DD008B">
              <w:rPr>
                <w:strike/>
                <w:color w:val="FF0000"/>
              </w:rPr>
              <w:t>13:00-</w:t>
            </w:r>
            <w:r w:rsidR="006D52C6" w:rsidRPr="00DD008B">
              <w:rPr>
                <w:strike/>
                <w:color w:val="FF0000"/>
              </w:rPr>
              <w:t>14:30</w:t>
            </w:r>
          </w:p>
        </w:tc>
        <w:tc>
          <w:tcPr>
            <w:tcW w:w="6363" w:type="dxa"/>
            <w:vAlign w:val="center"/>
          </w:tcPr>
          <w:p w14:paraId="79AA39B0" w14:textId="3AD88CEA" w:rsidR="00A217F6" w:rsidRPr="00DD008B" w:rsidRDefault="006D52C6" w:rsidP="002678A4">
            <w:pPr>
              <w:rPr>
                <w:strike/>
                <w:color w:val="FF0000"/>
              </w:rPr>
            </w:pPr>
            <w:r w:rsidRPr="00DD008B">
              <w:rPr>
                <w:strike/>
                <w:color w:val="FF0000"/>
              </w:rPr>
              <w:t>Gramatyka remedialna</w:t>
            </w:r>
          </w:p>
        </w:tc>
        <w:tc>
          <w:tcPr>
            <w:tcW w:w="5825" w:type="dxa"/>
            <w:vAlign w:val="center"/>
          </w:tcPr>
          <w:p w14:paraId="127420C2" w14:textId="5BE13FB1" w:rsidR="00A217F6" w:rsidRPr="00DD008B" w:rsidRDefault="0045547E" w:rsidP="002678A4">
            <w:pPr>
              <w:rPr>
                <w:strike/>
                <w:color w:val="FF0000"/>
              </w:rPr>
            </w:pPr>
            <w:r w:rsidRPr="00DD008B">
              <w:rPr>
                <w:strike/>
                <w:color w:val="FF0000"/>
              </w:rPr>
              <w:t>mgr Maciej Meszyński</w:t>
            </w:r>
          </w:p>
        </w:tc>
        <w:tc>
          <w:tcPr>
            <w:tcW w:w="936" w:type="dxa"/>
            <w:vAlign w:val="center"/>
          </w:tcPr>
          <w:p w14:paraId="257625BA" w14:textId="7B8442F5" w:rsidR="00A217F6" w:rsidRPr="00DD008B" w:rsidRDefault="003C6480" w:rsidP="002678A4">
            <w:pPr>
              <w:rPr>
                <w:strike/>
                <w:color w:val="FF0000"/>
              </w:rPr>
            </w:pPr>
            <w:r w:rsidRPr="00DD008B">
              <w:rPr>
                <w:strike/>
                <w:color w:val="FF0000"/>
              </w:rPr>
              <w:t>224P</w:t>
            </w:r>
          </w:p>
        </w:tc>
      </w:tr>
      <w:bookmarkEnd w:id="34"/>
      <w:tr w:rsidR="004E047C" w:rsidRPr="00990E61" w14:paraId="23E774D0" w14:textId="77777777" w:rsidTr="002678A4">
        <w:trPr>
          <w:trHeight w:val="567"/>
        </w:trPr>
        <w:tc>
          <w:tcPr>
            <w:tcW w:w="909" w:type="dxa"/>
            <w:vAlign w:val="center"/>
          </w:tcPr>
          <w:p w14:paraId="3BA774D2" w14:textId="602AFC15" w:rsidR="004E047C" w:rsidRPr="00990E61" w:rsidRDefault="00B7608A" w:rsidP="002678A4"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22397EE6" w14:textId="5805C739" w:rsidR="004E047C" w:rsidRPr="00B92ED5" w:rsidRDefault="00B92ED5" w:rsidP="002678A4">
            <w:pPr>
              <w:rPr>
                <w:color w:val="FF0000"/>
              </w:rPr>
            </w:pPr>
            <w:r>
              <w:rPr>
                <w:color w:val="FF0000"/>
              </w:rPr>
              <w:t>13:00-14:30</w:t>
            </w:r>
          </w:p>
        </w:tc>
        <w:tc>
          <w:tcPr>
            <w:tcW w:w="6363" w:type="dxa"/>
            <w:vAlign w:val="center"/>
          </w:tcPr>
          <w:p w14:paraId="12C5F288" w14:textId="22FCF5C6" w:rsidR="004E047C" w:rsidRPr="00990E61" w:rsidRDefault="00B7608A" w:rsidP="002678A4">
            <w:r w:rsidRPr="00990E61">
              <w:t>PNJA</w:t>
            </w:r>
          </w:p>
        </w:tc>
        <w:tc>
          <w:tcPr>
            <w:tcW w:w="5825" w:type="dxa"/>
            <w:vAlign w:val="center"/>
          </w:tcPr>
          <w:p w14:paraId="4EF60EFE" w14:textId="7A958FC4" w:rsidR="004E047C" w:rsidRPr="00990E61" w:rsidRDefault="00B7608A" w:rsidP="002678A4">
            <w:r w:rsidRPr="00990E61">
              <w:t>mgr Piotr Sulik</w:t>
            </w:r>
          </w:p>
        </w:tc>
        <w:tc>
          <w:tcPr>
            <w:tcW w:w="936" w:type="dxa"/>
            <w:vAlign w:val="center"/>
          </w:tcPr>
          <w:p w14:paraId="50A9F9F8" w14:textId="02F37845" w:rsidR="004E047C" w:rsidRPr="00990E61" w:rsidRDefault="003C6480" w:rsidP="002678A4">
            <w:r w:rsidRPr="00990E61">
              <w:t>224P</w:t>
            </w:r>
          </w:p>
        </w:tc>
      </w:tr>
      <w:bookmarkEnd w:id="32"/>
    </w:tbl>
    <w:p w14:paraId="7D664B14" w14:textId="77777777" w:rsidR="004C1801" w:rsidRPr="00990E61" w:rsidRDefault="004C1801"/>
    <w:p w14:paraId="6F309220" w14:textId="6350FC48" w:rsidR="004C1801" w:rsidRPr="00990E61" w:rsidRDefault="00AB30A6">
      <w:pPr>
        <w:rPr>
          <w:b/>
          <w:bCs/>
        </w:rPr>
      </w:pPr>
      <w:r w:rsidRPr="00990E61">
        <w:rPr>
          <w:b/>
          <w:bCs/>
        </w:rPr>
        <w:t>2</w:t>
      </w:r>
      <w:r w:rsidR="00BC6E4E" w:rsidRPr="00990E61">
        <w:rPr>
          <w:b/>
          <w:bCs/>
        </w:rPr>
        <w:t>7.</w:t>
      </w:r>
      <w:r w:rsidRPr="00990E61">
        <w:rPr>
          <w:b/>
          <w:bCs/>
        </w:rPr>
        <w:t>03</w:t>
      </w:r>
      <w:r w:rsidR="00B17BC2" w:rsidRPr="00990E61">
        <w:rPr>
          <w:b/>
          <w:bCs/>
        </w:rPr>
        <w:t>.202</w:t>
      </w:r>
      <w:r w:rsidRPr="00990E61">
        <w:rPr>
          <w:b/>
          <w:bCs/>
        </w:rPr>
        <w:t>2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0"/>
        <w:gridCol w:w="1355"/>
        <w:gridCol w:w="6362"/>
        <w:gridCol w:w="5825"/>
        <w:gridCol w:w="936"/>
      </w:tblGrid>
      <w:tr w:rsidR="00990E61" w:rsidRPr="00990E61" w14:paraId="312EE359" w14:textId="72094493" w:rsidTr="00B46BD0">
        <w:trPr>
          <w:trHeight w:val="567"/>
        </w:trPr>
        <w:tc>
          <w:tcPr>
            <w:tcW w:w="910" w:type="dxa"/>
            <w:vAlign w:val="center"/>
          </w:tcPr>
          <w:p w14:paraId="6F2BA288" w14:textId="40FDFB85" w:rsidR="00A217F6" w:rsidRPr="00990E61" w:rsidRDefault="00A217F6" w:rsidP="00F20ED9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780721C1" w14:textId="790F34C2" w:rsidR="00A217F6" w:rsidRPr="00990E61" w:rsidRDefault="00A217F6" w:rsidP="00F20ED9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44A6EE1C" w14:textId="25AD42C1" w:rsidR="00A217F6" w:rsidRPr="00990E61" w:rsidRDefault="00A217F6" w:rsidP="00F20ED9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przedmiot</w:t>
            </w:r>
          </w:p>
        </w:tc>
        <w:tc>
          <w:tcPr>
            <w:tcW w:w="5825" w:type="dxa"/>
            <w:vAlign w:val="center"/>
          </w:tcPr>
          <w:p w14:paraId="530991E5" w14:textId="20F87342" w:rsidR="00A217F6" w:rsidRPr="00990E61" w:rsidRDefault="00A217F6" w:rsidP="00F20ED9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898A952" w14:textId="437DF02B" w:rsidR="00A217F6" w:rsidRPr="00990E61" w:rsidRDefault="00EB2F6E" w:rsidP="00EB2F6E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sala</w:t>
            </w:r>
          </w:p>
        </w:tc>
      </w:tr>
      <w:tr w:rsidR="00990E61" w:rsidRPr="00990E61" w14:paraId="7EFD72C1" w14:textId="77777777" w:rsidTr="00764FB9">
        <w:trPr>
          <w:trHeight w:val="567"/>
        </w:trPr>
        <w:tc>
          <w:tcPr>
            <w:tcW w:w="910" w:type="dxa"/>
            <w:vAlign w:val="center"/>
          </w:tcPr>
          <w:p w14:paraId="535E20B9" w14:textId="77777777" w:rsidR="00B46BD0" w:rsidRPr="00990E61" w:rsidRDefault="00B46BD0" w:rsidP="00764FB9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5D1A40E8" w14:textId="77777777" w:rsidR="00B46BD0" w:rsidRPr="00990E61" w:rsidRDefault="00B46BD0" w:rsidP="00764FB9">
            <w:r w:rsidRPr="00990E61">
              <w:t>10:00-11:30</w:t>
            </w:r>
          </w:p>
        </w:tc>
        <w:tc>
          <w:tcPr>
            <w:tcW w:w="6362" w:type="dxa"/>
            <w:vAlign w:val="center"/>
          </w:tcPr>
          <w:p w14:paraId="5338ED1B" w14:textId="77777777" w:rsidR="00B46BD0" w:rsidRPr="00990E61" w:rsidRDefault="00B46BD0" w:rsidP="00764FB9">
            <w:r w:rsidRPr="00990E61">
              <w:t>Etyczno-kulturowe aspekty komunikacji/Etyka w komunikacji społecznej</w:t>
            </w:r>
          </w:p>
        </w:tc>
        <w:tc>
          <w:tcPr>
            <w:tcW w:w="5825" w:type="dxa"/>
            <w:vAlign w:val="center"/>
          </w:tcPr>
          <w:p w14:paraId="49ED0311" w14:textId="444E0573" w:rsidR="00B46BD0" w:rsidRPr="00990E61" w:rsidRDefault="00B46BD0" w:rsidP="00764FB9">
            <w:r w:rsidRPr="00990E61">
              <w:t>dr Ł</w:t>
            </w:r>
            <w:r w:rsidR="008F3C27" w:rsidRPr="00990E61">
              <w:t>ukasz</w:t>
            </w:r>
            <w:r w:rsidRPr="00990E61">
              <w:t xml:space="preserve"> Androsiuk</w:t>
            </w:r>
          </w:p>
        </w:tc>
        <w:tc>
          <w:tcPr>
            <w:tcW w:w="936" w:type="dxa"/>
            <w:vAlign w:val="center"/>
          </w:tcPr>
          <w:p w14:paraId="249B9059" w14:textId="77777777" w:rsidR="00B46BD0" w:rsidRPr="00990E61" w:rsidRDefault="00B46BD0" w:rsidP="00764FB9">
            <w:r w:rsidRPr="00990E61">
              <w:t>Aula</w:t>
            </w:r>
          </w:p>
        </w:tc>
      </w:tr>
      <w:tr w:rsidR="00990E61" w:rsidRPr="00990E61" w14:paraId="11F664B4" w14:textId="77777777" w:rsidTr="00764FB9">
        <w:trPr>
          <w:trHeight w:val="567"/>
        </w:trPr>
        <w:tc>
          <w:tcPr>
            <w:tcW w:w="910" w:type="dxa"/>
            <w:vAlign w:val="center"/>
          </w:tcPr>
          <w:p w14:paraId="4F0965D2" w14:textId="77777777" w:rsidR="00F274F7" w:rsidRPr="00990E61" w:rsidRDefault="00F274F7" w:rsidP="00764FB9">
            <w:bookmarkStart w:id="35" w:name="_Hlk54548121"/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369403F4" w14:textId="77777777" w:rsidR="00F274F7" w:rsidRPr="00990E61" w:rsidRDefault="00F274F7" w:rsidP="00764FB9">
            <w:r w:rsidRPr="00990E61">
              <w:t>12:00-13:30</w:t>
            </w:r>
          </w:p>
        </w:tc>
        <w:tc>
          <w:tcPr>
            <w:tcW w:w="6362" w:type="dxa"/>
            <w:vAlign w:val="center"/>
          </w:tcPr>
          <w:p w14:paraId="6768793C" w14:textId="77777777" w:rsidR="00F274F7" w:rsidRPr="00990E61" w:rsidRDefault="00F274F7" w:rsidP="00764FB9">
            <w:r w:rsidRPr="00990E61">
              <w:t>Fonetyka/fonologia</w:t>
            </w:r>
          </w:p>
        </w:tc>
        <w:tc>
          <w:tcPr>
            <w:tcW w:w="5825" w:type="dxa"/>
            <w:vAlign w:val="center"/>
          </w:tcPr>
          <w:p w14:paraId="2DFFEB95" w14:textId="77777777" w:rsidR="00F274F7" w:rsidRPr="00990E61" w:rsidRDefault="00F274F7" w:rsidP="00764FB9">
            <w:r w:rsidRPr="00990E61">
              <w:t>mgr Łukasz Żuk</w:t>
            </w:r>
          </w:p>
        </w:tc>
        <w:tc>
          <w:tcPr>
            <w:tcW w:w="936" w:type="dxa"/>
            <w:vAlign w:val="center"/>
          </w:tcPr>
          <w:p w14:paraId="4DFD8579" w14:textId="6C7958AC" w:rsidR="00F274F7" w:rsidRPr="00990E61" w:rsidRDefault="003C6480" w:rsidP="00764FB9">
            <w:r w:rsidRPr="00990E61">
              <w:t>129</w:t>
            </w:r>
          </w:p>
        </w:tc>
      </w:tr>
      <w:tr w:rsidR="00990E61" w:rsidRPr="00990E61" w14:paraId="4E642354" w14:textId="77777777" w:rsidTr="00764FB9">
        <w:trPr>
          <w:trHeight w:val="567"/>
        </w:trPr>
        <w:tc>
          <w:tcPr>
            <w:tcW w:w="910" w:type="dxa"/>
            <w:vAlign w:val="center"/>
          </w:tcPr>
          <w:p w14:paraId="3481F687" w14:textId="77777777" w:rsidR="00F274F7" w:rsidRPr="00990E61" w:rsidRDefault="00F274F7" w:rsidP="00764FB9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78DB682A" w14:textId="77777777" w:rsidR="00F274F7" w:rsidRPr="00990E61" w:rsidRDefault="00F274F7" w:rsidP="00764FB9">
            <w:r w:rsidRPr="00990E61">
              <w:t>13:45-15:15</w:t>
            </w:r>
          </w:p>
        </w:tc>
        <w:tc>
          <w:tcPr>
            <w:tcW w:w="6362" w:type="dxa"/>
            <w:vAlign w:val="center"/>
          </w:tcPr>
          <w:p w14:paraId="14380C45" w14:textId="77777777" w:rsidR="00F274F7" w:rsidRPr="00990E61" w:rsidRDefault="00F274F7" w:rsidP="00764FB9">
            <w:r w:rsidRPr="00990E61">
              <w:t>Wstęp do literaturoznawstwa angielskiego</w:t>
            </w:r>
          </w:p>
        </w:tc>
        <w:tc>
          <w:tcPr>
            <w:tcW w:w="5825" w:type="dxa"/>
            <w:vAlign w:val="center"/>
          </w:tcPr>
          <w:p w14:paraId="453B7407" w14:textId="77777777" w:rsidR="00F274F7" w:rsidRPr="00990E61" w:rsidRDefault="00F274F7" w:rsidP="00764FB9">
            <w:r w:rsidRPr="00990E61">
              <w:t>dr Kamila Kalista</w:t>
            </w:r>
          </w:p>
        </w:tc>
        <w:tc>
          <w:tcPr>
            <w:tcW w:w="936" w:type="dxa"/>
            <w:vAlign w:val="center"/>
          </w:tcPr>
          <w:p w14:paraId="14DF1CE4" w14:textId="17FF482E" w:rsidR="00F274F7" w:rsidRPr="00990E61" w:rsidRDefault="003C6480" w:rsidP="00764FB9">
            <w:r w:rsidRPr="00990E61">
              <w:t>129</w:t>
            </w:r>
          </w:p>
        </w:tc>
      </w:tr>
      <w:tr w:rsidR="00990E61" w:rsidRPr="00990E61" w14:paraId="75BCFDBF" w14:textId="77777777" w:rsidTr="00764FB9">
        <w:trPr>
          <w:trHeight w:val="567"/>
        </w:trPr>
        <w:tc>
          <w:tcPr>
            <w:tcW w:w="910" w:type="dxa"/>
            <w:vAlign w:val="center"/>
          </w:tcPr>
          <w:p w14:paraId="1DF45F46" w14:textId="77777777" w:rsidR="00F274F7" w:rsidRPr="00990E61" w:rsidRDefault="00F274F7" w:rsidP="00764FB9">
            <w:r w:rsidRPr="00990E61">
              <w:t>IISPS</w:t>
            </w:r>
          </w:p>
        </w:tc>
        <w:tc>
          <w:tcPr>
            <w:tcW w:w="1355" w:type="dxa"/>
            <w:vAlign w:val="center"/>
          </w:tcPr>
          <w:p w14:paraId="42F7C344" w14:textId="77777777" w:rsidR="00F274F7" w:rsidRPr="00990E61" w:rsidRDefault="00F274F7" w:rsidP="00764FB9">
            <w:r w:rsidRPr="00990E61">
              <w:t>08:30-10:45</w:t>
            </w:r>
          </w:p>
        </w:tc>
        <w:tc>
          <w:tcPr>
            <w:tcW w:w="6362" w:type="dxa"/>
            <w:vAlign w:val="center"/>
          </w:tcPr>
          <w:p w14:paraId="360AE271" w14:textId="77777777" w:rsidR="00F274F7" w:rsidRPr="00990E61" w:rsidRDefault="00F274F7" w:rsidP="00764FB9">
            <w:r w:rsidRPr="00990E61">
              <w:t>Formy wypowiedzi pisemnej</w:t>
            </w:r>
          </w:p>
        </w:tc>
        <w:tc>
          <w:tcPr>
            <w:tcW w:w="5825" w:type="dxa"/>
            <w:vAlign w:val="center"/>
          </w:tcPr>
          <w:p w14:paraId="5A9DE19D" w14:textId="77777777" w:rsidR="00F274F7" w:rsidRPr="00990E61" w:rsidRDefault="00F274F7" w:rsidP="00764FB9">
            <w:r w:rsidRPr="00990E61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75E538B2" w14:textId="112342BE" w:rsidR="00F274F7" w:rsidRPr="00990E61" w:rsidRDefault="00764FB9" w:rsidP="00764FB9">
            <w:r w:rsidRPr="00990E61">
              <w:t>010</w:t>
            </w:r>
          </w:p>
        </w:tc>
      </w:tr>
      <w:tr w:rsidR="00990E61" w:rsidRPr="00990E61" w14:paraId="0BCCC937" w14:textId="77777777" w:rsidTr="00764FB9">
        <w:trPr>
          <w:trHeight w:val="567"/>
        </w:trPr>
        <w:tc>
          <w:tcPr>
            <w:tcW w:w="910" w:type="dxa"/>
            <w:vAlign w:val="center"/>
          </w:tcPr>
          <w:p w14:paraId="6E5F769B" w14:textId="77777777" w:rsidR="00F274F7" w:rsidRPr="00990E61" w:rsidRDefault="00F274F7" w:rsidP="00764FB9">
            <w:r w:rsidRPr="00990E61">
              <w:lastRenderedPageBreak/>
              <w:t>IISPS</w:t>
            </w:r>
          </w:p>
        </w:tc>
        <w:tc>
          <w:tcPr>
            <w:tcW w:w="1355" w:type="dxa"/>
            <w:vAlign w:val="center"/>
          </w:tcPr>
          <w:p w14:paraId="5F55F9A4" w14:textId="77777777" w:rsidR="00F274F7" w:rsidRPr="00990E61" w:rsidRDefault="00F274F7" w:rsidP="00764FB9">
            <w:r w:rsidRPr="00990E61">
              <w:t>11:00-11:45</w:t>
            </w:r>
          </w:p>
        </w:tc>
        <w:tc>
          <w:tcPr>
            <w:tcW w:w="6362" w:type="dxa"/>
            <w:vAlign w:val="center"/>
          </w:tcPr>
          <w:p w14:paraId="0056E0A0" w14:textId="77777777" w:rsidR="00F274F7" w:rsidRPr="00990E61" w:rsidRDefault="00F274F7" w:rsidP="00764FB9">
            <w:r w:rsidRPr="00990E61">
              <w:t>Literatura anglojęzyczna W</w:t>
            </w:r>
          </w:p>
        </w:tc>
        <w:tc>
          <w:tcPr>
            <w:tcW w:w="5825" w:type="dxa"/>
            <w:vAlign w:val="center"/>
          </w:tcPr>
          <w:p w14:paraId="1FF3F7A6" w14:textId="77777777" w:rsidR="00F274F7" w:rsidRPr="00990E61" w:rsidRDefault="00F274F7" w:rsidP="00764FB9">
            <w:r w:rsidRPr="00990E61">
              <w:t>dr Kamila Kalista</w:t>
            </w:r>
          </w:p>
        </w:tc>
        <w:tc>
          <w:tcPr>
            <w:tcW w:w="936" w:type="dxa"/>
            <w:vAlign w:val="center"/>
          </w:tcPr>
          <w:p w14:paraId="6D706482" w14:textId="7FC45EA0" w:rsidR="00F274F7" w:rsidRPr="00990E61" w:rsidRDefault="00764FB9" w:rsidP="00764FB9">
            <w:r w:rsidRPr="00990E61">
              <w:t>010</w:t>
            </w:r>
          </w:p>
        </w:tc>
      </w:tr>
      <w:tr w:rsidR="00990E61" w:rsidRPr="00990E61" w14:paraId="2E0EC70F" w14:textId="77777777" w:rsidTr="00764FB9">
        <w:trPr>
          <w:trHeight w:val="567"/>
        </w:trPr>
        <w:tc>
          <w:tcPr>
            <w:tcW w:w="910" w:type="dxa"/>
            <w:vAlign w:val="center"/>
          </w:tcPr>
          <w:p w14:paraId="4A4FEB5E" w14:textId="77777777" w:rsidR="00F274F7" w:rsidRPr="00990E61" w:rsidRDefault="00F274F7" w:rsidP="00764FB9">
            <w:r w:rsidRPr="00990E61">
              <w:t>IISPS</w:t>
            </w:r>
          </w:p>
        </w:tc>
        <w:tc>
          <w:tcPr>
            <w:tcW w:w="1355" w:type="dxa"/>
            <w:vAlign w:val="center"/>
          </w:tcPr>
          <w:p w14:paraId="77054B50" w14:textId="77777777" w:rsidR="00F274F7" w:rsidRPr="00990E61" w:rsidRDefault="00F274F7" w:rsidP="00764FB9">
            <w:r w:rsidRPr="00990E61">
              <w:t>12:00-13:30</w:t>
            </w:r>
          </w:p>
        </w:tc>
        <w:tc>
          <w:tcPr>
            <w:tcW w:w="6362" w:type="dxa"/>
            <w:vAlign w:val="center"/>
          </w:tcPr>
          <w:p w14:paraId="212737EC" w14:textId="77777777" w:rsidR="00F274F7" w:rsidRPr="00990E61" w:rsidRDefault="00F274F7" w:rsidP="00764FB9">
            <w:r w:rsidRPr="00990E61">
              <w:t>Literatura anglojęzyczna ĆW</w:t>
            </w:r>
          </w:p>
        </w:tc>
        <w:tc>
          <w:tcPr>
            <w:tcW w:w="5825" w:type="dxa"/>
            <w:vAlign w:val="center"/>
          </w:tcPr>
          <w:p w14:paraId="789915F3" w14:textId="77777777" w:rsidR="00F274F7" w:rsidRPr="00990E61" w:rsidRDefault="00F274F7" w:rsidP="00764FB9">
            <w:r w:rsidRPr="00990E61">
              <w:t>dr Kamila Kalista</w:t>
            </w:r>
          </w:p>
        </w:tc>
        <w:tc>
          <w:tcPr>
            <w:tcW w:w="936" w:type="dxa"/>
            <w:vAlign w:val="center"/>
          </w:tcPr>
          <w:p w14:paraId="23EBF47B" w14:textId="3A2E8205" w:rsidR="00F274F7" w:rsidRPr="00990E61" w:rsidRDefault="00764FB9" w:rsidP="00764FB9">
            <w:r w:rsidRPr="00990E61">
              <w:t>010</w:t>
            </w:r>
          </w:p>
        </w:tc>
      </w:tr>
      <w:tr w:rsidR="00990E61" w:rsidRPr="00990E61" w14:paraId="108BB41B" w14:textId="77777777" w:rsidTr="00764FB9">
        <w:trPr>
          <w:trHeight w:val="567"/>
        </w:trPr>
        <w:tc>
          <w:tcPr>
            <w:tcW w:w="910" w:type="dxa"/>
            <w:vAlign w:val="center"/>
          </w:tcPr>
          <w:p w14:paraId="07F76305" w14:textId="77777777" w:rsidR="00F274F7" w:rsidRPr="00990E61" w:rsidRDefault="00F274F7" w:rsidP="00764FB9">
            <w:r w:rsidRPr="00990E61">
              <w:t>IISPS</w:t>
            </w:r>
          </w:p>
        </w:tc>
        <w:tc>
          <w:tcPr>
            <w:tcW w:w="1355" w:type="dxa"/>
            <w:vAlign w:val="center"/>
          </w:tcPr>
          <w:p w14:paraId="389E5EC1" w14:textId="45E5758F" w:rsidR="00F274F7" w:rsidRPr="00990E61" w:rsidRDefault="00F274F7" w:rsidP="00764FB9">
            <w:r w:rsidRPr="00990E61">
              <w:t>13:35-</w:t>
            </w:r>
            <w:r w:rsidR="003A53FE" w:rsidRPr="00990E61">
              <w:t>16:35</w:t>
            </w:r>
          </w:p>
        </w:tc>
        <w:tc>
          <w:tcPr>
            <w:tcW w:w="6362" w:type="dxa"/>
            <w:vAlign w:val="center"/>
          </w:tcPr>
          <w:p w14:paraId="2EA5E4D6" w14:textId="77777777" w:rsidR="00F274F7" w:rsidRPr="00990E61" w:rsidRDefault="00F274F7" w:rsidP="00764FB9">
            <w:r w:rsidRPr="00990E61">
              <w:t>Akwizycja języka</w:t>
            </w:r>
          </w:p>
        </w:tc>
        <w:tc>
          <w:tcPr>
            <w:tcW w:w="5825" w:type="dxa"/>
            <w:vAlign w:val="center"/>
          </w:tcPr>
          <w:p w14:paraId="2D48AD9A" w14:textId="77777777" w:rsidR="00F274F7" w:rsidRPr="00990E61" w:rsidRDefault="00F274F7" w:rsidP="00764FB9">
            <w:r w:rsidRPr="00990E61">
              <w:t>dr Małgorzata Ekiert</w:t>
            </w:r>
          </w:p>
        </w:tc>
        <w:tc>
          <w:tcPr>
            <w:tcW w:w="936" w:type="dxa"/>
            <w:vAlign w:val="center"/>
          </w:tcPr>
          <w:p w14:paraId="5838A7D6" w14:textId="796ACABF" w:rsidR="00F274F7" w:rsidRPr="00990E61" w:rsidRDefault="00764FB9" w:rsidP="00764FB9">
            <w:r w:rsidRPr="00990E61">
              <w:t>010</w:t>
            </w:r>
          </w:p>
        </w:tc>
      </w:tr>
      <w:tr w:rsidR="00990E61" w:rsidRPr="00990E61" w14:paraId="192689A8" w14:textId="77777777" w:rsidTr="00764FB9">
        <w:trPr>
          <w:trHeight w:val="567"/>
        </w:trPr>
        <w:tc>
          <w:tcPr>
            <w:tcW w:w="910" w:type="dxa"/>
            <w:vAlign w:val="center"/>
          </w:tcPr>
          <w:p w14:paraId="5A8930D8" w14:textId="77777777" w:rsidR="00F274F7" w:rsidRPr="00990E61" w:rsidRDefault="00F274F7" w:rsidP="00764FB9">
            <w:r w:rsidRPr="00990E61">
              <w:t>IIISPS N</w:t>
            </w:r>
          </w:p>
        </w:tc>
        <w:tc>
          <w:tcPr>
            <w:tcW w:w="1355" w:type="dxa"/>
            <w:vAlign w:val="center"/>
          </w:tcPr>
          <w:p w14:paraId="5C23C1C8" w14:textId="77777777" w:rsidR="00F274F7" w:rsidRPr="00990E61" w:rsidRDefault="00F274F7" w:rsidP="00764FB9">
            <w:r w:rsidRPr="00990E61">
              <w:t>10:15-13:15</w:t>
            </w:r>
          </w:p>
        </w:tc>
        <w:tc>
          <w:tcPr>
            <w:tcW w:w="6362" w:type="dxa"/>
            <w:vAlign w:val="center"/>
          </w:tcPr>
          <w:p w14:paraId="62CE0466" w14:textId="77777777" w:rsidR="00F274F7" w:rsidRPr="00990E61" w:rsidRDefault="00F274F7" w:rsidP="00764FB9">
            <w:r w:rsidRPr="00990E61">
              <w:t>Metodyka nauczania języka angielskiego</w:t>
            </w:r>
          </w:p>
        </w:tc>
        <w:tc>
          <w:tcPr>
            <w:tcW w:w="5825" w:type="dxa"/>
            <w:vAlign w:val="center"/>
          </w:tcPr>
          <w:p w14:paraId="148BA8BB" w14:textId="77777777" w:rsidR="00F274F7" w:rsidRPr="00990E61" w:rsidRDefault="00F274F7" w:rsidP="00764FB9">
            <w:r w:rsidRPr="00990E61">
              <w:t>dr Małgorzata Ekiert</w:t>
            </w:r>
          </w:p>
        </w:tc>
        <w:tc>
          <w:tcPr>
            <w:tcW w:w="936" w:type="dxa"/>
            <w:vAlign w:val="center"/>
          </w:tcPr>
          <w:p w14:paraId="4CD4C215" w14:textId="4DEC2AA8" w:rsidR="00F274F7" w:rsidRPr="00990E61" w:rsidRDefault="00883B9A" w:rsidP="00764FB9">
            <w:r w:rsidRPr="00990E61">
              <w:t>210</w:t>
            </w:r>
          </w:p>
        </w:tc>
      </w:tr>
      <w:tr w:rsidR="00990E61" w:rsidRPr="00990E61" w14:paraId="7D24A2BD" w14:textId="77777777" w:rsidTr="00764FB9">
        <w:trPr>
          <w:trHeight w:val="567"/>
        </w:trPr>
        <w:tc>
          <w:tcPr>
            <w:tcW w:w="910" w:type="dxa"/>
            <w:vAlign w:val="center"/>
          </w:tcPr>
          <w:p w14:paraId="767BA654" w14:textId="77777777" w:rsidR="00F274F7" w:rsidRPr="00990E61" w:rsidRDefault="00F274F7" w:rsidP="00764FB9">
            <w:r w:rsidRPr="00990E61">
              <w:t>IIISPS T</w:t>
            </w:r>
          </w:p>
        </w:tc>
        <w:tc>
          <w:tcPr>
            <w:tcW w:w="1355" w:type="dxa"/>
            <w:vAlign w:val="center"/>
          </w:tcPr>
          <w:p w14:paraId="00A8DC7B" w14:textId="3532EA5A" w:rsidR="00F274F7" w:rsidRPr="00990E61" w:rsidRDefault="00CC48A6" w:rsidP="00764FB9">
            <w:r w:rsidRPr="00990E61">
              <w:t>08:00-11:00</w:t>
            </w:r>
          </w:p>
        </w:tc>
        <w:tc>
          <w:tcPr>
            <w:tcW w:w="6362" w:type="dxa"/>
            <w:vAlign w:val="center"/>
          </w:tcPr>
          <w:p w14:paraId="691F06D0" w14:textId="77777777" w:rsidR="00F274F7" w:rsidRPr="00990E61" w:rsidRDefault="00F274F7" w:rsidP="00764FB9">
            <w:r w:rsidRPr="00990E61">
              <w:t>Tłumaczenia ustne</w:t>
            </w:r>
          </w:p>
        </w:tc>
        <w:tc>
          <w:tcPr>
            <w:tcW w:w="5825" w:type="dxa"/>
            <w:vAlign w:val="center"/>
          </w:tcPr>
          <w:p w14:paraId="6655593D" w14:textId="77777777" w:rsidR="00F274F7" w:rsidRPr="00990E61" w:rsidRDefault="00F274F7" w:rsidP="00764FB9">
            <w:r w:rsidRPr="00990E61">
              <w:t>mgr Paulina Pawłuszek</w:t>
            </w:r>
          </w:p>
        </w:tc>
        <w:tc>
          <w:tcPr>
            <w:tcW w:w="936" w:type="dxa"/>
            <w:vAlign w:val="center"/>
          </w:tcPr>
          <w:p w14:paraId="734D723E" w14:textId="68D1545C" w:rsidR="00F274F7" w:rsidRPr="00990E61" w:rsidRDefault="00450CEF" w:rsidP="00764FB9">
            <w:r w:rsidRPr="00990E61">
              <w:t>011</w:t>
            </w:r>
          </w:p>
        </w:tc>
      </w:tr>
      <w:tr w:rsidR="00990E61" w:rsidRPr="00990E61" w14:paraId="30787D10" w14:textId="77777777" w:rsidTr="00764FB9">
        <w:trPr>
          <w:trHeight w:val="567"/>
        </w:trPr>
        <w:tc>
          <w:tcPr>
            <w:tcW w:w="910" w:type="dxa"/>
            <w:vAlign w:val="center"/>
          </w:tcPr>
          <w:p w14:paraId="42021943" w14:textId="77777777" w:rsidR="00AB4561" w:rsidRPr="00990E61" w:rsidRDefault="00AB4561" w:rsidP="00764FB9">
            <w:bookmarkStart w:id="36" w:name="_Hlk54539988"/>
            <w:bookmarkStart w:id="37" w:name="_Hlk83630013"/>
            <w:bookmarkEnd w:id="35"/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65900996" w14:textId="77777777" w:rsidR="00AB4561" w:rsidRPr="00990E61" w:rsidRDefault="00AB4561" w:rsidP="00764FB9">
            <w:r w:rsidRPr="00990E61">
              <w:t>08:00-10:15</w:t>
            </w:r>
          </w:p>
        </w:tc>
        <w:tc>
          <w:tcPr>
            <w:tcW w:w="6362" w:type="dxa"/>
            <w:vAlign w:val="center"/>
          </w:tcPr>
          <w:p w14:paraId="61CCAF0F" w14:textId="31490A31" w:rsidR="00AB4561" w:rsidRPr="00990E61" w:rsidRDefault="00AB4561" w:rsidP="00764FB9">
            <w:r w:rsidRPr="00990E61">
              <w:t>Pedagogika etapów edukacyjnych – szkoła ponadpodstawowa W</w:t>
            </w:r>
          </w:p>
        </w:tc>
        <w:tc>
          <w:tcPr>
            <w:tcW w:w="5825" w:type="dxa"/>
            <w:vAlign w:val="center"/>
          </w:tcPr>
          <w:p w14:paraId="0464BE0D" w14:textId="40943608" w:rsidR="00AB4561" w:rsidRPr="00990E61" w:rsidRDefault="00AB4561" w:rsidP="00764FB9">
            <w:r w:rsidRPr="00990E61">
              <w:t>dr E. Murawska</w:t>
            </w:r>
          </w:p>
        </w:tc>
        <w:tc>
          <w:tcPr>
            <w:tcW w:w="936" w:type="dxa"/>
            <w:vAlign w:val="center"/>
          </w:tcPr>
          <w:p w14:paraId="27DBA5E8" w14:textId="7415ED8F" w:rsidR="00AB4561" w:rsidRPr="00990E61" w:rsidRDefault="00883B9A" w:rsidP="00764FB9">
            <w:r w:rsidRPr="00990E61">
              <w:t>224P</w:t>
            </w:r>
          </w:p>
        </w:tc>
      </w:tr>
      <w:tr w:rsidR="00AB4561" w:rsidRPr="00990E61" w14:paraId="7ABAB6F0" w14:textId="77777777" w:rsidTr="00764FB9">
        <w:trPr>
          <w:trHeight w:val="567"/>
        </w:trPr>
        <w:tc>
          <w:tcPr>
            <w:tcW w:w="910" w:type="dxa"/>
            <w:vAlign w:val="center"/>
          </w:tcPr>
          <w:p w14:paraId="1962A91B" w14:textId="77777777" w:rsidR="00AB4561" w:rsidRPr="00990E61" w:rsidRDefault="00AB4561" w:rsidP="00764FB9"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78FE1F90" w14:textId="77777777" w:rsidR="00AB4561" w:rsidRPr="00990E61" w:rsidRDefault="00AB4561" w:rsidP="00764FB9">
            <w:r w:rsidRPr="00990E61">
              <w:t>10:30-12:45</w:t>
            </w:r>
          </w:p>
        </w:tc>
        <w:tc>
          <w:tcPr>
            <w:tcW w:w="6362" w:type="dxa"/>
            <w:vAlign w:val="center"/>
          </w:tcPr>
          <w:p w14:paraId="480DBE57" w14:textId="1FE4C8AD" w:rsidR="00AB4561" w:rsidRPr="00990E61" w:rsidRDefault="00AB4561" w:rsidP="00764FB9">
            <w:r w:rsidRPr="00990E61">
              <w:t>Pedagogika etapów edukacyjnych – szkoła ponadpodstawowa CAU</w:t>
            </w:r>
          </w:p>
        </w:tc>
        <w:tc>
          <w:tcPr>
            <w:tcW w:w="5825" w:type="dxa"/>
            <w:vAlign w:val="center"/>
          </w:tcPr>
          <w:p w14:paraId="524BE027" w14:textId="2683E283" w:rsidR="00AB4561" w:rsidRPr="00990E61" w:rsidRDefault="00AB4561" w:rsidP="00764FB9">
            <w:r w:rsidRPr="00990E61">
              <w:t>dr E. Murawska</w:t>
            </w:r>
          </w:p>
        </w:tc>
        <w:tc>
          <w:tcPr>
            <w:tcW w:w="936" w:type="dxa"/>
            <w:vAlign w:val="center"/>
          </w:tcPr>
          <w:p w14:paraId="43E31C1F" w14:textId="39C8186F" w:rsidR="00AB4561" w:rsidRPr="00990E61" w:rsidRDefault="00883B9A" w:rsidP="00764FB9">
            <w:r w:rsidRPr="00990E61">
              <w:t>224P</w:t>
            </w:r>
          </w:p>
        </w:tc>
      </w:tr>
      <w:bookmarkEnd w:id="36"/>
      <w:bookmarkEnd w:id="37"/>
    </w:tbl>
    <w:p w14:paraId="713B10A8" w14:textId="77777777" w:rsidR="00AE237F" w:rsidRPr="00990E61" w:rsidRDefault="00AE237F">
      <w:pPr>
        <w:rPr>
          <w:b/>
          <w:bCs/>
        </w:rPr>
      </w:pPr>
    </w:p>
    <w:p w14:paraId="68E5025C" w14:textId="7091DF70" w:rsidR="00AE237F" w:rsidRPr="00990E61" w:rsidRDefault="00AE237F">
      <w:pPr>
        <w:rPr>
          <w:b/>
          <w:bCs/>
        </w:rPr>
      </w:pPr>
      <w:r w:rsidRPr="00990E61">
        <w:rPr>
          <w:b/>
          <w:bCs/>
        </w:rPr>
        <w:t xml:space="preserve">IV ZJAZD </w:t>
      </w:r>
      <w:r w:rsidR="00AB30A6" w:rsidRPr="00990E61">
        <w:rPr>
          <w:b/>
          <w:bCs/>
        </w:rPr>
        <w:t>01.04.2022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2"/>
        <w:gridCol w:w="1349"/>
        <w:gridCol w:w="6364"/>
        <w:gridCol w:w="5827"/>
        <w:gridCol w:w="936"/>
      </w:tblGrid>
      <w:tr w:rsidR="00990E61" w:rsidRPr="00990E61" w14:paraId="654606B7" w14:textId="4CBD10F5" w:rsidTr="000C13C0">
        <w:trPr>
          <w:trHeight w:val="567"/>
        </w:trPr>
        <w:tc>
          <w:tcPr>
            <w:tcW w:w="912" w:type="dxa"/>
            <w:vAlign w:val="center"/>
          </w:tcPr>
          <w:p w14:paraId="6DF0662F" w14:textId="18623237" w:rsidR="00A217F6" w:rsidRPr="00990E61" w:rsidRDefault="00A217F6" w:rsidP="0092363B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rok</w:t>
            </w:r>
          </w:p>
        </w:tc>
        <w:tc>
          <w:tcPr>
            <w:tcW w:w="1349" w:type="dxa"/>
            <w:vAlign w:val="center"/>
          </w:tcPr>
          <w:p w14:paraId="3A8CF9CF" w14:textId="16B17CBC" w:rsidR="00A217F6" w:rsidRPr="00990E61" w:rsidRDefault="00A217F6" w:rsidP="0092363B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godzina</w:t>
            </w:r>
          </w:p>
        </w:tc>
        <w:tc>
          <w:tcPr>
            <w:tcW w:w="6364" w:type="dxa"/>
            <w:vAlign w:val="center"/>
          </w:tcPr>
          <w:p w14:paraId="4D5840DB" w14:textId="47C44878" w:rsidR="00A217F6" w:rsidRPr="00990E61" w:rsidRDefault="00A217F6" w:rsidP="0092363B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przedmiot</w:t>
            </w:r>
          </w:p>
        </w:tc>
        <w:tc>
          <w:tcPr>
            <w:tcW w:w="5827" w:type="dxa"/>
            <w:vAlign w:val="center"/>
          </w:tcPr>
          <w:p w14:paraId="4DBCF669" w14:textId="65F44D29" w:rsidR="00A217F6" w:rsidRPr="00990E61" w:rsidRDefault="00A217F6" w:rsidP="0092363B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0C40784D" w14:textId="4E87F2A1" w:rsidR="00A217F6" w:rsidRPr="00990E61" w:rsidRDefault="00EB2F6E" w:rsidP="00EB2F6E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sala</w:t>
            </w:r>
          </w:p>
        </w:tc>
      </w:tr>
      <w:tr w:rsidR="00990E61" w:rsidRPr="00990E61" w14:paraId="290A45EC" w14:textId="77777777" w:rsidTr="00883B9A">
        <w:trPr>
          <w:trHeight w:val="567"/>
        </w:trPr>
        <w:tc>
          <w:tcPr>
            <w:tcW w:w="912" w:type="dxa"/>
            <w:vAlign w:val="center"/>
          </w:tcPr>
          <w:p w14:paraId="393DE68A" w14:textId="77777777" w:rsidR="005504F3" w:rsidRPr="00990E61" w:rsidRDefault="005504F3" w:rsidP="00883B9A">
            <w:r w:rsidRPr="00990E61">
              <w:t>ISPS</w:t>
            </w:r>
          </w:p>
        </w:tc>
        <w:tc>
          <w:tcPr>
            <w:tcW w:w="1349" w:type="dxa"/>
            <w:vAlign w:val="center"/>
          </w:tcPr>
          <w:p w14:paraId="16C21F7E" w14:textId="77777777" w:rsidR="005504F3" w:rsidRPr="00990E61" w:rsidRDefault="005504F3" w:rsidP="00883B9A">
            <w:r w:rsidRPr="00990E61">
              <w:t>16:00-18:15</w:t>
            </w:r>
          </w:p>
        </w:tc>
        <w:tc>
          <w:tcPr>
            <w:tcW w:w="6364" w:type="dxa"/>
            <w:vAlign w:val="center"/>
          </w:tcPr>
          <w:p w14:paraId="303ED2B5" w14:textId="77777777" w:rsidR="005504F3" w:rsidRPr="00990E61" w:rsidRDefault="005504F3" w:rsidP="00883B9A">
            <w:r w:rsidRPr="00990E61">
              <w:t>Krytyczna analiza tekstu literackiego</w:t>
            </w:r>
          </w:p>
        </w:tc>
        <w:tc>
          <w:tcPr>
            <w:tcW w:w="5827" w:type="dxa"/>
            <w:vAlign w:val="center"/>
          </w:tcPr>
          <w:p w14:paraId="75262A7D" w14:textId="77777777" w:rsidR="005504F3" w:rsidRPr="00990E61" w:rsidRDefault="005504F3" w:rsidP="00883B9A">
            <w:r w:rsidRPr="00990E61">
              <w:t>mgr Katarzyna Zychowicz</w:t>
            </w:r>
          </w:p>
        </w:tc>
        <w:tc>
          <w:tcPr>
            <w:tcW w:w="936" w:type="dxa"/>
            <w:vAlign w:val="center"/>
          </w:tcPr>
          <w:p w14:paraId="5438FB37" w14:textId="77777777" w:rsidR="005504F3" w:rsidRPr="00990E61" w:rsidRDefault="005504F3" w:rsidP="00883B9A">
            <w:r w:rsidRPr="00990E61">
              <w:t>210</w:t>
            </w:r>
          </w:p>
        </w:tc>
      </w:tr>
      <w:tr w:rsidR="00990E61" w:rsidRPr="00990E61" w14:paraId="24C61B0A" w14:textId="77777777" w:rsidTr="00883B9A">
        <w:trPr>
          <w:trHeight w:val="567"/>
        </w:trPr>
        <w:tc>
          <w:tcPr>
            <w:tcW w:w="912" w:type="dxa"/>
            <w:vAlign w:val="center"/>
          </w:tcPr>
          <w:p w14:paraId="2645975E" w14:textId="77777777" w:rsidR="000C13C0" w:rsidRPr="00990E61" w:rsidRDefault="000C13C0" w:rsidP="00883B9A">
            <w:r w:rsidRPr="00990E61">
              <w:t>IISPS</w:t>
            </w:r>
          </w:p>
        </w:tc>
        <w:tc>
          <w:tcPr>
            <w:tcW w:w="1349" w:type="dxa"/>
            <w:vAlign w:val="center"/>
          </w:tcPr>
          <w:p w14:paraId="56CCC43E" w14:textId="51289984" w:rsidR="000C13C0" w:rsidRPr="00990E61" w:rsidRDefault="000C13C0" w:rsidP="00883B9A">
            <w:r w:rsidRPr="00990E61">
              <w:t>15:30-17:</w:t>
            </w:r>
            <w:r w:rsidR="00F77D8B" w:rsidRPr="00990E61">
              <w:t>45</w:t>
            </w:r>
          </w:p>
        </w:tc>
        <w:tc>
          <w:tcPr>
            <w:tcW w:w="6364" w:type="dxa"/>
            <w:vAlign w:val="center"/>
          </w:tcPr>
          <w:p w14:paraId="0891693A" w14:textId="77777777" w:rsidR="000C13C0" w:rsidRPr="00990E61" w:rsidRDefault="000C13C0" w:rsidP="00883B9A">
            <w:r w:rsidRPr="00990E61">
              <w:t>Techniki i narzędzia PR</w:t>
            </w:r>
          </w:p>
        </w:tc>
        <w:tc>
          <w:tcPr>
            <w:tcW w:w="5827" w:type="dxa"/>
            <w:vAlign w:val="center"/>
          </w:tcPr>
          <w:p w14:paraId="4D7E7C5C" w14:textId="77777777" w:rsidR="000C13C0" w:rsidRPr="00990E61" w:rsidRDefault="000C13C0" w:rsidP="00883B9A">
            <w:r w:rsidRPr="00990E61">
              <w:t>mgr Bartosz Pietryka</w:t>
            </w:r>
          </w:p>
        </w:tc>
        <w:tc>
          <w:tcPr>
            <w:tcW w:w="936" w:type="dxa"/>
            <w:vAlign w:val="center"/>
          </w:tcPr>
          <w:p w14:paraId="0875A84C" w14:textId="77777777" w:rsidR="000C13C0" w:rsidRPr="00990E61" w:rsidRDefault="000C13C0" w:rsidP="00883B9A">
            <w:r w:rsidRPr="00990E61">
              <w:t>010</w:t>
            </w:r>
          </w:p>
        </w:tc>
      </w:tr>
      <w:tr w:rsidR="00990E61" w:rsidRPr="00990E61" w14:paraId="4EFFD499" w14:textId="77777777" w:rsidTr="00883B9A">
        <w:trPr>
          <w:trHeight w:val="567"/>
        </w:trPr>
        <w:tc>
          <w:tcPr>
            <w:tcW w:w="912" w:type="dxa"/>
            <w:vAlign w:val="center"/>
          </w:tcPr>
          <w:p w14:paraId="67E677E5" w14:textId="77777777" w:rsidR="003B25D9" w:rsidRPr="00990E61" w:rsidRDefault="003B25D9" w:rsidP="00883B9A">
            <w:r w:rsidRPr="00990E61">
              <w:t>IIISPS</w:t>
            </w:r>
          </w:p>
        </w:tc>
        <w:tc>
          <w:tcPr>
            <w:tcW w:w="1349" w:type="dxa"/>
            <w:vAlign w:val="center"/>
          </w:tcPr>
          <w:p w14:paraId="0F92704D" w14:textId="77777777" w:rsidR="003B25D9" w:rsidRPr="00990E61" w:rsidRDefault="003B25D9" w:rsidP="00883B9A">
            <w:r w:rsidRPr="00990E61">
              <w:t>15:20-16:50</w:t>
            </w:r>
          </w:p>
        </w:tc>
        <w:tc>
          <w:tcPr>
            <w:tcW w:w="6364" w:type="dxa"/>
            <w:vAlign w:val="center"/>
          </w:tcPr>
          <w:p w14:paraId="7FEAE0DB" w14:textId="77777777" w:rsidR="003B25D9" w:rsidRPr="00990E61" w:rsidRDefault="003B25D9" w:rsidP="00883B9A">
            <w:r w:rsidRPr="00990E61">
              <w:t>Seminarium licencjackie</w:t>
            </w:r>
          </w:p>
        </w:tc>
        <w:tc>
          <w:tcPr>
            <w:tcW w:w="5827" w:type="dxa"/>
            <w:vAlign w:val="center"/>
          </w:tcPr>
          <w:p w14:paraId="70C13C2C" w14:textId="77777777" w:rsidR="003B25D9" w:rsidRPr="00990E61" w:rsidRDefault="003B25D9" w:rsidP="00883B9A">
            <w:r w:rsidRPr="00990E61">
              <w:t>dr Idalia Smoczyk-Jackowiak</w:t>
            </w:r>
          </w:p>
        </w:tc>
        <w:tc>
          <w:tcPr>
            <w:tcW w:w="936" w:type="dxa"/>
            <w:vAlign w:val="center"/>
          </w:tcPr>
          <w:p w14:paraId="402E65B0" w14:textId="77777777" w:rsidR="003B25D9" w:rsidRPr="00990E61" w:rsidRDefault="003B25D9" w:rsidP="00883B9A">
            <w:r w:rsidRPr="00990E61">
              <w:t>Aula</w:t>
            </w:r>
          </w:p>
        </w:tc>
      </w:tr>
      <w:tr w:rsidR="00990E61" w:rsidRPr="00990E61" w14:paraId="0EF777F7" w14:textId="77777777" w:rsidTr="00883B9A">
        <w:trPr>
          <w:trHeight w:val="567"/>
        </w:trPr>
        <w:tc>
          <w:tcPr>
            <w:tcW w:w="912" w:type="dxa"/>
            <w:vAlign w:val="center"/>
          </w:tcPr>
          <w:p w14:paraId="478BCC3F" w14:textId="77777777" w:rsidR="003B25D9" w:rsidRPr="00990E61" w:rsidRDefault="003B25D9" w:rsidP="00883B9A">
            <w:r w:rsidRPr="00990E61">
              <w:t>IIISPS</w:t>
            </w:r>
          </w:p>
        </w:tc>
        <w:tc>
          <w:tcPr>
            <w:tcW w:w="1349" w:type="dxa"/>
            <w:vAlign w:val="center"/>
          </w:tcPr>
          <w:p w14:paraId="59275E7B" w14:textId="77777777" w:rsidR="003B25D9" w:rsidRPr="00990E61" w:rsidRDefault="003B25D9" w:rsidP="00883B9A">
            <w:r w:rsidRPr="00990E61">
              <w:t>16:55-18:25</w:t>
            </w:r>
          </w:p>
        </w:tc>
        <w:tc>
          <w:tcPr>
            <w:tcW w:w="6364" w:type="dxa"/>
            <w:vAlign w:val="center"/>
          </w:tcPr>
          <w:p w14:paraId="56608D78" w14:textId="77777777" w:rsidR="003B25D9" w:rsidRPr="00990E61" w:rsidRDefault="003B25D9" w:rsidP="00883B9A">
            <w:r w:rsidRPr="00990E61">
              <w:t>Gramatyka opisowa</w:t>
            </w:r>
          </w:p>
        </w:tc>
        <w:tc>
          <w:tcPr>
            <w:tcW w:w="5827" w:type="dxa"/>
            <w:vAlign w:val="center"/>
          </w:tcPr>
          <w:p w14:paraId="512006F0" w14:textId="77777777" w:rsidR="003B25D9" w:rsidRPr="00990E61" w:rsidRDefault="003B25D9" w:rsidP="00883B9A">
            <w:r w:rsidRPr="00990E61">
              <w:t>mgr Tomasz Kowalski</w:t>
            </w:r>
          </w:p>
        </w:tc>
        <w:tc>
          <w:tcPr>
            <w:tcW w:w="936" w:type="dxa"/>
            <w:vAlign w:val="center"/>
          </w:tcPr>
          <w:p w14:paraId="54B716ED" w14:textId="77777777" w:rsidR="003B25D9" w:rsidRPr="00990E61" w:rsidRDefault="003B25D9" w:rsidP="00883B9A">
            <w:r w:rsidRPr="00990E61">
              <w:t>129</w:t>
            </w:r>
          </w:p>
        </w:tc>
      </w:tr>
      <w:tr w:rsidR="003B25D9" w:rsidRPr="00990E61" w14:paraId="70AEBC73" w14:textId="77777777" w:rsidTr="00883B9A">
        <w:trPr>
          <w:trHeight w:val="567"/>
        </w:trPr>
        <w:tc>
          <w:tcPr>
            <w:tcW w:w="912" w:type="dxa"/>
            <w:vAlign w:val="center"/>
          </w:tcPr>
          <w:p w14:paraId="46C1E77E" w14:textId="76F83C03" w:rsidR="003B25D9" w:rsidRPr="00990E61" w:rsidRDefault="003B25D9" w:rsidP="00883B9A">
            <w:r w:rsidRPr="00990E61">
              <w:t>IIISPS</w:t>
            </w:r>
            <w:r w:rsidR="00340823" w:rsidRPr="00990E61">
              <w:t xml:space="preserve"> T</w:t>
            </w:r>
          </w:p>
        </w:tc>
        <w:tc>
          <w:tcPr>
            <w:tcW w:w="1349" w:type="dxa"/>
            <w:vAlign w:val="center"/>
          </w:tcPr>
          <w:p w14:paraId="17DA9F6C" w14:textId="77777777" w:rsidR="003B25D9" w:rsidRPr="00990E61" w:rsidRDefault="003B25D9" w:rsidP="00883B9A">
            <w:r w:rsidRPr="00990E61">
              <w:t>18:30-20:00</w:t>
            </w:r>
          </w:p>
        </w:tc>
        <w:tc>
          <w:tcPr>
            <w:tcW w:w="6364" w:type="dxa"/>
            <w:vAlign w:val="center"/>
          </w:tcPr>
          <w:p w14:paraId="3922B31F" w14:textId="77777777" w:rsidR="003B25D9" w:rsidRPr="00990E61" w:rsidRDefault="003B25D9" w:rsidP="00883B9A">
            <w:r w:rsidRPr="00990E61">
              <w:t>Tłumaczenia użytkowe – analiza porównawcza</w:t>
            </w:r>
          </w:p>
        </w:tc>
        <w:tc>
          <w:tcPr>
            <w:tcW w:w="5827" w:type="dxa"/>
            <w:vAlign w:val="center"/>
          </w:tcPr>
          <w:p w14:paraId="033E91A5" w14:textId="77777777" w:rsidR="003B25D9" w:rsidRPr="00990E61" w:rsidRDefault="003B25D9" w:rsidP="00883B9A">
            <w:r w:rsidRPr="00990E61">
              <w:t>mgr Tomasz Kowalski</w:t>
            </w:r>
          </w:p>
        </w:tc>
        <w:tc>
          <w:tcPr>
            <w:tcW w:w="936" w:type="dxa"/>
            <w:vAlign w:val="center"/>
          </w:tcPr>
          <w:p w14:paraId="12661134" w14:textId="77777777" w:rsidR="003B25D9" w:rsidRPr="00990E61" w:rsidRDefault="003B25D9" w:rsidP="00883B9A">
            <w:r w:rsidRPr="00990E61">
              <w:t>129</w:t>
            </w:r>
          </w:p>
        </w:tc>
      </w:tr>
    </w:tbl>
    <w:p w14:paraId="36AF9354" w14:textId="77777777" w:rsidR="00AE237F" w:rsidRPr="00990E61" w:rsidRDefault="00AE237F"/>
    <w:p w14:paraId="4BC01858" w14:textId="0609FB57" w:rsidR="00AE237F" w:rsidRPr="00990E61" w:rsidRDefault="00AB30A6">
      <w:pPr>
        <w:rPr>
          <w:b/>
          <w:bCs/>
        </w:rPr>
      </w:pPr>
      <w:r w:rsidRPr="00990E61">
        <w:rPr>
          <w:b/>
          <w:bCs/>
        </w:rPr>
        <w:t>02.04.2022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0"/>
        <w:gridCol w:w="1355"/>
        <w:gridCol w:w="6362"/>
        <w:gridCol w:w="5825"/>
        <w:gridCol w:w="936"/>
      </w:tblGrid>
      <w:tr w:rsidR="00990E61" w:rsidRPr="00990E61" w14:paraId="00250DDB" w14:textId="0390C1F9" w:rsidTr="003C6AD0">
        <w:trPr>
          <w:trHeight w:val="567"/>
        </w:trPr>
        <w:tc>
          <w:tcPr>
            <w:tcW w:w="910" w:type="dxa"/>
            <w:vAlign w:val="center"/>
          </w:tcPr>
          <w:p w14:paraId="2E088530" w14:textId="1ACBAE0C" w:rsidR="00A217F6" w:rsidRPr="00990E61" w:rsidRDefault="00A217F6" w:rsidP="00AE0795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17EA3D8F" w14:textId="426F7E32" w:rsidR="00A217F6" w:rsidRPr="00990E61" w:rsidRDefault="00A217F6" w:rsidP="00AE0795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1048567E" w14:textId="5B1D3CC2" w:rsidR="00A217F6" w:rsidRPr="00990E61" w:rsidRDefault="00A217F6" w:rsidP="00AE0795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przedmiot</w:t>
            </w:r>
          </w:p>
        </w:tc>
        <w:tc>
          <w:tcPr>
            <w:tcW w:w="5825" w:type="dxa"/>
            <w:vAlign w:val="center"/>
          </w:tcPr>
          <w:p w14:paraId="422AD473" w14:textId="04DD3B9E" w:rsidR="00A217F6" w:rsidRPr="00990E61" w:rsidRDefault="00A217F6" w:rsidP="00AE0795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36E2055" w14:textId="6FFCBC76" w:rsidR="00A217F6" w:rsidRPr="00990E61" w:rsidRDefault="00EB2F6E" w:rsidP="00EB2F6E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sala</w:t>
            </w:r>
          </w:p>
        </w:tc>
      </w:tr>
      <w:tr w:rsidR="00990E61" w:rsidRPr="00990E61" w14:paraId="07F2952E" w14:textId="77777777" w:rsidTr="003C6AD0">
        <w:trPr>
          <w:trHeight w:val="567"/>
        </w:trPr>
        <w:tc>
          <w:tcPr>
            <w:tcW w:w="910" w:type="dxa"/>
            <w:vAlign w:val="center"/>
          </w:tcPr>
          <w:p w14:paraId="75243DAF" w14:textId="37BFD966" w:rsidR="000E6C71" w:rsidRPr="00990E61" w:rsidRDefault="000E6C71" w:rsidP="00883B9A">
            <w:r w:rsidRPr="00990E61">
              <w:lastRenderedPageBreak/>
              <w:t>ISPS</w:t>
            </w:r>
          </w:p>
        </w:tc>
        <w:tc>
          <w:tcPr>
            <w:tcW w:w="1355" w:type="dxa"/>
            <w:vAlign w:val="center"/>
          </w:tcPr>
          <w:p w14:paraId="0A5F5EE2" w14:textId="5F8D33FB" w:rsidR="000E6C71" w:rsidRPr="00990E61" w:rsidRDefault="000E6C71" w:rsidP="00883B9A">
            <w:r w:rsidRPr="00990E61">
              <w:t>08:00-09:30</w:t>
            </w:r>
          </w:p>
        </w:tc>
        <w:tc>
          <w:tcPr>
            <w:tcW w:w="6362" w:type="dxa"/>
            <w:vAlign w:val="center"/>
          </w:tcPr>
          <w:p w14:paraId="07C7C4C5" w14:textId="1392C431" w:rsidR="000E6C71" w:rsidRPr="00990E61" w:rsidRDefault="000E6C71" w:rsidP="00883B9A">
            <w:r w:rsidRPr="00990E61">
              <w:t>Praktyczna nauka języka drugiego</w:t>
            </w:r>
          </w:p>
        </w:tc>
        <w:tc>
          <w:tcPr>
            <w:tcW w:w="5825" w:type="dxa"/>
            <w:vAlign w:val="center"/>
          </w:tcPr>
          <w:p w14:paraId="15D463AE" w14:textId="282D593E" w:rsidR="000E6C71" w:rsidRPr="00990E61" w:rsidRDefault="000E6C71" w:rsidP="00883B9A">
            <w:r w:rsidRPr="00990E61">
              <w:t>mgr Adrian Giersz</w:t>
            </w:r>
          </w:p>
        </w:tc>
        <w:tc>
          <w:tcPr>
            <w:tcW w:w="936" w:type="dxa"/>
            <w:vAlign w:val="center"/>
          </w:tcPr>
          <w:p w14:paraId="1000C0D6" w14:textId="2E25F4D7" w:rsidR="000E6C71" w:rsidRPr="00990E61" w:rsidRDefault="00026C06" w:rsidP="00883B9A">
            <w:r w:rsidRPr="00990E61">
              <w:t>129</w:t>
            </w:r>
          </w:p>
        </w:tc>
      </w:tr>
      <w:tr w:rsidR="00990E61" w:rsidRPr="00990E61" w14:paraId="51B312EB" w14:textId="0AC7EE9D" w:rsidTr="003C6AD0">
        <w:trPr>
          <w:trHeight w:val="567"/>
        </w:trPr>
        <w:tc>
          <w:tcPr>
            <w:tcW w:w="910" w:type="dxa"/>
            <w:vAlign w:val="bottom"/>
          </w:tcPr>
          <w:p w14:paraId="4F5E760B" w14:textId="19C4B6D9" w:rsidR="00E47E1E" w:rsidRPr="00990E61" w:rsidRDefault="00C40A8B" w:rsidP="00883B9A">
            <w:pPr>
              <w:spacing w:after="160" w:line="259" w:lineRule="auto"/>
            </w:pPr>
            <w:r w:rsidRPr="00990E61">
              <w:t>ISPS</w:t>
            </w:r>
          </w:p>
        </w:tc>
        <w:tc>
          <w:tcPr>
            <w:tcW w:w="1355" w:type="dxa"/>
            <w:vAlign w:val="bottom"/>
          </w:tcPr>
          <w:p w14:paraId="75E36A7F" w14:textId="3B6ECEE6" w:rsidR="00E47E1E" w:rsidRPr="00990E61" w:rsidRDefault="004932ED" w:rsidP="00883B9A">
            <w:pPr>
              <w:spacing w:after="160" w:line="259" w:lineRule="auto"/>
            </w:pPr>
            <w:r w:rsidRPr="00990E61">
              <w:t>09:45-11:15</w:t>
            </w:r>
          </w:p>
        </w:tc>
        <w:tc>
          <w:tcPr>
            <w:tcW w:w="6362" w:type="dxa"/>
            <w:vAlign w:val="bottom"/>
          </w:tcPr>
          <w:p w14:paraId="3079768F" w14:textId="6A472D19" w:rsidR="00E47E1E" w:rsidRPr="00990E61" w:rsidRDefault="00C40A8B" w:rsidP="00883B9A">
            <w:pPr>
              <w:spacing w:after="160" w:line="259" w:lineRule="auto"/>
            </w:pPr>
            <w:r w:rsidRPr="00990E61">
              <w:t>Formy wypowiedzi pisemnej</w:t>
            </w:r>
          </w:p>
        </w:tc>
        <w:tc>
          <w:tcPr>
            <w:tcW w:w="5825" w:type="dxa"/>
            <w:vAlign w:val="bottom"/>
          </w:tcPr>
          <w:p w14:paraId="3EC61F7F" w14:textId="4869B579" w:rsidR="00E47E1E" w:rsidRPr="00990E61" w:rsidRDefault="00C40A8B" w:rsidP="00883B9A">
            <w:pPr>
              <w:spacing w:after="160" w:line="259" w:lineRule="auto"/>
            </w:pPr>
            <w:r w:rsidRPr="00990E61">
              <w:t>mgr Paulina Ogórek</w:t>
            </w:r>
          </w:p>
        </w:tc>
        <w:tc>
          <w:tcPr>
            <w:tcW w:w="936" w:type="dxa"/>
            <w:vAlign w:val="center"/>
          </w:tcPr>
          <w:p w14:paraId="3319C4D1" w14:textId="204C25BC" w:rsidR="00E47E1E" w:rsidRPr="00990E61" w:rsidRDefault="00026C06" w:rsidP="00026C06">
            <w:r w:rsidRPr="00990E61">
              <w:t>129</w:t>
            </w:r>
          </w:p>
        </w:tc>
      </w:tr>
      <w:tr w:rsidR="00990E61" w:rsidRPr="00990E61" w14:paraId="42D42A91" w14:textId="6E32048A" w:rsidTr="003C6AD0">
        <w:trPr>
          <w:trHeight w:val="567"/>
        </w:trPr>
        <w:tc>
          <w:tcPr>
            <w:tcW w:w="910" w:type="dxa"/>
            <w:vAlign w:val="center"/>
          </w:tcPr>
          <w:p w14:paraId="45099F35" w14:textId="703ADD92" w:rsidR="00A217F6" w:rsidRPr="00990E61" w:rsidRDefault="008C3E99" w:rsidP="00883B9A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1D2D8B53" w14:textId="694B645D" w:rsidR="00A217F6" w:rsidRPr="00990E61" w:rsidRDefault="008C3E99" w:rsidP="00883B9A">
            <w:r w:rsidRPr="00990E61">
              <w:t>11:30-1</w:t>
            </w:r>
            <w:r w:rsidR="00B16A16" w:rsidRPr="00990E61">
              <w:t>5:15</w:t>
            </w:r>
          </w:p>
        </w:tc>
        <w:tc>
          <w:tcPr>
            <w:tcW w:w="6362" w:type="dxa"/>
            <w:vAlign w:val="center"/>
          </w:tcPr>
          <w:p w14:paraId="7746A52C" w14:textId="41242BB7" w:rsidR="00A217F6" w:rsidRPr="00990E61" w:rsidRDefault="008C3E99" w:rsidP="00883B9A">
            <w:r w:rsidRPr="00990E61">
              <w:t>Wstęp do językoznawstwa</w:t>
            </w:r>
          </w:p>
        </w:tc>
        <w:tc>
          <w:tcPr>
            <w:tcW w:w="5825" w:type="dxa"/>
            <w:vAlign w:val="center"/>
          </w:tcPr>
          <w:p w14:paraId="6C3B87C3" w14:textId="56A6A168" w:rsidR="00A217F6" w:rsidRPr="00990E61" w:rsidRDefault="008C3E99" w:rsidP="00883B9A">
            <w:r w:rsidRPr="00990E61">
              <w:t>prof. Adriana Biedroń</w:t>
            </w:r>
          </w:p>
        </w:tc>
        <w:tc>
          <w:tcPr>
            <w:tcW w:w="936" w:type="dxa"/>
            <w:vAlign w:val="center"/>
          </w:tcPr>
          <w:p w14:paraId="0FE515D3" w14:textId="56B8C1F0" w:rsidR="00A217F6" w:rsidRPr="00990E61" w:rsidRDefault="00026C06" w:rsidP="00883B9A">
            <w:r w:rsidRPr="00990E61">
              <w:t>Aula</w:t>
            </w:r>
          </w:p>
        </w:tc>
      </w:tr>
      <w:tr w:rsidR="00990E61" w:rsidRPr="00990E61" w14:paraId="46FE6CC7" w14:textId="77777777" w:rsidTr="003C6AD0">
        <w:trPr>
          <w:trHeight w:val="567"/>
        </w:trPr>
        <w:tc>
          <w:tcPr>
            <w:tcW w:w="910" w:type="dxa"/>
            <w:vAlign w:val="center"/>
          </w:tcPr>
          <w:p w14:paraId="52157633" w14:textId="2173E6DE" w:rsidR="008C3E99" w:rsidRPr="00990E61" w:rsidRDefault="008C3E99" w:rsidP="00883B9A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1C64582C" w14:textId="5B30383B" w:rsidR="008C3E99" w:rsidRPr="00990E61" w:rsidRDefault="00275EAB" w:rsidP="00883B9A">
            <w:r w:rsidRPr="00990E61">
              <w:t>15:30-17:00</w:t>
            </w:r>
          </w:p>
        </w:tc>
        <w:tc>
          <w:tcPr>
            <w:tcW w:w="6362" w:type="dxa"/>
            <w:vAlign w:val="center"/>
          </w:tcPr>
          <w:p w14:paraId="50975B10" w14:textId="6C2081A3" w:rsidR="008C3E99" w:rsidRPr="00990E61" w:rsidRDefault="008C3E99" w:rsidP="00883B9A">
            <w:r w:rsidRPr="00990E61">
              <w:t>Fonetyka/fonologia</w:t>
            </w:r>
          </w:p>
        </w:tc>
        <w:tc>
          <w:tcPr>
            <w:tcW w:w="5825" w:type="dxa"/>
            <w:vAlign w:val="center"/>
          </w:tcPr>
          <w:p w14:paraId="598D4ECD" w14:textId="7DA2FDEE" w:rsidR="008C3E99" w:rsidRPr="00990E61" w:rsidRDefault="008C3E99" w:rsidP="00883B9A">
            <w:r w:rsidRPr="00990E61">
              <w:t>mgr Łukasz Żuk</w:t>
            </w:r>
          </w:p>
        </w:tc>
        <w:tc>
          <w:tcPr>
            <w:tcW w:w="936" w:type="dxa"/>
            <w:vAlign w:val="center"/>
          </w:tcPr>
          <w:p w14:paraId="1D14EE15" w14:textId="75A9320D" w:rsidR="008C3E99" w:rsidRPr="00990E61" w:rsidRDefault="00026C06" w:rsidP="00883B9A">
            <w:r w:rsidRPr="00990E61">
              <w:t>129</w:t>
            </w:r>
          </w:p>
        </w:tc>
      </w:tr>
      <w:tr w:rsidR="00990E61" w:rsidRPr="00990E61" w14:paraId="7FFC181A" w14:textId="77777777" w:rsidTr="003C6AD0">
        <w:trPr>
          <w:trHeight w:val="567"/>
        </w:trPr>
        <w:tc>
          <w:tcPr>
            <w:tcW w:w="910" w:type="dxa"/>
            <w:vAlign w:val="center"/>
          </w:tcPr>
          <w:p w14:paraId="22366D30" w14:textId="7DD2563D" w:rsidR="008C3E99" w:rsidRPr="00990E61" w:rsidRDefault="008C3E99" w:rsidP="00883B9A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1D077DFE" w14:textId="02EEF5D3" w:rsidR="008C3E99" w:rsidRPr="00990E61" w:rsidRDefault="00275EAB" w:rsidP="00883B9A">
            <w:r w:rsidRPr="00990E61">
              <w:t>17:15-19:30</w:t>
            </w:r>
          </w:p>
        </w:tc>
        <w:tc>
          <w:tcPr>
            <w:tcW w:w="6362" w:type="dxa"/>
            <w:vAlign w:val="center"/>
          </w:tcPr>
          <w:p w14:paraId="43792B8D" w14:textId="167E7382" w:rsidR="008C3E99" w:rsidRPr="00990E61" w:rsidRDefault="008C3E99" w:rsidP="00883B9A">
            <w:r w:rsidRPr="00990E61">
              <w:t>PNJA</w:t>
            </w:r>
          </w:p>
        </w:tc>
        <w:tc>
          <w:tcPr>
            <w:tcW w:w="5825" w:type="dxa"/>
            <w:vAlign w:val="center"/>
          </w:tcPr>
          <w:p w14:paraId="1A88957E" w14:textId="67597AC1" w:rsidR="008C3E99" w:rsidRPr="00990E61" w:rsidRDefault="008C3E99" w:rsidP="00883B9A">
            <w:r w:rsidRPr="00990E61">
              <w:t>dr Małgorzata Ekiert</w:t>
            </w:r>
          </w:p>
        </w:tc>
        <w:tc>
          <w:tcPr>
            <w:tcW w:w="936" w:type="dxa"/>
            <w:vAlign w:val="center"/>
          </w:tcPr>
          <w:p w14:paraId="04DBD161" w14:textId="0266B595" w:rsidR="008C3E99" w:rsidRPr="00990E61" w:rsidRDefault="00026C06" w:rsidP="00883B9A">
            <w:r w:rsidRPr="00990E61">
              <w:t>129</w:t>
            </w:r>
          </w:p>
        </w:tc>
      </w:tr>
      <w:tr w:rsidR="00990E61" w:rsidRPr="00990E61" w14:paraId="2A061535" w14:textId="0DA5BE25" w:rsidTr="003C6AD0">
        <w:trPr>
          <w:trHeight w:val="567"/>
        </w:trPr>
        <w:tc>
          <w:tcPr>
            <w:tcW w:w="910" w:type="dxa"/>
            <w:vAlign w:val="center"/>
          </w:tcPr>
          <w:p w14:paraId="00ADE31E" w14:textId="63D2BC5D" w:rsidR="00A217F6" w:rsidRPr="00990E61" w:rsidRDefault="00FF3954" w:rsidP="00883B9A">
            <w:r w:rsidRPr="00990E61">
              <w:t>IISPS</w:t>
            </w:r>
          </w:p>
        </w:tc>
        <w:tc>
          <w:tcPr>
            <w:tcW w:w="1355" w:type="dxa"/>
            <w:vAlign w:val="center"/>
          </w:tcPr>
          <w:p w14:paraId="29EEB4B1" w14:textId="6B10F01E" w:rsidR="00A217F6" w:rsidRPr="00990E61" w:rsidRDefault="00314739" w:rsidP="00883B9A">
            <w:r w:rsidRPr="00990E61">
              <w:t>08:00-09:30</w:t>
            </w:r>
          </w:p>
        </w:tc>
        <w:tc>
          <w:tcPr>
            <w:tcW w:w="6362" w:type="dxa"/>
            <w:vAlign w:val="center"/>
          </w:tcPr>
          <w:p w14:paraId="4596A605" w14:textId="3931E830" w:rsidR="00A217F6" w:rsidRPr="00990E61" w:rsidRDefault="00C40A8B" w:rsidP="00883B9A">
            <w:r w:rsidRPr="00990E61">
              <w:t>Gramatyka preskryptywna</w:t>
            </w:r>
          </w:p>
        </w:tc>
        <w:tc>
          <w:tcPr>
            <w:tcW w:w="5825" w:type="dxa"/>
            <w:vAlign w:val="center"/>
          </w:tcPr>
          <w:p w14:paraId="3F6BEA3E" w14:textId="332AA5F4" w:rsidR="00A217F6" w:rsidRPr="00990E61" w:rsidRDefault="00C40A8B" w:rsidP="00883B9A">
            <w:r w:rsidRPr="00990E61">
              <w:t>mgr Piotr Sulik</w:t>
            </w:r>
          </w:p>
        </w:tc>
        <w:tc>
          <w:tcPr>
            <w:tcW w:w="936" w:type="dxa"/>
            <w:vAlign w:val="center"/>
          </w:tcPr>
          <w:p w14:paraId="2A7C47D7" w14:textId="0DB987CF" w:rsidR="00A217F6" w:rsidRPr="00990E61" w:rsidRDefault="00026C06" w:rsidP="00883B9A">
            <w:r w:rsidRPr="00990E61">
              <w:t>011</w:t>
            </w:r>
          </w:p>
        </w:tc>
      </w:tr>
      <w:tr w:rsidR="003C6AD0" w:rsidRPr="003C6AD0" w14:paraId="02C0D75C" w14:textId="77777777" w:rsidTr="00B862CD">
        <w:trPr>
          <w:trHeight w:val="567"/>
        </w:trPr>
        <w:tc>
          <w:tcPr>
            <w:tcW w:w="910" w:type="dxa"/>
            <w:vAlign w:val="center"/>
          </w:tcPr>
          <w:p w14:paraId="0804BFAF" w14:textId="77777777" w:rsidR="003C6AD0" w:rsidRPr="003C6AD0" w:rsidRDefault="003C6AD0" w:rsidP="00B862CD">
            <w:pPr>
              <w:rPr>
                <w:color w:val="FF0000"/>
              </w:rPr>
            </w:pPr>
            <w:r w:rsidRPr="003C6AD0">
              <w:rPr>
                <w:color w:val="FF0000"/>
              </w:rPr>
              <w:t>IISPS</w:t>
            </w:r>
          </w:p>
        </w:tc>
        <w:tc>
          <w:tcPr>
            <w:tcW w:w="1355" w:type="dxa"/>
            <w:vAlign w:val="center"/>
          </w:tcPr>
          <w:p w14:paraId="393A4171" w14:textId="006946EE" w:rsidR="003C6AD0" w:rsidRPr="003C6AD0" w:rsidRDefault="003C6AD0" w:rsidP="00B862CD">
            <w:pPr>
              <w:rPr>
                <w:color w:val="FF0000"/>
              </w:rPr>
            </w:pPr>
            <w:r>
              <w:rPr>
                <w:color w:val="FF0000"/>
              </w:rPr>
              <w:t>09:45-11:15</w:t>
            </w:r>
          </w:p>
        </w:tc>
        <w:tc>
          <w:tcPr>
            <w:tcW w:w="6362" w:type="dxa"/>
            <w:vAlign w:val="center"/>
          </w:tcPr>
          <w:p w14:paraId="0AED4D9E" w14:textId="77777777" w:rsidR="003C6AD0" w:rsidRPr="003C6AD0" w:rsidRDefault="003C6AD0" w:rsidP="00B862CD">
            <w:pPr>
              <w:rPr>
                <w:color w:val="FF0000"/>
              </w:rPr>
            </w:pPr>
            <w:r w:rsidRPr="003C6AD0">
              <w:rPr>
                <w:color w:val="FF0000"/>
              </w:rPr>
              <w:t>Praktyczna nauka języka drugiego</w:t>
            </w:r>
          </w:p>
        </w:tc>
        <w:tc>
          <w:tcPr>
            <w:tcW w:w="5825" w:type="dxa"/>
            <w:vAlign w:val="center"/>
          </w:tcPr>
          <w:p w14:paraId="4CC75767" w14:textId="77777777" w:rsidR="003C6AD0" w:rsidRPr="003C6AD0" w:rsidRDefault="003C6AD0" w:rsidP="00B862CD">
            <w:pPr>
              <w:rPr>
                <w:color w:val="FF0000"/>
              </w:rPr>
            </w:pPr>
            <w:r w:rsidRPr="003C6AD0">
              <w:rPr>
                <w:color w:val="FF0000"/>
              </w:rPr>
              <w:t>mgr Adrian Giersz</w:t>
            </w:r>
          </w:p>
        </w:tc>
        <w:tc>
          <w:tcPr>
            <w:tcW w:w="936" w:type="dxa"/>
            <w:vAlign w:val="center"/>
          </w:tcPr>
          <w:p w14:paraId="1670DC51" w14:textId="637A5787" w:rsidR="003C6AD0" w:rsidRPr="003C6AD0" w:rsidRDefault="003C6AD0" w:rsidP="00B862CD">
            <w:pPr>
              <w:rPr>
                <w:color w:val="FF0000"/>
              </w:rPr>
            </w:pPr>
            <w:r w:rsidRPr="003C6AD0">
              <w:rPr>
                <w:color w:val="FF0000"/>
              </w:rPr>
              <w:t>01</w:t>
            </w:r>
            <w:r w:rsidR="000720CE">
              <w:rPr>
                <w:color w:val="FF0000"/>
              </w:rPr>
              <w:t>1</w:t>
            </w:r>
          </w:p>
        </w:tc>
      </w:tr>
      <w:tr w:rsidR="00977D65" w:rsidRPr="00977D65" w14:paraId="31A93564" w14:textId="374C91A1" w:rsidTr="003C6AD0">
        <w:trPr>
          <w:trHeight w:val="567"/>
        </w:trPr>
        <w:tc>
          <w:tcPr>
            <w:tcW w:w="910" w:type="dxa"/>
            <w:vAlign w:val="center"/>
          </w:tcPr>
          <w:p w14:paraId="365F33B3" w14:textId="68F40F49" w:rsidR="00A217F6" w:rsidRPr="00977D65" w:rsidRDefault="00D416AB" w:rsidP="00883B9A">
            <w:pPr>
              <w:rPr>
                <w:strike/>
                <w:color w:val="FF0000"/>
              </w:rPr>
            </w:pPr>
            <w:r w:rsidRPr="00977D65">
              <w:rPr>
                <w:strike/>
                <w:color w:val="FF0000"/>
              </w:rPr>
              <w:t>IISPS</w:t>
            </w:r>
          </w:p>
        </w:tc>
        <w:tc>
          <w:tcPr>
            <w:tcW w:w="1355" w:type="dxa"/>
            <w:vAlign w:val="center"/>
          </w:tcPr>
          <w:p w14:paraId="7D4F2A6C" w14:textId="28F210F6" w:rsidR="00A217F6" w:rsidRPr="00977D65" w:rsidRDefault="00453F94" w:rsidP="00883B9A">
            <w:pPr>
              <w:rPr>
                <w:strike/>
                <w:color w:val="FF0000"/>
              </w:rPr>
            </w:pPr>
            <w:r w:rsidRPr="00977D65">
              <w:rPr>
                <w:strike/>
                <w:color w:val="FF0000"/>
              </w:rPr>
              <w:t>09:50-12:50</w:t>
            </w:r>
          </w:p>
        </w:tc>
        <w:tc>
          <w:tcPr>
            <w:tcW w:w="6362" w:type="dxa"/>
            <w:vAlign w:val="center"/>
          </w:tcPr>
          <w:p w14:paraId="611B6D9D" w14:textId="3E60ACC2" w:rsidR="00A217F6" w:rsidRPr="00977D65" w:rsidRDefault="002B44BD" w:rsidP="00883B9A">
            <w:pPr>
              <w:rPr>
                <w:strike/>
                <w:color w:val="FF0000"/>
              </w:rPr>
            </w:pPr>
            <w:r w:rsidRPr="00977D65">
              <w:rPr>
                <w:strike/>
                <w:color w:val="FF0000"/>
              </w:rPr>
              <w:t>Rozumienie tekstu czytanego</w:t>
            </w:r>
          </w:p>
        </w:tc>
        <w:tc>
          <w:tcPr>
            <w:tcW w:w="5825" w:type="dxa"/>
            <w:vAlign w:val="center"/>
          </w:tcPr>
          <w:p w14:paraId="74490DF4" w14:textId="7B14062F" w:rsidR="00A217F6" w:rsidRPr="00977D65" w:rsidRDefault="00D416AB" w:rsidP="00883B9A">
            <w:pPr>
              <w:rPr>
                <w:strike/>
                <w:color w:val="FF0000"/>
              </w:rPr>
            </w:pPr>
            <w:r w:rsidRPr="00977D65">
              <w:rPr>
                <w:strike/>
                <w:color w:val="FF0000"/>
              </w:rPr>
              <w:t>mgr Maciej Meszyński</w:t>
            </w:r>
          </w:p>
        </w:tc>
        <w:tc>
          <w:tcPr>
            <w:tcW w:w="936" w:type="dxa"/>
            <w:vAlign w:val="center"/>
          </w:tcPr>
          <w:p w14:paraId="0F7BB019" w14:textId="31000F12" w:rsidR="00A217F6" w:rsidRPr="00977D65" w:rsidRDefault="00026C06" w:rsidP="00883B9A">
            <w:pPr>
              <w:rPr>
                <w:strike/>
                <w:color w:val="FF0000"/>
              </w:rPr>
            </w:pPr>
            <w:r w:rsidRPr="00977D65">
              <w:rPr>
                <w:strike/>
                <w:color w:val="FF0000"/>
              </w:rPr>
              <w:t>011</w:t>
            </w:r>
          </w:p>
        </w:tc>
      </w:tr>
      <w:tr w:rsidR="00990E61" w:rsidRPr="00990E61" w14:paraId="1CE0181B" w14:textId="77777777" w:rsidTr="003C6AD0">
        <w:trPr>
          <w:trHeight w:val="567"/>
        </w:trPr>
        <w:tc>
          <w:tcPr>
            <w:tcW w:w="910" w:type="dxa"/>
            <w:vAlign w:val="center"/>
          </w:tcPr>
          <w:p w14:paraId="3DFDA0B0" w14:textId="77777777" w:rsidR="004932ED" w:rsidRPr="00990E61" w:rsidRDefault="004932ED" w:rsidP="00883B9A">
            <w:r w:rsidRPr="00990E61">
              <w:t>IIISPS</w:t>
            </w:r>
          </w:p>
        </w:tc>
        <w:tc>
          <w:tcPr>
            <w:tcW w:w="1355" w:type="dxa"/>
            <w:vAlign w:val="center"/>
          </w:tcPr>
          <w:p w14:paraId="460A4AF1" w14:textId="344D720E" w:rsidR="004932ED" w:rsidRPr="00990E61" w:rsidRDefault="004932ED" w:rsidP="00883B9A">
            <w:r w:rsidRPr="00990E61">
              <w:t>08:00-09:30</w:t>
            </w:r>
          </w:p>
        </w:tc>
        <w:tc>
          <w:tcPr>
            <w:tcW w:w="6362" w:type="dxa"/>
            <w:vAlign w:val="center"/>
          </w:tcPr>
          <w:p w14:paraId="13E9D293" w14:textId="77777777" w:rsidR="004932ED" w:rsidRPr="00990E61" w:rsidRDefault="004932ED" w:rsidP="00883B9A">
            <w:r w:rsidRPr="00990E61">
              <w:t>Pisanie akademickie</w:t>
            </w:r>
          </w:p>
        </w:tc>
        <w:tc>
          <w:tcPr>
            <w:tcW w:w="5825" w:type="dxa"/>
            <w:vAlign w:val="center"/>
          </w:tcPr>
          <w:p w14:paraId="0C400EC6" w14:textId="77777777" w:rsidR="004932ED" w:rsidRPr="00990E61" w:rsidRDefault="004932ED" w:rsidP="00883B9A">
            <w:r w:rsidRPr="00990E61">
              <w:t>mgr Paulina Ogórek</w:t>
            </w:r>
          </w:p>
        </w:tc>
        <w:tc>
          <w:tcPr>
            <w:tcW w:w="936" w:type="dxa"/>
            <w:vAlign w:val="center"/>
          </w:tcPr>
          <w:p w14:paraId="10836C58" w14:textId="3BF887C9" w:rsidR="004932ED" w:rsidRPr="00990E61" w:rsidRDefault="00026C06" w:rsidP="00883B9A">
            <w:r w:rsidRPr="00990E61">
              <w:t>010</w:t>
            </w:r>
          </w:p>
        </w:tc>
      </w:tr>
      <w:tr w:rsidR="00990E61" w:rsidRPr="00990E61" w14:paraId="5B403B4F" w14:textId="77777777" w:rsidTr="003C6AD0">
        <w:trPr>
          <w:trHeight w:val="567"/>
        </w:trPr>
        <w:tc>
          <w:tcPr>
            <w:tcW w:w="910" w:type="dxa"/>
            <w:vAlign w:val="center"/>
          </w:tcPr>
          <w:p w14:paraId="14AAF84D" w14:textId="79B3AAFF" w:rsidR="00662CA8" w:rsidRPr="00990E61" w:rsidRDefault="0034601E" w:rsidP="00883B9A">
            <w:r w:rsidRPr="00990E61">
              <w:t>IIISPS</w:t>
            </w:r>
          </w:p>
        </w:tc>
        <w:tc>
          <w:tcPr>
            <w:tcW w:w="1355" w:type="dxa"/>
            <w:vAlign w:val="center"/>
          </w:tcPr>
          <w:p w14:paraId="7E0462A2" w14:textId="2C20D9D9" w:rsidR="00662CA8" w:rsidRPr="00990E61" w:rsidRDefault="004932ED" w:rsidP="00883B9A">
            <w:r w:rsidRPr="00990E61">
              <w:t>09:45-11:15</w:t>
            </w:r>
          </w:p>
        </w:tc>
        <w:tc>
          <w:tcPr>
            <w:tcW w:w="6362" w:type="dxa"/>
            <w:vAlign w:val="center"/>
          </w:tcPr>
          <w:p w14:paraId="0948D7B1" w14:textId="3FDB83E0" w:rsidR="00662CA8" w:rsidRPr="00990E61" w:rsidRDefault="0034601E" w:rsidP="00883B9A">
            <w:r w:rsidRPr="00990E61">
              <w:t>Gramatyka presk</w:t>
            </w:r>
            <w:r w:rsidR="00FF3954" w:rsidRPr="00990E61">
              <w:t>ryptywna</w:t>
            </w:r>
          </w:p>
        </w:tc>
        <w:tc>
          <w:tcPr>
            <w:tcW w:w="5825" w:type="dxa"/>
            <w:vAlign w:val="center"/>
          </w:tcPr>
          <w:p w14:paraId="4A875813" w14:textId="6BC3B96A" w:rsidR="00662CA8" w:rsidRPr="00990E61" w:rsidRDefault="00FF3954" w:rsidP="00883B9A">
            <w:r w:rsidRPr="00990E61">
              <w:t>mgr Piotr Sulik</w:t>
            </w:r>
          </w:p>
        </w:tc>
        <w:tc>
          <w:tcPr>
            <w:tcW w:w="936" w:type="dxa"/>
            <w:vAlign w:val="center"/>
          </w:tcPr>
          <w:p w14:paraId="454AA246" w14:textId="026A9336" w:rsidR="00662CA8" w:rsidRPr="00990E61" w:rsidRDefault="00026C06" w:rsidP="00883B9A">
            <w:r w:rsidRPr="00990E61">
              <w:t>010</w:t>
            </w:r>
          </w:p>
        </w:tc>
      </w:tr>
      <w:tr w:rsidR="00990E61" w:rsidRPr="00990E61" w14:paraId="67229E70" w14:textId="77777777" w:rsidTr="003C6AD0">
        <w:trPr>
          <w:trHeight w:val="567"/>
        </w:trPr>
        <w:tc>
          <w:tcPr>
            <w:tcW w:w="910" w:type="dxa"/>
            <w:vAlign w:val="center"/>
          </w:tcPr>
          <w:p w14:paraId="5E3EC6AB" w14:textId="43DA00FC" w:rsidR="003E484E" w:rsidRPr="00990E61" w:rsidRDefault="003E484E" w:rsidP="00883B9A">
            <w:r w:rsidRPr="00990E61">
              <w:t>IIISPS</w:t>
            </w:r>
          </w:p>
        </w:tc>
        <w:tc>
          <w:tcPr>
            <w:tcW w:w="1355" w:type="dxa"/>
            <w:vAlign w:val="center"/>
          </w:tcPr>
          <w:p w14:paraId="29586929" w14:textId="432F0F7B" w:rsidR="003E484E" w:rsidRPr="00990E61" w:rsidRDefault="003E484E" w:rsidP="00883B9A">
            <w:r w:rsidRPr="00990E61">
              <w:t>11:30-13:00</w:t>
            </w:r>
          </w:p>
        </w:tc>
        <w:tc>
          <w:tcPr>
            <w:tcW w:w="6362" w:type="dxa"/>
            <w:vAlign w:val="center"/>
          </w:tcPr>
          <w:p w14:paraId="3FC717F8" w14:textId="13B9076C" w:rsidR="003E484E" w:rsidRPr="00990E61" w:rsidRDefault="003E484E" w:rsidP="00883B9A">
            <w:r w:rsidRPr="00990E61">
              <w:t>Praca z tekstem naukowym i literackim</w:t>
            </w:r>
          </w:p>
        </w:tc>
        <w:tc>
          <w:tcPr>
            <w:tcW w:w="5825" w:type="dxa"/>
            <w:vAlign w:val="center"/>
          </w:tcPr>
          <w:p w14:paraId="53EF6946" w14:textId="5B0854A8" w:rsidR="003E484E" w:rsidRPr="00990E61" w:rsidRDefault="003E484E" w:rsidP="00883B9A">
            <w:r w:rsidRPr="00990E61">
              <w:t xml:space="preserve">mgr Paulina </w:t>
            </w:r>
            <w:r w:rsidR="00970648" w:rsidRPr="00990E61">
              <w:t>Ogórek</w:t>
            </w:r>
          </w:p>
        </w:tc>
        <w:tc>
          <w:tcPr>
            <w:tcW w:w="936" w:type="dxa"/>
            <w:vAlign w:val="center"/>
          </w:tcPr>
          <w:p w14:paraId="22A676A7" w14:textId="52BDA8A2" w:rsidR="003E484E" w:rsidRPr="00990E61" w:rsidRDefault="00026C06" w:rsidP="00883B9A">
            <w:r w:rsidRPr="00990E61">
              <w:t>010</w:t>
            </w:r>
          </w:p>
        </w:tc>
      </w:tr>
      <w:tr w:rsidR="00990E61" w:rsidRPr="00990E61" w14:paraId="08023A40" w14:textId="77777777" w:rsidTr="003C6AD0">
        <w:trPr>
          <w:trHeight w:val="567"/>
        </w:trPr>
        <w:tc>
          <w:tcPr>
            <w:tcW w:w="910" w:type="dxa"/>
            <w:vAlign w:val="center"/>
          </w:tcPr>
          <w:p w14:paraId="03384EA4" w14:textId="4CB38653" w:rsidR="00006E28" w:rsidRPr="00990E61" w:rsidRDefault="00AF4D7D" w:rsidP="00883B9A">
            <w:r w:rsidRPr="00990E61">
              <w:t>IIISPS</w:t>
            </w:r>
          </w:p>
        </w:tc>
        <w:tc>
          <w:tcPr>
            <w:tcW w:w="1355" w:type="dxa"/>
            <w:vAlign w:val="center"/>
          </w:tcPr>
          <w:p w14:paraId="222DA419" w14:textId="6E135AA9" w:rsidR="00006E28" w:rsidRPr="00990E61" w:rsidRDefault="00006E28" w:rsidP="00883B9A">
            <w:r w:rsidRPr="00990E61">
              <w:t>13:15-16:15</w:t>
            </w:r>
          </w:p>
        </w:tc>
        <w:tc>
          <w:tcPr>
            <w:tcW w:w="6362" w:type="dxa"/>
            <w:vAlign w:val="center"/>
          </w:tcPr>
          <w:p w14:paraId="4BFD279A" w14:textId="5733D524" w:rsidR="00006E28" w:rsidRPr="00990E61" w:rsidRDefault="00006E28" w:rsidP="00883B9A">
            <w:r w:rsidRPr="00990E61">
              <w:t>Kreatywne mówienie</w:t>
            </w:r>
          </w:p>
        </w:tc>
        <w:tc>
          <w:tcPr>
            <w:tcW w:w="5825" w:type="dxa"/>
            <w:vAlign w:val="center"/>
          </w:tcPr>
          <w:p w14:paraId="49E52B97" w14:textId="72A60556" w:rsidR="00006E28" w:rsidRPr="00990E61" w:rsidRDefault="00006E28" w:rsidP="00883B9A">
            <w:r w:rsidRPr="00990E61">
              <w:t>dr Marta Gierczyńska-Kolas</w:t>
            </w:r>
          </w:p>
        </w:tc>
        <w:tc>
          <w:tcPr>
            <w:tcW w:w="936" w:type="dxa"/>
            <w:vAlign w:val="center"/>
          </w:tcPr>
          <w:p w14:paraId="77C6283A" w14:textId="77C232A5" w:rsidR="00006E28" w:rsidRPr="00990E61" w:rsidRDefault="00026C06" w:rsidP="00883B9A">
            <w:r w:rsidRPr="00990E61">
              <w:t>010</w:t>
            </w:r>
          </w:p>
        </w:tc>
      </w:tr>
      <w:tr w:rsidR="00990E61" w:rsidRPr="00990E61" w14:paraId="7868FC36" w14:textId="77777777" w:rsidTr="003C6AD0">
        <w:trPr>
          <w:trHeight w:val="567"/>
        </w:trPr>
        <w:tc>
          <w:tcPr>
            <w:tcW w:w="910" w:type="dxa"/>
            <w:vAlign w:val="center"/>
          </w:tcPr>
          <w:p w14:paraId="3C7BA389" w14:textId="77777777" w:rsidR="00BE607C" w:rsidRPr="00990E61" w:rsidRDefault="00BE607C" w:rsidP="00883B9A"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6E3DA066" w14:textId="77777777" w:rsidR="00BE607C" w:rsidRPr="00990E61" w:rsidRDefault="00BE607C" w:rsidP="00883B9A">
            <w:r w:rsidRPr="00990E61">
              <w:t>08:00-10:15</w:t>
            </w:r>
          </w:p>
        </w:tc>
        <w:tc>
          <w:tcPr>
            <w:tcW w:w="6362" w:type="dxa"/>
            <w:vAlign w:val="center"/>
          </w:tcPr>
          <w:p w14:paraId="4D3F5CE5" w14:textId="77777777" w:rsidR="00BE607C" w:rsidRPr="00990E61" w:rsidRDefault="00BE607C" w:rsidP="00883B9A">
            <w:r w:rsidRPr="00990E61">
              <w:t>Psychologia etapów edukacyjnych – szkoła ponadpodstawowa W</w:t>
            </w:r>
          </w:p>
        </w:tc>
        <w:tc>
          <w:tcPr>
            <w:tcW w:w="5825" w:type="dxa"/>
            <w:vAlign w:val="center"/>
          </w:tcPr>
          <w:p w14:paraId="12DB9024" w14:textId="77777777" w:rsidR="00BE607C" w:rsidRPr="00990E61" w:rsidRDefault="00BE607C" w:rsidP="00883B9A">
            <w:r w:rsidRPr="00990E61">
              <w:t>dr J. Kowalczyk</w:t>
            </w:r>
          </w:p>
        </w:tc>
        <w:tc>
          <w:tcPr>
            <w:tcW w:w="936" w:type="dxa"/>
            <w:vAlign w:val="center"/>
          </w:tcPr>
          <w:p w14:paraId="0C356B7B" w14:textId="52BC66E0" w:rsidR="00BE607C" w:rsidRPr="00990E61" w:rsidRDefault="00026C06" w:rsidP="00883B9A">
            <w:r w:rsidRPr="00990E61">
              <w:t>224P</w:t>
            </w:r>
          </w:p>
        </w:tc>
      </w:tr>
      <w:tr w:rsidR="00990E61" w:rsidRPr="00990E61" w14:paraId="4D453B42" w14:textId="77777777" w:rsidTr="003C6AD0">
        <w:trPr>
          <w:trHeight w:val="567"/>
        </w:trPr>
        <w:tc>
          <w:tcPr>
            <w:tcW w:w="910" w:type="dxa"/>
            <w:vAlign w:val="center"/>
          </w:tcPr>
          <w:p w14:paraId="6EA09C19" w14:textId="77777777" w:rsidR="00BE607C" w:rsidRPr="00990E61" w:rsidRDefault="00BE607C" w:rsidP="00883B9A"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22916E49" w14:textId="77777777" w:rsidR="00BE607C" w:rsidRPr="00990E61" w:rsidRDefault="00BE607C" w:rsidP="00883B9A">
            <w:r w:rsidRPr="00990E61">
              <w:t>10:30-12:45</w:t>
            </w:r>
          </w:p>
        </w:tc>
        <w:tc>
          <w:tcPr>
            <w:tcW w:w="6362" w:type="dxa"/>
            <w:vAlign w:val="center"/>
          </w:tcPr>
          <w:p w14:paraId="40409C18" w14:textId="77777777" w:rsidR="00BE607C" w:rsidRPr="00990E61" w:rsidRDefault="00BE607C" w:rsidP="00883B9A">
            <w:r w:rsidRPr="00990E61">
              <w:t>Psychologia etapów edukacyjnych – szkoła ponadpodstawowa CAU</w:t>
            </w:r>
          </w:p>
        </w:tc>
        <w:tc>
          <w:tcPr>
            <w:tcW w:w="5825" w:type="dxa"/>
            <w:vAlign w:val="center"/>
          </w:tcPr>
          <w:p w14:paraId="09B119B1" w14:textId="77777777" w:rsidR="00BE607C" w:rsidRPr="00990E61" w:rsidRDefault="00BE607C" w:rsidP="00883B9A">
            <w:r w:rsidRPr="00990E61">
              <w:t>dr J. Kowalczyk</w:t>
            </w:r>
          </w:p>
        </w:tc>
        <w:tc>
          <w:tcPr>
            <w:tcW w:w="936" w:type="dxa"/>
            <w:vAlign w:val="center"/>
          </w:tcPr>
          <w:p w14:paraId="6A334E06" w14:textId="4F3B0AB8" w:rsidR="00BE607C" w:rsidRPr="00990E61" w:rsidRDefault="00026C06" w:rsidP="00883B9A">
            <w:r w:rsidRPr="00990E61">
              <w:t>224P</w:t>
            </w:r>
          </w:p>
        </w:tc>
      </w:tr>
      <w:tr w:rsidR="00123531" w:rsidRPr="00123531" w14:paraId="4F4BAB02" w14:textId="2C1593BA" w:rsidTr="003C6AD0">
        <w:trPr>
          <w:trHeight w:val="567"/>
        </w:trPr>
        <w:tc>
          <w:tcPr>
            <w:tcW w:w="910" w:type="dxa"/>
            <w:vAlign w:val="center"/>
          </w:tcPr>
          <w:p w14:paraId="161FA333" w14:textId="5EE3686A" w:rsidR="00A217F6" w:rsidRPr="00123531" w:rsidRDefault="00AB1183" w:rsidP="00883B9A">
            <w:pPr>
              <w:rPr>
                <w:strike/>
                <w:color w:val="FF0000"/>
              </w:rPr>
            </w:pPr>
            <w:bookmarkStart w:id="38" w:name="_Hlk97135638"/>
            <w:r w:rsidRPr="00123531">
              <w:rPr>
                <w:strike/>
                <w:color w:val="FF0000"/>
              </w:rPr>
              <w:t>ISDS</w:t>
            </w:r>
          </w:p>
        </w:tc>
        <w:tc>
          <w:tcPr>
            <w:tcW w:w="1355" w:type="dxa"/>
            <w:vAlign w:val="center"/>
          </w:tcPr>
          <w:p w14:paraId="56C4997E" w14:textId="140B0779" w:rsidR="00A217F6" w:rsidRPr="00123531" w:rsidRDefault="00AB1183" w:rsidP="00883B9A">
            <w:pPr>
              <w:rPr>
                <w:strike/>
                <w:color w:val="FF0000"/>
              </w:rPr>
            </w:pPr>
            <w:r w:rsidRPr="00123531">
              <w:rPr>
                <w:strike/>
                <w:color w:val="FF0000"/>
              </w:rPr>
              <w:t>13:00-14:30</w:t>
            </w:r>
          </w:p>
        </w:tc>
        <w:tc>
          <w:tcPr>
            <w:tcW w:w="6362" w:type="dxa"/>
            <w:vAlign w:val="center"/>
          </w:tcPr>
          <w:p w14:paraId="4F4158EE" w14:textId="431A51B9" w:rsidR="00A217F6" w:rsidRPr="00123531" w:rsidRDefault="00AB1183" w:rsidP="00883B9A">
            <w:pPr>
              <w:rPr>
                <w:strike/>
                <w:color w:val="FF0000"/>
              </w:rPr>
            </w:pPr>
            <w:r w:rsidRPr="00123531">
              <w:rPr>
                <w:strike/>
                <w:color w:val="FF0000"/>
              </w:rPr>
              <w:t>Gramatyka remedialna</w:t>
            </w:r>
          </w:p>
        </w:tc>
        <w:tc>
          <w:tcPr>
            <w:tcW w:w="5825" w:type="dxa"/>
            <w:vAlign w:val="center"/>
          </w:tcPr>
          <w:p w14:paraId="18FD7A5B" w14:textId="069671C0" w:rsidR="00A217F6" w:rsidRPr="00123531" w:rsidRDefault="00AB1183" w:rsidP="00883B9A">
            <w:pPr>
              <w:rPr>
                <w:strike/>
                <w:color w:val="FF0000"/>
              </w:rPr>
            </w:pPr>
            <w:r w:rsidRPr="00123531">
              <w:rPr>
                <w:strike/>
                <w:color w:val="FF0000"/>
              </w:rPr>
              <w:t>mgr Maciej Meszyński</w:t>
            </w:r>
          </w:p>
        </w:tc>
        <w:tc>
          <w:tcPr>
            <w:tcW w:w="936" w:type="dxa"/>
            <w:vAlign w:val="center"/>
          </w:tcPr>
          <w:p w14:paraId="52D10D14" w14:textId="04784ED4" w:rsidR="00A217F6" w:rsidRPr="00123531" w:rsidRDefault="00026C06" w:rsidP="00883B9A">
            <w:pPr>
              <w:rPr>
                <w:strike/>
                <w:color w:val="FF0000"/>
              </w:rPr>
            </w:pPr>
            <w:r w:rsidRPr="00123531">
              <w:rPr>
                <w:strike/>
                <w:color w:val="FF0000"/>
              </w:rPr>
              <w:t>224P</w:t>
            </w:r>
          </w:p>
        </w:tc>
      </w:tr>
      <w:bookmarkEnd w:id="38"/>
    </w:tbl>
    <w:p w14:paraId="27A0852A" w14:textId="77777777" w:rsidR="00AE237F" w:rsidRPr="00990E61" w:rsidRDefault="00AE237F"/>
    <w:p w14:paraId="4C030B3E" w14:textId="022F17D6" w:rsidR="00AE237F" w:rsidRPr="00990E61" w:rsidRDefault="00AB30A6">
      <w:pPr>
        <w:rPr>
          <w:b/>
          <w:bCs/>
        </w:rPr>
      </w:pPr>
      <w:r w:rsidRPr="00990E61">
        <w:rPr>
          <w:b/>
          <w:bCs/>
        </w:rPr>
        <w:t>03.04.2022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2"/>
        <w:gridCol w:w="1355"/>
        <w:gridCol w:w="6361"/>
        <w:gridCol w:w="5824"/>
        <w:gridCol w:w="936"/>
      </w:tblGrid>
      <w:tr w:rsidR="00990E61" w:rsidRPr="00990E61" w14:paraId="71CA43C1" w14:textId="07BBA93D" w:rsidTr="002D532A">
        <w:trPr>
          <w:trHeight w:val="567"/>
        </w:trPr>
        <w:tc>
          <w:tcPr>
            <w:tcW w:w="912" w:type="dxa"/>
            <w:vAlign w:val="center"/>
          </w:tcPr>
          <w:p w14:paraId="572E6D9C" w14:textId="24410B1B" w:rsidR="00A217F6" w:rsidRPr="00990E61" w:rsidRDefault="00A217F6" w:rsidP="00C077A7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2B2FD8E8" w14:textId="4D0B4B05" w:rsidR="00A217F6" w:rsidRPr="00990E61" w:rsidRDefault="00A217F6" w:rsidP="00C077A7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godzina</w:t>
            </w:r>
          </w:p>
        </w:tc>
        <w:tc>
          <w:tcPr>
            <w:tcW w:w="6361" w:type="dxa"/>
            <w:vAlign w:val="center"/>
          </w:tcPr>
          <w:p w14:paraId="65A110F3" w14:textId="37209968" w:rsidR="00A217F6" w:rsidRPr="00990E61" w:rsidRDefault="00A217F6" w:rsidP="00C077A7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6F141DDB" w14:textId="5B009D89" w:rsidR="00A217F6" w:rsidRPr="00990E61" w:rsidRDefault="00A217F6" w:rsidP="00C077A7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45584E8B" w14:textId="4804CCDA" w:rsidR="00A217F6" w:rsidRPr="00990E61" w:rsidRDefault="00EB2F6E" w:rsidP="00EB2F6E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sala</w:t>
            </w:r>
          </w:p>
        </w:tc>
      </w:tr>
      <w:tr w:rsidR="00990E61" w:rsidRPr="00990E61" w14:paraId="33141EB3" w14:textId="77777777" w:rsidTr="00026C06">
        <w:trPr>
          <w:trHeight w:val="567"/>
        </w:trPr>
        <w:tc>
          <w:tcPr>
            <w:tcW w:w="912" w:type="dxa"/>
            <w:vAlign w:val="center"/>
          </w:tcPr>
          <w:p w14:paraId="6470B7FC" w14:textId="40F4616C" w:rsidR="008B5DDA" w:rsidRPr="00990E61" w:rsidRDefault="008B5DDA" w:rsidP="00026C06">
            <w:r w:rsidRPr="00990E61">
              <w:lastRenderedPageBreak/>
              <w:t>ISPS</w:t>
            </w:r>
          </w:p>
        </w:tc>
        <w:tc>
          <w:tcPr>
            <w:tcW w:w="1355" w:type="dxa"/>
            <w:vAlign w:val="center"/>
          </w:tcPr>
          <w:p w14:paraId="534F3D2D" w14:textId="26BBBB67" w:rsidR="008B5DDA" w:rsidRPr="00990E61" w:rsidRDefault="00FD05EE" w:rsidP="00026C06">
            <w:r w:rsidRPr="00990E61">
              <w:t>08:15-09:45</w:t>
            </w:r>
          </w:p>
        </w:tc>
        <w:tc>
          <w:tcPr>
            <w:tcW w:w="6361" w:type="dxa"/>
            <w:vAlign w:val="center"/>
          </w:tcPr>
          <w:p w14:paraId="21EAC024" w14:textId="471BAE58" w:rsidR="008B5DDA" w:rsidRPr="00990E61" w:rsidRDefault="001F6D0D" w:rsidP="00026C06">
            <w:r w:rsidRPr="00990E61">
              <w:t>Kreatywne mówienie</w:t>
            </w:r>
          </w:p>
        </w:tc>
        <w:tc>
          <w:tcPr>
            <w:tcW w:w="5824" w:type="dxa"/>
            <w:vAlign w:val="center"/>
          </w:tcPr>
          <w:p w14:paraId="45D9E1EB" w14:textId="3F816609" w:rsidR="008B5DDA" w:rsidRPr="00990E61" w:rsidRDefault="001F6D0D" w:rsidP="00026C06">
            <w:r w:rsidRPr="00990E61">
              <w:t>mgr Agata Sobiczewska</w:t>
            </w:r>
          </w:p>
        </w:tc>
        <w:tc>
          <w:tcPr>
            <w:tcW w:w="936" w:type="dxa"/>
            <w:vAlign w:val="center"/>
          </w:tcPr>
          <w:p w14:paraId="52BCE117" w14:textId="60E6172F" w:rsidR="008B5DDA" w:rsidRPr="00990E61" w:rsidRDefault="003F0493" w:rsidP="00026C06">
            <w:r w:rsidRPr="00990E61">
              <w:t>129</w:t>
            </w:r>
          </w:p>
        </w:tc>
      </w:tr>
      <w:tr w:rsidR="00990E61" w:rsidRPr="00990E61" w14:paraId="084F61B0" w14:textId="77777777" w:rsidTr="00026C06">
        <w:trPr>
          <w:trHeight w:val="567"/>
        </w:trPr>
        <w:tc>
          <w:tcPr>
            <w:tcW w:w="912" w:type="dxa"/>
            <w:vAlign w:val="center"/>
          </w:tcPr>
          <w:p w14:paraId="6DB99EAF" w14:textId="77777777" w:rsidR="002D532A" w:rsidRPr="00990E61" w:rsidRDefault="002D532A" w:rsidP="00026C06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05099271" w14:textId="77777777" w:rsidR="002D532A" w:rsidRPr="00990E61" w:rsidRDefault="002D532A" w:rsidP="00026C06">
            <w:r w:rsidRPr="00990E61">
              <w:t>10:00-11:30</w:t>
            </w:r>
          </w:p>
        </w:tc>
        <w:tc>
          <w:tcPr>
            <w:tcW w:w="6361" w:type="dxa"/>
            <w:vAlign w:val="center"/>
          </w:tcPr>
          <w:p w14:paraId="5B43BE0F" w14:textId="77777777" w:rsidR="002D532A" w:rsidRPr="00990E61" w:rsidRDefault="002D532A" w:rsidP="00026C06">
            <w:r w:rsidRPr="00990E61">
              <w:t>Etyczno-kulturowe aspekty komunikacji/Etyka w komunikacji społecznej</w:t>
            </w:r>
          </w:p>
        </w:tc>
        <w:tc>
          <w:tcPr>
            <w:tcW w:w="5824" w:type="dxa"/>
            <w:vAlign w:val="center"/>
          </w:tcPr>
          <w:p w14:paraId="50DF2A74" w14:textId="3F1889D5" w:rsidR="002D532A" w:rsidRPr="00990E61" w:rsidRDefault="002D532A" w:rsidP="00026C06">
            <w:r w:rsidRPr="00990E61">
              <w:t>dr Ł</w:t>
            </w:r>
            <w:r w:rsidR="008F3C27" w:rsidRPr="00990E61">
              <w:t xml:space="preserve">ukasz </w:t>
            </w:r>
            <w:r w:rsidRPr="00990E61">
              <w:t>Androsiuk</w:t>
            </w:r>
          </w:p>
        </w:tc>
        <w:tc>
          <w:tcPr>
            <w:tcW w:w="936" w:type="dxa"/>
            <w:vAlign w:val="center"/>
          </w:tcPr>
          <w:p w14:paraId="1C6C784A" w14:textId="77777777" w:rsidR="002D532A" w:rsidRPr="00990E61" w:rsidRDefault="002D532A" w:rsidP="00026C06">
            <w:r w:rsidRPr="00990E61">
              <w:t>Aula</w:t>
            </w:r>
          </w:p>
        </w:tc>
      </w:tr>
      <w:tr w:rsidR="00990E61" w:rsidRPr="00990E61" w14:paraId="07ECC28D" w14:textId="77777777" w:rsidTr="00026C06">
        <w:trPr>
          <w:trHeight w:val="567"/>
        </w:trPr>
        <w:tc>
          <w:tcPr>
            <w:tcW w:w="912" w:type="dxa"/>
            <w:vAlign w:val="center"/>
          </w:tcPr>
          <w:p w14:paraId="445361D7" w14:textId="780046D5" w:rsidR="00095C07" w:rsidRPr="00990E61" w:rsidRDefault="00095C07" w:rsidP="00026C06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4DDD49EC" w14:textId="01105586" w:rsidR="00095C07" w:rsidRPr="00990E61" w:rsidRDefault="00095C07" w:rsidP="00026C06">
            <w:r w:rsidRPr="00990E61">
              <w:t>11:45-13:15</w:t>
            </w:r>
          </w:p>
        </w:tc>
        <w:tc>
          <w:tcPr>
            <w:tcW w:w="6361" w:type="dxa"/>
            <w:vAlign w:val="center"/>
          </w:tcPr>
          <w:p w14:paraId="3D69D440" w14:textId="194D2BA3" w:rsidR="00095C07" w:rsidRPr="00990E61" w:rsidRDefault="00095C07" w:rsidP="00026C06">
            <w:r w:rsidRPr="00990E61">
              <w:t>Gramatyka preskryptywna</w:t>
            </w:r>
          </w:p>
        </w:tc>
        <w:tc>
          <w:tcPr>
            <w:tcW w:w="5824" w:type="dxa"/>
            <w:vAlign w:val="center"/>
          </w:tcPr>
          <w:p w14:paraId="20007C36" w14:textId="02277446" w:rsidR="00095C07" w:rsidRPr="00990E61" w:rsidRDefault="00095C07" w:rsidP="00026C06">
            <w:r w:rsidRPr="00990E61">
              <w:t>mgr Paulina Pawłuszek</w:t>
            </w:r>
          </w:p>
        </w:tc>
        <w:tc>
          <w:tcPr>
            <w:tcW w:w="936" w:type="dxa"/>
            <w:vAlign w:val="center"/>
          </w:tcPr>
          <w:p w14:paraId="4DA9D8BE" w14:textId="7F6DEE88" w:rsidR="00095C07" w:rsidRPr="00990E61" w:rsidRDefault="003F0493" w:rsidP="00026C06">
            <w:r w:rsidRPr="00990E61">
              <w:t>129</w:t>
            </w:r>
          </w:p>
        </w:tc>
      </w:tr>
      <w:tr w:rsidR="00990E61" w:rsidRPr="00990E61" w14:paraId="5B88F2A3" w14:textId="77777777" w:rsidTr="00026C06">
        <w:trPr>
          <w:trHeight w:val="567"/>
        </w:trPr>
        <w:tc>
          <w:tcPr>
            <w:tcW w:w="912" w:type="dxa"/>
            <w:vAlign w:val="center"/>
          </w:tcPr>
          <w:p w14:paraId="1EC1B563" w14:textId="77777777" w:rsidR="00B0693E" w:rsidRPr="00990E61" w:rsidRDefault="00B0693E" w:rsidP="00026C06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08585F80" w14:textId="77777777" w:rsidR="00B0693E" w:rsidRPr="00990E61" w:rsidRDefault="00B0693E" w:rsidP="00026C06">
            <w:r w:rsidRPr="00990E61">
              <w:t>13:45-15:15</w:t>
            </w:r>
          </w:p>
        </w:tc>
        <w:tc>
          <w:tcPr>
            <w:tcW w:w="6361" w:type="dxa"/>
            <w:vAlign w:val="center"/>
          </w:tcPr>
          <w:p w14:paraId="41545E62" w14:textId="77777777" w:rsidR="00B0693E" w:rsidRPr="00990E61" w:rsidRDefault="00B0693E" w:rsidP="00026C06">
            <w:r w:rsidRPr="00990E61">
              <w:t>Wstęp do literaturoznawstwa angielskiego</w:t>
            </w:r>
          </w:p>
        </w:tc>
        <w:tc>
          <w:tcPr>
            <w:tcW w:w="5824" w:type="dxa"/>
            <w:vAlign w:val="center"/>
          </w:tcPr>
          <w:p w14:paraId="5CB5A7DF" w14:textId="77777777" w:rsidR="00B0693E" w:rsidRPr="00990E61" w:rsidRDefault="00B0693E" w:rsidP="00026C06">
            <w:r w:rsidRPr="00990E61">
              <w:t>dr Kamila Kalista</w:t>
            </w:r>
          </w:p>
        </w:tc>
        <w:tc>
          <w:tcPr>
            <w:tcW w:w="936" w:type="dxa"/>
            <w:vAlign w:val="center"/>
          </w:tcPr>
          <w:p w14:paraId="3FF600C9" w14:textId="399EE99C" w:rsidR="00B0693E" w:rsidRPr="00990E61" w:rsidRDefault="003F0493" w:rsidP="00026C06">
            <w:r w:rsidRPr="00990E61">
              <w:t>129</w:t>
            </w:r>
          </w:p>
        </w:tc>
      </w:tr>
      <w:tr w:rsidR="00990E61" w:rsidRPr="00990E61" w14:paraId="1571C438" w14:textId="77777777" w:rsidTr="00026C06">
        <w:trPr>
          <w:trHeight w:val="567"/>
        </w:trPr>
        <w:tc>
          <w:tcPr>
            <w:tcW w:w="912" w:type="dxa"/>
            <w:vAlign w:val="center"/>
          </w:tcPr>
          <w:p w14:paraId="74E64AB4" w14:textId="77777777" w:rsidR="00B0693E" w:rsidRPr="00990E61" w:rsidRDefault="00B0693E" w:rsidP="00026C06">
            <w:r w:rsidRPr="00990E61">
              <w:t>IISPS</w:t>
            </w:r>
          </w:p>
        </w:tc>
        <w:tc>
          <w:tcPr>
            <w:tcW w:w="1355" w:type="dxa"/>
            <w:vAlign w:val="center"/>
          </w:tcPr>
          <w:p w14:paraId="41CCCF74" w14:textId="77777777" w:rsidR="00B0693E" w:rsidRPr="00990E61" w:rsidRDefault="00B0693E" w:rsidP="00026C06">
            <w:r w:rsidRPr="00990E61">
              <w:t>08:30-10:45</w:t>
            </w:r>
          </w:p>
        </w:tc>
        <w:tc>
          <w:tcPr>
            <w:tcW w:w="6361" w:type="dxa"/>
            <w:vAlign w:val="center"/>
          </w:tcPr>
          <w:p w14:paraId="693F7CEA" w14:textId="77777777" w:rsidR="00B0693E" w:rsidRPr="00990E61" w:rsidRDefault="00B0693E" w:rsidP="00026C06">
            <w:r w:rsidRPr="00990E61">
              <w:t>Formy wypowiedzi pisemnej</w:t>
            </w:r>
          </w:p>
        </w:tc>
        <w:tc>
          <w:tcPr>
            <w:tcW w:w="5824" w:type="dxa"/>
            <w:vAlign w:val="center"/>
          </w:tcPr>
          <w:p w14:paraId="43A80CCD" w14:textId="77777777" w:rsidR="00B0693E" w:rsidRPr="00990E61" w:rsidRDefault="00B0693E" w:rsidP="00026C06">
            <w:r w:rsidRPr="00990E61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20FFEE9D" w14:textId="794154DF" w:rsidR="00B0693E" w:rsidRPr="00990E61" w:rsidRDefault="003F0493" w:rsidP="00026C06">
            <w:r w:rsidRPr="00990E61">
              <w:t>010</w:t>
            </w:r>
          </w:p>
        </w:tc>
      </w:tr>
      <w:tr w:rsidR="00990E61" w:rsidRPr="00990E61" w14:paraId="2DB81DAA" w14:textId="77777777" w:rsidTr="00026C06">
        <w:trPr>
          <w:trHeight w:val="567"/>
        </w:trPr>
        <w:tc>
          <w:tcPr>
            <w:tcW w:w="912" w:type="dxa"/>
            <w:vAlign w:val="center"/>
          </w:tcPr>
          <w:p w14:paraId="48816140" w14:textId="77777777" w:rsidR="00B0693E" w:rsidRPr="00990E61" w:rsidRDefault="00B0693E" w:rsidP="00026C06">
            <w:r w:rsidRPr="00990E61">
              <w:t>IISPS</w:t>
            </w:r>
          </w:p>
        </w:tc>
        <w:tc>
          <w:tcPr>
            <w:tcW w:w="1355" w:type="dxa"/>
            <w:vAlign w:val="center"/>
          </w:tcPr>
          <w:p w14:paraId="267CA3FA" w14:textId="77777777" w:rsidR="00B0693E" w:rsidRPr="00990E61" w:rsidRDefault="00B0693E" w:rsidP="00026C06">
            <w:r w:rsidRPr="00990E61">
              <w:t>11:00-11:45</w:t>
            </w:r>
          </w:p>
        </w:tc>
        <w:tc>
          <w:tcPr>
            <w:tcW w:w="6361" w:type="dxa"/>
            <w:vAlign w:val="center"/>
          </w:tcPr>
          <w:p w14:paraId="16AB6B7D" w14:textId="77777777" w:rsidR="00B0693E" w:rsidRPr="00990E61" w:rsidRDefault="00B0693E" w:rsidP="00026C06">
            <w:r w:rsidRPr="00990E61">
              <w:t>Literatura anglojęzyczna W</w:t>
            </w:r>
          </w:p>
        </w:tc>
        <w:tc>
          <w:tcPr>
            <w:tcW w:w="5824" w:type="dxa"/>
            <w:vAlign w:val="center"/>
          </w:tcPr>
          <w:p w14:paraId="494760B1" w14:textId="77777777" w:rsidR="00B0693E" w:rsidRPr="00990E61" w:rsidRDefault="00B0693E" w:rsidP="00026C06">
            <w:r w:rsidRPr="00990E61">
              <w:t>dr Kamila Kalista</w:t>
            </w:r>
          </w:p>
        </w:tc>
        <w:tc>
          <w:tcPr>
            <w:tcW w:w="936" w:type="dxa"/>
            <w:vAlign w:val="center"/>
          </w:tcPr>
          <w:p w14:paraId="52554EAD" w14:textId="2D91FA8C" w:rsidR="00B0693E" w:rsidRPr="00990E61" w:rsidRDefault="003F0493" w:rsidP="00026C06">
            <w:r w:rsidRPr="00990E61">
              <w:t>010</w:t>
            </w:r>
          </w:p>
        </w:tc>
      </w:tr>
      <w:tr w:rsidR="00990E61" w:rsidRPr="00990E61" w14:paraId="219A9771" w14:textId="77777777" w:rsidTr="00026C06">
        <w:trPr>
          <w:trHeight w:val="567"/>
        </w:trPr>
        <w:tc>
          <w:tcPr>
            <w:tcW w:w="912" w:type="dxa"/>
            <w:vAlign w:val="center"/>
          </w:tcPr>
          <w:p w14:paraId="0B56BBEF" w14:textId="77777777" w:rsidR="00B0693E" w:rsidRPr="00990E61" w:rsidRDefault="00B0693E" w:rsidP="00026C06">
            <w:r w:rsidRPr="00990E61">
              <w:t>IISPS</w:t>
            </w:r>
          </w:p>
        </w:tc>
        <w:tc>
          <w:tcPr>
            <w:tcW w:w="1355" w:type="dxa"/>
            <w:vAlign w:val="center"/>
          </w:tcPr>
          <w:p w14:paraId="197463A5" w14:textId="77777777" w:rsidR="00B0693E" w:rsidRPr="00990E61" w:rsidRDefault="00B0693E" w:rsidP="00026C06">
            <w:r w:rsidRPr="00990E61">
              <w:t>12:00-13:30</w:t>
            </w:r>
          </w:p>
        </w:tc>
        <w:tc>
          <w:tcPr>
            <w:tcW w:w="6361" w:type="dxa"/>
            <w:vAlign w:val="center"/>
          </w:tcPr>
          <w:p w14:paraId="211F5DAD" w14:textId="77777777" w:rsidR="00B0693E" w:rsidRPr="00990E61" w:rsidRDefault="00B0693E" w:rsidP="00026C06">
            <w:r w:rsidRPr="00990E61">
              <w:t>Literatura anglojęzyczna ĆW</w:t>
            </w:r>
          </w:p>
        </w:tc>
        <w:tc>
          <w:tcPr>
            <w:tcW w:w="5824" w:type="dxa"/>
            <w:vAlign w:val="center"/>
          </w:tcPr>
          <w:p w14:paraId="4B597A2F" w14:textId="77777777" w:rsidR="00B0693E" w:rsidRPr="00990E61" w:rsidRDefault="00B0693E" w:rsidP="00026C06">
            <w:r w:rsidRPr="00990E61">
              <w:t>dr Kamila Kalista</w:t>
            </w:r>
          </w:p>
        </w:tc>
        <w:tc>
          <w:tcPr>
            <w:tcW w:w="936" w:type="dxa"/>
            <w:vAlign w:val="center"/>
          </w:tcPr>
          <w:p w14:paraId="42B129BA" w14:textId="6A8AC04B" w:rsidR="00B0693E" w:rsidRPr="00990E61" w:rsidRDefault="003F0493" w:rsidP="00026C06">
            <w:r w:rsidRPr="00990E61">
              <w:t>010</w:t>
            </w:r>
          </w:p>
        </w:tc>
      </w:tr>
      <w:tr w:rsidR="00990E61" w:rsidRPr="00990E61" w14:paraId="56A50222" w14:textId="77777777" w:rsidTr="00026C06">
        <w:trPr>
          <w:trHeight w:val="567"/>
        </w:trPr>
        <w:tc>
          <w:tcPr>
            <w:tcW w:w="912" w:type="dxa"/>
            <w:vAlign w:val="center"/>
          </w:tcPr>
          <w:p w14:paraId="42B09FD8" w14:textId="77777777" w:rsidR="00B0693E" w:rsidRPr="00990E61" w:rsidRDefault="00B0693E" w:rsidP="00026C06">
            <w:r w:rsidRPr="00990E61">
              <w:t>IISPS</w:t>
            </w:r>
          </w:p>
        </w:tc>
        <w:tc>
          <w:tcPr>
            <w:tcW w:w="1355" w:type="dxa"/>
            <w:vAlign w:val="center"/>
          </w:tcPr>
          <w:p w14:paraId="0CF0FA7D" w14:textId="77777777" w:rsidR="00B0693E" w:rsidRPr="00990E61" w:rsidRDefault="00B0693E" w:rsidP="00026C06">
            <w:r w:rsidRPr="00990E61">
              <w:t>13:35-15:05</w:t>
            </w:r>
          </w:p>
        </w:tc>
        <w:tc>
          <w:tcPr>
            <w:tcW w:w="6361" w:type="dxa"/>
            <w:vAlign w:val="center"/>
          </w:tcPr>
          <w:p w14:paraId="13C638CC" w14:textId="77777777" w:rsidR="00B0693E" w:rsidRPr="00990E61" w:rsidRDefault="00B0693E" w:rsidP="00026C06">
            <w:r w:rsidRPr="00990E61">
              <w:t>Akwizycja języka</w:t>
            </w:r>
          </w:p>
        </w:tc>
        <w:tc>
          <w:tcPr>
            <w:tcW w:w="5824" w:type="dxa"/>
            <w:vAlign w:val="center"/>
          </w:tcPr>
          <w:p w14:paraId="367DA41B" w14:textId="77777777" w:rsidR="00B0693E" w:rsidRPr="00990E61" w:rsidRDefault="00B0693E" w:rsidP="00026C06">
            <w:r w:rsidRPr="00990E61">
              <w:t>dr Małgorzata Ekiert</w:t>
            </w:r>
          </w:p>
        </w:tc>
        <w:tc>
          <w:tcPr>
            <w:tcW w:w="936" w:type="dxa"/>
            <w:vAlign w:val="center"/>
          </w:tcPr>
          <w:p w14:paraId="0D0D69EB" w14:textId="1F4B5F7C" w:rsidR="00B0693E" w:rsidRPr="00990E61" w:rsidRDefault="003F0493" w:rsidP="00026C06">
            <w:r w:rsidRPr="00990E61">
              <w:t>010</w:t>
            </w:r>
          </w:p>
        </w:tc>
      </w:tr>
      <w:tr w:rsidR="00C968D7" w:rsidRPr="00C968D7" w14:paraId="3B905E7C" w14:textId="77777777" w:rsidTr="00C968D7">
        <w:trPr>
          <w:trHeight w:val="567"/>
        </w:trPr>
        <w:tc>
          <w:tcPr>
            <w:tcW w:w="912" w:type="dxa"/>
            <w:vAlign w:val="center"/>
          </w:tcPr>
          <w:p w14:paraId="614224B2" w14:textId="77777777" w:rsidR="00A06602" w:rsidRPr="00C968D7" w:rsidRDefault="00A06602" w:rsidP="00C968D7">
            <w:pPr>
              <w:rPr>
                <w:color w:val="000000" w:themeColor="text1"/>
              </w:rPr>
            </w:pPr>
            <w:r w:rsidRPr="00C968D7">
              <w:rPr>
                <w:color w:val="000000" w:themeColor="text1"/>
              </w:rPr>
              <w:t>IIISPS N</w:t>
            </w:r>
          </w:p>
        </w:tc>
        <w:tc>
          <w:tcPr>
            <w:tcW w:w="1355" w:type="dxa"/>
            <w:vAlign w:val="center"/>
          </w:tcPr>
          <w:p w14:paraId="4186B567" w14:textId="5C3523F0" w:rsidR="00A06602" w:rsidRPr="00C968D7" w:rsidRDefault="00C968D7" w:rsidP="00C968D7">
            <w:pPr>
              <w:rPr>
                <w:color w:val="000000" w:themeColor="text1"/>
              </w:rPr>
            </w:pPr>
            <w:r w:rsidRPr="00C968D7">
              <w:rPr>
                <w:color w:val="000000" w:themeColor="text1"/>
              </w:rPr>
              <w:t>10:15-13:15</w:t>
            </w:r>
          </w:p>
        </w:tc>
        <w:tc>
          <w:tcPr>
            <w:tcW w:w="6361" w:type="dxa"/>
            <w:vAlign w:val="center"/>
          </w:tcPr>
          <w:p w14:paraId="67EA0A1B" w14:textId="77777777" w:rsidR="00A06602" w:rsidRPr="00C968D7" w:rsidRDefault="00A06602" w:rsidP="00C968D7">
            <w:pPr>
              <w:rPr>
                <w:color w:val="000000" w:themeColor="text1"/>
              </w:rPr>
            </w:pPr>
            <w:r w:rsidRPr="00C968D7">
              <w:rPr>
                <w:color w:val="000000" w:themeColor="text1"/>
              </w:rPr>
              <w:t>Metodyka nauczania języka angielskiego</w:t>
            </w:r>
          </w:p>
        </w:tc>
        <w:tc>
          <w:tcPr>
            <w:tcW w:w="5824" w:type="dxa"/>
            <w:vAlign w:val="center"/>
          </w:tcPr>
          <w:p w14:paraId="189297E9" w14:textId="77777777" w:rsidR="00A06602" w:rsidRPr="00C968D7" w:rsidRDefault="00A06602" w:rsidP="00C968D7">
            <w:pPr>
              <w:rPr>
                <w:color w:val="000000" w:themeColor="text1"/>
              </w:rPr>
            </w:pPr>
            <w:r w:rsidRPr="00C968D7">
              <w:rPr>
                <w:color w:val="000000" w:themeColor="text1"/>
              </w:rPr>
              <w:t>dr Małgorzata Ekiert</w:t>
            </w:r>
          </w:p>
        </w:tc>
        <w:tc>
          <w:tcPr>
            <w:tcW w:w="936" w:type="dxa"/>
            <w:vAlign w:val="center"/>
          </w:tcPr>
          <w:p w14:paraId="4ADA80EA" w14:textId="77777777" w:rsidR="00A06602" w:rsidRPr="00C968D7" w:rsidRDefault="00A06602" w:rsidP="00C968D7">
            <w:pPr>
              <w:rPr>
                <w:color w:val="000000" w:themeColor="text1"/>
              </w:rPr>
            </w:pPr>
            <w:r w:rsidRPr="00C968D7">
              <w:rPr>
                <w:color w:val="000000" w:themeColor="text1"/>
              </w:rPr>
              <w:t>210</w:t>
            </w:r>
          </w:p>
        </w:tc>
      </w:tr>
      <w:tr w:rsidR="00990E61" w:rsidRPr="00990E61" w14:paraId="27157045" w14:textId="77777777" w:rsidTr="00026C06">
        <w:trPr>
          <w:trHeight w:val="567"/>
        </w:trPr>
        <w:tc>
          <w:tcPr>
            <w:tcW w:w="912" w:type="dxa"/>
            <w:vAlign w:val="center"/>
          </w:tcPr>
          <w:p w14:paraId="6DF6247B" w14:textId="77777777" w:rsidR="00B0693E" w:rsidRPr="00990E61" w:rsidRDefault="00B0693E" w:rsidP="00026C06">
            <w:r w:rsidRPr="00990E61">
              <w:t>IIISPS T</w:t>
            </w:r>
          </w:p>
        </w:tc>
        <w:tc>
          <w:tcPr>
            <w:tcW w:w="1355" w:type="dxa"/>
            <w:vAlign w:val="center"/>
          </w:tcPr>
          <w:p w14:paraId="16E26644" w14:textId="151709CB" w:rsidR="00B0693E" w:rsidRPr="00990E61" w:rsidRDefault="00A24F78" w:rsidP="00026C06">
            <w:r w:rsidRPr="00990E61">
              <w:t>08:30-11:30</w:t>
            </w:r>
          </w:p>
        </w:tc>
        <w:tc>
          <w:tcPr>
            <w:tcW w:w="6361" w:type="dxa"/>
            <w:vAlign w:val="center"/>
          </w:tcPr>
          <w:p w14:paraId="067A019E" w14:textId="77777777" w:rsidR="00B0693E" w:rsidRPr="00990E61" w:rsidRDefault="00B0693E" w:rsidP="00026C06">
            <w:r w:rsidRPr="00990E61">
              <w:t>Tłumaczenia ustne</w:t>
            </w:r>
          </w:p>
        </w:tc>
        <w:tc>
          <w:tcPr>
            <w:tcW w:w="5824" w:type="dxa"/>
            <w:vAlign w:val="center"/>
          </w:tcPr>
          <w:p w14:paraId="119CC5BF" w14:textId="77777777" w:rsidR="00B0693E" w:rsidRPr="00990E61" w:rsidRDefault="00B0693E" w:rsidP="00026C06">
            <w:r w:rsidRPr="00990E61">
              <w:t>mgr Paulina Pawłuszek</w:t>
            </w:r>
          </w:p>
        </w:tc>
        <w:tc>
          <w:tcPr>
            <w:tcW w:w="936" w:type="dxa"/>
            <w:vAlign w:val="center"/>
          </w:tcPr>
          <w:p w14:paraId="465ADE78" w14:textId="096DCDFE" w:rsidR="00B0693E" w:rsidRPr="00990E61" w:rsidRDefault="003F0493" w:rsidP="00026C06">
            <w:r w:rsidRPr="00990E61">
              <w:t>011</w:t>
            </w:r>
          </w:p>
        </w:tc>
      </w:tr>
      <w:tr w:rsidR="00990E61" w:rsidRPr="00990E61" w14:paraId="5113D8F6" w14:textId="77777777" w:rsidTr="00026C06">
        <w:trPr>
          <w:trHeight w:val="567"/>
        </w:trPr>
        <w:tc>
          <w:tcPr>
            <w:tcW w:w="912" w:type="dxa"/>
            <w:vAlign w:val="center"/>
          </w:tcPr>
          <w:p w14:paraId="7C80D643" w14:textId="77777777" w:rsidR="00B0693E" w:rsidRPr="00990E61" w:rsidRDefault="00B0693E" w:rsidP="00026C06"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75A8C850" w14:textId="77777777" w:rsidR="00B0693E" w:rsidRPr="00990E61" w:rsidRDefault="00B0693E" w:rsidP="00026C06">
            <w:r w:rsidRPr="00990E61">
              <w:t>08:00-10:15</w:t>
            </w:r>
          </w:p>
        </w:tc>
        <w:tc>
          <w:tcPr>
            <w:tcW w:w="6361" w:type="dxa"/>
            <w:vAlign w:val="center"/>
          </w:tcPr>
          <w:p w14:paraId="6719AE8E" w14:textId="77777777" w:rsidR="00B0693E" w:rsidRPr="00990E61" w:rsidRDefault="00B0693E" w:rsidP="00026C06">
            <w:r w:rsidRPr="00990E61">
              <w:t>Pedagogika etapów edukacyjnych – szkoła ponadpodstawowa W</w:t>
            </w:r>
          </w:p>
        </w:tc>
        <w:tc>
          <w:tcPr>
            <w:tcW w:w="5824" w:type="dxa"/>
            <w:vAlign w:val="center"/>
          </w:tcPr>
          <w:p w14:paraId="5F4A6369" w14:textId="77777777" w:rsidR="00B0693E" w:rsidRPr="00990E61" w:rsidRDefault="00B0693E" w:rsidP="00026C06">
            <w:r w:rsidRPr="00990E61">
              <w:t>dr E. Murawska</w:t>
            </w:r>
          </w:p>
        </w:tc>
        <w:tc>
          <w:tcPr>
            <w:tcW w:w="936" w:type="dxa"/>
            <w:vAlign w:val="center"/>
          </w:tcPr>
          <w:p w14:paraId="43D4AD94" w14:textId="4105E2B1" w:rsidR="00B0693E" w:rsidRPr="00990E61" w:rsidRDefault="00753EBD" w:rsidP="00026C06">
            <w:r w:rsidRPr="00990E61">
              <w:t>224P</w:t>
            </w:r>
          </w:p>
        </w:tc>
      </w:tr>
      <w:tr w:rsidR="00990E61" w:rsidRPr="00990E61" w14:paraId="4F99A0E6" w14:textId="77777777" w:rsidTr="00026C06">
        <w:trPr>
          <w:trHeight w:val="567"/>
        </w:trPr>
        <w:tc>
          <w:tcPr>
            <w:tcW w:w="912" w:type="dxa"/>
            <w:vAlign w:val="center"/>
          </w:tcPr>
          <w:p w14:paraId="0177392D" w14:textId="77777777" w:rsidR="00B0693E" w:rsidRPr="00990E61" w:rsidRDefault="00B0693E" w:rsidP="00026C06"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55D924B9" w14:textId="77777777" w:rsidR="00B0693E" w:rsidRPr="00990E61" w:rsidRDefault="00B0693E" w:rsidP="00026C06">
            <w:r w:rsidRPr="00990E61">
              <w:t>10:30-12:45</w:t>
            </w:r>
          </w:p>
        </w:tc>
        <w:tc>
          <w:tcPr>
            <w:tcW w:w="6361" w:type="dxa"/>
            <w:vAlign w:val="center"/>
          </w:tcPr>
          <w:p w14:paraId="0662C1F3" w14:textId="77777777" w:rsidR="00B0693E" w:rsidRPr="00990E61" w:rsidRDefault="00B0693E" w:rsidP="00026C06">
            <w:r w:rsidRPr="00990E61">
              <w:t>Pedagogika etapów edukacyjnych – szkoła ponadpodstawowa CAU</w:t>
            </w:r>
          </w:p>
        </w:tc>
        <w:tc>
          <w:tcPr>
            <w:tcW w:w="5824" w:type="dxa"/>
            <w:vAlign w:val="center"/>
          </w:tcPr>
          <w:p w14:paraId="15B74612" w14:textId="77777777" w:rsidR="00B0693E" w:rsidRPr="00990E61" w:rsidRDefault="00B0693E" w:rsidP="00026C06">
            <w:r w:rsidRPr="00990E61">
              <w:t>dr E. Murawska</w:t>
            </w:r>
          </w:p>
        </w:tc>
        <w:tc>
          <w:tcPr>
            <w:tcW w:w="936" w:type="dxa"/>
            <w:vAlign w:val="center"/>
          </w:tcPr>
          <w:p w14:paraId="3307DC42" w14:textId="06A31B6A" w:rsidR="00B0693E" w:rsidRPr="00990E61" w:rsidRDefault="00753EBD" w:rsidP="00026C06">
            <w:r w:rsidRPr="00990E61">
              <w:t>224P</w:t>
            </w:r>
          </w:p>
        </w:tc>
      </w:tr>
      <w:tr w:rsidR="006F5A21" w:rsidRPr="00990E61" w14:paraId="16827CA2" w14:textId="77777777" w:rsidTr="00026C06">
        <w:trPr>
          <w:trHeight w:val="567"/>
        </w:trPr>
        <w:tc>
          <w:tcPr>
            <w:tcW w:w="912" w:type="dxa"/>
            <w:vAlign w:val="center"/>
          </w:tcPr>
          <w:p w14:paraId="489A19D1" w14:textId="5D45EB18" w:rsidR="006F5A21" w:rsidRPr="00990E61" w:rsidRDefault="006F5A21" w:rsidP="00026C06"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5ADD4363" w14:textId="087FFE4E" w:rsidR="006F5A21" w:rsidRPr="00990E61" w:rsidRDefault="006F5A21" w:rsidP="00026C06">
            <w:r w:rsidRPr="00990E61">
              <w:t>13:00-16:45</w:t>
            </w:r>
          </w:p>
        </w:tc>
        <w:tc>
          <w:tcPr>
            <w:tcW w:w="6361" w:type="dxa"/>
            <w:vAlign w:val="center"/>
          </w:tcPr>
          <w:p w14:paraId="756F0C58" w14:textId="2AE76D17" w:rsidR="006F5A21" w:rsidRPr="00990E61" w:rsidRDefault="006F5A21" w:rsidP="00026C06">
            <w:r w:rsidRPr="00990E61">
              <w:t>PNJA</w:t>
            </w:r>
          </w:p>
        </w:tc>
        <w:tc>
          <w:tcPr>
            <w:tcW w:w="5824" w:type="dxa"/>
            <w:vAlign w:val="center"/>
          </w:tcPr>
          <w:p w14:paraId="403994F0" w14:textId="646E4630" w:rsidR="006F5A21" w:rsidRPr="00990E61" w:rsidRDefault="006F5A21" w:rsidP="00026C06">
            <w:r w:rsidRPr="00990E61">
              <w:t>mgr Piotr Sulik</w:t>
            </w:r>
          </w:p>
        </w:tc>
        <w:tc>
          <w:tcPr>
            <w:tcW w:w="936" w:type="dxa"/>
            <w:vAlign w:val="center"/>
          </w:tcPr>
          <w:p w14:paraId="7C139686" w14:textId="65DAC2CF" w:rsidR="006F5A21" w:rsidRPr="00990E61" w:rsidRDefault="00753EBD" w:rsidP="00026C06">
            <w:r w:rsidRPr="00990E61">
              <w:t>224P</w:t>
            </w:r>
          </w:p>
        </w:tc>
      </w:tr>
    </w:tbl>
    <w:p w14:paraId="70B00780" w14:textId="77777777" w:rsidR="00AE237F" w:rsidRPr="00990E61" w:rsidRDefault="00AE237F"/>
    <w:p w14:paraId="5F3451C2" w14:textId="3E8956FD" w:rsidR="00AE237F" w:rsidRPr="00990E61" w:rsidRDefault="00AE237F">
      <w:pPr>
        <w:rPr>
          <w:b/>
          <w:bCs/>
        </w:rPr>
      </w:pPr>
      <w:r w:rsidRPr="00990E61">
        <w:rPr>
          <w:b/>
          <w:bCs/>
        </w:rPr>
        <w:t xml:space="preserve">V ZJAZD </w:t>
      </w:r>
      <w:r w:rsidR="00AB30A6" w:rsidRPr="00990E61">
        <w:rPr>
          <w:b/>
          <w:bCs/>
        </w:rPr>
        <w:t>22.04.2022</w:t>
      </w:r>
    </w:p>
    <w:tbl>
      <w:tblPr>
        <w:tblStyle w:val="Tabela-Siatka"/>
        <w:tblW w:w="15397" w:type="dxa"/>
        <w:tblLook w:val="04A0" w:firstRow="1" w:lastRow="0" w:firstColumn="1" w:lastColumn="0" w:noHBand="0" w:noVBand="1"/>
      </w:tblPr>
      <w:tblGrid>
        <w:gridCol w:w="910"/>
        <w:gridCol w:w="1355"/>
        <w:gridCol w:w="6363"/>
        <w:gridCol w:w="5823"/>
        <w:gridCol w:w="936"/>
        <w:gridCol w:w="10"/>
      </w:tblGrid>
      <w:tr w:rsidR="00990E61" w:rsidRPr="00990E61" w14:paraId="15DD4252" w14:textId="2E59AF2F" w:rsidTr="003B25D9">
        <w:trPr>
          <w:gridAfter w:val="1"/>
          <w:wAfter w:w="10" w:type="dxa"/>
          <w:trHeight w:val="567"/>
        </w:trPr>
        <w:tc>
          <w:tcPr>
            <w:tcW w:w="910" w:type="dxa"/>
            <w:vAlign w:val="center"/>
          </w:tcPr>
          <w:p w14:paraId="3A5B4F0D" w14:textId="6E98A1CA" w:rsidR="00A217F6" w:rsidRPr="00990E61" w:rsidRDefault="00A217F6" w:rsidP="0092363B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5BF47CF0" w14:textId="107980FB" w:rsidR="00A217F6" w:rsidRPr="00990E61" w:rsidRDefault="00A217F6" w:rsidP="0092363B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godzina</w:t>
            </w:r>
          </w:p>
        </w:tc>
        <w:tc>
          <w:tcPr>
            <w:tcW w:w="6363" w:type="dxa"/>
            <w:vAlign w:val="center"/>
          </w:tcPr>
          <w:p w14:paraId="4D69ED83" w14:textId="5F6BCDE0" w:rsidR="00A217F6" w:rsidRPr="00990E61" w:rsidRDefault="00A217F6" w:rsidP="0092363B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przedmiot</w:t>
            </w:r>
          </w:p>
        </w:tc>
        <w:tc>
          <w:tcPr>
            <w:tcW w:w="5823" w:type="dxa"/>
            <w:vAlign w:val="center"/>
          </w:tcPr>
          <w:p w14:paraId="73C98AC3" w14:textId="59CB4021" w:rsidR="00A217F6" w:rsidRPr="00990E61" w:rsidRDefault="00A217F6" w:rsidP="0092363B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41A25E37" w14:textId="6E14D7D3" w:rsidR="00A217F6" w:rsidRPr="00990E61" w:rsidRDefault="00EB2F6E" w:rsidP="00EB2F6E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sala</w:t>
            </w:r>
          </w:p>
        </w:tc>
      </w:tr>
      <w:tr w:rsidR="00990E61" w:rsidRPr="00990E61" w14:paraId="59F6F379" w14:textId="77777777" w:rsidTr="00753EBD">
        <w:trPr>
          <w:gridAfter w:val="1"/>
          <w:wAfter w:w="10" w:type="dxa"/>
          <w:trHeight w:val="567"/>
        </w:trPr>
        <w:tc>
          <w:tcPr>
            <w:tcW w:w="910" w:type="dxa"/>
            <w:vAlign w:val="center"/>
          </w:tcPr>
          <w:p w14:paraId="69E6AFA1" w14:textId="77777777" w:rsidR="003667EB" w:rsidRPr="00990E61" w:rsidRDefault="003667EB" w:rsidP="00753EBD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51EC98CA" w14:textId="77777777" w:rsidR="003667EB" w:rsidRPr="00990E61" w:rsidRDefault="003667EB" w:rsidP="00753EBD">
            <w:r w:rsidRPr="00990E61">
              <w:t>16:00-18:15</w:t>
            </w:r>
          </w:p>
        </w:tc>
        <w:tc>
          <w:tcPr>
            <w:tcW w:w="6363" w:type="dxa"/>
            <w:vAlign w:val="center"/>
          </w:tcPr>
          <w:p w14:paraId="7CAE6D66" w14:textId="77777777" w:rsidR="003667EB" w:rsidRPr="00990E61" w:rsidRDefault="003667EB" w:rsidP="00753EBD">
            <w:r w:rsidRPr="00990E61">
              <w:t>Krytyczna analiza tekstu literackiego</w:t>
            </w:r>
          </w:p>
        </w:tc>
        <w:tc>
          <w:tcPr>
            <w:tcW w:w="5823" w:type="dxa"/>
            <w:vAlign w:val="center"/>
          </w:tcPr>
          <w:p w14:paraId="4AA7D119" w14:textId="77777777" w:rsidR="003667EB" w:rsidRPr="00990E61" w:rsidRDefault="003667EB" w:rsidP="00753EBD">
            <w:r w:rsidRPr="00990E61">
              <w:t>mgr Katarzyna Zychowicz</w:t>
            </w:r>
          </w:p>
        </w:tc>
        <w:tc>
          <w:tcPr>
            <w:tcW w:w="936" w:type="dxa"/>
            <w:vAlign w:val="center"/>
          </w:tcPr>
          <w:p w14:paraId="230D8D6A" w14:textId="77777777" w:rsidR="003667EB" w:rsidRPr="00990E61" w:rsidRDefault="003667EB" w:rsidP="00753EBD">
            <w:r w:rsidRPr="00990E61">
              <w:t>210</w:t>
            </w:r>
          </w:p>
        </w:tc>
      </w:tr>
      <w:tr w:rsidR="00E80729" w:rsidRPr="00E80729" w14:paraId="747B690D" w14:textId="77777777" w:rsidTr="00753EBD">
        <w:trPr>
          <w:trHeight w:val="567"/>
        </w:trPr>
        <w:tc>
          <w:tcPr>
            <w:tcW w:w="910" w:type="dxa"/>
            <w:vAlign w:val="center"/>
          </w:tcPr>
          <w:p w14:paraId="5F0827A5" w14:textId="77777777" w:rsidR="000C13C0" w:rsidRPr="00E80729" w:rsidRDefault="000C13C0" w:rsidP="00753EBD">
            <w:pPr>
              <w:rPr>
                <w:strike/>
                <w:color w:val="FF0000"/>
              </w:rPr>
            </w:pPr>
            <w:r w:rsidRPr="00E80729">
              <w:rPr>
                <w:strike/>
                <w:color w:val="FF0000"/>
              </w:rPr>
              <w:t>IISPS</w:t>
            </w:r>
          </w:p>
        </w:tc>
        <w:tc>
          <w:tcPr>
            <w:tcW w:w="1355" w:type="dxa"/>
            <w:vAlign w:val="center"/>
          </w:tcPr>
          <w:p w14:paraId="56E5DD0D" w14:textId="5AF8AC89" w:rsidR="000C13C0" w:rsidRPr="00E80729" w:rsidRDefault="000C13C0" w:rsidP="00753EBD">
            <w:pPr>
              <w:rPr>
                <w:strike/>
                <w:color w:val="FF0000"/>
              </w:rPr>
            </w:pPr>
            <w:r w:rsidRPr="00E80729">
              <w:rPr>
                <w:strike/>
                <w:color w:val="FF0000"/>
              </w:rPr>
              <w:t>15:30-17:</w:t>
            </w:r>
            <w:r w:rsidR="00F77D8B" w:rsidRPr="00E80729">
              <w:rPr>
                <w:strike/>
                <w:color w:val="FF0000"/>
              </w:rPr>
              <w:t>45</w:t>
            </w:r>
          </w:p>
        </w:tc>
        <w:tc>
          <w:tcPr>
            <w:tcW w:w="6363" w:type="dxa"/>
            <w:vAlign w:val="center"/>
          </w:tcPr>
          <w:p w14:paraId="4B5E1C14" w14:textId="77777777" w:rsidR="000C13C0" w:rsidRPr="00E80729" w:rsidRDefault="000C13C0" w:rsidP="00753EBD">
            <w:pPr>
              <w:rPr>
                <w:strike/>
                <w:color w:val="FF0000"/>
              </w:rPr>
            </w:pPr>
            <w:r w:rsidRPr="00E80729">
              <w:rPr>
                <w:strike/>
                <w:color w:val="FF0000"/>
              </w:rPr>
              <w:t>Techniki i narzędzia PR</w:t>
            </w:r>
          </w:p>
        </w:tc>
        <w:tc>
          <w:tcPr>
            <w:tcW w:w="5823" w:type="dxa"/>
            <w:vAlign w:val="center"/>
          </w:tcPr>
          <w:p w14:paraId="74681BBB" w14:textId="77777777" w:rsidR="000C13C0" w:rsidRPr="00E80729" w:rsidRDefault="000C13C0" w:rsidP="00753EBD">
            <w:pPr>
              <w:rPr>
                <w:strike/>
                <w:color w:val="FF0000"/>
              </w:rPr>
            </w:pPr>
            <w:r w:rsidRPr="00E80729">
              <w:rPr>
                <w:strike/>
                <w:color w:val="FF0000"/>
              </w:rPr>
              <w:t>mgr Bartosz Pietryka</w:t>
            </w:r>
          </w:p>
        </w:tc>
        <w:tc>
          <w:tcPr>
            <w:tcW w:w="946" w:type="dxa"/>
            <w:gridSpan w:val="2"/>
            <w:vAlign w:val="center"/>
          </w:tcPr>
          <w:p w14:paraId="58FCC76C" w14:textId="77777777" w:rsidR="000C13C0" w:rsidRPr="00E80729" w:rsidRDefault="000C13C0" w:rsidP="00753EBD">
            <w:pPr>
              <w:rPr>
                <w:strike/>
                <w:color w:val="FF0000"/>
              </w:rPr>
            </w:pPr>
            <w:r w:rsidRPr="00E80729">
              <w:rPr>
                <w:strike/>
                <w:color w:val="FF0000"/>
              </w:rPr>
              <w:t>010</w:t>
            </w:r>
          </w:p>
        </w:tc>
      </w:tr>
      <w:tr w:rsidR="00990E61" w:rsidRPr="00990E61" w14:paraId="02FEAB7F" w14:textId="77777777" w:rsidTr="00753EBD">
        <w:trPr>
          <w:gridAfter w:val="1"/>
          <w:wAfter w:w="10" w:type="dxa"/>
          <w:trHeight w:val="567"/>
        </w:trPr>
        <w:tc>
          <w:tcPr>
            <w:tcW w:w="910" w:type="dxa"/>
            <w:vAlign w:val="center"/>
          </w:tcPr>
          <w:p w14:paraId="7A808055" w14:textId="77777777" w:rsidR="003B25D9" w:rsidRPr="00990E61" w:rsidRDefault="003B25D9" w:rsidP="00753EBD">
            <w:r w:rsidRPr="00990E61">
              <w:lastRenderedPageBreak/>
              <w:t>IIISPS</w:t>
            </w:r>
          </w:p>
        </w:tc>
        <w:tc>
          <w:tcPr>
            <w:tcW w:w="1355" w:type="dxa"/>
            <w:vAlign w:val="center"/>
          </w:tcPr>
          <w:p w14:paraId="2EC8471F" w14:textId="77777777" w:rsidR="003B25D9" w:rsidRPr="00990E61" w:rsidRDefault="003B25D9" w:rsidP="00753EBD">
            <w:r w:rsidRPr="00990E61">
              <w:t>15:20-16:50</w:t>
            </w:r>
          </w:p>
        </w:tc>
        <w:tc>
          <w:tcPr>
            <w:tcW w:w="6363" w:type="dxa"/>
            <w:vAlign w:val="center"/>
          </w:tcPr>
          <w:p w14:paraId="545D4F0C" w14:textId="77777777" w:rsidR="003B25D9" w:rsidRPr="00990E61" w:rsidRDefault="003B25D9" w:rsidP="00753EBD">
            <w:r w:rsidRPr="00990E61">
              <w:t>Seminarium licencjackie</w:t>
            </w:r>
          </w:p>
        </w:tc>
        <w:tc>
          <w:tcPr>
            <w:tcW w:w="5823" w:type="dxa"/>
            <w:vAlign w:val="center"/>
          </w:tcPr>
          <w:p w14:paraId="1AAE5096" w14:textId="77777777" w:rsidR="003B25D9" w:rsidRPr="00990E61" w:rsidRDefault="003B25D9" w:rsidP="00753EBD">
            <w:r w:rsidRPr="00990E61">
              <w:t>dr Idalia Smoczyk-Jackowiak</w:t>
            </w:r>
          </w:p>
        </w:tc>
        <w:tc>
          <w:tcPr>
            <w:tcW w:w="936" w:type="dxa"/>
            <w:vAlign w:val="center"/>
          </w:tcPr>
          <w:p w14:paraId="2C563A13" w14:textId="77777777" w:rsidR="003B25D9" w:rsidRPr="00990E61" w:rsidRDefault="003B25D9" w:rsidP="00753EBD">
            <w:r w:rsidRPr="00990E61">
              <w:t>Aula</w:t>
            </w:r>
          </w:p>
        </w:tc>
      </w:tr>
      <w:tr w:rsidR="00990E61" w:rsidRPr="00990E61" w14:paraId="06C42934" w14:textId="77777777" w:rsidTr="00753EBD">
        <w:trPr>
          <w:gridAfter w:val="1"/>
          <w:wAfter w:w="10" w:type="dxa"/>
          <w:trHeight w:val="567"/>
        </w:trPr>
        <w:tc>
          <w:tcPr>
            <w:tcW w:w="910" w:type="dxa"/>
            <w:vAlign w:val="center"/>
          </w:tcPr>
          <w:p w14:paraId="7F05CA46" w14:textId="77777777" w:rsidR="003B25D9" w:rsidRPr="00990E61" w:rsidRDefault="003B25D9" w:rsidP="00753EBD">
            <w:r w:rsidRPr="00990E61">
              <w:t>IIISPS</w:t>
            </w:r>
          </w:p>
        </w:tc>
        <w:tc>
          <w:tcPr>
            <w:tcW w:w="1355" w:type="dxa"/>
            <w:vAlign w:val="center"/>
          </w:tcPr>
          <w:p w14:paraId="1C2DE6E8" w14:textId="77777777" w:rsidR="003B25D9" w:rsidRPr="00990E61" w:rsidRDefault="003B25D9" w:rsidP="00753EBD">
            <w:r w:rsidRPr="00990E61">
              <w:t>16:55-18:25</w:t>
            </w:r>
          </w:p>
        </w:tc>
        <w:tc>
          <w:tcPr>
            <w:tcW w:w="6363" w:type="dxa"/>
            <w:vAlign w:val="center"/>
          </w:tcPr>
          <w:p w14:paraId="2800060F" w14:textId="77777777" w:rsidR="003B25D9" w:rsidRPr="00990E61" w:rsidRDefault="003B25D9" w:rsidP="00753EBD">
            <w:r w:rsidRPr="00990E61">
              <w:t>Gramatyka opisowa</w:t>
            </w:r>
          </w:p>
        </w:tc>
        <w:tc>
          <w:tcPr>
            <w:tcW w:w="5823" w:type="dxa"/>
            <w:vAlign w:val="center"/>
          </w:tcPr>
          <w:p w14:paraId="23F534A2" w14:textId="77777777" w:rsidR="003B25D9" w:rsidRPr="00990E61" w:rsidRDefault="003B25D9" w:rsidP="00753EBD">
            <w:r w:rsidRPr="00990E61">
              <w:t>mgr Tomasz Kowalski</w:t>
            </w:r>
          </w:p>
        </w:tc>
        <w:tc>
          <w:tcPr>
            <w:tcW w:w="936" w:type="dxa"/>
            <w:vAlign w:val="center"/>
          </w:tcPr>
          <w:p w14:paraId="10F0F3C3" w14:textId="77777777" w:rsidR="003B25D9" w:rsidRPr="00990E61" w:rsidRDefault="003B25D9" w:rsidP="00753EBD">
            <w:r w:rsidRPr="00990E61">
              <w:t>129</w:t>
            </w:r>
          </w:p>
        </w:tc>
      </w:tr>
      <w:tr w:rsidR="00990E61" w:rsidRPr="00990E61" w14:paraId="0BD1864F" w14:textId="77777777" w:rsidTr="00753EBD">
        <w:trPr>
          <w:gridAfter w:val="1"/>
          <w:wAfter w:w="10" w:type="dxa"/>
          <w:trHeight w:val="567"/>
        </w:trPr>
        <w:tc>
          <w:tcPr>
            <w:tcW w:w="910" w:type="dxa"/>
            <w:vAlign w:val="center"/>
          </w:tcPr>
          <w:p w14:paraId="2E6D6D8F" w14:textId="6C0996B0" w:rsidR="003B25D9" w:rsidRPr="00990E61" w:rsidRDefault="003B25D9" w:rsidP="00753EBD">
            <w:r w:rsidRPr="00990E61">
              <w:t>IIISPS</w:t>
            </w:r>
            <w:r w:rsidR="003B0292" w:rsidRPr="00990E61">
              <w:t xml:space="preserve"> T</w:t>
            </w:r>
          </w:p>
        </w:tc>
        <w:tc>
          <w:tcPr>
            <w:tcW w:w="1355" w:type="dxa"/>
            <w:vAlign w:val="center"/>
          </w:tcPr>
          <w:p w14:paraId="3710CD3C" w14:textId="77777777" w:rsidR="003B25D9" w:rsidRPr="00990E61" w:rsidRDefault="003B25D9" w:rsidP="00753EBD">
            <w:r w:rsidRPr="00990E61">
              <w:t>18:30-20:00</w:t>
            </w:r>
          </w:p>
        </w:tc>
        <w:tc>
          <w:tcPr>
            <w:tcW w:w="6363" w:type="dxa"/>
            <w:vAlign w:val="center"/>
          </w:tcPr>
          <w:p w14:paraId="1A9E38D0" w14:textId="77777777" w:rsidR="003B25D9" w:rsidRPr="00990E61" w:rsidRDefault="003B25D9" w:rsidP="00753EBD">
            <w:r w:rsidRPr="00990E61">
              <w:t>Tłumaczenia użytkowe – analiza porównawcza</w:t>
            </w:r>
          </w:p>
        </w:tc>
        <w:tc>
          <w:tcPr>
            <w:tcW w:w="5823" w:type="dxa"/>
            <w:vAlign w:val="center"/>
          </w:tcPr>
          <w:p w14:paraId="42F63803" w14:textId="77777777" w:rsidR="003B25D9" w:rsidRPr="00990E61" w:rsidRDefault="003B25D9" w:rsidP="00753EBD">
            <w:r w:rsidRPr="00990E61">
              <w:t>mgr Tomasz Kowalski</w:t>
            </w:r>
          </w:p>
        </w:tc>
        <w:tc>
          <w:tcPr>
            <w:tcW w:w="936" w:type="dxa"/>
            <w:vAlign w:val="center"/>
          </w:tcPr>
          <w:p w14:paraId="7ACFAA9F" w14:textId="77777777" w:rsidR="003B25D9" w:rsidRPr="00990E61" w:rsidRDefault="003B25D9" w:rsidP="00753EBD">
            <w:r w:rsidRPr="00990E61">
              <w:t>129</w:t>
            </w:r>
          </w:p>
        </w:tc>
      </w:tr>
      <w:tr w:rsidR="00990E61" w:rsidRPr="00990E61" w14:paraId="64976FA0" w14:textId="77777777" w:rsidTr="00753EBD">
        <w:trPr>
          <w:trHeight w:val="567"/>
        </w:trPr>
        <w:tc>
          <w:tcPr>
            <w:tcW w:w="910" w:type="dxa"/>
            <w:vAlign w:val="center"/>
          </w:tcPr>
          <w:p w14:paraId="48BE88B2" w14:textId="77777777" w:rsidR="00D24A82" w:rsidRPr="00990E61" w:rsidRDefault="00D24A82" w:rsidP="00753EBD"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508EF997" w14:textId="3E1190C6" w:rsidR="00D24A82" w:rsidRPr="00990E61" w:rsidRDefault="00F1243E" w:rsidP="00753EBD">
            <w:r w:rsidRPr="00990E61">
              <w:t>15:15-17:30</w:t>
            </w:r>
          </w:p>
        </w:tc>
        <w:tc>
          <w:tcPr>
            <w:tcW w:w="6363" w:type="dxa"/>
            <w:vAlign w:val="center"/>
          </w:tcPr>
          <w:p w14:paraId="180A0966" w14:textId="77777777" w:rsidR="00D24A82" w:rsidRPr="00990E61" w:rsidRDefault="00D24A82" w:rsidP="00753EBD">
            <w:r w:rsidRPr="00990E61">
              <w:t>Seminarium uzupełniające</w:t>
            </w:r>
          </w:p>
        </w:tc>
        <w:tc>
          <w:tcPr>
            <w:tcW w:w="5823" w:type="dxa"/>
            <w:vAlign w:val="center"/>
          </w:tcPr>
          <w:p w14:paraId="541744FA" w14:textId="77777777" w:rsidR="00D24A82" w:rsidRPr="00990E61" w:rsidRDefault="00D24A82" w:rsidP="00753EBD">
            <w:r w:rsidRPr="00990E61">
              <w:t>prof. Dorota Werbińska</w:t>
            </w:r>
          </w:p>
        </w:tc>
        <w:tc>
          <w:tcPr>
            <w:tcW w:w="946" w:type="dxa"/>
            <w:gridSpan w:val="2"/>
            <w:vAlign w:val="center"/>
          </w:tcPr>
          <w:p w14:paraId="1BBE0A22" w14:textId="77777777" w:rsidR="00D24A82" w:rsidRPr="00990E61" w:rsidRDefault="00D24A82" w:rsidP="00753EBD">
            <w:r w:rsidRPr="00990E61">
              <w:t>011</w:t>
            </w:r>
          </w:p>
        </w:tc>
      </w:tr>
      <w:tr w:rsidR="00D24A82" w:rsidRPr="00990E61" w14:paraId="10EF05A9" w14:textId="77777777" w:rsidTr="00753EBD">
        <w:trPr>
          <w:trHeight w:val="567"/>
        </w:trPr>
        <w:tc>
          <w:tcPr>
            <w:tcW w:w="910" w:type="dxa"/>
            <w:vAlign w:val="center"/>
          </w:tcPr>
          <w:p w14:paraId="20A22C96" w14:textId="77777777" w:rsidR="00D24A82" w:rsidRPr="00990E61" w:rsidRDefault="00D24A82" w:rsidP="00753EBD"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089539B5" w14:textId="6A6B94D2" w:rsidR="00D24A82" w:rsidRPr="00990E61" w:rsidRDefault="00D24A82" w:rsidP="00753EBD">
            <w:r w:rsidRPr="00990E61">
              <w:t>1</w:t>
            </w:r>
            <w:r w:rsidR="00F1243E" w:rsidRPr="00990E61">
              <w:t>7:45-20:00</w:t>
            </w:r>
          </w:p>
        </w:tc>
        <w:tc>
          <w:tcPr>
            <w:tcW w:w="6363" w:type="dxa"/>
            <w:vAlign w:val="center"/>
          </w:tcPr>
          <w:p w14:paraId="5FD3859B" w14:textId="77777777" w:rsidR="00D24A82" w:rsidRPr="00990E61" w:rsidRDefault="00D24A82" w:rsidP="00753EBD">
            <w:r w:rsidRPr="00990E61">
              <w:t>Seminarium magisterskie</w:t>
            </w:r>
          </w:p>
        </w:tc>
        <w:tc>
          <w:tcPr>
            <w:tcW w:w="5823" w:type="dxa"/>
            <w:vAlign w:val="center"/>
          </w:tcPr>
          <w:p w14:paraId="50B975A2" w14:textId="77777777" w:rsidR="00D24A82" w:rsidRPr="00990E61" w:rsidRDefault="00D24A82" w:rsidP="00753EBD">
            <w:r w:rsidRPr="00990E61">
              <w:t>prof. Dorota Werbińska</w:t>
            </w:r>
          </w:p>
        </w:tc>
        <w:tc>
          <w:tcPr>
            <w:tcW w:w="946" w:type="dxa"/>
            <w:gridSpan w:val="2"/>
            <w:vAlign w:val="center"/>
          </w:tcPr>
          <w:p w14:paraId="75E29806" w14:textId="77777777" w:rsidR="00D24A82" w:rsidRPr="00990E61" w:rsidRDefault="00D24A82" w:rsidP="00753EBD">
            <w:r w:rsidRPr="00990E61">
              <w:t>011</w:t>
            </w:r>
          </w:p>
        </w:tc>
      </w:tr>
    </w:tbl>
    <w:p w14:paraId="196AB2C7" w14:textId="77777777" w:rsidR="00AE237F" w:rsidRPr="00990E61" w:rsidRDefault="00AE237F"/>
    <w:p w14:paraId="71702316" w14:textId="59E65F8C" w:rsidR="00B253B8" w:rsidRPr="00990E61" w:rsidRDefault="00881144">
      <w:pPr>
        <w:rPr>
          <w:b/>
          <w:bCs/>
        </w:rPr>
      </w:pPr>
      <w:r w:rsidRPr="00990E61">
        <w:rPr>
          <w:b/>
          <w:bCs/>
        </w:rPr>
        <w:t>23.04.2022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0"/>
        <w:gridCol w:w="1355"/>
        <w:gridCol w:w="6362"/>
        <w:gridCol w:w="5825"/>
        <w:gridCol w:w="936"/>
      </w:tblGrid>
      <w:tr w:rsidR="00990E61" w:rsidRPr="00990E61" w14:paraId="1F89F634" w14:textId="54CB486C" w:rsidTr="00E61050">
        <w:trPr>
          <w:trHeight w:val="567"/>
        </w:trPr>
        <w:tc>
          <w:tcPr>
            <w:tcW w:w="910" w:type="dxa"/>
            <w:vAlign w:val="center"/>
          </w:tcPr>
          <w:p w14:paraId="685409F1" w14:textId="238F07CB" w:rsidR="00A217F6" w:rsidRPr="00990E61" w:rsidRDefault="00A217F6" w:rsidP="00340729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7B0E4108" w14:textId="7BE3F064" w:rsidR="00A217F6" w:rsidRPr="00990E61" w:rsidRDefault="00A217F6" w:rsidP="00340729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6CE1D1FB" w14:textId="632C65FC" w:rsidR="00A217F6" w:rsidRPr="00990E61" w:rsidRDefault="00A217F6" w:rsidP="00340729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przedmiot</w:t>
            </w:r>
          </w:p>
        </w:tc>
        <w:tc>
          <w:tcPr>
            <w:tcW w:w="5825" w:type="dxa"/>
            <w:vAlign w:val="center"/>
          </w:tcPr>
          <w:p w14:paraId="2E41709D" w14:textId="518D954F" w:rsidR="00A217F6" w:rsidRPr="00990E61" w:rsidRDefault="00A217F6" w:rsidP="00340729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15A6368C" w14:textId="6374CE6D" w:rsidR="00A217F6" w:rsidRPr="00990E61" w:rsidRDefault="00EB2F6E" w:rsidP="00EB2F6E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sala</w:t>
            </w:r>
          </w:p>
        </w:tc>
      </w:tr>
      <w:tr w:rsidR="00990E61" w:rsidRPr="00990E61" w14:paraId="2DB69F27" w14:textId="0169AD2F" w:rsidTr="003A7E2C">
        <w:trPr>
          <w:trHeight w:val="567"/>
        </w:trPr>
        <w:tc>
          <w:tcPr>
            <w:tcW w:w="910" w:type="dxa"/>
            <w:vAlign w:val="center"/>
          </w:tcPr>
          <w:p w14:paraId="106E94A7" w14:textId="0ACF47C3" w:rsidR="00A82BE4" w:rsidRPr="00990E61" w:rsidRDefault="00D6674D" w:rsidP="003A7E2C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7D49741A" w14:textId="3E903E0A" w:rsidR="00A82BE4" w:rsidRPr="00990E61" w:rsidRDefault="00D02229" w:rsidP="003A7E2C">
            <w:r w:rsidRPr="00990E61">
              <w:t>09:00-</w:t>
            </w:r>
            <w:r w:rsidR="001F6186" w:rsidRPr="00990E61">
              <w:t>11:15</w:t>
            </w:r>
          </w:p>
        </w:tc>
        <w:tc>
          <w:tcPr>
            <w:tcW w:w="6362" w:type="dxa"/>
            <w:vAlign w:val="center"/>
          </w:tcPr>
          <w:p w14:paraId="05F7F472" w14:textId="69D82FEF" w:rsidR="00A82BE4" w:rsidRPr="00990E61" w:rsidRDefault="001F6186" w:rsidP="003A7E2C">
            <w:r w:rsidRPr="00990E61">
              <w:t>PNJA</w:t>
            </w:r>
          </w:p>
        </w:tc>
        <w:tc>
          <w:tcPr>
            <w:tcW w:w="5825" w:type="dxa"/>
            <w:vAlign w:val="center"/>
          </w:tcPr>
          <w:p w14:paraId="14697B94" w14:textId="1EC08710" w:rsidR="00A82BE4" w:rsidRPr="00990E61" w:rsidRDefault="001F6186" w:rsidP="003A7E2C">
            <w:r w:rsidRPr="00990E61">
              <w:t xml:space="preserve">dr Małgorzata </w:t>
            </w:r>
            <w:r w:rsidR="00253A60" w:rsidRPr="00990E61">
              <w:t>Ekiert</w:t>
            </w:r>
          </w:p>
        </w:tc>
        <w:tc>
          <w:tcPr>
            <w:tcW w:w="936" w:type="dxa"/>
            <w:vAlign w:val="center"/>
          </w:tcPr>
          <w:p w14:paraId="4E258F3B" w14:textId="5272555B" w:rsidR="00A82BE4" w:rsidRPr="00990E61" w:rsidRDefault="00753EBD" w:rsidP="00F9748B">
            <w:r w:rsidRPr="00990E61">
              <w:t>129</w:t>
            </w:r>
          </w:p>
        </w:tc>
      </w:tr>
      <w:tr w:rsidR="00990E61" w:rsidRPr="00990E61" w14:paraId="1B8FB164" w14:textId="54275F0F" w:rsidTr="003A7E2C">
        <w:trPr>
          <w:trHeight w:val="567"/>
        </w:trPr>
        <w:tc>
          <w:tcPr>
            <w:tcW w:w="910" w:type="dxa"/>
            <w:vAlign w:val="center"/>
          </w:tcPr>
          <w:p w14:paraId="3AC71E24" w14:textId="578686C3" w:rsidR="00A82BE4" w:rsidRPr="00990E61" w:rsidRDefault="00FF29B7" w:rsidP="003A7E2C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03DC0F31" w14:textId="0D7680C9" w:rsidR="00A82BE4" w:rsidRPr="00990E61" w:rsidRDefault="00D6674D" w:rsidP="003A7E2C">
            <w:r w:rsidRPr="00990E61">
              <w:t>11:30-13:00</w:t>
            </w:r>
          </w:p>
        </w:tc>
        <w:tc>
          <w:tcPr>
            <w:tcW w:w="6362" w:type="dxa"/>
            <w:vAlign w:val="center"/>
          </w:tcPr>
          <w:p w14:paraId="2C3F828D" w14:textId="0C42F72B" w:rsidR="00A82BE4" w:rsidRPr="00990E61" w:rsidRDefault="00D6674D" w:rsidP="003A7E2C">
            <w:r w:rsidRPr="00990E61">
              <w:t>Formy wypowiedzi pisemnej</w:t>
            </w:r>
          </w:p>
        </w:tc>
        <w:tc>
          <w:tcPr>
            <w:tcW w:w="5825" w:type="dxa"/>
            <w:vAlign w:val="center"/>
          </w:tcPr>
          <w:p w14:paraId="1B801419" w14:textId="3E49E3EF" w:rsidR="00A82BE4" w:rsidRPr="00990E61" w:rsidRDefault="00D6674D" w:rsidP="003A7E2C">
            <w:r w:rsidRPr="00990E61">
              <w:t>mgr Paulina Ogórek</w:t>
            </w:r>
          </w:p>
        </w:tc>
        <w:tc>
          <w:tcPr>
            <w:tcW w:w="936" w:type="dxa"/>
            <w:vAlign w:val="center"/>
          </w:tcPr>
          <w:p w14:paraId="0576AB47" w14:textId="5CA9A38B" w:rsidR="00A82BE4" w:rsidRPr="00990E61" w:rsidRDefault="00753EBD" w:rsidP="00F9748B">
            <w:r w:rsidRPr="00990E61">
              <w:t>129</w:t>
            </w:r>
          </w:p>
        </w:tc>
      </w:tr>
      <w:tr w:rsidR="00990E61" w:rsidRPr="00990E61" w14:paraId="4E47540F" w14:textId="77777777" w:rsidTr="003A7E2C">
        <w:trPr>
          <w:trHeight w:val="567"/>
        </w:trPr>
        <w:tc>
          <w:tcPr>
            <w:tcW w:w="910" w:type="dxa"/>
            <w:vAlign w:val="center"/>
          </w:tcPr>
          <w:p w14:paraId="178D4207" w14:textId="24BDAF36" w:rsidR="00D93732" w:rsidRPr="00990E61" w:rsidRDefault="00D93732" w:rsidP="003A7E2C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212ACD5A" w14:textId="6E8C65A8" w:rsidR="00D93732" w:rsidRPr="00990E61" w:rsidRDefault="009444A9" w:rsidP="003A7E2C">
            <w:r w:rsidRPr="00990E61">
              <w:t>13:15-16:15</w:t>
            </w:r>
          </w:p>
        </w:tc>
        <w:tc>
          <w:tcPr>
            <w:tcW w:w="6362" w:type="dxa"/>
            <w:vAlign w:val="center"/>
          </w:tcPr>
          <w:p w14:paraId="0214C220" w14:textId="7D6E12F4" w:rsidR="00D93732" w:rsidRPr="00990E61" w:rsidRDefault="00D93732" w:rsidP="003A7E2C">
            <w:r w:rsidRPr="00990E61">
              <w:t>Praktyczna nauka języka drugiego</w:t>
            </w:r>
          </w:p>
        </w:tc>
        <w:tc>
          <w:tcPr>
            <w:tcW w:w="5825" w:type="dxa"/>
            <w:vAlign w:val="center"/>
          </w:tcPr>
          <w:p w14:paraId="71680397" w14:textId="10BB5E01" w:rsidR="00D93732" w:rsidRPr="00990E61" w:rsidRDefault="00D93732" w:rsidP="003A7E2C">
            <w:r w:rsidRPr="00990E61">
              <w:t>mgr Adrian Giersz</w:t>
            </w:r>
          </w:p>
        </w:tc>
        <w:tc>
          <w:tcPr>
            <w:tcW w:w="936" w:type="dxa"/>
            <w:vAlign w:val="center"/>
          </w:tcPr>
          <w:p w14:paraId="3E5E9A04" w14:textId="17D0D5AF" w:rsidR="00D93732" w:rsidRPr="00990E61" w:rsidRDefault="00753EBD" w:rsidP="00F9748B">
            <w:r w:rsidRPr="00990E61">
              <w:t>129</w:t>
            </w:r>
          </w:p>
        </w:tc>
      </w:tr>
      <w:tr w:rsidR="00990E61" w:rsidRPr="00990E61" w14:paraId="697497BA" w14:textId="77777777" w:rsidTr="003A7E2C">
        <w:trPr>
          <w:trHeight w:val="567"/>
        </w:trPr>
        <w:tc>
          <w:tcPr>
            <w:tcW w:w="910" w:type="dxa"/>
            <w:vAlign w:val="center"/>
          </w:tcPr>
          <w:p w14:paraId="2F0FAD9C" w14:textId="77777777" w:rsidR="00BD3EFC" w:rsidRPr="00990E61" w:rsidRDefault="00BD3EFC" w:rsidP="003A7E2C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0783FB03" w14:textId="5282F413" w:rsidR="00BD3EFC" w:rsidRPr="00990E61" w:rsidRDefault="00BD3EFC" w:rsidP="003A7E2C">
            <w:r w:rsidRPr="00990E61">
              <w:t>16:30-</w:t>
            </w:r>
            <w:r w:rsidR="002D2401" w:rsidRPr="00990E61">
              <w:t>18:00</w:t>
            </w:r>
          </w:p>
        </w:tc>
        <w:tc>
          <w:tcPr>
            <w:tcW w:w="6362" w:type="dxa"/>
            <w:vAlign w:val="center"/>
          </w:tcPr>
          <w:p w14:paraId="6D41648C" w14:textId="77777777" w:rsidR="00BD3EFC" w:rsidRPr="00990E61" w:rsidRDefault="00BD3EFC" w:rsidP="003A7E2C">
            <w:r w:rsidRPr="00990E61">
              <w:t>Kreatywne mówienie</w:t>
            </w:r>
          </w:p>
        </w:tc>
        <w:tc>
          <w:tcPr>
            <w:tcW w:w="5825" w:type="dxa"/>
            <w:vAlign w:val="center"/>
          </w:tcPr>
          <w:p w14:paraId="00BB537D" w14:textId="77777777" w:rsidR="00BD3EFC" w:rsidRPr="00990E61" w:rsidRDefault="00BD3EFC" w:rsidP="003A7E2C">
            <w:r w:rsidRPr="00990E61">
              <w:t>mgr Agata Sobiczewska</w:t>
            </w:r>
          </w:p>
        </w:tc>
        <w:tc>
          <w:tcPr>
            <w:tcW w:w="936" w:type="dxa"/>
            <w:vAlign w:val="center"/>
          </w:tcPr>
          <w:p w14:paraId="2D7E8301" w14:textId="32835351" w:rsidR="00BD3EFC" w:rsidRPr="00990E61" w:rsidRDefault="00753EBD" w:rsidP="00BD3EFC">
            <w:r w:rsidRPr="00990E61">
              <w:t>129</w:t>
            </w:r>
          </w:p>
        </w:tc>
      </w:tr>
      <w:tr w:rsidR="00990E61" w:rsidRPr="00990E61" w14:paraId="2E47B7CC" w14:textId="77777777" w:rsidTr="003A7E2C">
        <w:trPr>
          <w:trHeight w:val="567"/>
        </w:trPr>
        <w:tc>
          <w:tcPr>
            <w:tcW w:w="910" w:type="dxa"/>
            <w:vAlign w:val="center"/>
          </w:tcPr>
          <w:p w14:paraId="2B9633D0" w14:textId="0F5471E3" w:rsidR="00A47D74" w:rsidRPr="00990E61" w:rsidRDefault="00A47D74" w:rsidP="003A7E2C">
            <w:r w:rsidRPr="00990E61">
              <w:t>IISPS</w:t>
            </w:r>
          </w:p>
        </w:tc>
        <w:tc>
          <w:tcPr>
            <w:tcW w:w="1355" w:type="dxa"/>
            <w:vAlign w:val="center"/>
          </w:tcPr>
          <w:p w14:paraId="3C4E71CD" w14:textId="3DE47B89" w:rsidR="00A47D74" w:rsidRPr="00990E61" w:rsidRDefault="009335A7" w:rsidP="003A7E2C">
            <w:r w:rsidRPr="00990E61">
              <w:t>0</w:t>
            </w:r>
            <w:r w:rsidR="00AD1B20" w:rsidRPr="00990E61">
              <w:t>8:</w:t>
            </w:r>
            <w:r w:rsidR="005B29A6" w:rsidRPr="00990E61">
              <w:t>10</w:t>
            </w:r>
            <w:r w:rsidRPr="00990E61">
              <w:t>-11:1</w:t>
            </w:r>
            <w:r w:rsidR="00AD1B20" w:rsidRPr="00990E61">
              <w:t>0</w:t>
            </w:r>
          </w:p>
        </w:tc>
        <w:tc>
          <w:tcPr>
            <w:tcW w:w="6362" w:type="dxa"/>
            <w:vAlign w:val="center"/>
          </w:tcPr>
          <w:p w14:paraId="2870AB01" w14:textId="4598ECCB" w:rsidR="00A47D74" w:rsidRPr="00990E61" w:rsidRDefault="00AD1B20" w:rsidP="003A7E2C">
            <w:r w:rsidRPr="00990E61">
              <w:t>Gramatyka preskryptywna</w:t>
            </w:r>
          </w:p>
        </w:tc>
        <w:tc>
          <w:tcPr>
            <w:tcW w:w="5825" w:type="dxa"/>
            <w:vAlign w:val="center"/>
          </w:tcPr>
          <w:p w14:paraId="055CFD90" w14:textId="5472DEF5" w:rsidR="00A47D74" w:rsidRPr="00990E61" w:rsidRDefault="00AD1B20" w:rsidP="003A7E2C">
            <w:r w:rsidRPr="00990E61">
              <w:t>mgr Piotr Sulik</w:t>
            </w:r>
          </w:p>
        </w:tc>
        <w:tc>
          <w:tcPr>
            <w:tcW w:w="936" w:type="dxa"/>
            <w:vAlign w:val="center"/>
          </w:tcPr>
          <w:p w14:paraId="5B7839A1" w14:textId="26919789" w:rsidR="00A47D74" w:rsidRPr="00990E61" w:rsidRDefault="00753EBD" w:rsidP="00F9748B">
            <w:r w:rsidRPr="00990E61">
              <w:t>010</w:t>
            </w:r>
          </w:p>
        </w:tc>
      </w:tr>
      <w:tr w:rsidR="00990E61" w:rsidRPr="00990E61" w14:paraId="6D2CF410" w14:textId="786B57FC" w:rsidTr="00A94BDD">
        <w:trPr>
          <w:trHeight w:val="567"/>
        </w:trPr>
        <w:tc>
          <w:tcPr>
            <w:tcW w:w="910" w:type="dxa"/>
            <w:vAlign w:val="bottom"/>
          </w:tcPr>
          <w:p w14:paraId="12D48E43" w14:textId="3CD958F8" w:rsidR="00A82BE4" w:rsidRPr="00990E61" w:rsidRDefault="004A040F" w:rsidP="00A94BDD">
            <w:pPr>
              <w:spacing w:after="160" w:line="259" w:lineRule="auto"/>
            </w:pPr>
            <w:bookmarkStart w:id="39" w:name="_Hlk54549032"/>
            <w:r w:rsidRPr="00990E61">
              <w:t>IISPS</w:t>
            </w:r>
          </w:p>
        </w:tc>
        <w:tc>
          <w:tcPr>
            <w:tcW w:w="1355" w:type="dxa"/>
            <w:vAlign w:val="bottom"/>
          </w:tcPr>
          <w:p w14:paraId="7F626A84" w14:textId="6E2CEE7A" w:rsidR="00A82BE4" w:rsidRPr="00990E61" w:rsidRDefault="00DE301E" w:rsidP="00A94BDD">
            <w:pPr>
              <w:spacing w:after="160" w:line="259" w:lineRule="auto"/>
            </w:pPr>
            <w:r w:rsidRPr="00990E61">
              <w:t>11:25-12:55</w:t>
            </w:r>
          </w:p>
        </w:tc>
        <w:tc>
          <w:tcPr>
            <w:tcW w:w="6362" w:type="dxa"/>
            <w:vAlign w:val="bottom"/>
          </w:tcPr>
          <w:p w14:paraId="7D9D4369" w14:textId="4653C7F3" w:rsidR="00A82BE4" w:rsidRPr="00990E61" w:rsidRDefault="00753CD9" w:rsidP="00A94BDD">
            <w:pPr>
              <w:spacing w:after="160" w:line="259" w:lineRule="auto"/>
            </w:pPr>
            <w:r w:rsidRPr="00990E61">
              <w:t>Rozumienie tekst</w:t>
            </w:r>
            <w:r w:rsidR="00BE703B" w:rsidRPr="00990E61">
              <w:t>u</w:t>
            </w:r>
            <w:r w:rsidRPr="00990E61">
              <w:t xml:space="preserve"> czytanego</w:t>
            </w:r>
          </w:p>
        </w:tc>
        <w:tc>
          <w:tcPr>
            <w:tcW w:w="5825" w:type="dxa"/>
            <w:vAlign w:val="bottom"/>
          </w:tcPr>
          <w:p w14:paraId="152FFDEC" w14:textId="0EDB0982" w:rsidR="00A82BE4" w:rsidRPr="00990E61" w:rsidRDefault="00753CD9" w:rsidP="00A94BDD">
            <w:pPr>
              <w:spacing w:after="160" w:line="259" w:lineRule="auto"/>
            </w:pPr>
            <w:r w:rsidRPr="00990E61">
              <w:t>mgr Maciej Meszyński</w:t>
            </w:r>
          </w:p>
        </w:tc>
        <w:tc>
          <w:tcPr>
            <w:tcW w:w="936" w:type="dxa"/>
            <w:vAlign w:val="center"/>
          </w:tcPr>
          <w:p w14:paraId="491B56BB" w14:textId="0DA0BB98" w:rsidR="00A82BE4" w:rsidRPr="00990E61" w:rsidRDefault="00753EBD" w:rsidP="00A94BDD">
            <w:r w:rsidRPr="00990E61">
              <w:t>010</w:t>
            </w:r>
          </w:p>
        </w:tc>
      </w:tr>
      <w:tr w:rsidR="00990E61" w:rsidRPr="00990E61" w14:paraId="4E14623B" w14:textId="77777777" w:rsidTr="003A7E2C">
        <w:trPr>
          <w:trHeight w:val="567"/>
        </w:trPr>
        <w:tc>
          <w:tcPr>
            <w:tcW w:w="910" w:type="dxa"/>
            <w:vAlign w:val="center"/>
          </w:tcPr>
          <w:p w14:paraId="5B1CBCC0" w14:textId="386D1219" w:rsidR="00D93732" w:rsidRPr="00990E61" w:rsidRDefault="00883CDC" w:rsidP="003A7E2C">
            <w:r w:rsidRPr="00990E61">
              <w:t>IISPS</w:t>
            </w:r>
          </w:p>
        </w:tc>
        <w:tc>
          <w:tcPr>
            <w:tcW w:w="1355" w:type="dxa"/>
            <w:vAlign w:val="center"/>
          </w:tcPr>
          <w:p w14:paraId="7881F1BB" w14:textId="0CA1AE78" w:rsidR="00D93732" w:rsidRPr="00990E61" w:rsidRDefault="00883CDC" w:rsidP="003A7E2C">
            <w:r w:rsidRPr="00990E61">
              <w:t>13:15-</w:t>
            </w:r>
            <w:r w:rsidR="009444A9" w:rsidRPr="00990E61">
              <w:t>16:15</w:t>
            </w:r>
          </w:p>
        </w:tc>
        <w:tc>
          <w:tcPr>
            <w:tcW w:w="6362" w:type="dxa"/>
            <w:vAlign w:val="center"/>
          </w:tcPr>
          <w:p w14:paraId="2C2386ED" w14:textId="2C768C23" w:rsidR="00D93732" w:rsidRPr="00990E61" w:rsidRDefault="00883CDC" w:rsidP="003A7E2C">
            <w:r w:rsidRPr="00990E61">
              <w:t>Kreatywne mówienie</w:t>
            </w:r>
          </w:p>
        </w:tc>
        <w:tc>
          <w:tcPr>
            <w:tcW w:w="5825" w:type="dxa"/>
            <w:vAlign w:val="center"/>
          </w:tcPr>
          <w:p w14:paraId="69FBEC77" w14:textId="5D1582C1" w:rsidR="00D93732" w:rsidRPr="00990E61" w:rsidRDefault="00883CDC" w:rsidP="003A7E2C">
            <w:r w:rsidRPr="00990E61">
              <w:t>dr Marta Gierczyńska-Kolas</w:t>
            </w:r>
          </w:p>
        </w:tc>
        <w:tc>
          <w:tcPr>
            <w:tcW w:w="936" w:type="dxa"/>
            <w:vAlign w:val="center"/>
          </w:tcPr>
          <w:p w14:paraId="00AB7E2E" w14:textId="561CBBC2" w:rsidR="00D93732" w:rsidRPr="00990E61" w:rsidRDefault="00753EBD" w:rsidP="00F9748B">
            <w:r w:rsidRPr="00990E61">
              <w:t>010</w:t>
            </w:r>
          </w:p>
        </w:tc>
      </w:tr>
      <w:tr w:rsidR="00E80729" w:rsidRPr="00E80729" w14:paraId="28061463" w14:textId="77777777" w:rsidTr="00E80729">
        <w:trPr>
          <w:trHeight w:val="567"/>
        </w:trPr>
        <w:tc>
          <w:tcPr>
            <w:tcW w:w="910" w:type="dxa"/>
            <w:vAlign w:val="center"/>
          </w:tcPr>
          <w:p w14:paraId="3DBF02E1" w14:textId="7E1F4C93" w:rsidR="00E80729" w:rsidRPr="00E80729" w:rsidRDefault="00E80729" w:rsidP="00E80729">
            <w:pPr>
              <w:rPr>
                <w:color w:val="FF0000"/>
              </w:rPr>
            </w:pPr>
            <w:r w:rsidRPr="00E80729">
              <w:rPr>
                <w:color w:val="FF0000"/>
              </w:rPr>
              <w:t>IISPS</w:t>
            </w:r>
          </w:p>
        </w:tc>
        <w:tc>
          <w:tcPr>
            <w:tcW w:w="1355" w:type="dxa"/>
            <w:vAlign w:val="center"/>
          </w:tcPr>
          <w:p w14:paraId="63DE4714" w14:textId="512E1E88" w:rsidR="00E80729" w:rsidRPr="00E80729" w:rsidRDefault="00E80729" w:rsidP="00E80729">
            <w:pPr>
              <w:rPr>
                <w:color w:val="FF0000"/>
              </w:rPr>
            </w:pPr>
            <w:r>
              <w:rPr>
                <w:color w:val="FF0000"/>
              </w:rPr>
              <w:t>16:30-18:45</w:t>
            </w:r>
          </w:p>
        </w:tc>
        <w:tc>
          <w:tcPr>
            <w:tcW w:w="6362" w:type="dxa"/>
            <w:vAlign w:val="center"/>
          </w:tcPr>
          <w:p w14:paraId="6159C632" w14:textId="7C99A574" w:rsidR="00E80729" w:rsidRPr="00E80729" w:rsidRDefault="00E80729" w:rsidP="00E80729">
            <w:pPr>
              <w:rPr>
                <w:color w:val="FF0000"/>
              </w:rPr>
            </w:pPr>
            <w:r w:rsidRPr="00E80729">
              <w:rPr>
                <w:color w:val="FF0000"/>
              </w:rPr>
              <w:t>Techniki i narzędzia PR</w:t>
            </w:r>
          </w:p>
        </w:tc>
        <w:tc>
          <w:tcPr>
            <w:tcW w:w="5825" w:type="dxa"/>
            <w:vAlign w:val="center"/>
          </w:tcPr>
          <w:p w14:paraId="4C1556A3" w14:textId="2D6D4987" w:rsidR="00E80729" w:rsidRPr="00E80729" w:rsidRDefault="00E80729" w:rsidP="00E80729">
            <w:pPr>
              <w:rPr>
                <w:color w:val="FF0000"/>
              </w:rPr>
            </w:pPr>
            <w:r w:rsidRPr="00E80729">
              <w:rPr>
                <w:color w:val="FF0000"/>
              </w:rPr>
              <w:t>mgr Bartosz Pietryka</w:t>
            </w:r>
          </w:p>
        </w:tc>
        <w:tc>
          <w:tcPr>
            <w:tcW w:w="936" w:type="dxa"/>
            <w:vAlign w:val="center"/>
          </w:tcPr>
          <w:p w14:paraId="69A98953" w14:textId="54AA9995" w:rsidR="00E80729" w:rsidRPr="00E80729" w:rsidRDefault="00E80729" w:rsidP="00E80729">
            <w:pPr>
              <w:rPr>
                <w:color w:val="FF0000"/>
              </w:rPr>
            </w:pPr>
            <w:r w:rsidRPr="00E80729">
              <w:rPr>
                <w:color w:val="FF0000"/>
              </w:rPr>
              <w:t>010</w:t>
            </w:r>
          </w:p>
        </w:tc>
      </w:tr>
      <w:tr w:rsidR="003C6AD0" w:rsidRPr="003C6AD0" w14:paraId="36EFE341" w14:textId="77777777" w:rsidTr="003A7E2C">
        <w:trPr>
          <w:trHeight w:val="567"/>
        </w:trPr>
        <w:tc>
          <w:tcPr>
            <w:tcW w:w="910" w:type="dxa"/>
            <w:vAlign w:val="center"/>
          </w:tcPr>
          <w:p w14:paraId="53967155" w14:textId="6CE4CAE5" w:rsidR="009444A9" w:rsidRPr="003C6AD0" w:rsidRDefault="009444A9" w:rsidP="003A7E2C">
            <w:pPr>
              <w:rPr>
                <w:strike/>
                <w:color w:val="FF0000"/>
              </w:rPr>
            </w:pPr>
            <w:bookmarkStart w:id="40" w:name="_Hlk97135738"/>
            <w:r w:rsidRPr="003C6AD0">
              <w:rPr>
                <w:strike/>
                <w:color w:val="FF0000"/>
              </w:rPr>
              <w:t>IISPS</w:t>
            </w:r>
          </w:p>
        </w:tc>
        <w:tc>
          <w:tcPr>
            <w:tcW w:w="1355" w:type="dxa"/>
            <w:vAlign w:val="center"/>
          </w:tcPr>
          <w:p w14:paraId="4D869F85" w14:textId="0EB26089" w:rsidR="009444A9" w:rsidRPr="003C6AD0" w:rsidRDefault="009444A9" w:rsidP="003A7E2C">
            <w:pPr>
              <w:rPr>
                <w:strike/>
                <w:color w:val="FF0000"/>
              </w:rPr>
            </w:pPr>
            <w:r w:rsidRPr="003C6AD0">
              <w:rPr>
                <w:strike/>
                <w:color w:val="FF0000"/>
              </w:rPr>
              <w:t>16:</w:t>
            </w:r>
            <w:r w:rsidR="000134DC" w:rsidRPr="003C6AD0">
              <w:rPr>
                <w:strike/>
                <w:color w:val="FF0000"/>
              </w:rPr>
              <w:t>30</w:t>
            </w:r>
            <w:r w:rsidRPr="003C6AD0">
              <w:rPr>
                <w:strike/>
                <w:color w:val="FF0000"/>
              </w:rPr>
              <w:t>-18:00</w:t>
            </w:r>
          </w:p>
        </w:tc>
        <w:tc>
          <w:tcPr>
            <w:tcW w:w="6362" w:type="dxa"/>
            <w:vAlign w:val="center"/>
          </w:tcPr>
          <w:p w14:paraId="40A2A2C2" w14:textId="08B2AD06" w:rsidR="009444A9" w:rsidRPr="003C6AD0" w:rsidRDefault="009444A9" w:rsidP="003A7E2C">
            <w:pPr>
              <w:rPr>
                <w:strike/>
                <w:color w:val="FF0000"/>
              </w:rPr>
            </w:pPr>
            <w:r w:rsidRPr="003C6AD0">
              <w:rPr>
                <w:strike/>
                <w:color w:val="FF0000"/>
              </w:rPr>
              <w:t>Praktyczna nauka języka drugiego</w:t>
            </w:r>
          </w:p>
        </w:tc>
        <w:tc>
          <w:tcPr>
            <w:tcW w:w="5825" w:type="dxa"/>
            <w:vAlign w:val="center"/>
          </w:tcPr>
          <w:p w14:paraId="3A4AC677" w14:textId="774BA7F9" w:rsidR="009444A9" w:rsidRPr="003C6AD0" w:rsidRDefault="009444A9" w:rsidP="003A7E2C">
            <w:pPr>
              <w:rPr>
                <w:strike/>
                <w:color w:val="FF0000"/>
              </w:rPr>
            </w:pPr>
            <w:r w:rsidRPr="003C6AD0">
              <w:rPr>
                <w:strike/>
                <w:color w:val="FF0000"/>
              </w:rPr>
              <w:t>mgr Adrian Giersz</w:t>
            </w:r>
          </w:p>
        </w:tc>
        <w:tc>
          <w:tcPr>
            <w:tcW w:w="936" w:type="dxa"/>
            <w:vAlign w:val="center"/>
          </w:tcPr>
          <w:p w14:paraId="61ACA2D6" w14:textId="12B0580F" w:rsidR="009444A9" w:rsidRPr="003C6AD0" w:rsidRDefault="00753EBD" w:rsidP="00F9748B">
            <w:pPr>
              <w:rPr>
                <w:strike/>
                <w:color w:val="FF0000"/>
              </w:rPr>
            </w:pPr>
            <w:r w:rsidRPr="003C6AD0">
              <w:rPr>
                <w:strike/>
                <w:color w:val="FF0000"/>
              </w:rPr>
              <w:t>010</w:t>
            </w:r>
          </w:p>
        </w:tc>
      </w:tr>
      <w:bookmarkEnd w:id="40"/>
      <w:tr w:rsidR="00990E61" w:rsidRPr="00990E61" w14:paraId="0ADEA6DE" w14:textId="77777777" w:rsidTr="003A7E2C">
        <w:trPr>
          <w:trHeight w:val="567"/>
        </w:trPr>
        <w:tc>
          <w:tcPr>
            <w:tcW w:w="910" w:type="dxa"/>
            <w:vAlign w:val="center"/>
          </w:tcPr>
          <w:p w14:paraId="13003289" w14:textId="5659442D" w:rsidR="00FF29B7" w:rsidRPr="00990E61" w:rsidRDefault="00FF29B7" w:rsidP="003A7E2C">
            <w:r w:rsidRPr="00990E61">
              <w:t>IIISPS</w:t>
            </w:r>
          </w:p>
        </w:tc>
        <w:tc>
          <w:tcPr>
            <w:tcW w:w="1355" w:type="dxa"/>
            <w:vAlign w:val="center"/>
          </w:tcPr>
          <w:p w14:paraId="099F8000" w14:textId="1E11F1E3" w:rsidR="00FF29B7" w:rsidRPr="00990E61" w:rsidRDefault="00FF29B7" w:rsidP="003A7E2C">
            <w:r w:rsidRPr="00990E61">
              <w:t>08:00-09:30</w:t>
            </w:r>
          </w:p>
        </w:tc>
        <w:tc>
          <w:tcPr>
            <w:tcW w:w="6362" w:type="dxa"/>
            <w:vAlign w:val="center"/>
          </w:tcPr>
          <w:p w14:paraId="46FE2564" w14:textId="250FF34E" w:rsidR="00FF29B7" w:rsidRPr="00990E61" w:rsidRDefault="00FF29B7" w:rsidP="003A7E2C">
            <w:r w:rsidRPr="00990E61">
              <w:t>Pisanie akademickie</w:t>
            </w:r>
          </w:p>
        </w:tc>
        <w:tc>
          <w:tcPr>
            <w:tcW w:w="5825" w:type="dxa"/>
            <w:vAlign w:val="center"/>
          </w:tcPr>
          <w:p w14:paraId="1EED394F" w14:textId="60EDCDDF" w:rsidR="00FF29B7" w:rsidRPr="00990E61" w:rsidRDefault="00FF29B7" w:rsidP="003A7E2C">
            <w:r w:rsidRPr="00990E61">
              <w:t>mgr Paulina Ogórek</w:t>
            </w:r>
          </w:p>
        </w:tc>
        <w:tc>
          <w:tcPr>
            <w:tcW w:w="936" w:type="dxa"/>
            <w:vAlign w:val="center"/>
          </w:tcPr>
          <w:p w14:paraId="0DBC4639" w14:textId="5E670ED0" w:rsidR="00FF29B7" w:rsidRPr="00990E61" w:rsidRDefault="00753EBD" w:rsidP="00F9748B">
            <w:r w:rsidRPr="00990E61">
              <w:t>011</w:t>
            </w:r>
          </w:p>
        </w:tc>
      </w:tr>
      <w:tr w:rsidR="00990E61" w:rsidRPr="00990E61" w14:paraId="176150B4" w14:textId="77777777" w:rsidTr="00600FFE">
        <w:trPr>
          <w:trHeight w:val="567"/>
        </w:trPr>
        <w:tc>
          <w:tcPr>
            <w:tcW w:w="910" w:type="dxa"/>
            <w:vAlign w:val="center"/>
          </w:tcPr>
          <w:p w14:paraId="5AE3C0AC" w14:textId="20D890C7" w:rsidR="00FF29B7" w:rsidRPr="00990E61" w:rsidRDefault="00FF29B7" w:rsidP="00600FFE">
            <w:r w:rsidRPr="00990E61">
              <w:lastRenderedPageBreak/>
              <w:t>IIISPS</w:t>
            </w:r>
          </w:p>
        </w:tc>
        <w:tc>
          <w:tcPr>
            <w:tcW w:w="1355" w:type="dxa"/>
            <w:vAlign w:val="center"/>
          </w:tcPr>
          <w:p w14:paraId="6E636EA2" w14:textId="43EA0FE4" w:rsidR="00FF29B7" w:rsidRPr="00990E61" w:rsidRDefault="00FF29B7" w:rsidP="00600FFE">
            <w:r w:rsidRPr="00990E61">
              <w:t>09:45-11:15</w:t>
            </w:r>
          </w:p>
        </w:tc>
        <w:tc>
          <w:tcPr>
            <w:tcW w:w="6362" w:type="dxa"/>
            <w:vAlign w:val="center"/>
          </w:tcPr>
          <w:p w14:paraId="7798291F" w14:textId="7C25A56E" w:rsidR="00FF29B7" w:rsidRPr="00990E61" w:rsidRDefault="00FF29B7" w:rsidP="00600FFE">
            <w:r w:rsidRPr="00990E61">
              <w:t>Praca z tekstem naukowym i literackim</w:t>
            </w:r>
          </w:p>
        </w:tc>
        <w:tc>
          <w:tcPr>
            <w:tcW w:w="5825" w:type="dxa"/>
            <w:vAlign w:val="center"/>
          </w:tcPr>
          <w:p w14:paraId="236E763C" w14:textId="6872A263" w:rsidR="00FF29B7" w:rsidRPr="00990E61" w:rsidRDefault="00FF29B7" w:rsidP="00600FFE">
            <w:r w:rsidRPr="00990E61">
              <w:t>mgr Paulina Ogórek</w:t>
            </w:r>
          </w:p>
        </w:tc>
        <w:tc>
          <w:tcPr>
            <w:tcW w:w="936" w:type="dxa"/>
            <w:vAlign w:val="center"/>
          </w:tcPr>
          <w:p w14:paraId="5FBAABE5" w14:textId="40690EEC" w:rsidR="00FF29B7" w:rsidRPr="00990E61" w:rsidRDefault="00753EBD" w:rsidP="00600FFE">
            <w:r w:rsidRPr="00990E61">
              <w:t>011</w:t>
            </w:r>
          </w:p>
        </w:tc>
      </w:tr>
      <w:tr w:rsidR="00990E61" w:rsidRPr="00990E61" w14:paraId="7BF83C8E" w14:textId="5D168FA7" w:rsidTr="00E80729">
        <w:trPr>
          <w:trHeight w:val="567"/>
        </w:trPr>
        <w:tc>
          <w:tcPr>
            <w:tcW w:w="910" w:type="dxa"/>
            <w:vAlign w:val="bottom"/>
          </w:tcPr>
          <w:p w14:paraId="709C05E4" w14:textId="53AF9DF8" w:rsidR="00A82BE4" w:rsidRPr="00990E61" w:rsidRDefault="00FF29B7" w:rsidP="00E80729">
            <w:pPr>
              <w:spacing w:after="160" w:line="259" w:lineRule="auto"/>
            </w:pPr>
            <w:r w:rsidRPr="00990E61">
              <w:t>IIISPS</w:t>
            </w:r>
          </w:p>
        </w:tc>
        <w:tc>
          <w:tcPr>
            <w:tcW w:w="1355" w:type="dxa"/>
            <w:vAlign w:val="bottom"/>
          </w:tcPr>
          <w:p w14:paraId="2C9AF43D" w14:textId="2E7347F4" w:rsidR="00A82BE4" w:rsidRPr="00990E61" w:rsidRDefault="00FF29B7" w:rsidP="00E80729">
            <w:pPr>
              <w:spacing w:after="160" w:line="259" w:lineRule="auto"/>
            </w:pPr>
            <w:r w:rsidRPr="00990E61">
              <w:t>11:30-13:45</w:t>
            </w:r>
          </w:p>
        </w:tc>
        <w:tc>
          <w:tcPr>
            <w:tcW w:w="6362" w:type="dxa"/>
            <w:vAlign w:val="bottom"/>
          </w:tcPr>
          <w:p w14:paraId="4F989E1A" w14:textId="347105F6" w:rsidR="00A82BE4" w:rsidRPr="00990E61" w:rsidRDefault="00FF29B7" w:rsidP="00E80729">
            <w:pPr>
              <w:spacing w:after="160" w:line="259" w:lineRule="auto"/>
            </w:pPr>
            <w:r w:rsidRPr="00990E61">
              <w:t>Gramatyka preskryptywna</w:t>
            </w:r>
          </w:p>
        </w:tc>
        <w:tc>
          <w:tcPr>
            <w:tcW w:w="5825" w:type="dxa"/>
            <w:vAlign w:val="bottom"/>
          </w:tcPr>
          <w:p w14:paraId="2CF63266" w14:textId="4F6CF897" w:rsidR="00A82BE4" w:rsidRPr="00990E61" w:rsidRDefault="00FF29B7" w:rsidP="00E80729">
            <w:pPr>
              <w:spacing w:after="160" w:line="259" w:lineRule="auto"/>
            </w:pPr>
            <w:r w:rsidRPr="00990E61">
              <w:t>mgr Piotr Sulik</w:t>
            </w:r>
          </w:p>
        </w:tc>
        <w:tc>
          <w:tcPr>
            <w:tcW w:w="936" w:type="dxa"/>
            <w:vAlign w:val="center"/>
          </w:tcPr>
          <w:p w14:paraId="4591E4F7" w14:textId="6512D719" w:rsidR="00A82BE4" w:rsidRPr="00990E61" w:rsidRDefault="00753EBD" w:rsidP="00E80729">
            <w:r w:rsidRPr="00990E61">
              <w:t>011</w:t>
            </w:r>
          </w:p>
        </w:tc>
      </w:tr>
      <w:tr w:rsidR="00990E61" w:rsidRPr="00990E61" w14:paraId="5EA89720" w14:textId="77777777" w:rsidTr="00600FFE">
        <w:trPr>
          <w:trHeight w:val="567"/>
        </w:trPr>
        <w:tc>
          <w:tcPr>
            <w:tcW w:w="910" w:type="dxa"/>
            <w:vAlign w:val="center"/>
          </w:tcPr>
          <w:p w14:paraId="69D805BA" w14:textId="553D50AD" w:rsidR="001F6186" w:rsidRPr="00990E61" w:rsidRDefault="001F6186" w:rsidP="00600FFE">
            <w:r w:rsidRPr="00990E61">
              <w:t>IIISPS</w:t>
            </w:r>
          </w:p>
        </w:tc>
        <w:tc>
          <w:tcPr>
            <w:tcW w:w="1355" w:type="dxa"/>
            <w:vAlign w:val="center"/>
          </w:tcPr>
          <w:p w14:paraId="1F60A89C" w14:textId="03E2559A" w:rsidR="001F6186" w:rsidRPr="00990E61" w:rsidRDefault="001A0BB0" w:rsidP="00600FFE">
            <w:r w:rsidRPr="00990E61">
              <w:t>14:00-14:45</w:t>
            </w:r>
          </w:p>
        </w:tc>
        <w:tc>
          <w:tcPr>
            <w:tcW w:w="6362" w:type="dxa"/>
            <w:vAlign w:val="center"/>
          </w:tcPr>
          <w:p w14:paraId="5A311BB2" w14:textId="32A99B05" w:rsidR="001F6186" w:rsidRPr="00990E61" w:rsidRDefault="00171429" w:rsidP="00600FFE">
            <w:r w:rsidRPr="00990E61">
              <w:t>Kultura krajów angielskiego obszaru językowego</w:t>
            </w:r>
            <w:r w:rsidR="007078C6" w:rsidRPr="00990E61">
              <w:t xml:space="preserve"> W</w:t>
            </w:r>
          </w:p>
        </w:tc>
        <w:tc>
          <w:tcPr>
            <w:tcW w:w="5825" w:type="dxa"/>
            <w:vAlign w:val="center"/>
          </w:tcPr>
          <w:p w14:paraId="29007041" w14:textId="14102AE6" w:rsidR="001F6186" w:rsidRPr="00990E61" w:rsidRDefault="00171429" w:rsidP="00600FFE">
            <w:r w:rsidRPr="00990E61">
              <w:t>dr Klaudiusz Bobowski</w:t>
            </w:r>
          </w:p>
        </w:tc>
        <w:tc>
          <w:tcPr>
            <w:tcW w:w="936" w:type="dxa"/>
            <w:vAlign w:val="center"/>
          </w:tcPr>
          <w:p w14:paraId="10DF395E" w14:textId="51A6C630" w:rsidR="001F6186" w:rsidRPr="00990E61" w:rsidRDefault="00753EBD" w:rsidP="00600FFE">
            <w:r w:rsidRPr="00990E61">
              <w:t>011</w:t>
            </w:r>
          </w:p>
        </w:tc>
      </w:tr>
      <w:tr w:rsidR="00990E61" w:rsidRPr="00990E61" w14:paraId="4BEBBAE8" w14:textId="77777777" w:rsidTr="00600FFE">
        <w:trPr>
          <w:trHeight w:val="567"/>
        </w:trPr>
        <w:tc>
          <w:tcPr>
            <w:tcW w:w="910" w:type="dxa"/>
            <w:vAlign w:val="center"/>
          </w:tcPr>
          <w:p w14:paraId="7363C937" w14:textId="3F49B543" w:rsidR="00171429" w:rsidRPr="00990E61" w:rsidRDefault="00253A60" w:rsidP="00600FFE">
            <w:r w:rsidRPr="00990E61">
              <w:t>IIISPS</w:t>
            </w:r>
          </w:p>
        </w:tc>
        <w:tc>
          <w:tcPr>
            <w:tcW w:w="1355" w:type="dxa"/>
            <w:vAlign w:val="center"/>
          </w:tcPr>
          <w:p w14:paraId="562B31E0" w14:textId="14496329" w:rsidR="00171429" w:rsidRPr="00990E61" w:rsidRDefault="00253A60" w:rsidP="00600FFE">
            <w:r w:rsidRPr="00990E61">
              <w:t>1</w:t>
            </w:r>
            <w:r w:rsidR="001A0BB0" w:rsidRPr="00990E61">
              <w:t>4:50-16:20</w:t>
            </w:r>
          </w:p>
        </w:tc>
        <w:tc>
          <w:tcPr>
            <w:tcW w:w="6362" w:type="dxa"/>
            <w:vAlign w:val="center"/>
          </w:tcPr>
          <w:p w14:paraId="5225319F" w14:textId="129F9A64" w:rsidR="00171429" w:rsidRPr="00990E61" w:rsidRDefault="00253A60" w:rsidP="00600FFE">
            <w:r w:rsidRPr="00990E61">
              <w:t>Kultura krajów angielskiego obszaru językowego</w:t>
            </w:r>
            <w:r w:rsidR="007078C6" w:rsidRPr="00990E61">
              <w:t xml:space="preserve"> ĆW</w:t>
            </w:r>
          </w:p>
        </w:tc>
        <w:tc>
          <w:tcPr>
            <w:tcW w:w="5825" w:type="dxa"/>
            <w:vAlign w:val="center"/>
          </w:tcPr>
          <w:p w14:paraId="77ED7308" w14:textId="5EE12446" w:rsidR="00171429" w:rsidRPr="00990E61" w:rsidRDefault="00253A60" w:rsidP="00600FFE">
            <w:r w:rsidRPr="00990E61">
              <w:t>dr Klaudiusz Bobowski</w:t>
            </w:r>
          </w:p>
        </w:tc>
        <w:tc>
          <w:tcPr>
            <w:tcW w:w="936" w:type="dxa"/>
            <w:vAlign w:val="center"/>
          </w:tcPr>
          <w:p w14:paraId="6B62E4AD" w14:textId="648E30A5" w:rsidR="00171429" w:rsidRPr="00990E61" w:rsidRDefault="00753EBD" w:rsidP="00600FFE">
            <w:r w:rsidRPr="00990E61">
              <w:t>011</w:t>
            </w:r>
          </w:p>
        </w:tc>
      </w:tr>
      <w:tr w:rsidR="00990E61" w:rsidRPr="00990E61" w14:paraId="79A47DAB" w14:textId="77777777" w:rsidTr="00600FFE">
        <w:trPr>
          <w:trHeight w:val="567"/>
        </w:trPr>
        <w:tc>
          <w:tcPr>
            <w:tcW w:w="910" w:type="dxa"/>
            <w:vAlign w:val="center"/>
          </w:tcPr>
          <w:p w14:paraId="036E1E6E" w14:textId="767572EB" w:rsidR="009444A9" w:rsidRPr="00990E61" w:rsidRDefault="006659BA" w:rsidP="00600FFE">
            <w:r w:rsidRPr="00990E61">
              <w:t>IIISPS</w:t>
            </w:r>
          </w:p>
        </w:tc>
        <w:tc>
          <w:tcPr>
            <w:tcW w:w="1355" w:type="dxa"/>
            <w:vAlign w:val="center"/>
          </w:tcPr>
          <w:p w14:paraId="32921690" w14:textId="459297BF" w:rsidR="009444A9" w:rsidRPr="00990E61" w:rsidRDefault="009444A9" w:rsidP="00600FFE">
            <w:r w:rsidRPr="00990E61">
              <w:t>16:35-</w:t>
            </w:r>
            <w:r w:rsidR="006659BA" w:rsidRPr="00990E61">
              <w:t>18:50</w:t>
            </w:r>
          </w:p>
        </w:tc>
        <w:tc>
          <w:tcPr>
            <w:tcW w:w="6362" w:type="dxa"/>
            <w:vAlign w:val="center"/>
          </w:tcPr>
          <w:p w14:paraId="2978596C" w14:textId="339A7236" w:rsidR="009444A9" w:rsidRPr="00990E61" w:rsidRDefault="006659BA" w:rsidP="00600FFE">
            <w:r w:rsidRPr="00990E61">
              <w:t>Kreatywne mówienie</w:t>
            </w:r>
          </w:p>
        </w:tc>
        <w:tc>
          <w:tcPr>
            <w:tcW w:w="5825" w:type="dxa"/>
            <w:vAlign w:val="center"/>
          </w:tcPr>
          <w:p w14:paraId="090B462D" w14:textId="016B8C8E" w:rsidR="009444A9" w:rsidRPr="00990E61" w:rsidRDefault="006659BA" w:rsidP="00600FFE">
            <w:r w:rsidRPr="00990E61">
              <w:t>dr Marta Gierczyńska-Kolas</w:t>
            </w:r>
          </w:p>
        </w:tc>
        <w:tc>
          <w:tcPr>
            <w:tcW w:w="936" w:type="dxa"/>
            <w:vAlign w:val="center"/>
          </w:tcPr>
          <w:p w14:paraId="108FD9D5" w14:textId="14AD2008" w:rsidR="009444A9" w:rsidRPr="00990E61" w:rsidRDefault="00753EBD" w:rsidP="00600FFE">
            <w:r w:rsidRPr="00990E61">
              <w:t>011</w:t>
            </w:r>
          </w:p>
        </w:tc>
      </w:tr>
      <w:tr w:rsidR="00990E61" w:rsidRPr="00990E61" w14:paraId="297CF901" w14:textId="77777777" w:rsidTr="00600FFE">
        <w:trPr>
          <w:trHeight w:val="567"/>
        </w:trPr>
        <w:tc>
          <w:tcPr>
            <w:tcW w:w="910" w:type="dxa"/>
            <w:vAlign w:val="center"/>
          </w:tcPr>
          <w:p w14:paraId="03C38C14" w14:textId="77777777" w:rsidR="00E61050" w:rsidRPr="00990E61" w:rsidRDefault="00E61050" w:rsidP="00600FFE"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7FE192DC" w14:textId="77777777" w:rsidR="00E61050" w:rsidRPr="00990E61" w:rsidRDefault="00E61050" w:rsidP="00600FFE">
            <w:r w:rsidRPr="00990E61">
              <w:t>08:00-10:15</w:t>
            </w:r>
          </w:p>
        </w:tc>
        <w:tc>
          <w:tcPr>
            <w:tcW w:w="6362" w:type="dxa"/>
            <w:vAlign w:val="center"/>
          </w:tcPr>
          <w:p w14:paraId="0BCBF996" w14:textId="77777777" w:rsidR="00E61050" w:rsidRPr="00990E61" w:rsidRDefault="00E61050" w:rsidP="00600FFE">
            <w:r w:rsidRPr="00990E61">
              <w:t>Psychologia etapów edukacyjnych – szkoła ponadpodstawowa W</w:t>
            </w:r>
          </w:p>
        </w:tc>
        <w:tc>
          <w:tcPr>
            <w:tcW w:w="5825" w:type="dxa"/>
            <w:vAlign w:val="center"/>
          </w:tcPr>
          <w:p w14:paraId="2B32A61E" w14:textId="77777777" w:rsidR="00E61050" w:rsidRPr="00990E61" w:rsidRDefault="00E61050" w:rsidP="00600FFE">
            <w:r w:rsidRPr="00990E61">
              <w:t>dr J. Kowalczyk</w:t>
            </w:r>
          </w:p>
        </w:tc>
        <w:tc>
          <w:tcPr>
            <w:tcW w:w="936" w:type="dxa"/>
            <w:vAlign w:val="center"/>
          </w:tcPr>
          <w:p w14:paraId="511B9055" w14:textId="00CE5821" w:rsidR="00E61050" w:rsidRPr="00990E61" w:rsidRDefault="00753EBD" w:rsidP="00600FFE">
            <w:r w:rsidRPr="00990E61">
              <w:t>224P</w:t>
            </w:r>
          </w:p>
        </w:tc>
      </w:tr>
      <w:tr w:rsidR="00990E61" w:rsidRPr="00990E61" w14:paraId="01DA35E8" w14:textId="77777777" w:rsidTr="00600FFE">
        <w:trPr>
          <w:trHeight w:val="567"/>
        </w:trPr>
        <w:tc>
          <w:tcPr>
            <w:tcW w:w="910" w:type="dxa"/>
            <w:vAlign w:val="center"/>
          </w:tcPr>
          <w:p w14:paraId="3A6952F6" w14:textId="77777777" w:rsidR="00E61050" w:rsidRPr="00990E61" w:rsidRDefault="00E61050" w:rsidP="00600FFE"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75A078A9" w14:textId="77777777" w:rsidR="00E61050" w:rsidRPr="00990E61" w:rsidRDefault="00E61050" w:rsidP="00600FFE">
            <w:r w:rsidRPr="00990E61">
              <w:t>10:30-12:45</w:t>
            </w:r>
          </w:p>
        </w:tc>
        <w:tc>
          <w:tcPr>
            <w:tcW w:w="6362" w:type="dxa"/>
            <w:vAlign w:val="center"/>
          </w:tcPr>
          <w:p w14:paraId="2841EEAC" w14:textId="77777777" w:rsidR="00E61050" w:rsidRPr="00990E61" w:rsidRDefault="00E61050" w:rsidP="00600FFE">
            <w:r w:rsidRPr="00990E61">
              <w:t>Psychologia etapów edukacyjnych – szkoła ponadpodstawowa CAU</w:t>
            </w:r>
          </w:p>
        </w:tc>
        <w:tc>
          <w:tcPr>
            <w:tcW w:w="5825" w:type="dxa"/>
            <w:vAlign w:val="center"/>
          </w:tcPr>
          <w:p w14:paraId="046DF8F5" w14:textId="77777777" w:rsidR="00E61050" w:rsidRPr="00990E61" w:rsidRDefault="00E61050" w:rsidP="00600FFE">
            <w:r w:rsidRPr="00990E61">
              <w:t>dr J. Kowalczyk</w:t>
            </w:r>
          </w:p>
        </w:tc>
        <w:tc>
          <w:tcPr>
            <w:tcW w:w="936" w:type="dxa"/>
            <w:vAlign w:val="center"/>
          </w:tcPr>
          <w:p w14:paraId="09F47286" w14:textId="5586AC58" w:rsidR="00E61050" w:rsidRPr="00990E61" w:rsidRDefault="00753EBD" w:rsidP="00600FFE">
            <w:r w:rsidRPr="00990E61">
              <w:t>224P</w:t>
            </w:r>
          </w:p>
        </w:tc>
      </w:tr>
      <w:tr w:rsidR="00990E61" w:rsidRPr="00990E61" w14:paraId="11A6E2C3" w14:textId="0BDEEC63" w:rsidTr="00600FFE">
        <w:trPr>
          <w:trHeight w:val="567"/>
        </w:trPr>
        <w:tc>
          <w:tcPr>
            <w:tcW w:w="910" w:type="dxa"/>
            <w:vAlign w:val="center"/>
          </w:tcPr>
          <w:p w14:paraId="3F140A79" w14:textId="1E7CCD7B" w:rsidR="00A82BE4" w:rsidRPr="00990E61" w:rsidRDefault="004A040F" w:rsidP="00600FFE"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7EE28CDC" w14:textId="31D456D5" w:rsidR="00A82BE4" w:rsidRPr="00990E61" w:rsidRDefault="00DE301E" w:rsidP="00600FFE">
            <w:r w:rsidRPr="00990E61">
              <w:t>13:05-13:50</w:t>
            </w:r>
          </w:p>
        </w:tc>
        <w:tc>
          <w:tcPr>
            <w:tcW w:w="6362" w:type="dxa"/>
            <w:vAlign w:val="center"/>
          </w:tcPr>
          <w:p w14:paraId="5442CA02" w14:textId="65B1A4C0" w:rsidR="00A82BE4" w:rsidRPr="00990E61" w:rsidRDefault="004A040F" w:rsidP="00600FFE">
            <w:r w:rsidRPr="00990E61">
              <w:t>Gramatyka remedialna</w:t>
            </w:r>
          </w:p>
        </w:tc>
        <w:tc>
          <w:tcPr>
            <w:tcW w:w="5825" w:type="dxa"/>
            <w:vAlign w:val="center"/>
          </w:tcPr>
          <w:p w14:paraId="214C92C2" w14:textId="4832B44E" w:rsidR="00A82BE4" w:rsidRPr="00990E61" w:rsidRDefault="004A040F" w:rsidP="00600FFE">
            <w:r w:rsidRPr="00990E61">
              <w:t>mgr Maciej Meszyński</w:t>
            </w:r>
          </w:p>
        </w:tc>
        <w:tc>
          <w:tcPr>
            <w:tcW w:w="936" w:type="dxa"/>
            <w:vAlign w:val="center"/>
          </w:tcPr>
          <w:p w14:paraId="021F4ED0" w14:textId="2D3D1319" w:rsidR="00A82BE4" w:rsidRPr="00990E61" w:rsidRDefault="00753EBD" w:rsidP="00600FFE">
            <w:r w:rsidRPr="00990E61">
              <w:t>224P</w:t>
            </w:r>
          </w:p>
        </w:tc>
      </w:tr>
      <w:tr w:rsidR="00A82BE4" w:rsidRPr="00990E61" w14:paraId="11EA0131" w14:textId="73701F25" w:rsidTr="003E3070">
        <w:trPr>
          <w:trHeight w:val="567"/>
        </w:trPr>
        <w:tc>
          <w:tcPr>
            <w:tcW w:w="910" w:type="dxa"/>
            <w:vAlign w:val="bottom"/>
          </w:tcPr>
          <w:p w14:paraId="2A570640" w14:textId="29ACF3E8" w:rsidR="00A82BE4" w:rsidRPr="00990E61" w:rsidRDefault="00BE703B" w:rsidP="003E3070">
            <w:pPr>
              <w:spacing w:after="160" w:line="259" w:lineRule="auto"/>
            </w:pPr>
            <w:bookmarkStart w:id="41" w:name="_Hlk54548266"/>
            <w:r w:rsidRPr="00990E61">
              <w:t>ISDS</w:t>
            </w:r>
          </w:p>
        </w:tc>
        <w:tc>
          <w:tcPr>
            <w:tcW w:w="1355" w:type="dxa"/>
            <w:vAlign w:val="bottom"/>
          </w:tcPr>
          <w:p w14:paraId="67978251" w14:textId="55FE764F" w:rsidR="00A82BE4" w:rsidRPr="00990E61" w:rsidRDefault="00BE703B" w:rsidP="003E3070">
            <w:pPr>
              <w:spacing w:after="160" w:line="259" w:lineRule="auto"/>
            </w:pPr>
            <w:r w:rsidRPr="00990E61">
              <w:t>14:00-17:00</w:t>
            </w:r>
          </w:p>
        </w:tc>
        <w:tc>
          <w:tcPr>
            <w:tcW w:w="6362" w:type="dxa"/>
            <w:vAlign w:val="bottom"/>
          </w:tcPr>
          <w:p w14:paraId="3A6F38B0" w14:textId="1CE77DAE" w:rsidR="00A82BE4" w:rsidRPr="00990E61" w:rsidRDefault="00BE703B" w:rsidP="003E3070">
            <w:pPr>
              <w:spacing w:after="160" w:line="259" w:lineRule="auto"/>
            </w:pPr>
            <w:r w:rsidRPr="00990E61">
              <w:t>PNJA</w:t>
            </w:r>
          </w:p>
        </w:tc>
        <w:tc>
          <w:tcPr>
            <w:tcW w:w="5825" w:type="dxa"/>
            <w:vAlign w:val="bottom"/>
          </w:tcPr>
          <w:p w14:paraId="57DE9AEB" w14:textId="639F778E" w:rsidR="00A82BE4" w:rsidRPr="00990E61" w:rsidRDefault="00BE703B" w:rsidP="003E3070">
            <w:pPr>
              <w:spacing w:after="160" w:line="259" w:lineRule="auto"/>
            </w:pPr>
            <w:r w:rsidRPr="00990E61">
              <w:t>mgr Piotr Sulik</w:t>
            </w:r>
          </w:p>
        </w:tc>
        <w:tc>
          <w:tcPr>
            <w:tcW w:w="936" w:type="dxa"/>
            <w:vAlign w:val="center"/>
          </w:tcPr>
          <w:p w14:paraId="2F67BC83" w14:textId="58563F24" w:rsidR="00A82BE4" w:rsidRPr="00990E61" w:rsidRDefault="00600FFE" w:rsidP="00600FFE">
            <w:r w:rsidRPr="00990E61">
              <w:t>224P</w:t>
            </w:r>
          </w:p>
        </w:tc>
      </w:tr>
      <w:bookmarkEnd w:id="39"/>
      <w:bookmarkEnd w:id="41"/>
    </w:tbl>
    <w:p w14:paraId="5B16642E" w14:textId="77777777" w:rsidR="00B253B8" w:rsidRPr="00990E61" w:rsidRDefault="00B253B8"/>
    <w:p w14:paraId="3923CBC1" w14:textId="47A662FC" w:rsidR="00B253B8" w:rsidRPr="00990E61" w:rsidRDefault="00881144">
      <w:pPr>
        <w:rPr>
          <w:b/>
          <w:bCs/>
        </w:rPr>
      </w:pPr>
      <w:r w:rsidRPr="00990E61">
        <w:rPr>
          <w:b/>
          <w:bCs/>
        </w:rPr>
        <w:t>24.04.2022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2"/>
        <w:gridCol w:w="1355"/>
        <w:gridCol w:w="6361"/>
        <w:gridCol w:w="5824"/>
        <w:gridCol w:w="936"/>
      </w:tblGrid>
      <w:tr w:rsidR="00990E61" w:rsidRPr="00990E61" w14:paraId="30824FCB" w14:textId="5134E426" w:rsidTr="00135ACB">
        <w:trPr>
          <w:trHeight w:val="567"/>
        </w:trPr>
        <w:tc>
          <w:tcPr>
            <w:tcW w:w="912" w:type="dxa"/>
            <w:vAlign w:val="center"/>
          </w:tcPr>
          <w:p w14:paraId="700E6DB3" w14:textId="33B6148F" w:rsidR="00A217F6" w:rsidRPr="00990E61" w:rsidRDefault="00A217F6" w:rsidP="00B253B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74936602" w14:textId="1D6808AC" w:rsidR="00A217F6" w:rsidRPr="00990E61" w:rsidRDefault="00A217F6" w:rsidP="00B253B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godzina</w:t>
            </w:r>
          </w:p>
        </w:tc>
        <w:tc>
          <w:tcPr>
            <w:tcW w:w="6361" w:type="dxa"/>
            <w:vAlign w:val="center"/>
          </w:tcPr>
          <w:p w14:paraId="55BD4FD7" w14:textId="6921AD16" w:rsidR="00A217F6" w:rsidRPr="00990E61" w:rsidRDefault="00A217F6" w:rsidP="00B253B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5AACC159" w14:textId="5939E49B" w:rsidR="00A217F6" w:rsidRPr="00990E61" w:rsidRDefault="00A217F6" w:rsidP="00B253B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752170B9" w14:textId="0D53FBD6" w:rsidR="00A217F6" w:rsidRPr="00990E61" w:rsidRDefault="00EB2F6E" w:rsidP="00EB2F6E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sala</w:t>
            </w:r>
          </w:p>
        </w:tc>
      </w:tr>
      <w:tr w:rsidR="00990E61" w:rsidRPr="00990E61" w14:paraId="118FA1D8" w14:textId="77777777" w:rsidTr="00600FFE">
        <w:trPr>
          <w:trHeight w:val="567"/>
        </w:trPr>
        <w:tc>
          <w:tcPr>
            <w:tcW w:w="912" w:type="dxa"/>
            <w:vAlign w:val="center"/>
          </w:tcPr>
          <w:p w14:paraId="68635641" w14:textId="77777777" w:rsidR="002D532A" w:rsidRPr="00990E61" w:rsidRDefault="002D532A" w:rsidP="00600FFE">
            <w:bookmarkStart w:id="42" w:name="_Hlk95064986"/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45F0FA18" w14:textId="4019E191" w:rsidR="002D532A" w:rsidRPr="00990E61" w:rsidRDefault="002D532A" w:rsidP="00600FFE">
            <w:r w:rsidRPr="00990E61">
              <w:t>10:00-10:45</w:t>
            </w:r>
          </w:p>
        </w:tc>
        <w:tc>
          <w:tcPr>
            <w:tcW w:w="6361" w:type="dxa"/>
            <w:vAlign w:val="center"/>
          </w:tcPr>
          <w:p w14:paraId="48B73592" w14:textId="77777777" w:rsidR="002D532A" w:rsidRPr="00990E61" w:rsidRDefault="002D532A" w:rsidP="00600FFE">
            <w:r w:rsidRPr="00990E61">
              <w:t>Etyczno-kulturowe aspekty komunikacji/Etyka w komunikacji społecznej</w:t>
            </w:r>
          </w:p>
        </w:tc>
        <w:tc>
          <w:tcPr>
            <w:tcW w:w="5824" w:type="dxa"/>
            <w:vAlign w:val="center"/>
          </w:tcPr>
          <w:p w14:paraId="378F0D7D" w14:textId="393E9E3F" w:rsidR="002D532A" w:rsidRPr="00990E61" w:rsidRDefault="002D532A" w:rsidP="00600FFE">
            <w:r w:rsidRPr="00990E61">
              <w:t>dr Ł</w:t>
            </w:r>
            <w:r w:rsidR="008F3C27" w:rsidRPr="00990E61">
              <w:t>ukasz</w:t>
            </w:r>
            <w:r w:rsidRPr="00990E61">
              <w:t xml:space="preserve"> Androsiuk</w:t>
            </w:r>
          </w:p>
        </w:tc>
        <w:tc>
          <w:tcPr>
            <w:tcW w:w="936" w:type="dxa"/>
            <w:vAlign w:val="center"/>
          </w:tcPr>
          <w:p w14:paraId="06053A06" w14:textId="77777777" w:rsidR="002D532A" w:rsidRPr="00990E61" w:rsidRDefault="002D532A" w:rsidP="00600FFE">
            <w:r w:rsidRPr="00990E61">
              <w:t>Aula</w:t>
            </w:r>
          </w:p>
        </w:tc>
      </w:tr>
      <w:tr w:rsidR="00990E61" w:rsidRPr="00990E61" w14:paraId="1AD3FBC9" w14:textId="77777777" w:rsidTr="00600FFE">
        <w:trPr>
          <w:trHeight w:val="567"/>
        </w:trPr>
        <w:tc>
          <w:tcPr>
            <w:tcW w:w="912" w:type="dxa"/>
            <w:vAlign w:val="center"/>
          </w:tcPr>
          <w:p w14:paraId="245B4B1D" w14:textId="77777777" w:rsidR="00135ACB" w:rsidRPr="00990E61" w:rsidRDefault="00135ACB" w:rsidP="00600FFE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5D5D6B01" w14:textId="696CA03E" w:rsidR="00135ACB" w:rsidRPr="00990E61" w:rsidRDefault="00135ACB" w:rsidP="00600FFE">
            <w:r w:rsidRPr="00990E61">
              <w:t>11:</w:t>
            </w:r>
            <w:r w:rsidR="00D72915" w:rsidRPr="00990E61">
              <w:t>15</w:t>
            </w:r>
            <w:r w:rsidRPr="00990E61">
              <w:t>-13:</w:t>
            </w:r>
            <w:r w:rsidR="00D72915" w:rsidRPr="00990E61">
              <w:t>30</w:t>
            </w:r>
          </w:p>
        </w:tc>
        <w:tc>
          <w:tcPr>
            <w:tcW w:w="6361" w:type="dxa"/>
            <w:vAlign w:val="center"/>
          </w:tcPr>
          <w:p w14:paraId="63DEEC8A" w14:textId="77777777" w:rsidR="00135ACB" w:rsidRPr="00990E61" w:rsidRDefault="00135ACB" w:rsidP="00600FFE">
            <w:r w:rsidRPr="00990E61">
              <w:t>Gramatyka preskryptywna</w:t>
            </w:r>
          </w:p>
        </w:tc>
        <w:tc>
          <w:tcPr>
            <w:tcW w:w="5824" w:type="dxa"/>
            <w:vAlign w:val="center"/>
          </w:tcPr>
          <w:p w14:paraId="7A25488A" w14:textId="77777777" w:rsidR="00135ACB" w:rsidRPr="00990E61" w:rsidRDefault="00135ACB" w:rsidP="00600FFE">
            <w:r w:rsidRPr="00990E61">
              <w:t>mgr Paulina Pawłuszek</w:t>
            </w:r>
          </w:p>
        </w:tc>
        <w:tc>
          <w:tcPr>
            <w:tcW w:w="936" w:type="dxa"/>
            <w:vAlign w:val="center"/>
          </w:tcPr>
          <w:p w14:paraId="035CD13E" w14:textId="1C09E569" w:rsidR="00135ACB" w:rsidRPr="00990E61" w:rsidRDefault="00600FFE" w:rsidP="00600FFE">
            <w:r w:rsidRPr="00990E61">
              <w:t>129</w:t>
            </w:r>
          </w:p>
        </w:tc>
      </w:tr>
      <w:tr w:rsidR="00990E61" w:rsidRPr="00990E61" w14:paraId="429FFDCA" w14:textId="77777777" w:rsidTr="00600FFE">
        <w:trPr>
          <w:trHeight w:val="567"/>
        </w:trPr>
        <w:tc>
          <w:tcPr>
            <w:tcW w:w="912" w:type="dxa"/>
            <w:vAlign w:val="center"/>
          </w:tcPr>
          <w:p w14:paraId="516F13B4" w14:textId="77777777" w:rsidR="00135ACB" w:rsidRPr="00990E61" w:rsidRDefault="00135ACB" w:rsidP="00600FFE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2D53B762" w14:textId="77777777" w:rsidR="00135ACB" w:rsidRPr="00990E61" w:rsidRDefault="00135ACB" w:rsidP="00600FFE">
            <w:r w:rsidRPr="00990E61">
              <w:t>13:45-15:15</w:t>
            </w:r>
          </w:p>
        </w:tc>
        <w:tc>
          <w:tcPr>
            <w:tcW w:w="6361" w:type="dxa"/>
            <w:vAlign w:val="center"/>
          </w:tcPr>
          <w:p w14:paraId="7FAF0004" w14:textId="77777777" w:rsidR="00135ACB" w:rsidRPr="00990E61" w:rsidRDefault="00135ACB" w:rsidP="00600FFE">
            <w:r w:rsidRPr="00990E61">
              <w:t>Wstęp do literaturoznawstwa angielskiego</w:t>
            </w:r>
          </w:p>
        </w:tc>
        <w:tc>
          <w:tcPr>
            <w:tcW w:w="5824" w:type="dxa"/>
            <w:vAlign w:val="center"/>
          </w:tcPr>
          <w:p w14:paraId="77A09C5A" w14:textId="77777777" w:rsidR="00135ACB" w:rsidRPr="00990E61" w:rsidRDefault="00135ACB" w:rsidP="00600FFE">
            <w:r w:rsidRPr="00990E61">
              <w:t>dr Kamila Kalista</w:t>
            </w:r>
          </w:p>
        </w:tc>
        <w:tc>
          <w:tcPr>
            <w:tcW w:w="936" w:type="dxa"/>
            <w:vAlign w:val="center"/>
          </w:tcPr>
          <w:p w14:paraId="679B0F1F" w14:textId="5AA0BEB4" w:rsidR="00135ACB" w:rsidRPr="00990E61" w:rsidRDefault="00600FFE" w:rsidP="00600FFE">
            <w:r w:rsidRPr="00990E61">
              <w:t>129</w:t>
            </w:r>
          </w:p>
        </w:tc>
      </w:tr>
      <w:tr w:rsidR="009F0FE4" w:rsidRPr="009F0FE4" w14:paraId="7B24AD95" w14:textId="77777777" w:rsidTr="00913FB4">
        <w:trPr>
          <w:trHeight w:val="567"/>
        </w:trPr>
        <w:tc>
          <w:tcPr>
            <w:tcW w:w="912" w:type="dxa"/>
            <w:vAlign w:val="center"/>
          </w:tcPr>
          <w:p w14:paraId="2E559ADC" w14:textId="77777777" w:rsidR="00913FB4" w:rsidRPr="009F0FE4" w:rsidRDefault="00913FB4" w:rsidP="00913FB4">
            <w:r w:rsidRPr="009F0FE4">
              <w:t>ISPS</w:t>
            </w:r>
          </w:p>
        </w:tc>
        <w:tc>
          <w:tcPr>
            <w:tcW w:w="1355" w:type="dxa"/>
            <w:vAlign w:val="center"/>
          </w:tcPr>
          <w:p w14:paraId="2522B680" w14:textId="77777777" w:rsidR="00913FB4" w:rsidRPr="009F0FE4" w:rsidRDefault="00913FB4" w:rsidP="00913FB4">
            <w:r w:rsidRPr="009F0FE4">
              <w:t>15:30-19:15</w:t>
            </w:r>
          </w:p>
        </w:tc>
        <w:tc>
          <w:tcPr>
            <w:tcW w:w="6361" w:type="dxa"/>
            <w:vAlign w:val="center"/>
          </w:tcPr>
          <w:p w14:paraId="3FC01867" w14:textId="77777777" w:rsidR="00913FB4" w:rsidRPr="009F0FE4" w:rsidRDefault="00913FB4" w:rsidP="00913FB4">
            <w:r w:rsidRPr="009F0FE4">
              <w:t>PNJA</w:t>
            </w:r>
          </w:p>
        </w:tc>
        <w:tc>
          <w:tcPr>
            <w:tcW w:w="5824" w:type="dxa"/>
            <w:vAlign w:val="center"/>
          </w:tcPr>
          <w:p w14:paraId="47750155" w14:textId="77777777" w:rsidR="00913FB4" w:rsidRPr="009F0FE4" w:rsidRDefault="00913FB4" w:rsidP="00913FB4">
            <w:r w:rsidRPr="009F0FE4">
              <w:t>dr Małgorzata Ekiert</w:t>
            </w:r>
          </w:p>
        </w:tc>
        <w:tc>
          <w:tcPr>
            <w:tcW w:w="936" w:type="dxa"/>
            <w:vAlign w:val="center"/>
          </w:tcPr>
          <w:p w14:paraId="6EC0F284" w14:textId="77777777" w:rsidR="00913FB4" w:rsidRPr="009F0FE4" w:rsidRDefault="00913FB4" w:rsidP="00913FB4">
            <w:r w:rsidRPr="009F0FE4">
              <w:t>129</w:t>
            </w:r>
          </w:p>
        </w:tc>
      </w:tr>
      <w:tr w:rsidR="00990E61" w:rsidRPr="00990E61" w14:paraId="5182455C" w14:textId="77777777" w:rsidTr="00600FFE">
        <w:trPr>
          <w:trHeight w:val="567"/>
        </w:trPr>
        <w:tc>
          <w:tcPr>
            <w:tcW w:w="912" w:type="dxa"/>
            <w:vAlign w:val="center"/>
          </w:tcPr>
          <w:p w14:paraId="21526F8C" w14:textId="77777777" w:rsidR="00135ACB" w:rsidRPr="00990E61" w:rsidRDefault="00135ACB" w:rsidP="00600FFE">
            <w:r w:rsidRPr="00990E61">
              <w:t>IISPS</w:t>
            </w:r>
          </w:p>
        </w:tc>
        <w:tc>
          <w:tcPr>
            <w:tcW w:w="1355" w:type="dxa"/>
            <w:vAlign w:val="center"/>
          </w:tcPr>
          <w:p w14:paraId="728DFF3C" w14:textId="77777777" w:rsidR="00135ACB" w:rsidRPr="00990E61" w:rsidRDefault="00135ACB" w:rsidP="00600FFE">
            <w:r w:rsidRPr="00990E61">
              <w:t>08:30-10:45</w:t>
            </w:r>
          </w:p>
        </w:tc>
        <w:tc>
          <w:tcPr>
            <w:tcW w:w="6361" w:type="dxa"/>
            <w:vAlign w:val="center"/>
          </w:tcPr>
          <w:p w14:paraId="4C859589" w14:textId="77777777" w:rsidR="00135ACB" w:rsidRPr="00990E61" w:rsidRDefault="00135ACB" w:rsidP="00600FFE">
            <w:r w:rsidRPr="00990E61">
              <w:t>Formy wypowiedzi pisemnej</w:t>
            </w:r>
          </w:p>
        </w:tc>
        <w:tc>
          <w:tcPr>
            <w:tcW w:w="5824" w:type="dxa"/>
            <w:vAlign w:val="center"/>
          </w:tcPr>
          <w:p w14:paraId="3BC6829C" w14:textId="77777777" w:rsidR="00135ACB" w:rsidRPr="00990E61" w:rsidRDefault="00135ACB" w:rsidP="00600FFE">
            <w:r w:rsidRPr="00990E61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498D6C58" w14:textId="16DB4016" w:rsidR="00135ACB" w:rsidRPr="00990E61" w:rsidRDefault="00600FFE" w:rsidP="00600FFE">
            <w:r w:rsidRPr="00990E61">
              <w:t>010</w:t>
            </w:r>
          </w:p>
        </w:tc>
      </w:tr>
      <w:tr w:rsidR="00990E61" w:rsidRPr="00990E61" w14:paraId="50528888" w14:textId="77777777" w:rsidTr="00600FFE">
        <w:trPr>
          <w:trHeight w:val="567"/>
        </w:trPr>
        <w:tc>
          <w:tcPr>
            <w:tcW w:w="912" w:type="dxa"/>
            <w:vAlign w:val="center"/>
          </w:tcPr>
          <w:p w14:paraId="0DABA8A7" w14:textId="77777777" w:rsidR="00135ACB" w:rsidRPr="00990E61" w:rsidRDefault="00135ACB" w:rsidP="00600FFE">
            <w:r w:rsidRPr="00990E61">
              <w:t>IISPS</w:t>
            </w:r>
          </w:p>
        </w:tc>
        <w:tc>
          <w:tcPr>
            <w:tcW w:w="1355" w:type="dxa"/>
            <w:vAlign w:val="center"/>
          </w:tcPr>
          <w:p w14:paraId="0D71B410" w14:textId="77777777" w:rsidR="00135ACB" w:rsidRPr="00990E61" w:rsidRDefault="00135ACB" w:rsidP="00600FFE">
            <w:r w:rsidRPr="00990E61">
              <w:t>11:00-11:45</w:t>
            </w:r>
          </w:p>
        </w:tc>
        <w:tc>
          <w:tcPr>
            <w:tcW w:w="6361" w:type="dxa"/>
            <w:vAlign w:val="center"/>
          </w:tcPr>
          <w:p w14:paraId="5E156F6D" w14:textId="77777777" w:rsidR="00135ACB" w:rsidRPr="00990E61" w:rsidRDefault="00135ACB" w:rsidP="00600FFE">
            <w:r w:rsidRPr="00990E61">
              <w:t>Literatura anglojęzyczna W</w:t>
            </w:r>
          </w:p>
        </w:tc>
        <w:tc>
          <w:tcPr>
            <w:tcW w:w="5824" w:type="dxa"/>
            <w:vAlign w:val="center"/>
          </w:tcPr>
          <w:p w14:paraId="7760897A" w14:textId="77777777" w:rsidR="00135ACB" w:rsidRPr="00990E61" w:rsidRDefault="00135ACB" w:rsidP="00600FFE">
            <w:r w:rsidRPr="00990E61">
              <w:t>dr Kamila Kalista</w:t>
            </w:r>
          </w:p>
        </w:tc>
        <w:tc>
          <w:tcPr>
            <w:tcW w:w="936" w:type="dxa"/>
            <w:vAlign w:val="center"/>
          </w:tcPr>
          <w:p w14:paraId="4D870834" w14:textId="08DD9F51" w:rsidR="00135ACB" w:rsidRPr="00990E61" w:rsidRDefault="00600FFE" w:rsidP="00600FFE">
            <w:r w:rsidRPr="00990E61">
              <w:t>010</w:t>
            </w:r>
          </w:p>
        </w:tc>
      </w:tr>
      <w:tr w:rsidR="00990E61" w:rsidRPr="00990E61" w14:paraId="4ADA8DCE" w14:textId="77777777" w:rsidTr="00600FFE">
        <w:trPr>
          <w:trHeight w:val="567"/>
        </w:trPr>
        <w:tc>
          <w:tcPr>
            <w:tcW w:w="912" w:type="dxa"/>
            <w:vAlign w:val="center"/>
          </w:tcPr>
          <w:p w14:paraId="094CBADA" w14:textId="77777777" w:rsidR="00135ACB" w:rsidRPr="00990E61" w:rsidRDefault="00135ACB" w:rsidP="00600FFE">
            <w:r w:rsidRPr="00990E61">
              <w:lastRenderedPageBreak/>
              <w:t>IISPS</w:t>
            </w:r>
          </w:p>
        </w:tc>
        <w:tc>
          <w:tcPr>
            <w:tcW w:w="1355" w:type="dxa"/>
            <w:vAlign w:val="center"/>
          </w:tcPr>
          <w:p w14:paraId="5FA8F0D2" w14:textId="77777777" w:rsidR="00135ACB" w:rsidRPr="00990E61" w:rsidRDefault="00135ACB" w:rsidP="00600FFE">
            <w:r w:rsidRPr="00990E61">
              <w:t>12:00-13:30</w:t>
            </w:r>
          </w:p>
        </w:tc>
        <w:tc>
          <w:tcPr>
            <w:tcW w:w="6361" w:type="dxa"/>
            <w:vAlign w:val="center"/>
          </w:tcPr>
          <w:p w14:paraId="6F2B87E5" w14:textId="77777777" w:rsidR="00135ACB" w:rsidRPr="00990E61" w:rsidRDefault="00135ACB" w:rsidP="00600FFE">
            <w:r w:rsidRPr="00990E61">
              <w:t>Literatura anglojęzyczna ĆW</w:t>
            </w:r>
          </w:p>
        </w:tc>
        <w:tc>
          <w:tcPr>
            <w:tcW w:w="5824" w:type="dxa"/>
            <w:vAlign w:val="center"/>
          </w:tcPr>
          <w:p w14:paraId="740953B3" w14:textId="77777777" w:rsidR="00135ACB" w:rsidRPr="00990E61" w:rsidRDefault="00135ACB" w:rsidP="00600FFE">
            <w:r w:rsidRPr="00990E61">
              <w:t>dr Kamila Kalista</w:t>
            </w:r>
          </w:p>
        </w:tc>
        <w:tc>
          <w:tcPr>
            <w:tcW w:w="936" w:type="dxa"/>
            <w:vAlign w:val="center"/>
          </w:tcPr>
          <w:p w14:paraId="24DCEF71" w14:textId="6E850B4C" w:rsidR="00135ACB" w:rsidRPr="00990E61" w:rsidRDefault="00600FFE" w:rsidP="00600FFE">
            <w:r w:rsidRPr="00990E61">
              <w:t>010</w:t>
            </w:r>
          </w:p>
        </w:tc>
      </w:tr>
      <w:tr w:rsidR="00990E61" w:rsidRPr="00990E61" w14:paraId="52DEEE77" w14:textId="77777777" w:rsidTr="00600FFE">
        <w:trPr>
          <w:trHeight w:val="567"/>
        </w:trPr>
        <w:tc>
          <w:tcPr>
            <w:tcW w:w="912" w:type="dxa"/>
            <w:vAlign w:val="center"/>
          </w:tcPr>
          <w:p w14:paraId="62407F77" w14:textId="0CEF00B4" w:rsidR="00B65D53" w:rsidRPr="00990E61" w:rsidRDefault="00B65D53" w:rsidP="00600FFE">
            <w:r w:rsidRPr="00990E61">
              <w:t>IIISPS</w:t>
            </w:r>
          </w:p>
        </w:tc>
        <w:tc>
          <w:tcPr>
            <w:tcW w:w="1355" w:type="dxa"/>
            <w:vAlign w:val="center"/>
          </w:tcPr>
          <w:p w14:paraId="5F66F057" w14:textId="371E7BE9" w:rsidR="00B65D53" w:rsidRPr="00990E61" w:rsidRDefault="00B65D53" w:rsidP="00600FFE">
            <w:r w:rsidRPr="00990E61">
              <w:t>08:00-09:30</w:t>
            </w:r>
          </w:p>
        </w:tc>
        <w:tc>
          <w:tcPr>
            <w:tcW w:w="6361" w:type="dxa"/>
            <w:vAlign w:val="center"/>
          </w:tcPr>
          <w:p w14:paraId="0B1F19F8" w14:textId="52CE8083" w:rsidR="00B65D53" w:rsidRPr="00990E61" w:rsidRDefault="00B65D53" w:rsidP="00600FFE">
            <w:r w:rsidRPr="00990E61">
              <w:t>Kultura krajów angielskiego obszaru językowego</w:t>
            </w:r>
            <w:r w:rsidR="004B3259" w:rsidRPr="00990E61">
              <w:t xml:space="preserve"> W</w:t>
            </w:r>
          </w:p>
        </w:tc>
        <w:tc>
          <w:tcPr>
            <w:tcW w:w="5824" w:type="dxa"/>
            <w:vAlign w:val="center"/>
          </w:tcPr>
          <w:p w14:paraId="4333E2D6" w14:textId="76D6D90D" w:rsidR="00B65D53" w:rsidRPr="00990E61" w:rsidRDefault="00B65D53" w:rsidP="00600FFE">
            <w:r w:rsidRPr="00990E61">
              <w:t>dr Klaudiusz Bobowski</w:t>
            </w:r>
          </w:p>
        </w:tc>
        <w:tc>
          <w:tcPr>
            <w:tcW w:w="936" w:type="dxa"/>
            <w:vAlign w:val="center"/>
          </w:tcPr>
          <w:p w14:paraId="3891F7DF" w14:textId="4BDFBA01" w:rsidR="00B65D53" w:rsidRPr="00990E61" w:rsidRDefault="00600FFE" w:rsidP="00600FFE">
            <w:r w:rsidRPr="00990E61">
              <w:t>011</w:t>
            </w:r>
          </w:p>
        </w:tc>
      </w:tr>
      <w:tr w:rsidR="00990E61" w:rsidRPr="00990E61" w14:paraId="382A8647" w14:textId="77777777" w:rsidTr="00600FFE">
        <w:trPr>
          <w:trHeight w:val="567"/>
        </w:trPr>
        <w:tc>
          <w:tcPr>
            <w:tcW w:w="912" w:type="dxa"/>
            <w:vAlign w:val="center"/>
          </w:tcPr>
          <w:p w14:paraId="34FAE0E9" w14:textId="3BFB51F8" w:rsidR="00B65D53" w:rsidRPr="00990E61" w:rsidRDefault="00A15563" w:rsidP="00600FFE">
            <w:r w:rsidRPr="00990E61">
              <w:t>IIISPS</w:t>
            </w:r>
          </w:p>
        </w:tc>
        <w:tc>
          <w:tcPr>
            <w:tcW w:w="1355" w:type="dxa"/>
            <w:vAlign w:val="center"/>
          </w:tcPr>
          <w:p w14:paraId="17932802" w14:textId="3A20E04D" w:rsidR="00B65D53" w:rsidRPr="00990E61" w:rsidRDefault="00B65D53" w:rsidP="00600FFE">
            <w:r w:rsidRPr="00990E61">
              <w:t>09:45-</w:t>
            </w:r>
            <w:r w:rsidR="00F81723" w:rsidRPr="00990E61">
              <w:t>13:30</w:t>
            </w:r>
          </w:p>
        </w:tc>
        <w:tc>
          <w:tcPr>
            <w:tcW w:w="6361" w:type="dxa"/>
            <w:vAlign w:val="center"/>
          </w:tcPr>
          <w:p w14:paraId="037294A5" w14:textId="7579CA6F" w:rsidR="00B65D53" w:rsidRPr="00990E61" w:rsidRDefault="00A15563" w:rsidP="00600FFE">
            <w:r w:rsidRPr="00990E61">
              <w:t>Kultura krajów angielskiego obszaru językowego</w:t>
            </w:r>
            <w:r w:rsidR="004B3259" w:rsidRPr="00990E61">
              <w:t xml:space="preserve"> ĆW</w:t>
            </w:r>
          </w:p>
        </w:tc>
        <w:tc>
          <w:tcPr>
            <w:tcW w:w="5824" w:type="dxa"/>
            <w:vAlign w:val="center"/>
          </w:tcPr>
          <w:p w14:paraId="5DBD2F18" w14:textId="113828F2" w:rsidR="00B65D53" w:rsidRPr="00990E61" w:rsidRDefault="00A15563" w:rsidP="00600FFE">
            <w:r w:rsidRPr="00990E61">
              <w:t>dr Klaudiusz Bobowski</w:t>
            </w:r>
          </w:p>
        </w:tc>
        <w:tc>
          <w:tcPr>
            <w:tcW w:w="936" w:type="dxa"/>
            <w:vAlign w:val="center"/>
          </w:tcPr>
          <w:p w14:paraId="3DC48B8D" w14:textId="3BFA6C86" w:rsidR="00B65D53" w:rsidRPr="00990E61" w:rsidRDefault="00600FFE" w:rsidP="00600FFE">
            <w:r w:rsidRPr="00990E61">
              <w:t>011</w:t>
            </w:r>
          </w:p>
        </w:tc>
      </w:tr>
      <w:tr w:rsidR="00990E61" w:rsidRPr="00990E61" w14:paraId="503C0C8E" w14:textId="77777777" w:rsidTr="00600FFE">
        <w:trPr>
          <w:trHeight w:val="567"/>
        </w:trPr>
        <w:tc>
          <w:tcPr>
            <w:tcW w:w="912" w:type="dxa"/>
            <w:vAlign w:val="center"/>
          </w:tcPr>
          <w:p w14:paraId="19309A61" w14:textId="77777777" w:rsidR="00135ACB" w:rsidRPr="00990E61" w:rsidRDefault="00135ACB" w:rsidP="00600FFE">
            <w:r w:rsidRPr="00990E61">
              <w:t>IIISPS T</w:t>
            </w:r>
          </w:p>
        </w:tc>
        <w:tc>
          <w:tcPr>
            <w:tcW w:w="1355" w:type="dxa"/>
            <w:vAlign w:val="center"/>
          </w:tcPr>
          <w:p w14:paraId="789F4869" w14:textId="5B756C15" w:rsidR="00135ACB" w:rsidRPr="00990E61" w:rsidRDefault="00A15563" w:rsidP="00600FFE">
            <w:r w:rsidRPr="00990E61">
              <w:t>13:45-</w:t>
            </w:r>
            <w:r w:rsidR="00412434" w:rsidRPr="00990E61">
              <w:t>14:30</w:t>
            </w:r>
          </w:p>
        </w:tc>
        <w:tc>
          <w:tcPr>
            <w:tcW w:w="6361" w:type="dxa"/>
            <w:vAlign w:val="center"/>
          </w:tcPr>
          <w:p w14:paraId="11A9E7CC" w14:textId="77777777" w:rsidR="00135ACB" w:rsidRPr="00990E61" w:rsidRDefault="00135ACB" w:rsidP="00600FFE">
            <w:r w:rsidRPr="00990E61">
              <w:t>Tłumaczenia ust</w:t>
            </w:r>
            <w:bookmarkEnd w:id="42"/>
            <w:r w:rsidRPr="00990E61">
              <w:t>ne</w:t>
            </w:r>
          </w:p>
        </w:tc>
        <w:tc>
          <w:tcPr>
            <w:tcW w:w="5824" w:type="dxa"/>
            <w:vAlign w:val="center"/>
          </w:tcPr>
          <w:p w14:paraId="3E2E3621" w14:textId="77777777" w:rsidR="00135ACB" w:rsidRPr="00990E61" w:rsidRDefault="00135ACB" w:rsidP="00600FFE">
            <w:r w:rsidRPr="00990E61">
              <w:t>mgr Paulina Pawłuszek</w:t>
            </w:r>
          </w:p>
        </w:tc>
        <w:tc>
          <w:tcPr>
            <w:tcW w:w="936" w:type="dxa"/>
            <w:vAlign w:val="center"/>
          </w:tcPr>
          <w:p w14:paraId="0DDF7299" w14:textId="7E59E2FC" w:rsidR="00135ACB" w:rsidRPr="00990E61" w:rsidRDefault="00600FFE" w:rsidP="00600FFE">
            <w:r w:rsidRPr="00990E61">
              <w:t>Aula</w:t>
            </w:r>
          </w:p>
        </w:tc>
      </w:tr>
      <w:tr w:rsidR="00990E61" w:rsidRPr="00990E61" w14:paraId="7DC9262F" w14:textId="77777777" w:rsidTr="00600FFE">
        <w:trPr>
          <w:trHeight w:val="567"/>
        </w:trPr>
        <w:tc>
          <w:tcPr>
            <w:tcW w:w="912" w:type="dxa"/>
            <w:vAlign w:val="center"/>
          </w:tcPr>
          <w:p w14:paraId="42003919" w14:textId="77777777" w:rsidR="00135ACB" w:rsidRPr="00990E61" w:rsidRDefault="00135ACB" w:rsidP="00600FFE"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1D9B54D1" w14:textId="77777777" w:rsidR="00135ACB" w:rsidRPr="00990E61" w:rsidRDefault="00135ACB" w:rsidP="00600FFE">
            <w:r w:rsidRPr="00990E61">
              <w:t>08:00-10:15</w:t>
            </w:r>
          </w:p>
        </w:tc>
        <w:tc>
          <w:tcPr>
            <w:tcW w:w="6361" w:type="dxa"/>
            <w:vAlign w:val="center"/>
          </w:tcPr>
          <w:p w14:paraId="6B119C82" w14:textId="77777777" w:rsidR="00135ACB" w:rsidRPr="00990E61" w:rsidRDefault="00135ACB" w:rsidP="00600FFE">
            <w:r w:rsidRPr="00990E61">
              <w:t>Pedagogika etapów edukacyjnych – szkoła ponadpodstawowa W</w:t>
            </w:r>
          </w:p>
        </w:tc>
        <w:tc>
          <w:tcPr>
            <w:tcW w:w="5824" w:type="dxa"/>
            <w:vAlign w:val="center"/>
          </w:tcPr>
          <w:p w14:paraId="1DAE051D" w14:textId="77777777" w:rsidR="00135ACB" w:rsidRPr="00990E61" w:rsidRDefault="00135ACB" w:rsidP="00600FFE">
            <w:r w:rsidRPr="00990E61">
              <w:t>dr E. Murawska</w:t>
            </w:r>
          </w:p>
        </w:tc>
        <w:tc>
          <w:tcPr>
            <w:tcW w:w="936" w:type="dxa"/>
            <w:vAlign w:val="center"/>
          </w:tcPr>
          <w:p w14:paraId="3806F3F1" w14:textId="15307266" w:rsidR="00135ACB" w:rsidRPr="00990E61" w:rsidRDefault="00600FFE" w:rsidP="00600FFE">
            <w:r w:rsidRPr="00990E61">
              <w:t>224P</w:t>
            </w:r>
          </w:p>
        </w:tc>
      </w:tr>
      <w:tr w:rsidR="00990E61" w:rsidRPr="00990E61" w14:paraId="4C94A55C" w14:textId="77777777" w:rsidTr="00600FFE">
        <w:trPr>
          <w:trHeight w:val="567"/>
        </w:trPr>
        <w:tc>
          <w:tcPr>
            <w:tcW w:w="912" w:type="dxa"/>
            <w:vAlign w:val="center"/>
          </w:tcPr>
          <w:p w14:paraId="28CADDC6" w14:textId="77777777" w:rsidR="00135ACB" w:rsidRPr="00990E61" w:rsidRDefault="00135ACB" w:rsidP="00600FFE"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09AAC2C9" w14:textId="77777777" w:rsidR="00135ACB" w:rsidRPr="00990E61" w:rsidRDefault="00135ACB" w:rsidP="00600FFE">
            <w:r w:rsidRPr="00990E61">
              <w:t>10:30-12:45</w:t>
            </w:r>
          </w:p>
        </w:tc>
        <w:tc>
          <w:tcPr>
            <w:tcW w:w="6361" w:type="dxa"/>
            <w:vAlign w:val="center"/>
          </w:tcPr>
          <w:p w14:paraId="76FF41ED" w14:textId="77777777" w:rsidR="00135ACB" w:rsidRPr="00990E61" w:rsidRDefault="00135ACB" w:rsidP="00600FFE">
            <w:r w:rsidRPr="00990E61">
              <w:t>Pedagogika etapów edukacyjnych – szkoła ponadpodstawowa CAU</w:t>
            </w:r>
          </w:p>
        </w:tc>
        <w:tc>
          <w:tcPr>
            <w:tcW w:w="5824" w:type="dxa"/>
            <w:vAlign w:val="center"/>
          </w:tcPr>
          <w:p w14:paraId="3991280B" w14:textId="77777777" w:rsidR="00135ACB" w:rsidRPr="00990E61" w:rsidRDefault="00135ACB" w:rsidP="00600FFE">
            <w:r w:rsidRPr="00990E61">
              <w:t>dr E. Murawska</w:t>
            </w:r>
          </w:p>
        </w:tc>
        <w:tc>
          <w:tcPr>
            <w:tcW w:w="936" w:type="dxa"/>
            <w:vAlign w:val="center"/>
          </w:tcPr>
          <w:p w14:paraId="10BA0D15" w14:textId="572F9C2E" w:rsidR="00135ACB" w:rsidRPr="00990E61" w:rsidRDefault="00600FFE" w:rsidP="00600FFE">
            <w:r w:rsidRPr="00990E61">
              <w:t>224P</w:t>
            </w:r>
          </w:p>
        </w:tc>
      </w:tr>
      <w:tr w:rsidR="00C103D8" w:rsidRPr="00990E61" w14:paraId="7C81D373" w14:textId="77777777" w:rsidTr="00600FFE">
        <w:trPr>
          <w:trHeight w:val="567"/>
        </w:trPr>
        <w:tc>
          <w:tcPr>
            <w:tcW w:w="912" w:type="dxa"/>
            <w:vAlign w:val="center"/>
          </w:tcPr>
          <w:p w14:paraId="3CEDB8B0" w14:textId="3FAF0A5E" w:rsidR="00C103D8" w:rsidRPr="00990E61" w:rsidRDefault="00C103D8" w:rsidP="00600FFE"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06D31C32" w14:textId="26FE183A" w:rsidR="00C103D8" w:rsidRPr="00990E61" w:rsidRDefault="00C103D8" w:rsidP="00600FFE">
            <w:r w:rsidRPr="00990E61">
              <w:t>13:00-14:30</w:t>
            </w:r>
          </w:p>
        </w:tc>
        <w:tc>
          <w:tcPr>
            <w:tcW w:w="6361" w:type="dxa"/>
            <w:vAlign w:val="center"/>
          </w:tcPr>
          <w:p w14:paraId="6BED5EFC" w14:textId="66CC9AC4" w:rsidR="00C103D8" w:rsidRPr="00990E61" w:rsidRDefault="00C103D8" w:rsidP="00600FFE">
            <w:r w:rsidRPr="00990E61">
              <w:t>Praktyczna nauka języka drugiego</w:t>
            </w:r>
          </w:p>
        </w:tc>
        <w:tc>
          <w:tcPr>
            <w:tcW w:w="5824" w:type="dxa"/>
            <w:vAlign w:val="center"/>
          </w:tcPr>
          <w:p w14:paraId="0C61EBED" w14:textId="52F2F699" w:rsidR="00C103D8" w:rsidRPr="00990E61" w:rsidRDefault="00C103D8" w:rsidP="00600FFE">
            <w:r w:rsidRPr="00990E61">
              <w:t>mgr Adrian Giersz</w:t>
            </w:r>
          </w:p>
        </w:tc>
        <w:tc>
          <w:tcPr>
            <w:tcW w:w="936" w:type="dxa"/>
            <w:vAlign w:val="center"/>
          </w:tcPr>
          <w:p w14:paraId="23A498AC" w14:textId="4B969D9B" w:rsidR="00C103D8" w:rsidRPr="00990E61" w:rsidRDefault="00C103D8" w:rsidP="00600FFE">
            <w:r w:rsidRPr="00990E61">
              <w:t>224P</w:t>
            </w:r>
          </w:p>
        </w:tc>
      </w:tr>
    </w:tbl>
    <w:p w14:paraId="3970C7BB" w14:textId="77777777" w:rsidR="00B253B8" w:rsidRPr="00990E61" w:rsidRDefault="00B253B8"/>
    <w:p w14:paraId="48D37FE3" w14:textId="29D9A84E" w:rsidR="00837C4C" w:rsidRPr="00990E61" w:rsidRDefault="00837C4C" w:rsidP="00837C4C">
      <w:pPr>
        <w:rPr>
          <w:b/>
          <w:bCs/>
        </w:rPr>
      </w:pPr>
      <w:r w:rsidRPr="00990E61">
        <w:rPr>
          <w:b/>
          <w:bCs/>
        </w:rPr>
        <w:t xml:space="preserve">VI ZJAZD </w:t>
      </w:r>
      <w:r w:rsidR="00881144" w:rsidRPr="00990E61">
        <w:rPr>
          <w:b/>
          <w:bCs/>
        </w:rPr>
        <w:t>06.05.2022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2"/>
        <w:gridCol w:w="1355"/>
        <w:gridCol w:w="6361"/>
        <w:gridCol w:w="5824"/>
        <w:gridCol w:w="936"/>
      </w:tblGrid>
      <w:tr w:rsidR="00990E61" w:rsidRPr="00990E61" w14:paraId="565C255C" w14:textId="064F629E" w:rsidTr="000C13C0">
        <w:trPr>
          <w:trHeight w:val="567"/>
        </w:trPr>
        <w:tc>
          <w:tcPr>
            <w:tcW w:w="912" w:type="dxa"/>
            <w:vAlign w:val="center"/>
          </w:tcPr>
          <w:p w14:paraId="74DDF862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028ECE67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godzina</w:t>
            </w:r>
          </w:p>
        </w:tc>
        <w:tc>
          <w:tcPr>
            <w:tcW w:w="6361" w:type="dxa"/>
            <w:vAlign w:val="center"/>
          </w:tcPr>
          <w:p w14:paraId="3B90F034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425BC9DE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2E86F050" w14:textId="7AAA60C3" w:rsidR="00A217F6" w:rsidRPr="00990E61" w:rsidRDefault="00EB2F6E" w:rsidP="00EB2F6E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sala</w:t>
            </w:r>
          </w:p>
        </w:tc>
      </w:tr>
      <w:tr w:rsidR="00990E61" w:rsidRPr="00990E61" w14:paraId="37574749" w14:textId="77777777" w:rsidTr="00600FFE">
        <w:trPr>
          <w:trHeight w:val="567"/>
        </w:trPr>
        <w:tc>
          <w:tcPr>
            <w:tcW w:w="912" w:type="dxa"/>
            <w:vAlign w:val="center"/>
          </w:tcPr>
          <w:p w14:paraId="30E55ADF" w14:textId="23E2B61F" w:rsidR="00EB309C" w:rsidRPr="00990E61" w:rsidRDefault="00EB309C" w:rsidP="00600FFE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69DBEE02" w14:textId="132BB072" w:rsidR="00EB309C" w:rsidRPr="00990E61" w:rsidRDefault="00EB309C" w:rsidP="00600FFE">
            <w:r w:rsidRPr="00990E61">
              <w:t>15:30-18:30</w:t>
            </w:r>
          </w:p>
        </w:tc>
        <w:tc>
          <w:tcPr>
            <w:tcW w:w="6361" w:type="dxa"/>
            <w:vAlign w:val="center"/>
          </w:tcPr>
          <w:p w14:paraId="3546AA21" w14:textId="5BA3B2B2" w:rsidR="00EB309C" w:rsidRPr="00990E61" w:rsidRDefault="00EB309C" w:rsidP="00600FFE">
            <w:r w:rsidRPr="00990E61">
              <w:t>Formy wypowiedzi pisemnej</w:t>
            </w:r>
          </w:p>
        </w:tc>
        <w:tc>
          <w:tcPr>
            <w:tcW w:w="5824" w:type="dxa"/>
            <w:vAlign w:val="center"/>
          </w:tcPr>
          <w:p w14:paraId="72F980F0" w14:textId="44CE8ACB" w:rsidR="00EB309C" w:rsidRPr="00990E61" w:rsidRDefault="00EB309C" w:rsidP="00600FFE">
            <w:r w:rsidRPr="00990E61">
              <w:t>mgr Paulina Ogórek</w:t>
            </w:r>
          </w:p>
        </w:tc>
        <w:tc>
          <w:tcPr>
            <w:tcW w:w="936" w:type="dxa"/>
            <w:vAlign w:val="center"/>
          </w:tcPr>
          <w:p w14:paraId="68D465EE" w14:textId="4A634780" w:rsidR="00EB309C" w:rsidRPr="00990E61" w:rsidRDefault="00600FFE" w:rsidP="00600FFE">
            <w:r w:rsidRPr="00990E61">
              <w:t>011</w:t>
            </w:r>
          </w:p>
        </w:tc>
      </w:tr>
      <w:tr w:rsidR="00E80729" w:rsidRPr="00E80729" w14:paraId="3E008816" w14:textId="77777777" w:rsidTr="00600FFE">
        <w:trPr>
          <w:trHeight w:val="567"/>
        </w:trPr>
        <w:tc>
          <w:tcPr>
            <w:tcW w:w="912" w:type="dxa"/>
            <w:vAlign w:val="center"/>
          </w:tcPr>
          <w:p w14:paraId="3D7A0A5D" w14:textId="77777777" w:rsidR="000C13C0" w:rsidRPr="00E80729" w:rsidRDefault="000C13C0" w:rsidP="00600FFE">
            <w:pPr>
              <w:rPr>
                <w:strike/>
                <w:color w:val="FF0000"/>
              </w:rPr>
            </w:pPr>
            <w:r w:rsidRPr="00E80729">
              <w:rPr>
                <w:strike/>
                <w:color w:val="FF0000"/>
              </w:rPr>
              <w:t>IISPS</w:t>
            </w:r>
          </w:p>
        </w:tc>
        <w:tc>
          <w:tcPr>
            <w:tcW w:w="1355" w:type="dxa"/>
            <w:vAlign w:val="center"/>
          </w:tcPr>
          <w:p w14:paraId="0DEC6855" w14:textId="77777777" w:rsidR="000C13C0" w:rsidRPr="00E80729" w:rsidRDefault="000C13C0" w:rsidP="00600FFE">
            <w:pPr>
              <w:rPr>
                <w:strike/>
                <w:color w:val="FF0000"/>
              </w:rPr>
            </w:pPr>
            <w:r w:rsidRPr="00E80729">
              <w:rPr>
                <w:strike/>
                <w:color w:val="FF0000"/>
              </w:rPr>
              <w:t>15:30-17:00</w:t>
            </w:r>
          </w:p>
        </w:tc>
        <w:tc>
          <w:tcPr>
            <w:tcW w:w="6361" w:type="dxa"/>
            <w:vAlign w:val="center"/>
          </w:tcPr>
          <w:p w14:paraId="416B307D" w14:textId="77777777" w:rsidR="000C13C0" w:rsidRPr="00E80729" w:rsidRDefault="000C13C0" w:rsidP="00600FFE">
            <w:pPr>
              <w:rPr>
                <w:strike/>
                <w:color w:val="FF0000"/>
              </w:rPr>
            </w:pPr>
            <w:r w:rsidRPr="00E80729">
              <w:rPr>
                <w:strike/>
                <w:color w:val="FF0000"/>
              </w:rPr>
              <w:t>Techniki i narzędzia PR</w:t>
            </w:r>
          </w:p>
        </w:tc>
        <w:tc>
          <w:tcPr>
            <w:tcW w:w="5824" w:type="dxa"/>
            <w:vAlign w:val="center"/>
          </w:tcPr>
          <w:p w14:paraId="482FFA4F" w14:textId="77777777" w:rsidR="000C13C0" w:rsidRPr="00E80729" w:rsidRDefault="000C13C0" w:rsidP="00600FFE">
            <w:pPr>
              <w:rPr>
                <w:strike/>
                <w:color w:val="FF0000"/>
              </w:rPr>
            </w:pPr>
            <w:r w:rsidRPr="00E80729">
              <w:rPr>
                <w:strike/>
                <w:color w:val="FF0000"/>
              </w:rPr>
              <w:t>mgr Bartosz Pietryka</w:t>
            </w:r>
          </w:p>
        </w:tc>
        <w:tc>
          <w:tcPr>
            <w:tcW w:w="936" w:type="dxa"/>
            <w:vAlign w:val="center"/>
          </w:tcPr>
          <w:p w14:paraId="73A28CCD" w14:textId="77777777" w:rsidR="000C13C0" w:rsidRPr="00E80729" w:rsidRDefault="000C13C0" w:rsidP="00600FFE">
            <w:pPr>
              <w:rPr>
                <w:strike/>
                <w:color w:val="FF0000"/>
              </w:rPr>
            </w:pPr>
            <w:r w:rsidRPr="00E80729">
              <w:rPr>
                <w:strike/>
                <w:color w:val="FF0000"/>
              </w:rPr>
              <w:t>010</w:t>
            </w:r>
          </w:p>
        </w:tc>
      </w:tr>
      <w:tr w:rsidR="00990E61" w:rsidRPr="00990E61" w14:paraId="1658FCA8" w14:textId="77777777" w:rsidTr="00600FFE">
        <w:trPr>
          <w:trHeight w:val="567"/>
        </w:trPr>
        <w:tc>
          <w:tcPr>
            <w:tcW w:w="912" w:type="dxa"/>
            <w:vAlign w:val="center"/>
          </w:tcPr>
          <w:p w14:paraId="001A3196" w14:textId="77777777" w:rsidR="003B25D9" w:rsidRPr="00990E61" w:rsidRDefault="003B25D9" w:rsidP="00600FFE">
            <w:r w:rsidRPr="00990E61">
              <w:t>IIISPS</w:t>
            </w:r>
          </w:p>
        </w:tc>
        <w:tc>
          <w:tcPr>
            <w:tcW w:w="1355" w:type="dxa"/>
            <w:vAlign w:val="center"/>
          </w:tcPr>
          <w:p w14:paraId="07ECF367" w14:textId="77777777" w:rsidR="003B25D9" w:rsidRPr="00990E61" w:rsidRDefault="003B25D9" w:rsidP="00600FFE">
            <w:r w:rsidRPr="00990E61">
              <w:t>15:20-16:50</w:t>
            </w:r>
          </w:p>
        </w:tc>
        <w:tc>
          <w:tcPr>
            <w:tcW w:w="6361" w:type="dxa"/>
            <w:vAlign w:val="center"/>
          </w:tcPr>
          <w:p w14:paraId="28427AD5" w14:textId="77777777" w:rsidR="003B25D9" w:rsidRPr="00990E61" w:rsidRDefault="003B25D9" w:rsidP="00600FFE">
            <w:r w:rsidRPr="00990E61">
              <w:t>Seminarium licencjackie</w:t>
            </w:r>
          </w:p>
        </w:tc>
        <w:tc>
          <w:tcPr>
            <w:tcW w:w="5824" w:type="dxa"/>
            <w:vAlign w:val="center"/>
          </w:tcPr>
          <w:p w14:paraId="196EF904" w14:textId="77777777" w:rsidR="003B25D9" w:rsidRPr="00990E61" w:rsidRDefault="003B25D9" w:rsidP="00600FFE">
            <w:r w:rsidRPr="00990E61">
              <w:t>dr Idalia Smoczyk-Jackowiak</w:t>
            </w:r>
          </w:p>
        </w:tc>
        <w:tc>
          <w:tcPr>
            <w:tcW w:w="936" w:type="dxa"/>
            <w:vAlign w:val="center"/>
          </w:tcPr>
          <w:p w14:paraId="5153C929" w14:textId="77777777" w:rsidR="003B25D9" w:rsidRPr="00990E61" w:rsidRDefault="003B25D9" w:rsidP="00600FFE">
            <w:r w:rsidRPr="00990E61">
              <w:t>Aula</w:t>
            </w:r>
          </w:p>
        </w:tc>
      </w:tr>
      <w:tr w:rsidR="00990E61" w:rsidRPr="00990E61" w14:paraId="268FA8BE" w14:textId="77777777" w:rsidTr="00600FFE">
        <w:trPr>
          <w:trHeight w:val="567"/>
        </w:trPr>
        <w:tc>
          <w:tcPr>
            <w:tcW w:w="912" w:type="dxa"/>
            <w:vAlign w:val="center"/>
          </w:tcPr>
          <w:p w14:paraId="6EE1713A" w14:textId="77777777" w:rsidR="003B25D9" w:rsidRPr="00990E61" w:rsidRDefault="003B25D9" w:rsidP="00600FFE">
            <w:r w:rsidRPr="00990E61">
              <w:t>IIISPS</w:t>
            </w:r>
          </w:p>
        </w:tc>
        <w:tc>
          <w:tcPr>
            <w:tcW w:w="1355" w:type="dxa"/>
            <w:vAlign w:val="center"/>
          </w:tcPr>
          <w:p w14:paraId="59C1A0C0" w14:textId="77777777" w:rsidR="003B25D9" w:rsidRPr="00990E61" w:rsidRDefault="003B25D9" w:rsidP="00600FFE">
            <w:r w:rsidRPr="00990E61">
              <w:t>16:55-18:25</w:t>
            </w:r>
          </w:p>
        </w:tc>
        <w:tc>
          <w:tcPr>
            <w:tcW w:w="6361" w:type="dxa"/>
            <w:vAlign w:val="center"/>
          </w:tcPr>
          <w:p w14:paraId="7440C821" w14:textId="77777777" w:rsidR="003B25D9" w:rsidRPr="00990E61" w:rsidRDefault="003B25D9" w:rsidP="00600FFE">
            <w:r w:rsidRPr="00990E61">
              <w:t>Gramatyka opisowa</w:t>
            </w:r>
          </w:p>
        </w:tc>
        <w:tc>
          <w:tcPr>
            <w:tcW w:w="5824" w:type="dxa"/>
            <w:vAlign w:val="center"/>
          </w:tcPr>
          <w:p w14:paraId="744A86C8" w14:textId="77777777" w:rsidR="003B25D9" w:rsidRPr="00990E61" w:rsidRDefault="003B25D9" w:rsidP="00600FFE">
            <w:r w:rsidRPr="00990E61">
              <w:t>mgr Tomasz Kowalski</w:t>
            </w:r>
          </w:p>
        </w:tc>
        <w:tc>
          <w:tcPr>
            <w:tcW w:w="936" w:type="dxa"/>
            <w:vAlign w:val="center"/>
          </w:tcPr>
          <w:p w14:paraId="6A219CF7" w14:textId="77777777" w:rsidR="003B25D9" w:rsidRPr="00990E61" w:rsidRDefault="003B25D9" w:rsidP="00600FFE">
            <w:r w:rsidRPr="00990E61">
              <w:t>129</w:t>
            </w:r>
          </w:p>
        </w:tc>
      </w:tr>
      <w:tr w:rsidR="003B25D9" w:rsidRPr="00990E61" w14:paraId="657CA7F5" w14:textId="77777777" w:rsidTr="00600FFE">
        <w:trPr>
          <w:trHeight w:val="567"/>
        </w:trPr>
        <w:tc>
          <w:tcPr>
            <w:tcW w:w="912" w:type="dxa"/>
            <w:vAlign w:val="center"/>
          </w:tcPr>
          <w:p w14:paraId="704941E9" w14:textId="20247101" w:rsidR="003B25D9" w:rsidRPr="00990E61" w:rsidRDefault="003B25D9" w:rsidP="00600FFE">
            <w:r w:rsidRPr="00990E61">
              <w:t>IIISPS</w:t>
            </w:r>
            <w:r w:rsidR="003B0292" w:rsidRPr="00990E61">
              <w:t xml:space="preserve"> T</w:t>
            </w:r>
          </w:p>
        </w:tc>
        <w:tc>
          <w:tcPr>
            <w:tcW w:w="1355" w:type="dxa"/>
            <w:vAlign w:val="center"/>
          </w:tcPr>
          <w:p w14:paraId="45726D06" w14:textId="77777777" w:rsidR="003B25D9" w:rsidRPr="00990E61" w:rsidRDefault="003B25D9" w:rsidP="00600FFE">
            <w:r w:rsidRPr="00990E61">
              <w:t>18:30-20:00</w:t>
            </w:r>
          </w:p>
        </w:tc>
        <w:tc>
          <w:tcPr>
            <w:tcW w:w="6361" w:type="dxa"/>
            <w:vAlign w:val="center"/>
          </w:tcPr>
          <w:p w14:paraId="51CD4FE0" w14:textId="77777777" w:rsidR="003B25D9" w:rsidRPr="00990E61" w:rsidRDefault="003B25D9" w:rsidP="00600FFE">
            <w:r w:rsidRPr="00990E61">
              <w:t>Tłumaczenia użytkowe – analiza porównawcza</w:t>
            </w:r>
          </w:p>
        </w:tc>
        <w:tc>
          <w:tcPr>
            <w:tcW w:w="5824" w:type="dxa"/>
            <w:vAlign w:val="center"/>
          </w:tcPr>
          <w:p w14:paraId="4C7E3644" w14:textId="77777777" w:rsidR="003B25D9" w:rsidRPr="00990E61" w:rsidRDefault="003B25D9" w:rsidP="00600FFE">
            <w:r w:rsidRPr="00990E61">
              <w:t>mgr Tomasz Kowalski</w:t>
            </w:r>
          </w:p>
        </w:tc>
        <w:tc>
          <w:tcPr>
            <w:tcW w:w="936" w:type="dxa"/>
            <w:vAlign w:val="center"/>
          </w:tcPr>
          <w:p w14:paraId="20F4AC24" w14:textId="77777777" w:rsidR="003B25D9" w:rsidRPr="00990E61" w:rsidRDefault="003B25D9" w:rsidP="00600FFE">
            <w:r w:rsidRPr="00990E61">
              <w:t>129</w:t>
            </w:r>
          </w:p>
        </w:tc>
      </w:tr>
    </w:tbl>
    <w:p w14:paraId="78B19FDC" w14:textId="77777777" w:rsidR="00837C4C" w:rsidRPr="00990E61" w:rsidRDefault="00837C4C" w:rsidP="00837C4C"/>
    <w:p w14:paraId="514EA58B" w14:textId="396735C8" w:rsidR="00837C4C" w:rsidRPr="00990E61" w:rsidRDefault="00881144" w:rsidP="00837C4C">
      <w:pPr>
        <w:rPr>
          <w:b/>
          <w:bCs/>
        </w:rPr>
      </w:pPr>
      <w:r w:rsidRPr="00990E61">
        <w:rPr>
          <w:b/>
          <w:bCs/>
        </w:rPr>
        <w:t>07.05.2022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09"/>
        <w:gridCol w:w="1355"/>
        <w:gridCol w:w="6363"/>
        <w:gridCol w:w="5825"/>
        <w:gridCol w:w="936"/>
      </w:tblGrid>
      <w:tr w:rsidR="00990E61" w:rsidRPr="00990E61" w14:paraId="580323D0" w14:textId="2DB071B9" w:rsidTr="00FB28F9">
        <w:trPr>
          <w:trHeight w:val="567"/>
        </w:trPr>
        <w:tc>
          <w:tcPr>
            <w:tcW w:w="909" w:type="dxa"/>
            <w:vAlign w:val="center"/>
          </w:tcPr>
          <w:p w14:paraId="5131B19E" w14:textId="77777777" w:rsidR="00A217F6" w:rsidRPr="00990E61" w:rsidRDefault="00A217F6" w:rsidP="00FF5598">
            <w:pPr>
              <w:spacing w:after="160" w:line="259" w:lineRule="auto"/>
              <w:rPr>
                <w:b/>
                <w:bCs/>
              </w:rPr>
            </w:pPr>
            <w:r w:rsidRPr="00990E61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7A77D85B" w14:textId="77777777" w:rsidR="00A217F6" w:rsidRPr="00990E61" w:rsidRDefault="00A217F6" w:rsidP="00FF5598">
            <w:pPr>
              <w:spacing w:after="160" w:line="259" w:lineRule="auto"/>
              <w:rPr>
                <w:b/>
                <w:bCs/>
              </w:rPr>
            </w:pPr>
            <w:r w:rsidRPr="00990E61">
              <w:rPr>
                <w:b/>
                <w:bCs/>
              </w:rPr>
              <w:t>godzina</w:t>
            </w:r>
          </w:p>
        </w:tc>
        <w:tc>
          <w:tcPr>
            <w:tcW w:w="6363" w:type="dxa"/>
            <w:vAlign w:val="center"/>
          </w:tcPr>
          <w:p w14:paraId="62B412B8" w14:textId="77777777" w:rsidR="00A217F6" w:rsidRPr="00990E61" w:rsidRDefault="00A217F6" w:rsidP="00FF5598">
            <w:pPr>
              <w:spacing w:after="160" w:line="259" w:lineRule="auto"/>
              <w:rPr>
                <w:b/>
                <w:bCs/>
              </w:rPr>
            </w:pPr>
            <w:r w:rsidRPr="00990E61">
              <w:rPr>
                <w:b/>
                <w:bCs/>
              </w:rPr>
              <w:t>przedmiot</w:t>
            </w:r>
          </w:p>
        </w:tc>
        <w:tc>
          <w:tcPr>
            <w:tcW w:w="5825" w:type="dxa"/>
            <w:vAlign w:val="center"/>
          </w:tcPr>
          <w:p w14:paraId="313EF9D5" w14:textId="77777777" w:rsidR="00A217F6" w:rsidRPr="00990E61" w:rsidRDefault="00A217F6" w:rsidP="00FF5598">
            <w:pPr>
              <w:spacing w:after="160" w:line="259" w:lineRule="auto"/>
              <w:rPr>
                <w:b/>
                <w:bCs/>
              </w:rPr>
            </w:pPr>
            <w:r w:rsidRPr="00990E61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50795B4" w14:textId="49F48CFC" w:rsidR="00A217F6" w:rsidRPr="00990E61" w:rsidRDefault="00EB2F6E" w:rsidP="00EB2F6E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sala</w:t>
            </w:r>
          </w:p>
        </w:tc>
      </w:tr>
      <w:tr w:rsidR="00990E61" w:rsidRPr="00990E61" w14:paraId="161352DF" w14:textId="29AD65BB" w:rsidTr="00FB28F9">
        <w:trPr>
          <w:trHeight w:val="567"/>
        </w:trPr>
        <w:tc>
          <w:tcPr>
            <w:tcW w:w="909" w:type="dxa"/>
            <w:vAlign w:val="center"/>
          </w:tcPr>
          <w:p w14:paraId="34371FD5" w14:textId="41E9E247" w:rsidR="00A217F6" w:rsidRPr="00990E61" w:rsidRDefault="006D6DF3" w:rsidP="002677CF">
            <w:r w:rsidRPr="00990E61">
              <w:lastRenderedPageBreak/>
              <w:t>ISPS</w:t>
            </w:r>
          </w:p>
        </w:tc>
        <w:tc>
          <w:tcPr>
            <w:tcW w:w="1355" w:type="dxa"/>
            <w:vAlign w:val="center"/>
          </w:tcPr>
          <w:p w14:paraId="41CD078B" w14:textId="7785F3EB" w:rsidR="00A217F6" w:rsidRPr="00990E61" w:rsidRDefault="001055EF" w:rsidP="002677CF">
            <w:r w:rsidRPr="00990E61">
              <w:t>08:45</w:t>
            </w:r>
            <w:r w:rsidR="00DA1FC5" w:rsidRPr="00990E61">
              <w:t>-11:00</w:t>
            </w:r>
          </w:p>
        </w:tc>
        <w:tc>
          <w:tcPr>
            <w:tcW w:w="6363" w:type="dxa"/>
            <w:vAlign w:val="center"/>
          </w:tcPr>
          <w:p w14:paraId="71A73F2D" w14:textId="1406FDDA" w:rsidR="00A217F6" w:rsidRPr="00990E61" w:rsidRDefault="00DA1FC5" w:rsidP="002677CF">
            <w:r w:rsidRPr="00990E61">
              <w:t>Praktyczna nauka języka drugiego</w:t>
            </w:r>
          </w:p>
        </w:tc>
        <w:tc>
          <w:tcPr>
            <w:tcW w:w="5825" w:type="dxa"/>
            <w:vAlign w:val="center"/>
          </w:tcPr>
          <w:p w14:paraId="382F9FD4" w14:textId="6193E839" w:rsidR="00A217F6" w:rsidRPr="00990E61" w:rsidRDefault="00DA1FC5" w:rsidP="002677CF">
            <w:r w:rsidRPr="00990E61">
              <w:t>mgr Adrian Giersz</w:t>
            </w:r>
          </w:p>
        </w:tc>
        <w:tc>
          <w:tcPr>
            <w:tcW w:w="936" w:type="dxa"/>
            <w:vAlign w:val="center"/>
          </w:tcPr>
          <w:p w14:paraId="7C246D7A" w14:textId="50E21099" w:rsidR="00A217F6" w:rsidRPr="00990E61" w:rsidRDefault="00317CCE" w:rsidP="002677CF">
            <w:r w:rsidRPr="00990E61">
              <w:t>129</w:t>
            </w:r>
          </w:p>
        </w:tc>
      </w:tr>
      <w:tr w:rsidR="00990E61" w:rsidRPr="00990E61" w14:paraId="026F5ECA" w14:textId="77777777" w:rsidTr="00FB28F9">
        <w:trPr>
          <w:trHeight w:val="567"/>
        </w:trPr>
        <w:tc>
          <w:tcPr>
            <w:tcW w:w="909" w:type="dxa"/>
            <w:vAlign w:val="center"/>
          </w:tcPr>
          <w:p w14:paraId="0F2FDCBC" w14:textId="700D3A78" w:rsidR="32931531" w:rsidRPr="00990E61" w:rsidRDefault="00363D16" w:rsidP="002677CF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12A020F1" w14:textId="615C0E6E" w:rsidR="32931531" w:rsidRPr="00990E61" w:rsidRDefault="003207CC" w:rsidP="002677CF">
            <w:r w:rsidRPr="00990E61">
              <w:t>11:15-14:15</w:t>
            </w:r>
          </w:p>
        </w:tc>
        <w:tc>
          <w:tcPr>
            <w:tcW w:w="6363" w:type="dxa"/>
            <w:vAlign w:val="center"/>
          </w:tcPr>
          <w:p w14:paraId="23B70424" w14:textId="069B08ED" w:rsidR="32931531" w:rsidRPr="00990E61" w:rsidRDefault="00AE67E8" w:rsidP="002677CF">
            <w:pPr>
              <w:spacing w:line="259" w:lineRule="auto"/>
            </w:pPr>
            <w:r w:rsidRPr="00990E61">
              <w:t>Wstęp do językoznawstwa</w:t>
            </w:r>
          </w:p>
        </w:tc>
        <w:tc>
          <w:tcPr>
            <w:tcW w:w="5825" w:type="dxa"/>
            <w:vAlign w:val="center"/>
          </w:tcPr>
          <w:p w14:paraId="7FBD96A3" w14:textId="221F48D5" w:rsidR="32931531" w:rsidRPr="00990E61" w:rsidRDefault="00AE67E8" w:rsidP="002677CF">
            <w:r w:rsidRPr="00990E61">
              <w:t>prof. Adriana Biedroń</w:t>
            </w:r>
          </w:p>
        </w:tc>
        <w:tc>
          <w:tcPr>
            <w:tcW w:w="936" w:type="dxa"/>
            <w:vAlign w:val="center"/>
          </w:tcPr>
          <w:p w14:paraId="3CE94C77" w14:textId="14EFF4DB" w:rsidR="32931531" w:rsidRPr="00990E61" w:rsidRDefault="00317CCE" w:rsidP="002677CF">
            <w:r w:rsidRPr="00990E61">
              <w:t>129</w:t>
            </w:r>
          </w:p>
        </w:tc>
      </w:tr>
      <w:tr w:rsidR="00990E61" w:rsidRPr="00990E61" w14:paraId="02AF0A5E" w14:textId="77777777" w:rsidTr="00FB28F9">
        <w:trPr>
          <w:trHeight w:val="567"/>
        </w:trPr>
        <w:tc>
          <w:tcPr>
            <w:tcW w:w="909" w:type="dxa"/>
            <w:vAlign w:val="center"/>
          </w:tcPr>
          <w:p w14:paraId="5C6246D5" w14:textId="59CDD848" w:rsidR="00AE67E8" w:rsidRPr="00990E61" w:rsidRDefault="00AE67E8" w:rsidP="002677CF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41444E6B" w14:textId="548C2D81" w:rsidR="00AE67E8" w:rsidRPr="00990E61" w:rsidRDefault="003207CC" w:rsidP="002677CF">
            <w:r w:rsidRPr="00990E61">
              <w:t>14:30-17:30</w:t>
            </w:r>
          </w:p>
        </w:tc>
        <w:tc>
          <w:tcPr>
            <w:tcW w:w="6363" w:type="dxa"/>
            <w:vAlign w:val="center"/>
          </w:tcPr>
          <w:p w14:paraId="74812E11" w14:textId="0D46A8EB" w:rsidR="00AE67E8" w:rsidRPr="00990E61" w:rsidRDefault="00AE67E8" w:rsidP="002677CF">
            <w:r w:rsidRPr="00990E61">
              <w:t>Kreatywne mówienie</w:t>
            </w:r>
          </w:p>
        </w:tc>
        <w:tc>
          <w:tcPr>
            <w:tcW w:w="5825" w:type="dxa"/>
            <w:vAlign w:val="center"/>
          </w:tcPr>
          <w:p w14:paraId="1AD14228" w14:textId="3A9D9579" w:rsidR="00AE67E8" w:rsidRPr="00990E61" w:rsidRDefault="00AE67E8" w:rsidP="002677CF">
            <w:r w:rsidRPr="00990E61">
              <w:t>mgr Agata Sobiczewska</w:t>
            </w:r>
          </w:p>
        </w:tc>
        <w:tc>
          <w:tcPr>
            <w:tcW w:w="936" w:type="dxa"/>
            <w:vAlign w:val="center"/>
          </w:tcPr>
          <w:p w14:paraId="68E3B54C" w14:textId="434BC5D6" w:rsidR="00AE67E8" w:rsidRPr="00990E61" w:rsidRDefault="00317CCE" w:rsidP="002677CF">
            <w:r w:rsidRPr="00990E61">
              <w:t>129</w:t>
            </w:r>
          </w:p>
        </w:tc>
      </w:tr>
      <w:tr w:rsidR="00990E61" w:rsidRPr="00990E61" w14:paraId="3DEA880C" w14:textId="77777777" w:rsidTr="00FB28F9">
        <w:trPr>
          <w:trHeight w:val="567"/>
        </w:trPr>
        <w:tc>
          <w:tcPr>
            <w:tcW w:w="909" w:type="dxa"/>
            <w:vAlign w:val="center"/>
          </w:tcPr>
          <w:p w14:paraId="1AC5CC32" w14:textId="6A72F1A5" w:rsidR="32931531" w:rsidRPr="00990E61" w:rsidRDefault="00781638" w:rsidP="002677CF">
            <w:r w:rsidRPr="00990E61">
              <w:t>IISPS</w:t>
            </w:r>
          </w:p>
        </w:tc>
        <w:tc>
          <w:tcPr>
            <w:tcW w:w="1355" w:type="dxa"/>
            <w:vAlign w:val="center"/>
          </w:tcPr>
          <w:p w14:paraId="29A1BD69" w14:textId="336DF129" w:rsidR="32931531" w:rsidRPr="00990E61" w:rsidRDefault="00085C61" w:rsidP="002677CF">
            <w:r w:rsidRPr="00990E61">
              <w:t>08:00-11:00</w:t>
            </w:r>
          </w:p>
        </w:tc>
        <w:tc>
          <w:tcPr>
            <w:tcW w:w="6363" w:type="dxa"/>
            <w:vAlign w:val="center"/>
          </w:tcPr>
          <w:p w14:paraId="1D3CD727" w14:textId="741756D5" w:rsidR="32931531" w:rsidRPr="00990E61" w:rsidRDefault="00781638" w:rsidP="002677CF">
            <w:r w:rsidRPr="00990E61">
              <w:t>Gramatyka preskryptywna</w:t>
            </w:r>
          </w:p>
        </w:tc>
        <w:tc>
          <w:tcPr>
            <w:tcW w:w="5825" w:type="dxa"/>
            <w:vAlign w:val="center"/>
          </w:tcPr>
          <w:p w14:paraId="3A1D8060" w14:textId="440F80C0" w:rsidR="32931531" w:rsidRPr="00990E61" w:rsidRDefault="00450FA5" w:rsidP="002677CF">
            <w:r w:rsidRPr="00990E61">
              <w:t>mgr Piotr Sulik</w:t>
            </w:r>
          </w:p>
        </w:tc>
        <w:tc>
          <w:tcPr>
            <w:tcW w:w="936" w:type="dxa"/>
            <w:vAlign w:val="center"/>
          </w:tcPr>
          <w:p w14:paraId="3C1F1E59" w14:textId="5DE87539" w:rsidR="32931531" w:rsidRPr="00990E61" w:rsidRDefault="00317CCE" w:rsidP="002677CF">
            <w:r w:rsidRPr="00990E61">
              <w:t>010</w:t>
            </w:r>
          </w:p>
        </w:tc>
      </w:tr>
      <w:tr w:rsidR="00990E61" w:rsidRPr="00990E61" w14:paraId="7D2E3328" w14:textId="34578203" w:rsidTr="00FB28F9">
        <w:trPr>
          <w:trHeight w:val="567"/>
        </w:trPr>
        <w:tc>
          <w:tcPr>
            <w:tcW w:w="909" w:type="dxa"/>
            <w:vAlign w:val="center"/>
          </w:tcPr>
          <w:p w14:paraId="0A5D2A42" w14:textId="7090A843" w:rsidR="00A217F6" w:rsidRPr="00990E61" w:rsidRDefault="00DA1FC5" w:rsidP="002677CF">
            <w:r w:rsidRPr="00990E61">
              <w:t>IISPS</w:t>
            </w:r>
          </w:p>
        </w:tc>
        <w:tc>
          <w:tcPr>
            <w:tcW w:w="1355" w:type="dxa"/>
            <w:vAlign w:val="center"/>
          </w:tcPr>
          <w:p w14:paraId="332AD69B" w14:textId="0A2940F9" w:rsidR="00A217F6" w:rsidRPr="00990E61" w:rsidRDefault="00DA1FC5" w:rsidP="002677CF">
            <w:pPr>
              <w:spacing w:line="259" w:lineRule="auto"/>
            </w:pPr>
            <w:r w:rsidRPr="00990E61">
              <w:t>11:15-1</w:t>
            </w:r>
            <w:r w:rsidR="009C61DD" w:rsidRPr="00990E61">
              <w:t>4</w:t>
            </w:r>
            <w:r w:rsidRPr="00990E61">
              <w:t>:15</w:t>
            </w:r>
          </w:p>
        </w:tc>
        <w:tc>
          <w:tcPr>
            <w:tcW w:w="6363" w:type="dxa"/>
            <w:vAlign w:val="center"/>
          </w:tcPr>
          <w:p w14:paraId="0D77CDBB" w14:textId="086F9612" w:rsidR="00A217F6" w:rsidRPr="00990E61" w:rsidRDefault="00DA1FC5" w:rsidP="002677CF">
            <w:r w:rsidRPr="00990E61">
              <w:t>Praktyczna nauka języka drugiego</w:t>
            </w:r>
          </w:p>
        </w:tc>
        <w:tc>
          <w:tcPr>
            <w:tcW w:w="5825" w:type="dxa"/>
            <w:vAlign w:val="center"/>
          </w:tcPr>
          <w:p w14:paraId="481C351B" w14:textId="6CA6FBF1" w:rsidR="00A217F6" w:rsidRPr="00990E61" w:rsidRDefault="00DA1FC5" w:rsidP="002677CF">
            <w:r w:rsidRPr="00990E61">
              <w:t>mgr Adrian Giersz</w:t>
            </w:r>
          </w:p>
        </w:tc>
        <w:tc>
          <w:tcPr>
            <w:tcW w:w="936" w:type="dxa"/>
            <w:vAlign w:val="center"/>
          </w:tcPr>
          <w:p w14:paraId="1C2374F3" w14:textId="63588452" w:rsidR="00A217F6" w:rsidRPr="00990E61" w:rsidRDefault="00317CCE" w:rsidP="002677CF">
            <w:r w:rsidRPr="00990E61">
              <w:t>010</w:t>
            </w:r>
          </w:p>
        </w:tc>
      </w:tr>
      <w:tr w:rsidR="009F0FE4" w:rsidRPr="009F0FE4" w14:paraId="77C52D75" w14:textId="77777777" w:rsidTr="00A673B9">
        <w:trPr>
          <w:trHeight w:val="567"/>
        </w:trPr>
        <w:tc>
          <w:tcPr>
            <w:tcW w:w="909" w:type="dxa"/>
            <w:vAlign w:val="center"/>
          </w:tcPr>
          <w:p w14:paraId="161D74C6" w14:textId="77777777" w:rsidR="00A673B9" w:rsidRPr="009F0FE4" w:rsidRDefault="00A673B9" w:rsidP="00A673B9">
            <w:r w:rsidRPr="009F0FE4">
              <w:t>IISPS</w:t>
            </w:r>
          </w:p>
        </w:tc>
        <w:tc>
          <w:tcPr>
            <w:tcW w:w="1355" w:type="dxa"/>
            <w:vAlign w:val="center"/>
          </w:tcPr>
          <w:p w14:paraId="03159877" w14:textId="5F24BBD8" w:rsidR="00A673B9" w:rsidRPr="009F0FE4" w:rsidRDefault="00A673B9" w:rsidP="00A673B9">
            <w:r w:rsidRPr="009F0FE4">
              <w:t>14:30-17:30</w:t>
            </w:r>
          </w:p>
        </w:tc>
        <w:tc>
          <w:tcPr>
            <w:tcW w:w="6363" w:type="dxa"/>
            <w:vAlign w:val="center"/>
          </w:tcPr>
          <w:p w14:paraId="6E86BA1C" w14:textId="77777777" w:rsidR="00A673B9" w:rsidRPr="009F0FE4" w:rsidRDefault="00A673B9" w:rsidP="00A673B9">
            <w:r w:rsidRPr="009F0FE4">
              <w:t>Akwizycja języka</w:t>
            </w:r>
          </w:p>
        </w:tc>
        <w:tc>
          <w:tcPr>
            <w:tcW w:w="5825" w:type="dxa"/>
            <w:vAlign w:val="center"/>
          </w:tcPr>
          <w:p w14:paraId="419EBCCF" w14:textId="77777777" w:rsidR="00A673B9" w:rsidRPr="009F0FE4" w:rsidRDefault="00A673B9" w:rsidP="00A673B9">
            <w:r w:rsidRPr="009F0FE4">
              <w:t>dr Małgorzata Ekiert</w:t>
            </w:r>
          </w:p>
        </w:tc>
        <w:tc>
          <w:tcPr>
            <w:tcW w:w="936" w:type="dxa"/>
            <w:vAlign w:val="center"/>
          </w:tcPr>
          <w:p w14:paraId="01BE2CB1" w14:textId="77777777" w:rsidR="00A673B9" w:rsidRPr="009F0FE4" w:rsidRDefault="00A673B9" w:rsidP="00A673B9">
            <w:r w:rsidRPr="009F0FE4">
              <w:t>010</w:t>
            </w:r>
          </w:p>
        </w:tc>
      </w:tr>
      <w:tr w:rsidR="00077A36" w:rsidRPr="00077A36" w14:paraId="50DAF4AB" w14:textId="77777777" w:rsidTr="00077A36">
        <w:trPr>
          <w:trHeight w:val="567"/>
        </w:trPr>
        <w:tc>
          <w:tcPr>
            <w:tcW w:w="909" w:type="dxa"/>
            <w:vAlign w:val="center"/>
          </w:tcPr>
          <w:p w14:paraId="0791934E" w14:textId="02D89402" w:rsidR="00077A36" w:rsidRPr="00077A36" w:rsidRDefault="00077A36" w:rsidP="00077A36">
            <w:pPr>
              <w:rPr>
                <w:color w:val="FF0000"/>
              </w:rPr>
            </w:pPr>
            <w:r w:rsidRPr="00077A36">
              <w:rPr>
                <w:color w:val="FF0000"/>
              </w:rPr>
              <w:t>IISPS</w:t>
            </w:r>
          </w:p>
        </w:tc>
        <w:tc>
          <w:tcPr>
            <w:tcW w:w="1355" w:type="dxa"/>
            <w:vAlign w:val="center"/>
          </w:tcPr>
          <w:p w14:paraId="76CCD260" w14:textId="4552EECE" w:rsidR="00077A36" w:rsidRPr="00077A36" w:rsidRDefault="00077A36" w:rsidP="00077A36">
            <w:pPr>
              <w:rPr>
                <w:color w:val="FF0000"/>
              </w:rPr>
            </w:pPr>
            <w:r>
              <w:rPr>
                <w:color w:val="FF0000"/>
              </w:rPr>
              <w:t>17:45-19:15</w:t>
            </w:r>
          </w:p>
        </w:tc>
        <w:tc>
          <w:tcPr>
            <w:tcW w:w="6363" w:type="dxa"/>
            <w:vAlign w:val="center"/>
          </w:tcPr>
          <w:p w14:paraId="2AAFB22D" w14:textId="67FBA922" w:rsidR="00077A36" w:rsidRPr="00077A36" w:rsidRDefault="00077A36" w:rsidP="00077A36">
            <w:pPr>
              <w:rPr>
                <w:color w:val="FF0000"/>
              </w:rPr>
            </w:pPr>
            <w:r w:rsidRPr="00077A36">
              <w:rPr>
                <w:color w:val="FF0000"/>
              </w:rPr>
              <w:t>Techniki i narzędzia PR</w:t>
            </w:r>
          </w:p>
        </w:tc>
        <w:tc>
          <w:tcPr>
            <w:tcW w:w="5825" w:type="dxa"/>
            <w:vAlign w:val="center"/>
          </w:tcPr>
          <w:p w14:paraId="31532138" w14:textId="3C947D7B" w:rsidR="00077A36" w:rsidRPr="00077A36" w:rsidRDefault="00077A36" w:rsidP="00077A36">
            <w:pPr>
              <w:rPr>
                <w:color w:val="FF0000"/>
              </w:rPr>
            </w:pPr>
            <w:r w:rsidRPr="00077A36">
              <w:rPr>
                <w:color w:val="FF0000"/>
              </w:rPr>
              <w:t>mgr Bartosz Pietryka</w:t>
            </w:r>
          </w:p>
        </w:tc>
        <w:tc>
          <w:tcPr>
            <w:tcW w:w="936" w:type="dxa"/>
            <w:vAlign w:val="center"/>
          </w:tcPr>
          <w:p w14:paraId="5D2E3603" w14:textId="279EA264" w:rsidR="00077A36" w:rsidRPr="00077A36" w:rsidRDefault="00077A36" w:rsidP="00077A36">
            <w:pPr>
              <w:rPr>
                <w:color w:val="FF0000"/>
              </w:rPr>
            </w:pPr>
            <w:r w:rsidRPr="00077A36">
              <w:rPr>
                <w:color w:val="FF0000"/>
              </w:rPr>
              <w:t>010</w:t>
            </w:r>
          </w:p>
        </w:tc>
      </w:tr>
      <w:tr w:rsidR="00990E61" w:rsidRPr="00990E61" w14:paraId="15BC59AC" w14:textId="4411FD46" w:rsidTr="00FB28F9">
        <w:trPr>
          <w:trHeight w:val="567"/>
        </w:trPr>
        <w:tc>
          <w:tcPr>
            <w:tcW w:w="909" w:type="dxa"/>
            <w:vAlign w:val="center"/>
          </w:tcPr>
          <w:p w14:paraId="15702FD3" w14:textId="3694324C" w:rsidR="00A217F6" w:rsidRPr="00990E61" w:rsidRDefault="00781638" w:rsidP="002677CF">
            <w:r w:rsidRPr="00990E61">
              <w:t>IIISPS</w:t>
            </w:r>
          </w:p>
        </w:tc>
        <w:tc>
          <w:tcPr>
            <w:tcW w:w="1355" w:type="dxa"/>
            <w:vAlign w:val="center"/>
          </w:tcPr>
          <w:p w14:paraId="0BE77B76" w14:textId="5C8FD224" w:rsidR="00A217F6" w:rsidRPr="00990E61" w:rsidRDefault="00F77B1D" w:rsidP="002677CF">
            <w:r w:rsidRPr="00990E61">
              <w:t>08:00-09:30</w:t>
            </w:r>
          </w:p>
        </w:tc>
        <w:tc>
          <w:tcPr>
            <w:tcW w:w="6363" w:type="dxa"/>
            <w:vAlign w:val="center"/>
          </w:tcPr>
          <w:p w14:paraId="4A780E1F" w14:textId="796289C5" w:rsidR="00A217F6" w:rsidRPr="00990E61" w:rsidRDefault="00781638" w:rsidP="002677CF">
            <w:r w:rsidRPr="00990E61">
              <w:t>Pisanie akademickie</w:t>
            </w:r>
          </w:p>
        </w:tc>
        <w:tc>
          <w:tcPr>
            <w:tcW w:w="5825" w:type="dxa"/>
            <w:vAlign w:val="center"/>
          </w:tcPr>
          <w:p w14:paraId="7AC29433" w14:textId="6E893FD0" w:rsidR="00A217F6" w:rsidRPr="00990E61" w:rsidRDefault="00781638" w:rsidP="002677CF">
            <w:r w:rsidRPr="00990E61">
              <w:t>mgr Paulina Ogórek</w:t>
            </w:r>
          </w:p>
        </w:tc>
        <w:tc>
          <w:tcPr>
            <w:tcW w:w="936" w:type="dxa"/>
            <w:vAlign w:val="center"/>
          </w:tcPr>
          <w:p w14:paraId="012E50D5" w14:textId="41FF2CD1" w:rsidR="00A217F6" w:rsidRPr="00990E61" w:rsidRDefault="00317CCE" w:rsidP="002677CF">
            <w:r w:rsidRPr="00990E61">
              <w:t>011</w:t>
            </w:r>
          </w:p>
        </w:tc>
      </w:tr>
      <w:tr w:rsidR="00990E61" w:rsidRPr="00990E61" w14:paraId="5774809F" w14:textId="77777777" w:rsidTr="00FB28F9">
        <w:trPr>
          <w:trHeight w:val="567"/>
        </w:trPr>
        <w:tc>
          <w:tcPr>
            <w:tcW w:w="909" w:type="dxa"/>
            <w:vAlign w:val="center"/>
          </w:tcPr>
          <w:p w14:paraId="62C83C4E" w14:textId="4802A747" w:rsidR="00781638" w:rsidRPr="00990E61" w:rsidRDefault="00781638" w:rsidP="002677CF">
            <w:r w:rsidRPr="00990E61">
              <w:t>IIISPS</w:t>
            </w:r>
          </w:p>
        </w:tc>
        <w:tc>
          <w:tcPr>
            <w:tcW w:w="1355" w:type="dxa"/>
            <w:vAlign w:val="center"/>
          </w:tcPr>
          <w:p w14:paraId="36BE6E61" w14:textId="36A47426" w:rsidR="00781638" w:rsidRPr="00990E61" w:rsidRDefault="00F77B1D" w:rsidP="002677CF">
            <w:r w:rsidRPr="00990E61">
              <w:t>09:35-</w:t>
            </w:r>
            <w:r w:rsidR="00085C61" w:rsidRPr="00990E61">
              <w:t>11:05</w:t>
            </w:r>
          </w:p>
        </w:tc>
        <w:tc>
          <w:tcPr>
            <w:tcW w:w="6363" w:type="dxa"/>
            <w:vAlign w:val="center"/>
          </w:tcPr>
          <w:p w14:paraId="429D443F" w14:textId="5CF21517" w:rsidR="00781638" w:rsidRPr="00990E61" w:rsidRDefault="00781638" w:rsidP="002677CF">
            <w:r w:rsidRPr="00990E61">
              <w:t>Praca z tekstem naukowym i literackim</w:t>
            </w:r>
          </w:p>
        </w:tc>
        <w:tc>
          <w:tcPr>
            <w:tcW w:w="5825" w:type="dxa"/>
            <w:vAlign w:val="center"/>
          </w:tcPr>
          <w:p w14:paraId="265009E4" w14:textId="7FD89F83" w:rsidR="00781638" w:rsidRPr="00990E61" w:rsidRDefault="00781638" w:rsidP="002677CF">
            <w:r w:rsidRPr="00990E61">
              <w:t>mgr Paulina Ogórek</w:t>
            </w:r>
          </w:p>
        </w:tc>
        <w:tc>
          <w:tcPr>
            <w:tcW w:w="936" w:type="dxa"/>
            <w:vAlign w:val="center"/>
          </w:tcPr>
          <w:p w14:paraId="679843F8" w14:textId="3F876871" w:rsidR="00781638" w:rsidRPr="00990E61" w:rsidRDefault="00317CCE" w:rsidP="002677CF">
            <w:r w:rsidRPr="00990E61">
              <w:t>011</w:t>
            </w:r>
          </w:p>
        </w:tc>
      </w:tr>
      <w:tr w:rsidR="00990E61" w:rsidRPr="00990E61" w14:paraId="56A97C2B" w14:textId="77777777" w:rsidTr="00FB28F9">
        <w:trPr>
          <w:trHeight w:val="567"/>
        </w:trPr>
        <w:tc>
          <w:tcPr>
            <w:tcW w:w="909" w:type="dxa"/>
            <w:vAlign w:val="center"/>
          </w:tcPr>
          <w:p w14:paraId="3D2B1A00" w14:textId="7C27926B" w:rsidR="00085C61" w:rsidRPr="00990E61" w:rsidRDefault="00085C61" w:rsidP="002677CF">
            <w:r w:rsidRPr="00990E61">
              <w:t>II</w:t>
            </w:r>
            <w:r w:rsidR="00284475" w:rsidRPr="00990E61">
              <w:t>I</w:t>
            </w:r>
            <w:r w:rsidRPr="00990E61">
              <w:t>SPS</w:t>
            </w:r>
          </w:p>
        </w:tc>
        <w:tc>
          <w:tcPr>
            <w:tcW w:w="1355" w:type="dxa"/>
            <w:vAlign w:val="center"/>
          </w:tcPr>
          <w:p w14:paraId="399136B6" w14:textId="392448FB" w:rsidR="00085C61" w:rsidRPr="00990E61" w:rsidRDefault="00085C61" w:rsidP="002677CF">
            <w:r w:rsidRPr="00990E61">
              <w:t>11:15-14:15</w:t>
            </w:r>
          </w:p>
        </w:tc>
        <w:tc>
          <w:tcPr>
            <w:tcW w:w="6363" w:type="dxa"/>
            <w:vAlign w:val="center"/>
          </w:tcPr>
          <w:p w14:paraId="12ECAD40" w14:textId="1C1B9EA7" w:rsidR="00085C61" w:rsidRPr="00990E61" w:rsidRDefault="00085C61" w:rsidP="002677CF">
            <w:r w:rsidRPr="00990E61">
              <w:t>Gramatyka preskryptywna</w:t>
            </w:r>
          </w:p>
        </w:tc>
        <w:tc>
          <w:tcPr>
            <w:tcW w:w="5825" w:type="dxa"/>
            <w:vAlign w:val="center"/>
          </w:tcPr>
          <w:p w14:paraId="1CBF2E85" w14:textId="33A7D899" w:rsidR="00085C61" w:rsidRPr="00990E61" w:rsidRDefault="00450FA5" w:rsidP="002677CF">
            <w:r w:rsidRPr="00990E61">
              <w:t>mgr Piotr Sulik</w:t>
            </w:r>
          </w:p>
        </w:tc>
        <w:tc>
          <w:tcPr>
            <w:tcW w:w="936" w:type="dxa"/>
            <w:vAlign w:val="center"/>
          </w:tcPr>
          <w:p w14:paraId="6D68559E" w14:textId="7BB337B5" w:rsidR="00085C61" w:rsidRPr="00990E61" w:rsidRDefault="00317CCE" w:rsidP="002677CF">
            <w:r w:rsidRPr="00990E61">
              <w:t>011</w:t>
            </w:r>
          </w:p>
        </w:tc>
      </w:tr>
      <w:tr w:rsidR="00990E61" w:rsidRPr="00990E61" w14:paraId="2DEB97E3" w14:textId="77777777" w:rsidTr="000C22AC">
        <w:trPr>
          <w:trHeight w:val="567"/>
        </w:trPr>
        <w:tc>
          <w:tcPr>
            <w:tcW w:w="909" w:type="dxa"/>
            <w:vAlign w:val="center"/>
          </w:tcPr>
          <w:p w14:paraId="068D198E" w14:textId="77777777" w:rsidR="00FB28F9" w:rsidRPr="00990E61" w:rsidRDefault="00FB28F9" w:rsidP="000C22AC">
            <w:bookmarkStart w:id="43" w:name="_Hlk94968040"/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6E1A16A7" w14:textId="77777777" w:rsidR="00FB28F9" w:rsidRPr="00990E61" w:rsidRDefault="00FB28F9" w:rsidP="000C22AC">
            <w:r w:rsidRPr="00990E61">
              <w:t>08:00-10:15</w:t>
            </w:r>
          </w:p>
        </w:tc>
        <w:tc>
          <w:tcPr>
            <w:tcW w:w="6363" w:type="dxa"/>
            <w:vAlign w:val="center"/>
          </w:tcPr>
          <w:p w14:paraId="79E3FC1A" w14:textId="77777777" w:rsidR="00FB28F9" w:rsidRPr="00990E61" w:rsidRDefault="00FB28F9" w:rsidP="000C22AC">
            <w:r w:rsidRPr="00990E61">
              <w:t>Psychologia etapów edukacyjnych – szkoła ponadpodstawowa W</w:t>
            </w:r>
          </w:p>
        </w:tc>
        <w:tc>
          <w:tcPr>
            <w:tcW w:w="5825" w:type="dxa"/>
            <w:vAlign w:val="center"/>
          </w:tcPr>
          <w:p w14:paraId="3A4B5FF7" w14:textId="77777777" w:rsidR="00FB28F9" w:rsidRPr="00990E61" w:rsidRDefault="00FB28F9" w:rsidP="000C22AC">
            <w:r w:rsidRPr="00990E61">
              <w:t>dr J. Kowalczyk</w:t>
            </w:r>
          </w:p>
        </w:tc>
        <w:tc>
          <w:tcPr>
            <w:tcW w:w="936" w:type="dxa"/>
            <w:vAlign w:val="center"/>
          </w:tcPr>
          <w:p w14:paraId="78AD5D92" w14:textId="226488C9" w:rsidR="00FB28F9" w:rsidRPr="00990E61" w:rsidRDefault="000C22AC" w:rsidP="000C22AC">
            <w:r w:rsidRPr="00990E61">
              <w:t>224P</w:t>
            </w:r>
          </w:p>
        </w:tc>
      </w:tr>
      <w:tr w:rsidR="00990E61" w:rsidRPr="00990E61" w14:paraId="424FA845" w14:textId="77777777" w:rsidTr="000C22AC">
        <w:trPr>
          <w:trHeight w:val="567"/>
        </w:trPr>
        <w:tc>
          <w:tcPr>
            <w:tcW w:w="909" w:type="dxa"/>
            <w:vAlign w:val="center"/>
          </w:tcPr>
          <w:p w14:paraId="422E9E08" w14:textId="77777777" w:rsidR="00FB28F9" w:rsidRPr="00990E61" w:rsidRDefault="00FB28F9" w:rsidP="000C22AC"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11716616" w14:textId="7D98E623" w:rsidR="00FB28F9" w:rsidRPr="00990E61" w:rsidRDefault="00FB28F9" w:rsidP="000C22AC">
            <w:r w:rsidRPr="00990E61">
              <w:t>10:30-14:15</w:t>
            </w:r>
          </w:p>
        </w:tc>
        <w:tc>
          <w:tcPr>
            <w:tcW w:w="6363" w:type="dxa"/>
            <w:vAlign w:val="center"/>
          </w:tcPr>
          <w:p w14:paraId="466610EA" w14:textId="5598F720" w:rsidR="00FB28F9" w:rsidRPr="00990E61" w:rsidRDefault="00FB28F9" w:rsidP="000C22AC">
            <w:r w:rsidRPr="00990E61">
              <w:t>Pierwsza pomoc CW</w:t>
            </w:r>
          </w:p>
        </w:tc>
        <w:tc>
          <w:tcPr>
            <w:tcW w:w="5825" w:type="dxa"/>
            <w:vAlign w:val="center"/>
          </w:tcPr>
          <w:p w14:paraId="54A3C051" w14:textId="7C453534" w:rsidR="00FB28F9" w:rsidRPr="00990E61" w:rsidRDefault="00FB28F9" w:rsidP="000C22AC">
            <w:r w:rsidRPr="00990E61">
              <w:t xml:space="preserve">mgr I. </w:t>
            </w:r>
            <w:proofErr w:type="spellStart"/>
            <w:r w:rsidRPr="00990E61">
              <w:t>Pozlewicz</w:t>
            </w:r>
            <w:proofErr w:type="spellEnd"/>
          </w:p>
        </w:tc>
        <w:tc>
          <w:tcPr>
            <w:tcW w:w="936" w:type="dxa"/>
            <w:vAlign w:val="center"/>
          </w:tcPr>
          <w:p w14:paraId="2915BF11" w14:textId="1B8B1C32" w:rsidR="00FB28F9" w:rsidRPr="00990E61" w:rsidRDefault="000C22AC" w:rsidP="000C22AC">
            <w:r w:rsidRPr="00990E61">
              <w:t>224P</w:t>
            </w:r>
          </w:p>
        </w:tc>
      </w:tr>
      <w:bookmarkEnd w:id="43"/>
      <w:tr w:rsidR="00A217F6" w:rsidRPr="00990E61" w14:paraId="1782A878" w14:textId="2AB9BD88" w:rsidTr="00FB28F9">
        <w:trPr>
          <w:trHeight w:val="567"/>
        </w:trPr>
        <w:tc>
          <w:tcPr>
            <w:tcW w:w="909" w:type="dxa"/>
            <w:vAlign w:val="center"/>
          </w:tcPr>
          <w:p w14:paraId="419279C1" w14:textId="1DFBDA8E" w:rsidR="00A217F6" w:rsidRPr="00990E61" w:rsidRDefault="00D333CF" w:rsidP="002677CF"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2B55C31F" w14:textId="4AB088DD" w:rsidR="00A217F6" w:rsidRPr="00990E61" w:rsidRDefault="00D333CF" w:rsidP="002677CF">
            <w:r w:rsidRPr="00990E61">
              <w:t>14:30-17:30</w:t>
            </w:r>
          </w:p>
        </w:tc>
        <w:tc>
          <w:tcPr>
            <w:tcW w:w="6363" w:type="dxa"/>
            <w:vAlign w:val="center"/>
          </w:tcPr>
          <w:p w14:paraId="142B4638" w14:textId="73D1D58D" w:rsidR="00A217F6" w:rsidRPr="00990E61" w:rsidRDefault="00D333CF" w:rsidP="002677CF">
            <w:r w:rsidRPr="00990E61">
              <w:t>PNJA</w:t>
            </w:r>
          </w:p>
        </w:tc>
        <w:tc>
          <w:tcPr>
            <w:tcW w:w="5825" w:type="dxa"/>
            <w:vAlign w:val="center"/>
          </w:tcPr>
          <w:p w14:paraId="5B319088" w14:textId="3BAA88DE" w:rsidR="00A217F6" w:rsidRPr="00990E61" w:rsidRDefault="00D333CF" w:rsidP="002677CF">
            <w:r w:rsidRPr="00990E61">
              <w:t>mgr Piotr Sulik</w:t>
            </w:r>
          </w:p>
        </w:tc>
        <w:tc>
          <w:tcPr>
            <w:tcW w:w="936" w:type="dxa"/>
            <w:vAlign w:val="center"/>
          </w:tcPr>
          <w:p w14:paraId="32A8C5FA" w14:textId="317C43C2" w:rsidR="00A217F6" w:rsidRPr="00990E61" w:rsidRDefault="000C22AC" w:rsidP="002677CF">
            <w:r w:rsidRPr="00990E61">
              <w:t>224P</w:t>
            </w:r>
          </w:p>
        </w:tc>
      </w:tr>
    </w:tbl>
    <w:p w14:paraId="4ACB9F5B" w14:textId="02CAAE3D" w:rsidR="32931531" w:rsidRPr="00990E61" w:rsidRDefault="32931531"/>
    <w:p w14:paraId="6CE23A04" w14:textId="77777777" w:rsidR="00837C4C" w:rsidRPr="00990E61" w:rsidRDefault="00837C4C" w:rsidP="00837C4C">
      <w:pPr>
        <w:rPr>
          <w:b/>
          <w:bCs/>
        </w:rPr>
      </w:pPr>
    </w:p>
    <w:p w14:paraId="3DD8A789" w14:textId="77777777" w:rsidR="00837C4C" w:rsidRPr="00990E61" w:rsidRDefault="00837C4C" w:rsidP="00837C4C"/>
    <w:p w14:paraId="3BA004D1" w14:textId="5C42D6AD" w:rsidR="00837C4C" w:rsidRPr="00990E61" w:rsidRDefault="008A1674" w:rsidP="00837C4C">
      <w:pPr>
        <w:rPr>
          <w:b/>
          <w:bCs/>
        </w:rPr>
      </w:pPr>
      <w:r w:rsidRPr="00990E61">
        <w:rPr>
          <w:b/>
          <w:bCs/>
        </w:rPr>
        <w:t>08.05.2022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2"/>
        <w:gridCol w:w="1355"/>
        <w:gridCol w:w="6361"/>
        <w:gridCol w:w="5824"/>
        <w:gridCol w:w="936"/>
      </w:tblGrid>
      <w:tr w:rsidR="00990E61" w:rsidRPr="00990E61" w14:paraId="5E470328" w14:textId="344A2A25" w:rsidTr="32931531">
        <w:trPr>
          <w:trHeight w:val="567"/>
        </w:trPr>
        <w:tc>
          <w:tcPr>
            <w:tcW w:w="912" w:type="dxa"/>
            <w:vAlign w:val="center"/>
          </w:tcPr>
          <w:p w14:paraId="04E59BCC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77969ABA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godzina</w:t>
            </w:r>
          </w:p>
        </w:tc>
        <w:tc>
          <w:tcPr>
            <w:tcW w:w="6361" w:type="dxa"/>
            <w:vAlign w:val="center"/>
          </w:tcPr>
          <w:p w14:paraId="67BAC58F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0339DFB0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1C3F9680" w14:textId="17BED61F" w:rsidR="00A217F6" w:rsidRPr="00990E61" w:rsidRDefault="00EB2F6E" w:rsidP="00EB2F6E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sala</w:t>
            </w:r>
          </w:p>
        </w:tc>
      </w:tr>
      <w:tr w:rsidR="00990E61" w:rsidRPr="00990E61" w14:paraId="16A89163" w14:textId="77777777" w:rsidTr="002163C9">
        <w:trPr>
          <w:trHeight w:val="567"/>
        </w:trPr>
        <w:tc>
          <w:tcPr>
            <w:tcW w:w="912" w:type="dxa"/>
            <w:vAlign w:val="center"/>
          </w:tcPr>
          <w:p w14:paraId="40E413D9" w14:textId="77777777" w:rsidR="007C2005" w:rsidRPr="00990E61" w:rsidRDefault="007C2005" w:rsidP="002163C9">
            <w:r w:rsidRPr="00990E61">
              <w:lastRenderedPageBreak/>
              <w:t>ISPS</w:t>
            </w:r>
          </w:p>
        </w:tc>
        <w:tc>
          <w:tcPr>
            <w:tcW w:w="1355" w:type="dxa"/>
            <w:vAlign w:val="center"/>
          </w:tcPr>
          <w:p w14:paraId="08DA4D9E" w14:textId="620687B9" w:rsidR="007C2005" w:rsidRPr="00990E61" w:rsidRDefault="003E3692" w:rsidP="002163C9">
            <w:r w:rsidRPr="00990E61">
              <w:t>10:</w:t>
            </w:r>
            <w:r w:rsidR="0041202B" w:rsidRPr="00990E61">
              <w:t>25-</w:t>
            </w:r>
            <w:r w:rsidRPr="00990E61">
              <w:t>11:55</w:t>
            </w:r>
          </w:p>
        </w:tc>
        <w:tc>
          <w:tcPr>
            <w:tcW w:w="6361" w:type="dxa"/>
            <w:vAlign w:val="center"/>
          </w:tcPr>
          <w:p w14:paraId="39E05B73" w14:textId="77777777" w:rsidR="007C2005" w:rsidRPr="00990E61" w:rsidRDefault="007C2005" w:rsidP="002163C9">
            <w:r w:rsidRPr="00990E61">
              <w:t>Gramatyka preskryptywna</w:t>
            </w:r>
          </w:p>
        </w:tc>
        <w:tc>
          <w:tcPr>
            <w:tcW w:w="5824" w:type="dxa"/>
            <w:vAlign w:val="center"/>
          </w:tcPr>
          <w:p w14:paraId="6F211554" w14:textId="77777777" w:rsidR="007C2005" w:rsidRPr="00990E61" w:rsidRDefault="007C2005" w:rsidP="002163C9">
            <w:r w:rsidRPr="00990E61">
              <w:t>mgr Paulina Pawłuszek</w:t>
            </w:r>
          </w:p>
        </w:tc>
        <w:tc>
          <w:tcPr>
            <w:tcW w:w="936" w:type="dxa"/>
            <w:vAlign w:val="center"/>
          </w:tcPr>
          <w:p w14:paraId="633C2D73" w14:textId="2319FC2E" w:rsidR="007C2005" w:rsidRPr="00990E61" w:rsidRDefault="002163C9" w:rsidP="002163C9">
            <w:r w:rsidRPr="00990E61">
              <w:t>129</w:t>
            </w:r>
          </w:p>
        </w:tc>
      </w:tr>
      <w:tr w:rsidR="00990E61" w:rsidRPr="00990E61" w14:paraId="5258772E" w14:textId="77777777" w:rsidTr="002163C9">
        <w:trPr>
          <w:trHeight w:val="567"/>
        </w:trPr>
        <w:tc>
          <w:tcPr>
            <w:tcW w:w="912" w:type="dxa"/>
            <w:vAlign w:val="center"/>
          </w:tcPr>
          <w:p w14:paraId="1EA6BB48" w14:textId="3A15F52A" w:rsidR="00A46846" w:rsidRPr="00990E61" w:rsidRDefault="00A46846" w:rsidP="002163C9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7D6B7CBD" w14:textId="24F5BC34" w:rsidR="00A46846" w:rsidRPr="00990E61" w:rsidRDefault="00A46846" w:rsidP="002163C9">
            <w:r w:rsidRPr="00990E61">
              <w:t>12:00-13:30</w:t>
            </w:r>
          </w:p>
        </w:tc>
        <w:tc>
          <w:tcPr>
            <w:tcW w:w="6361" w:type="dxa"/>
            <w:vAlign w:val="center"/>
          </w:tcPr>
          <w:p w14:paraId="1F9D58B8" w14:textId="4CA09B2E" w:rsidR="00A46846" w:rsidRPr="00990E61" w:rsidRDefault="00A46846" w:rsidP="002163C9">
            <w:r w:rsidRPr="00990E61">
              <w:t>Fonetyka/fonologia</w:t>
            </w:r>
          </w:p>
        </w:tc>
        <w:tc>
          <w:tcPr>
            <w:tcW w:w="5824" w:type="dxa"/>
            <w:vAlign w:val="center"/>
          </w:tcPr>
          <w:p w14:paraId="726160A2" w14:textId="15D894F2" w:rsidR="00A46846" w:rsidRPr="00990E61" w:rsidRDefault="00A46846" w:rsidP="002163C9">
            <w:r w:rsidRPr="00990E61">
              <w:t>mgr Łukasz Żuk</w:t>
            </w:r>
          </w:p>
        </w:tc>
        <w:tc>
          <w:tcPr>
            <w:tcW w:w="936" w:type="dxa"/>
            <w:vAlign w:val="center"/>
          </w:tcPr>
          <w:p w14:paraId="1CC5263B" w14:textId="05DCF599" w:rsidR="00A46846" w:rsidRPr="00990E61" w:rsidRDefault="002163C9" w:rsidP="002163C9">
            <w:r w:rsidRPr="00990E61">
              <w:t>129</w:t>
            </w:r>
          </w:p>
        </w:tc>
      </w:tr>
      <w:tr w:rsidR="00990E61" w:rsidRPr="00990E61" w14:paraId="31DB5D37" w14:textId="77777777" w:rsidTr="002163C9">
        <w:trPr>
          <w:trHeight w:val="567"/>
        </w:trPr>
        <w:tc>
          <w:tcPr>
            <w:tcW w:w="912" w:type="dxa"/>
            <w:vAlign w:val="center"/>
          </w:tcPr>
          <w:p w14:paraId="5BDE3910" w14:textId="77777777" w:rsidR="007C2005" w:rsidRPr="00990E61" w:rsidRDefault="007C2005" w:rsidP="002163C9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773FFA31" w14:textId="77777777" w:rsidR="007C2005" w:rsidRPr="00990E61" w:rsidRDefault="007C2005" w:rsidP="002163C9">
            <w:r w:rsidRPr="00990E61">
              <w:t>13:45-15:15</w:t>
            </w:r>
          </w:p>
        </w:tc>
        <w:tc>
          <w:tcPr>
            <w:tcW w:w="6361" w:type="dxa"/>
            <w:vAlign w:val="center"/>
          </w:tcPr>
          <w:p w14:paraId="6C6E32C4" w14:textId="77777777" w:rsidR="007C2005" w:rsidRPr="00990E61" w:rsidRDefault="007C2005" w:rsidP="002163C9">
            <w:r w:rsidRPr="00990E61">
              <w:t>Wstęp do literaturoznawstwa angielskiego</w:t>
            </w:r>
          </w:p>
        </w:tc>
        <w:tc>
          <w:tcPr>
            <w:tcW w:w="5824" w:type="dxa"/>
            <w:vAlign w:val="center"/>
          </w:tcPr>
          <w:p w14:paraId="5A9E8AE7" w14:textId="77777777" w:rsidR="007C2005" w:rsidRPr="00990E61" w:rsidRDefault="007C2005" w:rsidP="002163C9">
            <w:r w:rsidRPr="00990E61">
              <w:t>dr Kamila Kalista</w:t>
            </w:r>
          </w:p>
        </w:tc>
        <w:tc>
          <w:tcPr>
            <w:tcW w:w="936" w:type="dxa"/>
            <w:vAlign w:val="center"/>
          </w:tcPr>
          <w:p w14:paraId="0F43A9F2" w14:textId="3D8A6C20" w:rsidR="007C2005" w:rsidRPr="00990E61" w:rsidRDefault="002163C9" w:rsidP="002163C9">
            <w:r w:rsidRPr="00990E61">
              <w:t>129</w:t>
            </w:r>
          </w:p>
        </w:tc>
      </w:tr>
      <w:tr w:rsidR="00990E61" w:rsidRPr="00990E61" w14:paraId="3F288FC9" w14:textId="77777777" w:rsidTr="002163C9">
        <w:trPr>
          <w:trHeight w:val="567"/>
        </w:trPr>
        <w:tc>
          <w:tcPr>
            <w:tcW w:w="912" w:type="dxa"/>
            <w:vAlign w:val="center"/>
          </w:tcPr>
          <w:p w14:paraId="4793D894" w14:textId="77777777" w:rsidR="007C2005" w:rsidRPr="00990E61" w:rsidRDefault="007C2005" w:rsidP="002163C9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0DE87831" w14:textId="3BE28CD3" w:rsidR="007C2005" w:rsidRPr="00990E61" w:rsidRDefault="007C2005" w:rsidP="002163C9">
            <w:r w:rsidRPr="00990E61">
              <w:t>15:30-</w:t>
            </w:r>
            <w:r w:rsidR="003655C4" w:rsidRPr="00990E61">
              <w:t>17:45</w:t>
            </w:r>
          </w:p>
        </w:tc>
        <w:tc>
          <w:tcPr>
            <w:tcW w:w="6361" w:type="dxa"/>
            <w:vAlign w:val="center"/>
          </w:tcPr>
          <w:p w14:paraId="2A579BC9" w14:textId="77777777" w:rsidR="007C2005" w:rsidRPr="00990E61" w:rsidRDefault="007C2005" w:rsidP="002163C9">
            <w:r w:rsidRPr="00990E61">
              <w:t>PNJA</w:t>
            </w:r>
          </w:p>
        </w:tc>
        <w:tc>
          <w:tcPr>
            <w:tcW w:w="5824" w:type="dxa"/>
            <w:vAlign w:val="center"/>
          </w:tcPr>
          <w:p w14:paraId="7E003965" w14:textId="77777777" w:rsidR="007C2005" w:rsidRPr="00990E61" w:rsidRDefault="007C2005" w:rsidP="002163C9">
            <w:r w:rsidRPr="00990E61">
              <w:t>dr Małgorzata Ekiert</w:t>
            </w:r>
          </w:p>
        </w:tc>
        <w:tc>
          <w:tcPr>
            <w:tcW w:w="936" w:type="dxa"/>
            <w:vAlign w:val="center"/>
          </w:tcPr>
          <w:p w14:paraId="69A6CD8D" w14:textId="042B55F2" w:rsidR="007C2005" w:rsidRPr="00990E61" w:rsidRDefault="002163C9" w:rsidP="002163C9">
            <w:r w:rsidRPr="00990E61">
              <w:t>129</w:t>
            </w:r>
          </w:p>
        </w:tc>
      </w:tr>
      <w:tr w:rsidR="00990E61" w:rsidRPr="00990E61" w14:paraId="256116F6" w14:textId="77777777" w:rsidTr="002163C9">
        <w:trPr>
          <w:trHeight w:val="567"/>
        </w:trPr>
        <w:tc>
          <w:tcPr>
            <w:tcW w:w="912" w:type="dxa"/>
            <w:vAlign w:val="center"/>
          </w:tcPr>
          <w:p w14:paraId="1220EBA3" w14:textId="77777777" w:rsidR="007C2005" w:rsidRPr="00990E61" w:rsidRDefault="007C2005" w:rsidP="002163C9">
            <w:r w:rsidRPr="00990E61">
              <w:t>IISPS</w:t>
            </w:r>
          </w:p>
        </w:tc>
        <w:tc>
          <w:tcPr>
            <w:tcW w:w="1355" w:type="dxa"/>
            <w:vAlign w:val="center"/>
          </w:tcPr>
          <w:p w14:paraId="13FC88FC" w14:textId="77777777" w:rsidR="007C2005" w:rsidRPr="00990E61" w:rsidRDefault="007C2005" w:rsidP="002163C9">
            <w:r w:rsidRPr="00990E61">
              <w:t>08:30-10:45</w:t>
            </w:r>
          </w:p>
        </w:tc>
        <w:tc>
          <w:tcPr>
            <w:tcW w:w="6361" w:type="dxa"/>
            <w:vAlign w:val="center"/>
          </w:tcPr>
          <w:p w14:paraId="5A1FEAEF" w14:textId="77777777" w:rsidR="007C2005" w:rsidRPr="00990E61" w:rsidRDefault="007C2005" w:rsidP="002163C9">
            <w:r w:rsidRPr="00990E61">
              <w:t>Formy wypowiedzi pisemnej</w:t>
            </w:r>
          </w:p>
        </w:tc>
        <w:tc>
          <w:tcPr>
            <w:tcW w:w="5824" w:type="dxa"/>
            <w:vAlign w:val="center"/>
          </w:tcPr>
          <w:p w14:paraId="1584C64B" w14:textId="77777777" w:rsidR="007C2005" w:rsidRPr="00990E61" w:rsidRDefault="007C2005" w:rsidP="002163C9">
            <w:r w:rsidRPr="00990E61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21B7DB34" w14:textId="408C3CF6" w:rsidR="007C2005" w:rsidRPr="00990E61" w:rsidRDefault="002163C9" w:rsidP="002163C9">
            <w:r w:rsidRPr="00990E61">
              <w:t>010</w:t>
            </w:r>
          </w:p>
        </w:tc>
      </w:tr>
      <w:tr w:rsidR="00990E61" w:rsidRPr="00990E61" w14:paraId="1162AA12" w14:textId="77777777" w:rsidTr="002163C9">
        <w:trPr>
          <w:trHeight w:val="567"/>
        </w:trPr>
        <w:tc>
          <w:tcPr>
            <w:tcW w:w="912" w:type="dxa"/>
            <w:vAlign w:val="center"/>
          </w:tcPr>
          <w:p w14:paraId="18BA9045" w14:textId="77777777" w:rsidR="007C2005" w:rsidRPr="00990E61" w:rsidRDefault="007C2005" w:rsidP="002163C9">
            <w:r w:rsidRPr="00990E61">
              <w:t>IISPS</w:t>
            </w:r>
          </w:p>
        </w:tc>
        <w:tc>
          <w:tcPr>
            <w:tcW w:w="1355" w:type="dxa"/>
            <w:vAlign w:val="center"/>
          </w:tcPr>
          <w:p w14:paraId="483D63AF" w14:textId="77777777" w:rsidR="007C2005" w:rsidRPr="00990E61" w:rsidRDefault="007C2005" w:rsidP="002163C9">
            <w:r w:rsidRPr="00990E61">
              <w:t>11:00-11:45</w:t>
            </w:r>
          </w:p>
        </w:tc>
        <w:tc>
          <w:tcPr>
            <w:tcW w:w="6361" w:type="dxa"/>
            <w:vAlign w:val="center"/>
          </w:tcPr>
          <w:p w14:paraId="76260863" w14:textId="77777777" w:rsidR="007C2005" w:rsidRPr="00990E61" w:rsidRDefault="007C2005" w:rsidP="002163C9">
            <w:r w:rsidRPr="00990E61">
              <w:t>Literatura anglojęzyczna W</w:t>
            </w:r>
          </w:p>
        </w:tc>
        <w:tc>
          <w:tcPr>
            <w:tcW w:w="5824" w:type="dxa"/>
            <w:vAlign w:val="center"/>
          </w:tcPr>
          <w:p w14:paraId="2C1CB9AC" w14:textId="77777777" w:rsidR="007C2005" w:rsidRPr="00990E61" w:rsidRDefault="007C2005" w:rsidP="002163C9">
            <w:r w:rsidRPr="00990E61">
              <w:t>dr Kamila Kalista</w:t>
            </w:r>
          </w:p>
        </w:tc>
        <w:tc>
          <w:tcPr>
            <w:tcW w:w="936" w:type="dxa"/>
            <w:vAlign w:val="center"/>
          </w:tcPr>
          <w:p w14:paraId="650BD120" w14:textId="0CADC51D" w:rsidR="007C2005" w:rsidRPr="00990E61" w:rsidRDefault="002163C9" w:rsidP="002163C9">
            <w:r w:rsidRPr="00990E61">
              <w:t>010</w:t>
            </w:r>
          </w:p>
        </w:tc>
      </w:tr>
      <w:tr w:rsidR="00990E61" w:rsidRPr="00990E61" w14:paraId="53CF7685" w14:textId="77777777" w:rsidTr="002163C9">
        <w:trPr>
          <w:trHeight w:val="567"/>
        </w:trPr>
        <w:tc>
          <w:tcPr>
            <w:tcW w:w="912" w:type="dxa"/>
            <w:vAlign w:val="center"/>
          </w:tcPr>
          <w:p w14:paraId="1123282B" w14:textId="77777777" w:rsidR="007C2005" w:rsidRPr="00990E61" w:rsidRDefault="007C2005" w:rsidP="002163C9">
            <w:r w:rsidRPr="00990E61">
              <w:t>IISPS</w:t>
            </w:r>
          </w:p>
        </w:tc>
        <w:tc>
          <w:tcPr>
            <w:tcW w:w="1355" w:type="dxa"/>
            <w:vAlign w:val="center"/>
          </w:tcPr>
          <w:p w14:paraId="0CC8B2DF" w14:textId="77777777" w:rsidR="007C2005" w:rsidRPr="00990E61" w:rsidRDefault="007C2005" w:rsidP="002163C9">
            <w:r w:rsidRPr="00990E61">
              <w:t>12:00-13:30</w:t>
            </w:r>
          </w:p>
        </w:tc>
        <w:tc>
          <w:tcPr>
            <w:tcW w:w="6361" w:type="dxa"/>
            <w:vAlign w:val="center"/>
          </w:tcPr>
          <w:p w14:paraId="0A82BFCD" w14:textId="77777777" w:rsidR="007C2005" w:rsidRPr="00990E61" w:rsidRDefault="007C2005" w:rsidP="002163C9">
            <w:r w:rsidRPr="00990E61">
              <w:t>Literatura anglojęzyczna ĆW</w:t>
            </w:r>
          </w:p>
        </w:tc>
        <w:tc>
          <w:tcPr>
            <w:tcW w:w="5824" w:type="dxa"/>
            <w:vAlign w:val="center"/>
          </w:tcPr>
          <w:p w14:paraId="5504C415" w14:textId="77777777" w:rsidR="007C2005" w:rsidRPr="00990E61" w:rsidRDefault="007C2005" w:rsidP="002163C9">
            <w:r w:rsidRPr="00990E61">
              <w:t>dr Kamila Kalista</w:t>
            </w:r>
          </w:p>
        </w:tc>
        <w:tc>
          <w:tcPr>
            <w:tcW w:w="936" w:type="dxa"/>
            <w:vAlign w:val="center"/>
          </w:tcPr>
          <w:p w14:paraId="32E344B4" w14:textId="28CF1352" w:rsidR="007C2005" w:rsidRPr="00990E61" w:rsidRDefault="002163C9" w:rsidP="002163C9">
            <w:r w:rsidRPr="00990E61">
              <w:t>010</w:t>
            </w:r>
          </w:p>
        </w:tc>
      </w:tr>
      <w:tr w:rsidR="00990E61" w:rsidRPr="00990E61" w14:paraId="656390D8" w14:textId="77777777" w:rsidTr="002163C9">
        <w:trPr>
          <w:trHeight w:val="567"/>
        </w:trPr>
        <w:tc>
          <w:tcPr>
            <w:tcW w:w="912" w:type="dxa"/>
            <w:vAlign w:val="center"/>
          </w:tcPr>
          <w:p w14:paraId="4C6E6655" w14:textId="42DFD00B" w:rsidR="00E633F1" w:rsidRPr="00990E61" w:rsidRDefault="002D06D6" w:rsidP="002163C9">
            <w:r w:rsidRPr="00990E61">
              <w:t>IISPS</w:t>
            </w:r>
          </w:p>
        </w:tc>
        <w:tc>
          <w:tcPr>
            <w:tcW w:w="1355" w:type="dxa"/>
            <w:vAlign w:val="center"/>
          </w:tcPr>
          <w:p w14:paraId="4258B6C7" w14:textId="031A340C" w:rsidR="00E633F1" w:rsidRPr="00990E61" w:rsidRDefault="00E633F1" w:rsidP="002163C9">
            <w:r w:rsidRPr="00990E61">
              <w:t>13:45-</w:t>
            </w:r>
            <w:r w:rsidR="002D06D6" w:rsidRPr="00990E61">
              <w:t>15:15</w:t>
            </w:r>
          </w:p>
        </w:tc>
        <w:tc>
          <w:tcPr>
            <w:tcW w:w="6361" w:type="dxa"/>
            <w:vAlign w:val="center"/>
          </w:tcPr>
          <w:p w14:paraId="6068B959" w14:textId="75ECEB80" w:rsidR="00E633F1" w:rsidRPr="00990E61" w:rsidRDefault="002D06D6" w:rsidP="002163C9">
            <w:r w:rsidRPr="00990E61">
              <w:t>Akwizycja języka</w:t>
            </w:r>
          </w:p>
        </w:tc>
        <w:tc>
          <w:tcPr>
            <w:tcW w:w="5824" w:type="dxa"/>
            <w:vAlign w:val="center"/>
          </w:tcPr>
          <w:p w14:paraId="2C9B68FE" w14:textId="2386177B" w:rsidR="00E633F1" w:rsidRPr="00990E61" w:rsidRDefault="002D06D6" w:rsidP="002163C9">
            <w:r w:rsidRPr="00990E61">
              <w:t>dr Małgorzata Ekiert</w:t>
            </w:r>
          </w:p>
        </w:tc>
        <w:tc>
          <w:tcPr>
            <w:tcW w:w="936" w:type="dxa"/>
            <w:vAlign w:val="center"/>
          </w:tcPr>
          <w:p w14:paraId="6117B40F" w14:textId="49ECF3D3" w:rsidR="00E633F1" w:rsidRPr="00990E61" w:rsidRDefault="002163C9" w:rsidP="002163C9">
            <w:r w:rsidRPr="00990E61">
              <w:t>010</w:t>
            </w:r>
          </w:p>
        </w:tc>
      </w:tr>
      <w:tr w:rsidR="00990E61" w:rsidRPr="00990E61" w14:paraId="102C7255" w14:textId="77777777" w:rsidTr="002163C9">
        <w:trPr>
          <w:trHeight w:val="567"/>
        </w:trPr>
        <w:tc>
          <w:tcPr>
            <w:tcW w:w="912" w:type="dxa"/>
            <w:vAlign w:val="center"/>
          </w:tcPr>
          <w:p w14:paraId="6BBD23E9" w14:textId="77777777" w:rsidR="00FB28F9" w:rsidRPr="00990E61" w:rsidRDefault="00FB28F9" w:rsidP="002163C9"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5217A18C" w14:textId="77777777" w:rsidR="00FB28F9" w:rsidRPr="00990E61" w:rsidRDefault="00FB28F9" w:rsidP="002163C9">
            <w:r w:rsidRPr="00990E61">
              <w:t>08:00-10:15</w:t>
            </w:r>
          </w:p>
        </w:tc>
        <w:tc>
          <w:tcPr>
            <w:tcW w:w="6361" w:type="dxa"/>
            <w:vAlign w:val="center"/>
          </w:tcPr>
          <w:p w14:paraId="6F9D5418" w14:textId="5910CB36" w:rsidR="00FB28F9" w:rsidRPr="00990E61" w:rsidRDefault="00FB28F9" w:rsidP="002163C9">
            <w:r w:rsidRPr="00990E61">
              <w:t>Pedagogika etapów edukacyjnych – szkoła ponadpodstawowa W</w:t>
            </w:r>
          </w:p>
        </w:tc>
        <w:tc>
          <w:tcPr>
            <w:tcW w:w="5824" w:type="dxa"/>
            <w:vAlign w:val="center"/>
          </w:tcPr>
          <w:p w14:paraId="01B00D91" w14:textId="40092B58" w:rsidR="00FB28F9" w:rsidRPr="00990E61" w:rsidRDefault="00FB28F9" w:rsidP="002163C9">
            <w:r w:rsidRPr="00990E61">
              <w:t>dr E. Murawska</w:t>
            </w:r>
          </w:p>
        </w:tc>
        <w:tc>
          <w:tcPr>
            <w:tcW w:w="936" w:type="dxa"/>
            <w:vAlign w:val="center"/>
          </w:tcPr>
          <w:p w14:paraId="5A051611" w14:textId="23371C7C" w:rsidR="00FB28F9" w:rsidRPr="00990E61" w:rsidRDefault="002163C9" w:rsidP="002163C9">
            <w:r w:rsidRPr="00990E61">
              <w:t>011</w:t>
            </w:r>
          </w:p>
        </w:tc>
      </w:tr>
      <w:tr w:rsidR="00FB28F9" w:rsidRPr="00990E61" w14:paraId="1E9DA66B" w14:textId="77777777" w:rsidTr="002163C9">
        <w:trPr>
          <w:trHeight w:val="567"/>
        </w:trPr>
        <w:tc>
          <w:tcPr>
            <w:tcW w:w="912" w:type="dxa"/>
            <w:vAlign w:val="center"/>
          </w:tcPr>
          <w:p w14:paraId="142ADD6E" w14:textId="77777777" w:rsidR="00FB28F9" w:rsidRPr="00990E61" w:rsidRDefault="00FB28F9" w:rsidP="002163C9"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4B7D816D" w14:textId="77777777" w:rsidR="00FB28F9" w:rsidRPr="00990E61" w:rsidRDefault="00FB28F9" w:rsidP="002163C9">
            <w:r w:rsidRPr="00990E61">
              <w:t>10:30-14:15</w:t>
            </w:r>
          </w:p>
        </w:tc>
        <w:tc>
          <w:tcPr>
            <w:tcW w:w="6361" w:type="dxa"/>
            <w:vAlign w:val="center"/>
          </w:tcPr>
          <w:p w14:paraId="28DB22D8" w14:textId="77777777" w:rsidR="00FB28F9" w:rsidRPr="00990E61" w:rsidRDefault="00FB28F9" w:rsidP="002163C9">
            <w:r w:rsidRPr="00990E61">
              <w:t>Pierwsza pomoc CW</w:t>
            </w:r>
          </w:p>
        </w:tc>
        <w:tc>
          <w:tcPr>
            <w:tcW w:w="5824" w:type="dxa"/>
            <w:vAlign w:val="center"/>
          </w:tcPr>
          <w:p w14:paraId="79D46FB0" w14:textId="77777777" w:rsidR="00FB28F9" w:rsidRPr="00990E61" w:rsidRDefault="00FB28F9" w:rsidP="002163C9">
            <w:r w:rsidRPr="00990E61">
              <w:t xml:space="preserve">mgr I. </w:t>
            </w:r>
            <w:proofErr w:type="spellStart"/>
            <w:r w:rsidRPr="00990E61">
              <w:t>Pozlewicz</w:t>
            </w:r>
            <w:proofErr w:type="spellEnd"/>
          </w:p>
        </w:tc>
        <w:tc>
          <w:tcPr>
            <w:tcW w:w="936" w:type="dxa"/>
            <w:vAlign w:val="center"/>
          </w:tcPr>
          <w:p w14:paraId="65CDAE1E" w14:textId="1A900166" w:rsidR="00FB28F9" w:rsidRPr="00990E61" w:rsidRDefault="002163C9" w:rsidP="002163C9">
            <w:r w:rsidRPr="00990E61">
              <w:t>011</w:t>
            </w:r>
          </w:p>
        </w:tc>
      </w:tr>
    </w:tbl>
    <w:p w14:paraId="1D3E8FB6" w14:textId="77777777" w:rsidR="00837C4C" w:rsidRPr="00990E61" w:rsidRDefault="00837C4C" w:rsidP="00837C4C"/>
    <w:p w14:paraId="041BF49E" w14:textId="7A5CE7D5" w:rsidR="00837C4C" w:rsidRPr="00990E61" w:rsidRDefault="00837C4C" w:rsidP="00837C4C">
      <w:pPr>
        <w:rPr>
          <w:b/>
          <w:bCs/>
        </w:rPr>
      </w:pPr>
      <w:r w:rsidRPr="00990E61">
        <w:rPr>
          <w:b/>
          <w:bCs/>
        </w:rPr>
        <w:t xml:space="preserve">VII ZJAZD </w:t>
      </w:r>
      <w:r w:rsidR="008A1674" w:rsidRPr="00990E61">
        <w:rPr>
          <w:b/>
          <w:bCs/>
        </w:rPr>
        <w:t>20.05.2022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2"/>
        <w:gridCol w:w="1355"/>
        <w:gridCol w:w="6361"/>
        <w:gridCol w:w="5824"/>
        <w:gridCol w:w="936"/>
      </w:tblGrid>
      <w:tr w:rsidR="00990E61" w:rsidRPr="00990E61" w14:paraId="195182E9" w14:textId="10082CCD" w:rsidTr="001F487D">
        <w:trPr>
          <w:trHeight w:val="567"/>
        </w:trPr>
        <w:tc>
          <w:tcPr>
            <w:tcW w:w="912" w:type="dxa"/>
            <w:vAlign w:val="center"/>
          </w:tcPr>
          <w:p w14:paraId="3F83F28E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43FD06AB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godzina</w:t>
            </w:r>
          </w:p>
        </w:tc>
        <w:tc>
          <w:tcPr>
            <w:tcW w:w="6361" w:type="dxa"/>
            <w:vAlign w:val="center"/>
          </w:tcPr>
          <w:p w14:paraId="5CF59E71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55CC4A76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24AB7104" w14:textId="6E6E7308" w:rsidR="00A217F6" w:rsidRPr="00990E61" w:rsidRDefault="00EB2F6E" w:rsidP="00EB2F6E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sala</w:t>
            </w:r>
          </w:p>
        </w:tc>
      </w:tr>
      <w:tr w:rsidR="00990E61" w:rsidRPr="00990E61" w14:paraId="5F90850A" w14:textId="77777777" w:rsidTr="00FE529B">
        <w:trPr>
          <w:trHeight w:val="567"/>
        </w:trPr>
        <w:tc>
          <w:tcPr>
            <w:tcW w:w="912" w:type="dxa"/>
            <w:vAlign w:val="center"/>
          </w:tcPr>
          <w:p w14:paraId="6E29AFBD" w14:textId="0AD6229B" w:rsidR="00C21154" w:rsidRPr="00990E61" w:rsidRDefault="00C21154" w:rsidP="00FE529B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5047CA10" w14:textId="512D7B60" w:rsidR="00C21154" w:rsidRPr="00990E61" w:rsidRDefault="00C21154" w:rsidP="00FE529B">
            <w:r w:rsidRPr="00990E61">
              <w:t>15:30-18:30</w:t>
            </w:r>
          </w:p>
        </w:tc>
        <w:tc>
          <w:tcPr>
            <w:tcW w:w="6361" w:type="dxa"/>
            <w:vAlign w:val="center"/>
          </w:tcPr>
          <w:p w14:paraId="6D1FB0EF" w14:textId="2E7434E1" w:rsidR="00C21154" w:rsidRPr="00990E61" w:rsidRDefault="00C21154" w:rsidP="00FE529B">
            <w:r w:rsidRPr="00990E61">
              <w:t>Formy wypowiedzi pisemnej</w:t>
            </w:r>
          </w:p>
        </w:tc>
        <w:tc>
          <w:tcPr>
            <w:tcW w:w="5824" w:type="dxa"/>
            <w:vAlign w:val="center"/>
          </w:tcPr>
          <w:p w14:paraId="73D3BAF4" w14:textId="70C2D272" w:rsidR="00C21154" w:rsidRPr="00990E61" w:rsidRDefault="00C21154" w:rsidP="00FE529B">
            <w:r w:rsidRPr="00990E61">
              <w:t>mgr Paulina Ogórek</w:t>
            </w:r>
          </w:p>
        </w:tc>
        <w:tc>
          <w:tcPr>
            <w:tcW w:w="936" w:type="dxa"/>
            <w:vAlign w:val="center"/>
          </w:tcPr>
          <w:p w14:paraId="1CB825D8" w14:textId="0A973467" w:rsidR="00C21154" w:rsidRPr="00990E61" w:rsidRDefault="00FE529B" w:rsidP="00FE529B">
            <w:r w:rsidRPr="00990E61">
              <w:t>010</w:t>
            </w:r>
          </w:p>
        </w:tc>
      </w:tr>
      <w:tr w:rsidR="00077A36" w:rsidRPr="00077A36" w14:paraId="33E1E03D" w14:textId="77777777" w:rsidTr="00FE529B">
        <w:trPr>
          <w:trHeight w:val="567"/>
        </w:trPr>
        <w:tc>
          <w:tcPr>
            <w:tcW w:w="912" w:type="dxa"/>
            <w:vAlign w:val="center"/>
          </w:tcPr>
          <w:p w14:paraId="2F2F9441" w14:textId="77777777" w:rsidR="001F487D" w:rsidRPr="00077A36" w:rsidRDefault="001F487D" w:rsidP="00FE529B">
            <w:pPr>
              <w:rPr>
                <w:strike/>
                <w:color w:val="FF0000"/>
              </w:rPr>
            </w:pPr>
            <w:bookmarkStart w:id="44" w:name="_Hlk85984137"/>
            <w:r w:rsidRPr="00077A36">
              <w:rPr>
                <w:strike/>
                <w:color w:val="FF0000"/>
              </w:rPr>
              <w:t>IISPS</w:t>
            </w:r>
          </w:p>
        </w:tc>
        <w:tc>
          <w:tcPr>
            <w:tcW w:w="1355" w:type="dxa"/>
            <w:vAlign w:val="center"/>
          </w:tcPr>
          <w:p w14:paraId="4F574619" w14:textId="67FCD2AA" w:rsidR="001F487D" w:rsidRPr="00077A36" w:rsidRDefault="001F487D" w:rsidP="00FE529B">
            <w:pPr>
              <w:rPr>
                <w:strike/>
                <w:color w:val="FF0000"/>
              </w:rPr>
            </w:pPr>
            <w:r w:rsidRPr="00077A36">
              <w:rPr>
                <w:strike/>
                <w:color w:val="FF0000"/>
              </w:rPr>
              <w:t>15:30-17:45</w:t>
            </w:r>
          </w:p>
        </w:tc>
        <w:tc>
          <w:tcPr>
            <w:tcW w:w="6361" w:type="dxa"/>
            <w:vAlign w:val="center"/>
          </w:tcPr>
          <w:p w14:paraId="622907AB" w14:textId="77777777" w:rsidR="001F487D" w:rsidRPr="00077A36" w:rsidRDefault="001F487D" w:rsidP="00FE529B">
            <w:pPr>
              <w:rPr>
                <w:strike/>
                <w:color w:val="FF0000"/>
              </w:rPr>
            </w:pPr>
            <w:r w:rsidRPr="00077A36">
              <w:rPr>
                <w:strike/>
                <w:color w:val="FF0000"/>
              </w:rPr>
              <w:t>Techniki i narzędzia PR</w:t>
            </w:r>
          </w:p>
        </w:tc>
        <w:tc>
          <w:tcPr>
            <w:tcW w:w="5824" w:type="dxa"/>
            <w:vAlign w:val="center"/>
          </w:tcPr>
          <w:p w14:paraId="5B181C1D" w14:textId="77777777" w:rsidR="001F487D" w:rsidRPr="00077A36" w:rsidRDefault="001F487D" w:rsidP="00FE529B">
            <w:pPr>
              <w:rPr>
                <w:strike/>
                <w:color w:val="FF0000"/>
              </w:rPr>
            </w:pPr>
            <w:r w:rsidRPr="00077A36">
              <w:rPr>
                <w:strike/>
                <w:color w:val="FF0000"/>
              </w:rPr>
              <w:t>mgr Bartosz Pietryka</w:t>
            </w:r>
          </w:p>
        </w:tc>
        <w:tc>
          <w:tcPr>
            <w:tcW w:w="936" w:type="dxa"/>
            <w:vAlign w:val="center"/>
          </w:tcPr>
          <w:p w14:paraId="46FB5B14" w14:textId="7AE16F8B" w:rsidR="001F487D" w:rsidRPr="00077A36" w:rsidRDefault="00FE529B" w:rsidP="00FE529B">
            <w:pPr>
              <w:rPr>
                <w:strike/>
                <w:color w:val="FF0000"/>
              </w:rPr>
            </w:pPr>
            <w:r w:rsidRPr="00077A36">
              <w:rPr>
                <w:strike/>
                <w:color w:val="FF0000"/>
              </w:rPr>
              <w:t>224P</w:t>
            </w:r>
          </w:p>
        </w:tc>
      </w:tr>
      <w:tr w:rsidR="00990E61" w:rsidRPr="00990E61" w14:paraId="6216D852" w14:textId="77777777" w:rsidTr="00FE529B">
        <w:trPr>
          <w:trHeight w:val="567"/>
        </w:trPr>
        <w:tc>
          <w:tcPr>
            <w:tcW w:w="912" w:type="dxa"/>
            <w:vAlign w:val="center"/>
          </w:tcPr>
          <w:p w14:paraId="696D5D58" w14:textId="77777777" w:rsidR="003B25D9" w:rsidRPr="00990E61" w:rsidRDefault="003B25D9" w:rsidP="00FE529B">
            <w:r w:rsidRPr="00990E61">
              <w:t>IIISPS</w:t>
            </w:r>
          </w:p>
        </w:tc>
        <w:tc>
          <w:tcPr>
            <w:tcW w:w="1355" w:type="dxa"/>
            <w:vAlign w:val="center"/>
          </w:tcPr>
          <w:p w14:paraId="23A2E70A" w14:textId="44BF5117" w:rsidR="003B25D9" w:rsidRPr="00990E61" w:rsidRDefault="005007D4" w:rsidP="00FE529B">
            <w:r w:rsidRPr="00990E61">
              <w:t>15:20-17:35</w:t>
            </w:r>
          </w:p>
        </w:tc>
        <w:tc>
          <w:tcPr>
            <w:tcW w:w="6361" w:type="dxa"/>
            <w:vAlign w:val="center"/>
          </w:tcPr>
          <w:p w14:paraId="3B863DF4" w14:textId="77777777" w:rsidR="003B25D9" w:rsidRPr="00990E61" w:rsidRDefault="003B25D9" w:rsidP="00FE529B">
            <w:r w:rsidRPr="00990E61">
              <w:t>Gramatyka opisowa</w:t>
            </w:r>
          </w:p>
        </w:tc>
        <w:tc>
          <w:tcPr>
            <w:tcW w:w="5824" w:type="dxa"/>
            <w:vAlign w:val="center"/>
          </w:tcPr>
          <w:p w14:paraId="280392E2" w14:textId="77777777" w:rsidR="003B25D9" w:rsidRPr="00990E61" w:rsidRDefault="003B25D9" w:rsidP="00FE529B">
            <w:r w:rsidRPr="00990E61">
              <w:t>mgr Tomasz Kowalski</w:t>
            </w:r>
          </w:p>
        </w:tc>
        <w:tc>
          <w:tcPr>
            <w:tcW w:w="936" w:type="dxa"/>
            <w:vAlign w:val="center"/>
          </w:tcPr>
          <w:p w14:paraId="2C26A864" w14:textId="77777777" w:rsidR="003B25D9" w:rsidRPr="00990E61" w:rsidRDefault="003B25D9" w:rsidP="00FE529B">
            <w:r w:rsidRPr="00990E61">
              <w:t>129</w:t>
            </w:r>
          </w:p>
        </w:tc>
      </w:tr>
      <w:tr w:rsidR="00990E61" w:rsidRPr="00990E61" w14:paraId="04961E67" w14:textId="77777777" w:rsidTr="00FE529B">
        <w:trPr>
          <w:trHeight w:val="567"/>
        </w:trPr>
        <w:tc>
          <w:tcPr>
            <w:tcW w:w="912" w:type="dxa"/>
            <w:vAlign w:val="center"/>
          </w:tcPr>
          <w:p w14:paraId="2175B362" w14:textId="49AD3C90" w:rsidR="003B25D9" w:rsidRPr="00990E61" w:rsidRDefault="003B25D9" w:rsidP="00FE529B">
            <w:r w:rsidRPr="00990E61">
              <w:t>IIISPS</w:t>
            </w:r>
            <w:r w:rsidR="003B0292" w:rsidRPr="00990E61">
              <w:t xml:space="preserve"> T</w:t>
            </w:r>
          </w:p>
        </w:tc>
        <w:tc>
          <w:tcPr>
            <w:tcW w:w="1355" w:type="dxa"/>
            <w:vAlign w:val="center"/>
          </w:tcPr>
          <w:p w14:paraId="3B6F782A" w14:textId="09EE0FDF" w:rsidR="003B25D9" w:rsidRPr="00990E61" w:rsidRDefault="005007D4" w:rsidP="00FE529B">
            <w:r w:rsidRPr="00990E61">
              <w:t>17:45-20:00</w:t>
            </w:r>
          </w:p>
        </w:tc>
        <w:tc>
          <w:tcPr>
            <w:tcW w:w="6361" w:type="dxa"/>
            <w:vAlign w:val="center"/>
          </w:tcPr>
          <w:p w14:paraId="3E61BAA0" w14:textId="77777777" w:rsidR="003B25D9" w:rsidRPr="00990E61" w:rsidRDefault="003B25D9" w:rsidP="00FE529B">
            <w:r w:rsidRPr="00990E61">
              <w:t>Tłumaczenia użytkowe – analiza porównawcza</w:t>
            </w:r>
          </w:p>
        </w:tc>
        <w:tc>
          <w:tcPr>
            <w:tcW w:w="5824" w:type="dxa"/>
            <w:vAlign w:val="center"/>
          </w:tcPr>
          <w:p w14:paraId="46415E06" w14:textId="77777777" w:rsidR="003B25D9" w:rsidRPr="00990E61" w:rsidRDefault="003B25D9" w:rsidP="00FE529B">
            <w:r w:rsidRPr="00990E61">
              <w:t>mgr Tomasz Kowalski</w:t>
            </w:r>
          </w:p>
        </w:tc>
        <w:tc>
          <w:tcPr>
            <w:tcW w:w="936" w:type="dxa"/>
            <w:vAlign w:val="center"/>
          </w:tcPr>
          <w:p w14:paraId="54C0D41C" w14:textId="77777777" w:rsidR="003B25D9" w:rsidRPr="00990E61" w:rsidRDefault="003B25D9" w:rsidP="00FE529B">
            <w:r w:rsidRPr="00990E61">
              <w:t>129</w:t>
            </w:r>
          </w:p>
        </w:tc>
      </w:tr>
      <w:tr w:rsidR="00990E61" w:rsidRPr="00990E61" w14:paraId="094231A2" w14:textId="77777777" w:rsidTr="00FE529B">
        <w:trPr>
          <w:trHeight w:val="567"/>
        </w:trPr>
        <w:tc>
          <w:tcPr>
            <w:tcW w:w="912" w:type="dxa"/>
            <w:vAlign w:val="center"/>
          </w:tcPr>
          <w:p w14:paraId="711389BE" w14:textId="77777777" w:rsidR="00D24A82" w:rsidRPr="00990E61" w:rsidRDefault="00D24A82" w:rsidP="00FE529B"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159824AE" w14:textId="123B642D" w:rsidR="00D24A82" w:rsidRPr="00990E61" w:rsidRDefault="00F1243E" w:rsidP="00FE529B">
            <w:r w:rsidRPr="00990E61">
              <w:t>15:15-17:30</w:t>
            </w:r>
          </w:p>
        </w:tc>
        <w:tc>
          <w:tcPr>
            <w:tcW w:w="6361" w:type="dxa"/>
            <w:vAlign w:val="center"/>
          </w:tcPr>
          <w:p w14:paraId="08C3D4FF" w14:textId="77777777" w:rsidR="00D24A82" w:rsidRPr="00990E61" w:rsidRDefault="00D24A82" w:rsidP="00FE529B">
            <w:r w:rsidRPr="00990E61">
              <w:t>Seminarium uzupełniające</w:t>
            </w:r>
          </w:p>
        </w:tc>
        <w:tc>
          <w:tcPr>
            <w:tcW w:w="5824" w:type="dxa"/>
            <w:vAlign w:val="center"/>
          </w:tcPr>
          <w:p w14:paraId="5BCEED70" w14:textId="77777777" w:rsidR="00D24A82" w:rsidRPr="00990E61" w:rsidRDefault="00D24A82" w:rsidP="00FE529B">
            <w:r w:rsidRPr="00990E61">
              <w:t>prof. Dorota Werbińska</w:t>
            </w:r>
          </w:p>
        </w:tc>
        <w:tc>
          <w:tcPr>
            <w:tcW w:w="936" w:type="dxa"/>
            <w:vAlign w:val="center"/>
          </w:tcPr>
          <w:p w14:paraId="2C77C15F" w14:textId="77777777" w:rsidR="00D24A82" w:rsidRPr="00990E61" w:rsidRDefault="00D24A82" w:rsidP="00FE529B">
            <w:r w:rsidRPr="00990E61">
              <w:t>011</w:t>
            </w:r>
          </w:p>
        </w:tc>
      </w:tr>
      <w:tr w:rsidR="00D24A82" w:rsidRPr="00990E61" w14:paraId="33E7E87C" w14:textId="77777777" w:rsidTr="00FE529B">
        <w:trPr>
          <w:trHeight w:val="567"/>
        </w:trPr>
        <w:tc>
          <w:tcPr>
            <w:tcW w:w="912" w:type="dxa"/>
            <w:vAlign w:val="center"/>
          </w:tcPr>
          <w:p w14:paraId="4B76B857" w14:textId="77777777" w:rsidR="00D24A82" w:rsidRPr="00990E61" w:rsidRDefault="00D24A82" w:rsidP="00FE529B">
            <w:r w:rsidRPr="00990E61">
              <w:lastRenderedPageBreak/>
              <w:t>ISDS</w:t>
            </w:r>
          </w:p>
        </w:tc>
        <w:tc>
          <w:tcPr>
            <w:tcW w:w="1355" w:type="dxa"/>
            <w:vAlign w:val="center"/>
          </w:tcPr>
          <w:p w14:paraId="248ACD0E" w14:textId="70110A2C" w:rsidR="00D24A82" w:rsidRPr="00990E61" w:rsidRDefault="00D24A82" w:rsidP="00FE529B">
            <w:r w:rsidRPr="00990E61">
              <w:t>1</w:t>
            </w:r>
            <w:r w:rsidR="00F1243E" w:rsidRPr="00990E61">
              <w:t>7:45-20:00</w:t>
            </w:r>
          </w:p>
        </w:tc>
        <w:tc>
          <w:tcPr>
            <w:tcW w:w="6361" w:type="dxa"/>
            <w:vAlign w:val="center"/>
          </w:tcPr>
          <w:p w14:paraId="7BE957B1" w14:textId="77777777" w:rsidR="00D24A82" w:rsidRPr="00990E61" w:rsidRDefault="00D24A82" w:rsidP="00FE529B">
            <w:r w:rsidRPr="00990E61">
              <w:t>Seminarium magisterskie</w:t>
            </w:r>
          </w:p>
        </w:tc>
        <w:tc>
          <w:tcPr>
            <w:tcW w:w="5824" w:type="dxa"/>
            <w:vAlign w:val="center"/>
          </w:tcPr>
          <w:p w14:paraId="41D617B0" w14:textId="77777777" w:rsidR="00D24A82" w:rsidRPr="00990E61" w:rsidRDefault="00D24A82" w:rsidP="00FE529B">
            <w:r w:rsidRPr="00990E61">
              <w:t>prof. Dorota Werbińska</w:t>
            </w:r>
          </w:p>
        </w:tc>
        <w:tc>
          <w:tcPr>
            <w:tcW w:w="936" w:type="dxa"/>
            <w:vAlign w:val="center"/>
          </w:tcPr>
          <w:p w14:paraId="4D57947A" w14:textId="77777777" w:rsidR="00D24A82" w:rsidRPr="00990E61" w:rsidRDefault="00D24A82" w:rsidP="00FE529B">
            <w:r w:rsidRPr="00990E61">
              <w:t>011</w:t>
            </w:r>
          </w:p>
        </w:tc>
      </w:tr>
      <w:bookmarkEnd w:id="44"/>
    </w:tbl>
    <w:p w14:paraId="1E8C1440" w14:textId="77777777" w:rsidR="00837C4C" w:rsidRPr="00990E61" w:rsidRDefault="00837C4C" w:rsidP="00837C4C"/>
    <w:p w14:paraId="7EF19DC8" w14:textId="39332613" w:rsidR="00837C4C" w:rsidRPr="00990E61" w:rsidRDefault="008A1674" w:rsidP="00837C4C">
      <w:pPr>
        <w:rPr>
          <w:b/>
          <w:bCs/>
        </w:rPr>
      </w:pPr>
      <w:r w:rsidRPr="00990E61">
        <w:rPr>
          <w:b/>
          <w:bCs/>
        </w:rPr>
        <w:t>21.05</w:t>
      </w:r>
      <w:r w:rsidR="00837C4C" w:rsidRPr="00990E61">
        <w:rPr>
          <w:b/>
          <w:bCs/>
        </w:rPr>
        <w:t>.202</w:t>
      </w:r>
      <w:r w:rsidR="00BC6E4E" w:rsidRPr="00990E61">
        <w:rPr>
          <w:b/>
          <w:bCs/>
        </w:rPr>
        <w:t>2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1"/>
        <w:gridCol w:w="1355"/>
        <w:gridCol w:w="6362"/>
        <w:gridCol w:w="5824"/>
        <w:gridCol w:w="936"/>
      </w:tblGrid>
      <w:tr w:rsidR="00990E61" w:rsidRPr="00990E61" w14:paraId="5FD087AC" w14:textId="0FD06073" w:rsidTr="00B978BC">
        <w:trPr>
          <w:trHeight w:val="567"/>
        </w:trPr>
        <w:tc>
          <w:tcPr>
            <w:tcW w:w="911" w:type="dxa"/>
            <w:vAlign w:val="center"/>
          </w:tcPr>
          <w:p w14:paraId="163F0D40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0BEC1304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7AA22DDB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3AC62D9C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4810E13C" w14:textId="14E72B89" w:rsidR="00A217F6" w:rsidRPr="00990E61" w:rsidRDefault="00EB2F6E" w:rsidP="00EB2F6E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sala</w:t>
            </w:r>
          </w:p>
        </w:tc>
      </w:tr>
      <w:tr w:rsidR="00990E61" w:rsidRPr="00990E61" w14:paraId="37C3AC22" w14:textId="77777777" w:rsidTr="00B978BC">
        <w:trPr>
          <w:trHeight w:val="567"/>
        </w:trPr>
        <w:tc>
          <w:tcPr>
            <w:tcW w:w="911" w:type="dxa"/>
            <w:vAlign w:val="center"/>
          </w:tcPr>
          <w:p w14:paraId="59B5D18E" w14:textId="5D666816" w:rsidR="00B343B6" w:rsidRPr="00990E61" w:rsidRDefault="00B343B6" w:rsidP="00594F57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2F351877" w14:textId="06D4732B" w:rsidR="00B343B6" w:rsidRPr="00990E61" w:rsidRDefault="00B343B6" w:rsidP="00594F57">
            <w:r w:rsidRPr="00990E61">
              <w:t>09:00-12:00</w:t>
            </w:r>
          </w:p>
        </w:tc>
        <w:tc>
          <w:tcPr>
            <w:tcW w:w="6362" w:type="dxa"/>
            <w:vAlign w:val="center"/>
          </w:tcPr>
          <w:p w14:paraId="22F86BF1" w14:textId="276E2286" w:rsidR="00B343B6" w:rsidRPr="00990E61" w:rsidRDefault="00B343B6" w:rsidP="00594F57">
            <w:r w:rsidRPr="00990E61">
              <w:t>PNJA</w:t>
            </w:r>
          </w:p>
        </w:tc>
        <w:tc>
          <w:tcPr>
            <w:tcW w:w="5824" w:type="dxa"/>
            <w:vAlign w:val="center"/>
          </w:tcPr>
          <w:p w14:paraId="2F51C6CE" w14:textId="05215F0C" w:rsidR="00B343B6" w:rsidRPr="00990E61" w:rsidRDefault="00B343B6" w:rsidP="00594F57">
            <w:r w:rsidRPr="00990E61">
              <w:t xml:space="preserve">dr Małgorzata </w:t>
            </w:r>
            <w:r w:rsidR="007B7141" w:rsidRPr="00990E61">
              <w:t>Ekiert</w:t>
            </w:r>
          </w:p>
        </w:tc>
        <w:tc>
          <w:tcPr>
            <w:tcW w:w="936" w:type="dxa"/>
            <w:vAlign w:val="center"/>
          </w:tcPr>
          <w:p w14:paraId="6F44A6E6" w14:textId="5FD4D986" w:rsidR="00B343B6" w:rsidRPr="00990E61" w:rsidRDefault="00594F57" w:rsidP="00594F57">
            <w:r w:rsidRPr="00990E61">
              <w:t>011</w:t>
            </w:r>
          </w:p>
        </w:tc>
      </w:tr>
      <w:tr w:rsidR="00990E61" w:rsidRPr="00990E61" w14:paraId="53FC538D" w14:textId="77777777" w:rsidTr="00B978BC">
        <w:trPr>
          <w:trHeight w:val="567"/>
        </w:trPr>
        <w:tc>
          <w:tcPr>
            <w:tcW w:w="911" w:type="dxa"/>
            <w:vAlign w:val="center"/>
          </w:tcPr>
          <w:p w14:paraId="76746310" w14:textId="0AA3DDCE" w:rsidR="00471718" w:rsidRPr="00990E61" w:rsidRDefault="00471718" w:rsidP="00594F57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6A095838" w14:textId="335837B2" w:rsidR="00471718" w:rsidRPr="00990E61" w:rsidRDefault="00AF4F34" w:rsidP="00594F57">
            <w:r w:rsidRPr="00990E61">
              <w:t>12:15-14:30</w:t>
            </w:r>
          </w:p>
        </w:tc>
        <w:tc>
          <w:tcPr>
            <w:tcW w:w="6362" w:type="dxa"/>
            <w:vAlign w:val="center"/>
          </w:tcPr>
          <w:p w14:paraId="038A3C7B" w14:textId="53CEDD4E" w:rsidR="00471718" w:rsidRPr="00990E61" w:rsidRDefault="00471718" w:rsidP="00594F57">
            <w:r w:rsidRPr="00990E61">
              <w:t>Fonetyka/fonologia</w:t>
            </w:r>
          </w:p>
        </w:tc>
        <w:tc>
          <w:tcPr>
            <w:tcW w:w="5824" w:type="dxa"/>
            <w:vAlign w:val="center"/>
          </w:tcPr>
          <w:p w14:paraId="693EEFE1" w14:textId="7E1D30D8" w:rsidR="00471718" w:rsidRPr="00990E61" w:rsidRDefault="00471718" w:rsidP="00594F57">
            <w:r w:rsidRPr="00990E61">
              <w:t>mgr Łukasz Żuk</w:t>
            </w:r>
          </w:p>
        </w:tc>
        <w:tc>
          <w:tcPr>
            <w:tcW w:w="936" w:type="dxa"/>
            <w:vAlign w:val="center"/>
          </w:tcPr>
          <w:p w14:paraId="2E858998" w14:textId="7425E09C" w:rsidR="00471718" w:rsidRPr="00990E61" w:rsidRDefault="00594F57" w:rsidP="00594F57">
            <w:r w:rsidRPr="00990E61">
              <w:t>011</w:t>
            </w:r>
          </w:p>
        </w:tc>
      </w:tr>
      <w:tr w:rsidR="00B978BC" w:rsidRPr="00B978BC" w14:paraId="56112117" w14:textId="77777777" w:rsidTr="00B978BC">
        <w:trPr>
          <w:trHeight w:val="567"/>
        </w:trPr>
        <w:tc>
          <w:tcPr>
            <w:tcW w:w="911" w:type="dxa"/>
            <w:vAlign w:val="center"/>
          </w:tcPr>
          <w:p w14:paraId="29276FA2" w14:textId="77777777" w:rsidR="00B978BC" w:rsidRPr="00B978BC" w:rsidRDefault="00B978BC" w:rsidP="00B978BC">
            <w:pPr>
              <w:rPr>
                <w:color w:val="FF0000"/>
              </w:rPr>
            </w:pPr>
            <w:r w:rsidRPr="00B978BC">
              <w:rPr>
                <w:color w:val="FF0000"/>
              </w:rPr>
              <w:t>ISPS</w:t>
            </w:r>
          </w:p>
        </w:tc>
        <w:tc>
          <w:tcPr>
            <w:tcW w:w="1355" w:type="dxa"/>
            <w:vAlign w:val="center"/>
          </w:tcPr>
          <w:p w14:paraId="68F26574" w14:textId="4A23DB95" w:rsidR="00B978BC" w:rsidRPr="00B978BC" w:rsidRDefault="00B978BC" w:rsidP="00B978BC">
            <w:pPr>
              <w:rPr>
                <w:color w:val="FF0000"/>
              </w:rPr>
            </w:pPr>
            <w:r w:rsidRPr="00B978BC">
              <w:rPr>
                <w:color w:val="FF0000"/>
              </w:rPr>
              <w:t>1</w:t>
            </w:r>
            <w:r>
              <w:rPr>
                <w:color w:val="FF0000"/>
              </w:rPr>
              <w:t>4:45-18:30</w:t>
            </w:r>
          </w:p>
        </w:tc>
        <w:tc>
          <w:tcPr>
            <w:tcW w:w="6362" w:type="dxa"/>
            <w:vAlign w:val="center"/>
          </w:tcPr>
          <w:p w14:paraId="362AF78C" w14:textId="77777777" w:rsidR="00B978BC" w:rsidRPr="00B978BC" w:rsidRDefault="00B978BC" w:rsidP="00B978BC">
            <w:pPr>
              <w:rPr>
                <w:color w:val="FF0000"/>
              </w:rPr>
            </w:pPr>
            <w:r w:rsidRPr="00B978BC">
              <w:rPr>
                <w:color w:val="FF0000"/>
              </w:rPr>
              <w:t>Wstęp do językoznawstwa</w:t>
            </w:r>
          </w:p>
        </w:tc>
        <w:tc>
          <w:tcPr>
            <w:tcW w:w="5824" w:type="dxa"/>
            <w:vAlign w:val="center"/>
          </w:tcPr>
          <w:p w14:paraId="2967789F" w14:textId="77777777" w:rsidR="00B978BC" w:rsidRPr="00B978BC" w:rsidRDefault="00B978BC" w:rsidP="00B978BC">
            <w:pPr>
              <w:rPr>
                <w:color w:val="FF0000"/>
              </w:rPr>
            </w:pPr>
            <w:r w:rsidRPr="00B978BC">
              <w:rPr>
                <w:color w:val="FF0000"/>
              </w:rPr>
              <w:t>prof. Adriana Biedroń</w:t>
            </w:r>
          </w:p>
        </w:tc>
        <w:tc>
          <w:tcPr>
            <w:tcW w:w="936" w:type="dxa"/>
            <w:vAlign w:val="center"/>
          </w:tcPr>
          <w:p w14:paraId="018B3F89" w14:textId="77777777" w:rsidR="00B978BC" w:rsidRPr="00B978BC" w:rsidRDefault="00B978BC" w:rsidP="00B978BC">
            <w:pPr>
              <w:rPr>
                <w:color w:val="FF0000"/>
              </w:rPr>
            </w:pPr>
            <w:r w:rsidRPr="00B978BC">
              <w:rPr>
                <w:color w:val="FF0000"/>
              </w:rPr>
              <w:t>Aula</w:t>
            </w:r>
          </w:p>
        </w:tc>
      </w:tr>
      <w:tr w:rsidR="005D42A8" w:rsidRPr="005D42A8" w14:paraId="39BF649A" w14:textId="77777777" w:rsidTr="00B978BC">
        <w:trPr>
          <w:trHeight w:val="567"/>
        </w:trPr>
        <w:tc>
          <w:tcPr>
            <w:tcW w:w="911" w:type="dxa"/>
            <w:vAlign w:val="center"/>
          </w:tcPr>
          <w:p w14:paraId="0E767691" w14:textId="77777777" w:rsidR="005D42A8" w:rsidRPr="005D42A8" w:rsidRDefault="005D42A8" w:rsidP="008569E8">
            <w:pPr>
              <w:rPr>
                <w:color w:val="FF0000"/>
              </w:rPr>
            </w:pPr>
            <w:bookmarkStart w:id="45" w:name="_Hlk97135558"/>
            <w:r w:rsidRPr="005D42A8">
              <w:rPr>
                <w:color w:val="FF0000"/>
              </w:rPr>
              <w:t>IISPS</w:t>
            </w:r>
          </w:p>
        </w:tc>
        <w:tc>
          <w:tcPr>
            <w:tcW w:w="1355" w:type="dxa"/>
            <w:vAlign w:val="center"/>
          </w:tcPr>
          <w:p w14:paraId="71AF43AF" w14:textId="624510CE" w:rsidR="005D42A8" w:rsidRPr="005D42A8" w:rsidRDefault="005D42A8" w:rsidP="008569E8">
            <w:pPr>
              <w:rPr>
                <w:color w:val="FF0000"/>
              </w:rPr>
            </w:pPr>
            <w:r>
              <w:rPr>
                <w:color w:val="FF0000"/>
              </w:rPr>
              <w:t>08:00-11:00</w:t>
            </w:r>
          </w:p>
        </w:tc>
        <w:tc>
          <w:tcPr>
            <w:tcW w:w="6362" w:type="dxa"/>
            <w:vAlign w:val="center"/>
          </w:tcPr>
          <w:p w14:paraId="6BC47474" w14:textId="77777777" w:rsidR="005D42A8" w:rsidRPr="005D42A8" w:rsidRDefault="005D42A8" w:rsidP="008569E8">
            <w:pPr>
              <w:rPr>
                <w:color w:val="FF0000"/>
              </w:rPr>
            </w:pPr>
            <w:r w:rsidRPr="005D42A8">
              <w:rPr>
                <w:color w:val="FF0000"/>
              </w:rPr>
              <w:t>Rozumienie tekstu czytanego</w:t>
            </w:r>
          </w:p>
        </w:tc>
        <w:tc>
          <w:tcPr>
            <w:tcW w:w="5824" w:type="dxa"/>
            <w:vAlign w:val="center"/>
          </w:tcPr>
          <w:p w14:paraId="6AB464EC" w14:textId="77777777" w:rsidR="005D42A8" w:rsidRPr="005D42A8" w:rsidRDefault="005D42A8" w:rsidP="008569E8">
            <w:pPr>
              <w:rPr>
                <w:color w:val="FF0000"/>
              </w:rPr>
            </w:pPr>
            <w:r w:rsidRPr="005D42A8">
              <w:rPr>
                <w:color w:val="FF0000"/>
              </w:rPr>
              <w:t>mgr Maciej Meszyński</w:t>
            </w:r>
          </w:p>
        </w:tc>
        <w:tc>
          <w:tcPr>
            <w:tcW w:w="936" w:type="dxa"/>
            <w:vAlign w:val="center"/>
          </w:tcPr>
          <w:p w14:paraId="2590A966" w14:textId="2F3A5BCB" w:rsidR="005D42A8" w:rsidRPr="005D42A8" w:rsidRDefault="008569E8" w:rsidP="008569E8">
            <w:pPr>
              <w:rPr>
                <w:color w:val="FF0000"/>
              </w:rPr>
            </w:pPr>
            <w:r>
              <w:rPr>
                <w:color w:val="FF0000"/>
              </w:rPr>
              <w:t>224P</w:t>
            </w:r>
          </w:p>
        </w:tc>
      </w:tr>
      <w:bookmarkEnd w:id="45"/>
      <w:tr w:rsidR="00990E61" w:rsidRPr="00990E61" w14:paraId="1E713CE6" w14:textId="77777777" w:rsidTr="00B978BC">
        <w:trPr>
          <w:trHeight w:val="567"/>
        </w:trPr>
        <w:tc>
          <w:tcPr>
            <w:tcW w:w="911" w:type="dxa"/>
            <w:vAlign w:val="center"/>
          </w:tcPr>
          <w:p w14:paraId="6D38CDBD" w14:textId="5007DA5C" w:rsidR="002C5E6F" w:rsidRPr="00990E61" w:rsidRDefault="00975DC9" w:rsidP="00594F57">
            <w:r w:rsidRPr="00990E61">
              <w:t>IISPS</w:t>
            </w:r>
          </w:p>
        </w:tc>
        <w:tc>
          <w:tcPr>
            <w:tcW w:w="1355" w:type="dxa"/>
            <w:vAlign w:val="center"/>
          </w:tcPr>
          <w:p w14:paraId="3739AEF1" w14:textId="0C7CB3C4" w:rsidR="002C5E6F" w:rsidRPr="008569E8" w:rsidRDefault="008569E8" w:rsidP="00594F57">
            <w:pPr>
              <w:rPr>
                <w:color w:val="FF0000"/>
              </w:rPr>
            </w:pPr>
            <w:r>
              <w:rPr>
                <w:color w:val="FF0000"/>
              </w:rPr>
              <w:t>11:15-14:15</w:t>
            </w:r>
          </w:p>
        </w:tc>
        <w:tc>
          <w:tcPr>
            <w:tcW w:w="6362" w:type="dxa"/>
            <w:vAlign w:val="center"/>
          </w:tcPr>
          <w:p w14:paraId="3AF920F4" w14:textId="3439106C" w:rsidR="002C5E6F" w:rsidRPr="00990E61" w:rsidRDefault="00975DC9" w:rsidP="00594F57">
            <w:r w:rsidRPr="00990E61">
              <w:t>Praktyczna nauka języka drugiego</w:t>
            </w:r>
          </w:p>
        </w:tc>
        <w:tc>
          <w:tcPr>
            <w:tcW w:w="5824" w:type="dxa"/>
            <w:vAlign w:val="center"/>
          </w:tcPr>
          <w:p w14:paraId="0271FC79" w14:textId="4E769DE7" w:rsidR="002C5E6F" w:rsidRPr="00990E61" w:rsidRDefault="00975DC9" w:rsidP="00594F57">
            <w:r w:rsidRPr="00990E61">
              <w:t>mgr Adrian Giersz</w:t>
            </w:r>
          </w:p>
        </w:tc>
        <w:tc>
          <w:tcPr>
            <w:tcW w:w="936" w:type="dxa"/>
            <w:vAlign w:val="center"/>
          </w:tcPr>
          <w:p w14:paraId="69EF5A8A" w14:textId="0A35EDE6" w:rsidR="002C5E6F" w:rsidRPr="00990E61" w:rsidRDefault="00594F57" w:rsidP="00594F57">
            <w:r w:rsidRPr="00990E61">
              <w:t>224P</w:t>
            </w:r>
          </w:p>
        </w:tc>
      </w:tr>
      <w:tr w:rsidR="00077A36" w:rsidRPr="00077A36" w14:paraId="037FC149" w14:textId="77777777" w:rsidTr="00B978BC">
        <w:trPr>
          <w:trHeight w:val="567"/>
        </w:trPr>
        <w:tc>
          <w:tcPr>
            <w:tcW w:w="911" w:type="dxa"/>
            <w:vAlign w:val="center"/>
          </w:tcPr>
          <w:p w14:paraId="352DFEC0" w14:textId="3D85FE81" w:rsidR="00077A36" w:rsidRPr="00077A36" w:rsidRDefault="00077A36" w:rsidP="00077A36">
            <w:pPr>
              <w:rPr>
                <w:color w:val="FF0000"/>
              </w:rPr>
            </w:pPr>
            <w:r w:rsidRPr="00077A36">
              <w:rPr>
                <w:color w:val="FF0000"/>
              </w:rPr>
              <w:t>IISPS</w:t>
            </w:r>
          </w:p>
        </w:tc>
        <w:tc>
          <w:tcPr>
            <w:tcW w:w="1355" w:type="dxa"/>
            <w:vAlign w:val="center"/>
          </w:tcPr>
          <w:p w14:paraId="4092EB22" w14:textId="5ADDD9FE" w:rsidR="00077A36" w:rsidRPr="00077A36" w:rsidRDefault="00077A36" w:rsidP="00077A36">
            <w:pPr>
              <w:rPr>
                <w:color w:val="FF0000"/>
              </w:rPr>
            </w:pPr>
            <w:r>
              <w:rPr>
                <w:color w:val="FF0000"/>
              </w:rPr>
              <w:t>14:30-16:45</w:t>
            </w:r>
          </w:p>
        </w:tc>
        <w:tc>
          <w:tcPr>
            <w:tcW w:w="6362" w:type="dxa"/>
            <w:vAlign w:val="center"/>
          </w:tcPr>
          <w:p w14:paraId="5F5359F5" w14:textId="792A9D3D" w:rsidR="00077A36" w:rsidRPr="00077A36" w:rsidRDefault="00077A36" w:rsidP="00077A36">
            <w:pPr>
              <w:rPr>
                <w:color w:val="FF0000"/>
              </w:rPr>
            </w:pPr>
            <w:r w:rsidRPr="00077A36">
              <w:rPr>
                <w:color w:val="FF0000"/>
              </w:rPr>
              <w:t>Techniki i narzędzia PR</w:t>
            </w:r>
          </w:p>
        </w:tc>
        <w:tc>
          <w:tcPr>
            <w:tcW w:w="5824" w:type="dxa"/>
            <w:vAlign w:val="center"/>
          </w:tcPr>
          <w:p w14:paraId="1BAEE758" w14:textId="72DF2EB5" w:rsidR="00077A36" w:rsidRPr="00077A36" w:rsidRDefault="00077A36" w:rsidP="00077A36">
            <w:pPr>
              <w:rPr>
                <w:color w:val="FF0000"/>
              </w:rPr>
            </w:pPr>
            <w:r w:rsidRPr="00077A36">
              <w:rPr>
                <w:color w:val="FF0000"/>
              </w:rPr>
              <w:t>mgr Bartosz Pietryka</w:t>
            </w:r>
          </w:p>
        </w:tc>
        <w:tc>
          <w:tcPr>
            <w:tcW w:w="936" w:type="dxa"/>
            <w:vAlign w:val="center"/>
          </w:tcPr>
          <w:p w14:paraId="1FEDDE8E" w14:textId="770FD833" w:rsidR="00077A36" w:rsidRPr="00077A36" w:rsidRDefault="00077A36" w:rsidP="00077A36">
            <w:pPr>
              <w:rPr>
                <w:color w:val="FF0000"/>
              </w:rPr>
            </w:pPr>
            <w:r w:rsidRPr="00077A36">
              <w:rPr>
                <w:color w:val="FF0000"/>
              </w:rPr>
              <w:t>224P</w:t>
            </w:r>
          </w:p>
        </w:tc>
      </w:tr>
      <w:tr w:rsidR="00990E61" w:rsidRPr="00990E61" w14:paraId="5906A126" w14:textId="2D40C6E4" w:rsidTr="00B978BC">
        <w:trPr>
          <w:trHeight w:val="567"/>
        </w:trPr>
        <w:tc>
          <w:tcPr>
            <w:tcW w:w="911" w:type="dxa"/>
            <w:vAlign w:val="center"/>
          </w:tcPr>
          <w:p w14:paraId="5A9865DA" w14:textId="3A668A71" w:rsidR="00A217F6" w:rsidRPr="00990E61" w:rsidRDefault="00EF6FCC" w:rsidP="00594F57">
            <w:r w:rsidRPr="00990E61">
              <w:t>IIISPS</w:t>
            </w:r>
          </w:p>
        </w:tc>
        <w:tc>
          <w:tcPr>
            <w:tcW w:w="1355" w:type="dxa"/>
            <w:vAlign w:val="center"/>
          </w:tcPr>
          <w:p w14:paraId="23882FE4" w14:textId="5E414284" w:rsidR="00A217F6" w:rsidRPr="00990E61" w:rsidRDefault="00FE7019" w:rsidP="00594F57">
            <w:r w:rsidRPr="00990E61">
              <w:t>08:00-09:30</w:t>
            </w:r>
          </w:p>
        </w:tc>
        <w:tc>
          <w:tcPr>
            <w:tcW w:w="6362" w:type="dxa"/>
            <w:vAlign w:val="center"/>
          </w:tcPr>
          <w:p w14:paraId="3AA2138C" w14:textId="4A44C3FA" w:rsidR="00A217F6" w:rsidRPr="00990E61" w:rsidRDefault="00996F55" w:rsidP="00594F57">
            <w:r w:rsidRPr="00990E61">
              <w:t>Pisanie akademickie</w:t>
            </w:r>
          </w:p>
        </w:tc>
        <w:tc>
          <w:tcPr>
            <w:tcW w:w="5824" w:type="dxa"/>
            <w:vAlign w:val="center"/>
          </w:tcPr>
          <w:p w14:paraId="76D4B3E7" w14:textId="2B673B74" w:rsidR="00A217F6" w:rsidRPr="00990E61" w:rsidRDefault="00B71564" w:rsidP="00594F57">
            <w:r w:rsidRPr="00990E61">
              <w:t>mgr Paulina Ogórek</w:t>
            </w:r>
          </w:p>
        </w:tc>
        <w:tc>
          <w:tcPr>
            <w:tcW w:w="936" w:type="dxa"/>
            <w:vAlign w:val="center"/>
          </w:tcPr>
          <w:p w14:paraId="291AE8C7" w14:textId="0776E6FC" w:rsidR="00A217F6" w:rsidRPr="00990E61" w:rsidRDefault="00956410" w:rsidP="00594F57">
            <w:r w:rsidRPr="00990E61">
              <w:t>010</w:t>
            </w:r>
          </w:p>
        </w:tc>
      </w:tr>
      <w:tr w:rsidR="00990E61" w:rsidRPr="00990E61" w14:paraId="34B220BF" w14:textId="77777777" w:rsidTr="00B978BC">
        <w:trPr>
          <w:trHeight w:val="567"/>
        </w:trPr>
        <w:tc>
          <w:tcPr>
            <w:tcW w:w="911" w:type="dxa"/>
            <w:vAlign w:val="center"/>
          </w:tcPr>
          <w:p w14:paraId="531FB36F" w14:textId="7359859E" w:rsidR="006C3F43" w:rsidRPr="00990E61" w:rsidRDefault="00EF6FCC" w:rsidP="00594F57">
            <w:r w:rsidRPr="00990E61">
              <w:t>IIISPS</w:t>
            </w:r>
          </w:p>
        </w:tc>
        <w:tc>
          <w:tcPr>
            <w:tcW w:w="1355" w:type="dxa"/>
            <w:vAlign w:val="center"/>
          </w:tcPr>
          <w:p w14:paraId="02339659" w14:textId="2BAB750E" w:rsidR="006C3F43" w:rsidRPr="00990E61" w:rsidRDefault="00FE7019" w:rsidP="00594F57">
            <w:r w:rsidRPr="00990E61">
              <w:t>09:</w:t>
            </w:r>
            <w:r w:rsidR="00956410" w:rsidRPr="00990E61">
              <w:t>4</w:t>
            </w:r>
            <w:r w:rsidRPr="00990E61">
              <w:t>5-11:</w:t>
            </w:r>
            <w:r w:rsidR="00956410" w:rsidRPr="00990E61">
              <w:t>1</w:t>
            </w:r>
            <w:r w:rsidRPr="00990E61">
              <w:t>5</w:t>
            </w:r>
          </w:p>
        </w:tc>
        <w:tc>
          <w:tcPr>
            <w:tcW w:w="6362" w:type="dxa"/>
            <w:vAlign w:val="center"/>
          </w:tcPr>
          <w:p w14:paraId="101B92D3" w14:textId="71FCEAFC" w:rsidR="006C3F43" w:rsidRPr="00990E61" w:rsidRDefault="00B71564" w:rsidP="00594F57">
            <w:r w:rsidRPr="00990E61">
              <w:t>Praca z tekstem naukowym i literackim</w:t>
            </w:r>
          </w:p>
        </w:tc>
        <w:tc>
          <w:tcPr>
            <w:tcW w:w="5824" w:type="dxa"/>
            <w:vAlign w:val="center"/>
          </w:tcPr>
          <w:p w14:paraId="0CDC6EDE" w14:textId="57E602CF" w:rsidR="006C3F43" w:rsidRPr="00990E61" w:rsidRDefault="00384DDE" w:rsidP="00594F57">
            <w:r w:rsidRPr="00990E61">
              <w:t>mgr Paulina Ogórek</w:t>
            </w:r>
          </w:p>
        </w:tc>
        <w:tc>
          <w:tcPr>
            <w:tcW w:w="936" w:type="dxa"/>
            <w:vAlign w:val="center"/>
          </w:tcPr>
          <w:p w14:paraId="7F95E654" w14:textId="516FDB35" w:rsidR="006C3F43" w:rsidRPr="00990E61" w:rsidRDefault="00956410" w:rsidP="00594F57">
            <w:r w:rsidRPr="00990E61">
              <w:t>010</w:t>
            </w:r>
          </w:p>
        </w:tc>
      </w:tr>
      <w:tr w:rsidR="00990E61" w:rsidRPr="00990E61" w14:paraId="5D92CDBC" w14:textId="636CF949" w:rsidTr="00B978BC">
        <w:trPr>
          <w:trHeight w:val="567"/>
        </w:trPr>
        <w:tc>
          <w:tcPr>
            <w:tcW w:w="911" w:type="dxa"/>
            <w:vAlign w:val="center"/>
          </w:tcPr>
          <w:p w14:paraId="34578FB0" w14:textId="33A431FF" w:rsidR="00A217F6" w:rsidRPr="00990E61" w:rsidRDefault="009029E3" w:rsidP="00594F57">
            <w:r w:rsidRPr="00990E61">
              <w:t>IIISPS</w:t>
            </w:r>
          </w:p>
        </w:tc>
        <w:tc>
          <w:tcPr>
            <w:tcW w:w="1355" w:type="dxa"/>
            <w:vAlign w:val="center"/>
          </w:tcPr>
          <w:p w14:paraId="1E301301" w14:textId="03165C91" w:rsidR="00A217F6" w:rsidRPr="00990E61" w:rsidRDefault="007B7141" w:rsidP="00594F57">
            <w:r w:rsidRPr="00990E61">
              <w:t>11:30-14:30</w:t>
            </w:r>
          </w:p>
        </w:tc>
        <w:tc>
          <w:tcPr>
            <w:tcW w:w="6362" w:type="dxa"/>
            <w:vAlign w:val="center"/>
          </w:tcPr>
          <w:p w14:paraId="3555CC74" w14:textId="14CF5910" w:rsidR="00A217F6" w:rsidRPr="00990E61" w:rsidRDefault="007B7141" w:rsidP="00594F57">
            <w:r w:rsidRPr="00990E61">
              <w:t>Kreatywne mówienie</w:t>
            </w:r>
          </w:p>
        </w:tc>
        <w:tc>
          <w:tcPr>
            <w:tcW w:w="5824" w:type="dxa"/>
            <w:vAlign w:val="center"/>
          </w:tcPr>
          <w:p w14:paraId="379155BC" w14:textId="7D79E9BE" w:rsidR="00A217F6" w:rsidRPr="00990E61" w:rsidRDefault="007B7141" w:rsidP="00594F57">
            <w:r w:rsidRPr="00990E61">
              <w:t>dr Marta Gierczyńska-Kolas</w:t>
            </w:r>
          </w:p>
        </w:tc>
        <w:tc>
          <w:tcPr>
            <w:tcW w:w="936" w:type="dxa"/>
            <w:vAlign w:val="center"/>
          </w:tcPr>
          <w:p w14:paraId="66A446A0" w14:textId="2E39C472" w:rsidR="00A217F6" w:rsidRPr="00990E61" w:rsidRDefault="00594F57" w:rsidP="00594F57">
            <w:r w:rsidRPr="00990E61">
              <w:t>010</w:t>
            </w:r>
          </w:p>
        </w:tc>
      </w:tr>
      <w:tr w:rsidR="00990E61" w:rsidRPr="00990E61" w14:paraId="53F20400" w14:textId="77777777" w:rsidTr="00B978BC">
        <w:trPr>
          <w:trHeight w:val="567"/>
        </w:trPr>
        <w:tc>
          <w:tcPr>
            <w:tcW w:w="911" w:type="dxa"/>
            <w:vAlign w:val="center"/>
          </w:tcPr>
          <w:p w14:paraId="41F35948" w14:textId="77777777" w:rsidR="001B0A06" w:rsidRPr="00990E61" w:rsidRDefault="001B0A06" w:rsidP="00594F57"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2FB508A8" w14:textId="67240350" w:rsidR="001B0A06" w:rsidRPr="00990E61" w:rsidRDefault="001B0A06" w:rsidP="00594F57">
            <w:r w:rsidRPr="00990E61">
              <w:t>08:00-09:30</w:t>
            </w:r>
          </w:p>
        </w:tc>
        <w:tc>
          <w:tcPr>
            <w:tcW w:w="6362" w:type="dxa"/>
            <w:vAlign w:val="center"/>
          </w:tcPr>
          <w:p w14:paraId="4F19E547" w14:textId="77777777" w:rsidR="001B0A06" w:rsidRPr="00990E61" w:rsidRDefault="001B0A06" w:rsidP="00594F57">
            <w:r w:rsidRPr="00990E61">
              <w:t>Psychologia etapów edukacyjnych – szkoła ponadpodstawowa W</w:t>
            </w:r>
          </w:p>
        </w:tc>
        <w:tc>
          <w:tcPr>
            <w:tcW w:w="5824" w:type="dxa"/>
            <w:vAlign w:val="center"/>
          </w:tcPr>
          <w:p w14:paraId="2F7DC33D" w14:textId="77777777" w:rsidR="001B0A06" w:rsidRPr="00990E61" w:rsidRDefault="001B0A06" w:rsidP="00594F57">
            <w:r w:rsidRPr="00990E61">
              <w:t>dr J. Kowalczyk</w:t>
            </w:r>
          </w:p>
        </w:tc>
        <w:tc>
          <w:tcPr>
            <w:tcW w:w="936" w:type="dxa"/>
            <w:vAlign w:val="center"/>
          </w:tcPr>
          <w:p w14:paraId="06B7CAF6" w14:textId="66AC2B72" w:rsidR="001B0A06" w:rsidRPr="00990E61" w:rsidRDefault="000C046C" w:rsidP="00594F57">
            <w:r w:rsidRPr="00990E61">
              <w:t>129</w:t>
            </w:r>
          </w:p>
        </w:tc>
      </w:tr>
      <w:tr w:rsidR="00990E61" w:rsidRPr="00990E61" w14:paraId="45D18C9A" w14:textId="77777777" w:rsidTr="00B978BC">
        <w:trPr>
          <w:trHeight w:val="567"/>
        </w:trPr>
        <w:tc>
          <w:tcPr>
            <w:tcW w:w="911" w:type="dxa"/>
            <w:vAlign w:val="center"/>
          </w:tcPr>
          <w:p w14:paraId="06905C87" w14:textId="77777777" w:rsidR="001B0A06" w:rsidRPr="00990E61" w:rsidRDefault="001B0A06" w:rsidP="00594F57"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6B3A696D" w14:textId="77777777" w:rsidR="001B0A06" w:rsidRPr="00990E61" w:rsidRDefault="001B0A06" w:rsidP="00594F57">
            <w:r w:rsidRPr="00990E61">
              <w:t>10:30-14:15</w:t>
            </w:r>
          </w:p>
        </w:tc>
        <w:tc>
          <w:tcPr>
            <w:tcW w:w="6362" w:type="dxa"/>
            <w:vAlign w:val="center"/>
          </w:tcPr>
          <w:p w14:paraId="3AEB7841" w14:textId="77777777" w:rsidR="001B0A06" w:rsidRPr="00990E61" w:rsidRDefault="001B0A06" w:rsidP="00594F57">
            <w:r w:rsidRPr="00990E61">
              <w:t>Pierwsza pomoc CW</w:t>
            </w:r>
          </w:p>
        </w:tc>
        <w:tc>
          <w:tcPr>
            <w:tcW w:w="5824" w:type="dxa"/>
            <w:vAlign w:val="center"/>
          </w:tcPr>
          <w:p w14:paraId="7671209D" w14:textId="77777777" w:rsidR="001B0A06" w:rsidRPr="00990E61" w:rsidRDefault="001B0A06" w:rsidP="00594F57">
            <w:r w:rsidRPr="00990E61">
              <w:t xml:space="preserve">mgr I. </w:t>
            </w:r>
            <w:proofErr w:type="spellStart"/>
            <w:r w:rsidRPr="00990E61">
              <w:t>Pozlewicz</w:t>
            </w:r>
            <w:proofErr w:type="spellEnd"/>
          </w:p>
        </w:tc>
        <w:tc>
          <w:tcPr>
            <w:tcW w:w="936" w:type="dxa"/>
            <w:vAlign w:val="center"/>
          </w:tcPr>
          <w:p w14:paraId="6CFD206B" w14:textId="3797609F" w:rsidR="001B0A06" w:rsidRPr="00990E61" w:rsidRDefault="000C046C" w:rsidP="00594F57">
            <w:r w:rsidRPr="00990E61">
              <w:t>129</w:t>
            </w:r>
          </w:p>
        </w:tc>
      </w:tr>
      <w:tr w:rsidR="00F17E8F" w:rsidRPr="00F17E8F" w14:paraId="2ED4E79B" w14:textId="77777777" w:rsidTr="00B978BC">
        <w:trPr>
          <w:trHeight w:val="567"/>
        </w:trPr>
        <w:tc>
          <w:tcPr>
            <w:tcW w:w="911" w:type="dxa"/>
            <w:vAlign w:val="center"/>
          </w:tcPr>
          <w:p w14:paraId="5DC1FDA9" w14:textId="3894D97D" w:rsidR="007D7EE0" w:rsidRPr="00F17E8F" w:rsidRDefault="00A869C3" w:rsidP="00594F57">
            <w:pPr>
              <w:rPr>
                <w:strike/>
                <w:color w:val="FF0000"/>
              </w:rPr>
            </w:pPr>
            <w:r w:rsidRPr="00F17E8F">
              <w:rPr>
                <w:strike/>
                <w:color w:val="FF0000"/>
              </w:rPr>
              <w:t>ISDS</w:t>
            </w:r>
          </w:p>
        </w:tc>
        <w:tc>
          <w:tcPr>
            <w:tcW w:w="1355" w:type="dxa"/>
            <w:vAlign w:val="center"/>
          </w:tcPr>
          <w:p w14:paraId="762D1ABA" w14:textId="4DA30287" w:rsidR="007D7EE0" w:rsidRPr="00F17E8F" w:rsidRDefault="007D7EE0" w:rsidP="00594F57">
            <w:pPr>
              <w:rPr>
                <w:strike/>
                <w:color w:val="FF0000"/>
              </w:rPr>
            </w:pPr>
            <w:r w:rsidRPr="00F17E8F">
              <w:rPr>
                <w:strike/>
                <w:color w:val="FF0000"/>
              </w:rPr>
              <w:t>14:30-</w:t>
            </w:r>
            <w:r w:rsidR="00C103D8" w:rsidRPr="00F17E8F">
              <w:rPr>
                <w:strike/>
                <w:color w:val="FF0000"/>
              </w:rPr>
              <w:t>16:45</w:t>
            </w:r>
          </w:p>
        </w:tc>
        <w:tc>
          <w:tcPr>
            <w:tcW w:w="6362" w:type="dxa"/>
            <w:vAlign w:val="center"/>
          </w:tcPr>
          <w:p w14:paraId="3B6745B6" w14:textId="14C9C8AC" w:rsidR="007D7EE0" w:rsidRPr="00F17E8F" w:rsidRDefault="00A869C3" w:rsidP="00594F57">
            <w:pPr>
              <w:rPr>
                <w:strike/>
                <w:color w:val="FF0000"/>
              </w:rPr>
            </w:pPr>
            <w:r w:rsidRPr="00F17E8F">
              <w:rPr>
                <w:strike/>
                <w:color w:val="FF0000"/>
              </w:rPr>
              <w:t>Praktyczna nauka języka drugiego</w:t>
            </w:r>
          </w:p>
        </w:tc>
        <w:tc>
          <w:tcPr>
            <w:tcW w:w="5824" w:type="dxa"/>
            <w:vAlign w:val="center"/>
          </w:tcPr>
          <w:p w14:paraId="03EA1F94" w14:textId="49221CA0" w:rsidR="007D7EE0" w:rsidRPr="00F17E8F" w:rsidRDefault="00A869C3" w:rsidP="00594F57">
            <w:pPr>
              <w:rPr>
                <w:strike/>
                <w:color w:val="FF0000"/>
              </w:rPr>
            </w:pPr>
            <w:r w:rsidRPr="00F17E8F">
              <w:rPr>
                <w:strike/>
                <w:color w:val="FF0000"/>
              </w:rPr>
              <w:t>mgr Adrian Giersz</w:t>
            </w:r>
          </w:p>
        </w:tc>
        <w:tc>
          <w:tcPr>
            <w:tcW w:w="936" w:type="dxa"/>
            <w:vAlign w:val="center"/>
          </w:tcPr>
          <w:p w14:paraId="47CA16AE" w14:textId="296EEFCD" w:rsidR="007D7EE0" w:rsidRPr="00F17E8F" w:rsidRDefault="00A869C3" w:rsidP="00594F57">
            <w:pPr>
              <w:rPr>
                <w:strike/>
                <w:color w:val="FF0000"/>
              </w:rPr>
            </w:pPr>
            <w:r w:rsidRPr="00F17E8F">
              <w:rPr>
                <w:strike/>
                <w:color w:val="FF0000"/>
              </w:rPr>
              <w:t>129</w:t>
            </w:r>
          </w:p>
        </w:tc>
      </w:tr>
    </w:tbl>
    <w:p w14:paraId="5C2F5230" w14:textId="77777777" w:rsidR="00837C4C" w:rsidRPr="00990E61" w:rsidRDefault="00837C4C" w:rsidP="00837C4C">
      <w:pPr>
        <w:rPr>
          <w:b/>
          <w:bCs/>
        </w:rPr>
      </w:pPr>
    </w:p>
    <w:p w14:paraId="1E70D727" w14:textId="4920CAC9" w:rsidR="00837C4C" w:rsidRPr="00990E61" w:rsidRDefault="008A1674" w:rsidP="00837C4C">
      <w:pPr>
        <w:rPr>
          <w:b/>
          <w:bCs/>
        </w:rPr>
      </w:pPr>
      <w:r w:rsidRPr="00990E61">
        <w:rPr>
          <w:b/>
          <w:bCs/>
        </w:rPr>
        <w:t>22.05</w:t>
      </w:r>
      <w:r w:rsidR="00837C4C" w:rsidRPr="00990E61">
        <w:rPr>
          <w:b/>
          <w:bCs/>
        </w:rPr>
        <w:t>.202</w:t>
      </w:r>
      <w:r w:rsidR="00BC6E4E" w:rsidRPr="00990E61">
        <w:rPr>
          <w:b/>
          <w:bCs/>
        </w:rPr>
        <w:t>2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3"/>
        <w:gridCol w:w="1354"/>
        <w:gridCol w:w="6361"/>
        <w:gridCol w:w="5824"/>
        <w:gridCol w:w="936"/>
      </w:tblGrid>
      <w:tr w:rsidR="00990E61" w:rsidRPr="00990E61" w14:paraId="77B01465" w14:textId="7270880C" w:rsidTr="00F05096">
        <w:trPr>
          <w:trHeight w:val="567"/>
        </w:trPr>
        <w:tc>
          <w:tcPr>
            <w:tcW w:w="913" w:type="dxa"/>
            <w:vAlign w:val="center"/>
          </w:tcPr>
          <w:p w14:paraId="69FAB33B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lastRenderedPageBreak/>
              <w:t>rok</w:t>
            </w:r>
          </w:p>
        </w:tc>
        <w:tc>
          <w:tcPr>
            <w:tcW w:w="1354" w:type="dxa"/>
            <w:vAlign w:val="center"/>
          </w:tcPr>
          <w:p w14:paraId="51BAC3E3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godzina</w:t>
            </w:r>
          </w:p>
        </w:tc>
        <w:tc>
          <w:tcPr>
            <w:tcW w:w="6361" w:type="dxa"/>
            <w:vAlign w:val="center"/>
          </w:tcPr>
          <w:p w14:paraId="04F9B30F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7A5706E2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2201B3C" w14:textId="1F609AC4" w:rsidR="00A217F6" w:rsidRPr="00990E61" w:rsidRDefault="00EB2F6E" w:rsidP="00EB2F6E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sala</w:t>
            </w:r>
          </w:p>
        </w:tc>
      </w:tr>
      <w:tr w:rsidR="00990E61" w:rsidRPr="00990E61" w14:paraId="075B76AB" w14:textId="77777777" w:rsidTr="00BC0FB2">
        <w:trPr>
          <w:trHeight w:val="567"/>
        </w:trPr>
        <w:tc>
          <w:tcPr>
            <w:tcW w:w="913" w:type="dxa"/>
            <w:vAlign w:val="center"/>
          </w:tcPr>
          <w:p w14:paraId="750721FF" w14:textId="77777777" w:rsidR="00F05096" w:rsidRPr="00990E61" w:rsidRDefault="00F05096" w:rsidP="00BC0FB2">
            <w:r w:rsidRPr="00990E61">
              <w:t>ISPS</w:t>
            </w:r>
          </w:p>
        </w:tc>
        <w:tc>
          <w:tcPr>
            <w:tcW w:w="1354" w:type="dxa"/>
            <w:vAlign w:val="center"/>
          </w:tcPr>
          <w:p w14:paraId="2DB03723" w14:textId="55414401" w:rsidR="00F05096" w:rsidRPr="00990E61" w:rsidRDefault="005D0702" w:rsidP="00BC0FB2">
            <w:r w:rsidRPr="00990E61">
              <w:t>11:00</w:t>
            </w:r>
            <w:r w:rsidR="00F05096" w:rsidRPr="00990E61">
              <w:t>-13:15</w:t>
            </w:r>
          </w:p>
        </w:tc>
        <w:tc>
          <w:tcPr>
            <w:tcW w:w="6361" w:type="dxa"/>
            <w:vAlign w:val="center"/>
          </w:tcPr>
          <w:p w14:paraId="5C400B29" w14:textId="77777777" w:rsidR="00F05096" w:rsidRPr="00990E61" w:rsidRDefault="00F05096" w:rsidP="00BC0FB2">
            <w:r w:rsidRPr="00990E61">
              <w:t>Gramatyka preskryptywna</w:t>
            </w:r>
          </w:p>
        </w:tc>
        <w:tc>
          <w:tcPr>
            <w:tcW w:w="5824" w:type="dxa"/>
            <w:vAlign w:val="center"/>
          </w:tcPr>
          <w:p w14:paraId="1FF90EBF" w14:textId="77777777" w:rsidR="00F05096" w:rsidRPr="00990E61" w:rsidRDefault="00F05096" w:rsidP="00BC0FB2">
            <w:r w:rsidRPr="00990E61">
              <w:t>mgr Paulina Pawłuszek</w:t>
            </w:r>
          </w:p>
        </w:tc>
        <w:tc>
          <w:tcPr>
            <w:tcW w:w="936" w:type="dxa"/>
            <w:vAlign w:val="center"/>
          </w:tcPr>
          <w:p w14:paraId="30B7699D" w14:textId="29C3AD4F" w:rsidR="00F05096" w:rsidRPr="00990E61" w:rsidRDefault="00BC0FB2" w:rsidP="00BC0FB2">
            <w:r w:rsidRPr="00990E61">
              <w:t>129</w:t>
            </w:r>
          </w:p>
        </w:tc>
      </w:tr>
      <w:tr w:rsidR="00990E61" w:rsidRPr="00990E61" w14:paraId="22BB25A9" w14:textId="77777777" w:rsidTr="00BC0FB2">
        <w:trPr>
          <w:trHeight w:val="567"/>
        </w:trPr>
        <w:tc>
          <w:tcPr>
            <w:tcW w:w="913" w:type="dxa"/>
            <w:vAlign w:val="center"/>
          </w:tcPr>
          <w:p w14:paraId="5AE42E4C" w14:textId="77777777" w:rsidR="00F05096" w:rsidRPr="00990E61" w:rsidRDefault="00F05096" w:rsidP="00BC0FB2">
            <w:r w:rsidRPr="00990E61">
              <w:t>ISPS</w:t>
            </w:r>
          </w:p>
        </w:tc>
        <w:tc>
          <w:tcPr>
            <w:tcW w:w="1354" w:type="dxa"/>
            <w:vAlign w:val="center"/>
          </w:tcPr>
          <w:p w14:paraId="7ED111F1" w14:textId="77777777" w:rsidR="00F05096" w:rsidRPr="00990E61" w:rsidRDefault="00F05096" w:rsidP="00BC0FB2">
            <w:r w:rsidRPr="00990E61">
              <w:t>13:45-15:15</w:t>
            </w:r>
          </w:p>
        </w:tc>
        <w:tc>
          <w:tcPr>
            <w:tcW w:w="6361" w:type="dxa"/>
            <w:vAlign w:val="center"/>
          </w:tcPr>
          <w:p w14:paraId="35AA3FD1" w14:textId="77777777" w:rsidR="00F05096" w:rsidRPr="00990E61" w:rsidRDefault="00F05096" w:rsidP="00BC0FB2">
            <w:r w:rsidRPr="00990E61">
              <w:t>Wstęp do literaturoznawstwa angielskiego</w:t>
            </w:r>
          </w:p>
        </w:tc>
        <w:tc>
          <w:tcPr>
            <w:tcW w:w="5824" w:type="dxa"/>
            <w:vAlign w:val="center"/>
          </w:tcPr>
          <w:p w14:paraId="5F5EF2BD" w14:textId="77777777" w:rsidR="00F05096" w:rsidRPr="00990E61" w:rsidRDefault="00F05096" w:rsidP="00BC0FB2">
            <w:r w:rsidRPr="00990E61">
              <w:t>dr Kamila Kalista</w:t>
            </w:r>
          </w:p>
        </w:tc>
        <w:tc>
          <w:tcPr>
            <w:tcW w:w="936" w:type="dxa"/>
            <w:vAlign w:val="center"/>
          </w:tcPr>
          <w:p w14:paraId="5893373E" w14:textId="75FC2E9F" w:rsidR="00F05096" w:rsidRPr="00990E61" w:rsidRDefault="00BC0FB2" w:rsidP="00BC0FB2">
            <w:r w:rsidRPr="00990E61">
              <w:t>129</w:t>
            </w:r>
          </w:p>
        </w:tc>
      </w:tr>
      <w:tr w:rsidR="00030BFC" w:rsidRPr="005D42A8" w14:paraId="6073CCA6" w14:textId="77777777" w:rsidTr="00030BFC">
        <w:trPr>
          <w:trHeight w:val="567"/>
        </w:trPr>
        <w:tc>
          <w:tcPr>
            <w:tcW w:w="913" w:type="dxa"/>
            <w:vAlign w:val="center"/>
          </w:tcPr>
          <w:p w14:paraId="5DF45D69" w14:textId="77777777" w:rsidR="00030BFC" w:rsidRPr="005D42A8" w:rsidRDefault="00030BFC" w:rsidP="00030BFC">
            <w:pPr>
              <w:rPr>
                <w:color w:val="FF0000"/>
              </w:rPr>
            </w:pPr>
            <w:r w:rsidRPr="005D42A8">
              <w:rPr>
                <w:color w:val="FF0000"/>
              </w:rPr>
              <w:t>IISPS</w:t>
            </w:r>
          </w:p>
        </w:tc>
        <w:tc>
          <w:tcPr>
            <w:tcW w:w="1354" w:type="dxa"/>
            <w:vAlign w:val="center"/>
          </w:tcPr>
          <w:p w14:paraId="02B07DA2" w14:textId="77777777" w:rsidR="00030BFC" w:rsidRPr="005D42A8" w:rsidRDefault="00030BFC" w:rsidP="00030BFC">
            <w:pPr>
              <w:rPr>
                <w:color w:val="FF0000"/>
              </w:rPr>
            </w:pPr>
            <w:r>
              <w:rPr>
                <w:color w:val="FF0000"/>
              </w:rPr>
              <w:t>08:00-11:00</w:t>
            </w:r>
          </w:p>
        </w:tc>
        <w:tc>
          <w:tcPr>
            <w:tcW w:w="6361" w:type="dxa"/>
            <w:vAlign w:val="center"/>
          </w:tcPr>
          <w:p w14:paraId="47D06653" w14:textId="77777777" w:rsidR="00030BFC" w:rsidRPr="005D42A8" w:rsidRDefault="00030BFC" w:rsidP="00030BFC">
            <w:pPr>
              <w:rPr>
                <w:color w:val="FF0000"/>
              </w:rPr>
            </w:pPr>
            <w:r w:rsidRPr="005D42A8">
              <w:rPr>
                <w:color w:val="FF0000"/>
              </w:rPr>
              <w:t>Rozumienie tekstu czytanego</w:t>
            </w:r>
          </w:p>
        </w:tc>
        <w:tc>
          <w:tcPr>
            <w:tcW w:w="5824" w:type="dxa"/>
            <w:vAlign w:val="center"/>
          </w:tcPr>
          <w:p w14:paraId="20F25A05" w14:textId="77777777" w:rsidR="00030BFC" w:rsidRPr="005D42A8" w:rsidRDefault="00030BFC" w:rsidP="00030BFC">
            <w:pPr>
              <w:rPr>
                <w:color w:val="FF0000"/>
              </w:rPr>
            </w:pPr>
            <w:r w:rsidRPr="005D42A8">
              <w:rPr>
                <w:color w:val="FF0000"/>
              </w:rPr>
              <w:t>mgr Maciej Meszyński</w:t>
            </w:r>
          </w:p>
        </w:tc>
        <w:tc>
          <w:tcPr>
            <w:tcW w:w="936" w:type="dxa"/>
            <w:vAlign w:val="center"/>
          </w:tcPr>
          <w:p w14:paraId="0C743076" w14:textId="702E470D" w:rsidR="00030BFC" w:rsidRPr="005D42A8" w:rsidRDefault="00030BFC" w:rsidP="00030BFC">
            <w:pPr>
              <w:rPr>
                <w:color w:val="FF0000"/>
              </w:rPr>
            </w:pPr>
            <w:r>
              <w:rPr>
                <w:color w:val="FF0000"/>
              </w:rPr>
              <w:t>010</w:t>
            </w:r>
          </w:p>
        </w:tc>
      </w:tr>
      <w:tr w:rsidR="00990E61" w:rsidRPr="00990E61" w14:paraId="23235C52" w14:textId="77777777" w:rsidTr="00BC0FB2">
        <w:trPr>
          <w:trHeight w:val="567"/>
        </w:trPr>
        <w:tc>
          <w:tcPr>
            <w:tcW w:w="913" w:type="dxa"/>
            <w:vAlign w:val="center"/>
          </w:tcPr>
          <w:p w14:paraId="7217F1AB" w14:textId="77777777" w:rsidR="00F05096" w:rsidRPr="00990E61" w:rsidRDefault="00F05096" w:rsidP="00BC0FB2">
            <w:r w:rsidRPr="00990E61">
              <w:t>IISPS</w:t>
            </w:r>
          </w:p>
        </w:tc>
        <w:tc>
          <w:tcPr>
            <w:tcW w:w="1354" w:type="dxa"/>
            <w:vAlign w:val="center"/>
          </w:tcPr>
          <w:p w14:paraId="1B9F2E3A" w14:textId="73FEB3AC" w:rsidR="00F05096" w:rsidRPr="00030BFC" w:rsidRDefault="00030BFC" w:rsidP="00BC0FB2">
            <w:pPr>
              <w:rPr>
                <w:color w:val="FF0000"/>
              </w:rPr>
            </w:pPr>
            <w:r>
              <w:rPr>
                <w:color w:val="FF0000"/>
              </w:rPr>
              <w:t>11:05-11:50</w:t>
            </w:r>
          </w:p>
        </w:tc>
        <w:tc>
          <w:tcPr>
            <w:tcW w:w="6361" w:type="dxa"/>
            <w:vAlign w:val="center"/>
          </w:tcPr>
          <w:p w14:paraId="44BD24E3" w14:textId="77777777" w:rsidR="00F05096" w:rsidRPr="00990E61" w:rsidRDefault="00F05096" w:rsidP="00BC0FB2">
            <w:r w:rsidRPr="00990E61">
              <w:t>Literatura anglojęzyczna W</w:t>
            </w:r>
          </w:p>
        </w:tc>
        <w:tc>
          <w:tcPr>
            <w:tcW w:w="5824" w:type="dxa"/>
            <w:vAlign w:val="center"/>
          </w:tcPr>
          <w:p w14:paraId="273CECB0" w14:textId="77777777" w:rsidR="00F05096" w:rsidRPr="00990E61" w:rsidRDefault="00F05096" w:rsidP="00BC0FB2">
            <w:r w:rsidRPr="00990E61">
              <w:t>dr Kamila Kalista</w:t>
            </w:r>
          </w:p>
        </w:tc>
        <w:tc>
          <w:tcPr>
            <w:tcW w:w="936" w:type="dxa"/>
            <w:vAlign w:val="center"/>
          </w:tcPr>
          <w:p w14:paraId="6750D5B5" w14:textId="200B9606" w:rsidR="00F05096" w:rsidRPr="00990E61" w:rsidRDefault="00BC0FB2" w:rsidP="00BC0FB2">
            <w:r w:rsidRPr="00990E61">
              <w:t>010</w:t>
            </w:r>
          </w:p>
        </w:tc>
      </w:tr>
      <w:tr w:rsidR="00990E61" w:rsidRPr="00990E61" w14:paraId="01FE0E8A" w14:textId="77777777" w:rsidTr="00BC0FB2">
        <w:trPr>
          <w:trHeight w:val="567"/>
        </w:trPr>
        <w:tc>
          <w:tcPr>
            <w:tcW w:w="913" w:type="dxa"/>
            <w:vAlign w:val="center"/>
          </w:tcPr>
          <w:p w14:paraId="1E9967EB" w14:textId="77777777" w:rsidR="00F05096" w:rsidRPr="00990E61" w:rsidRDefault="00F05096" w:rsidP="00BC0FB2">
            <w:r w:rsidRPr="00990E61">
              <w:t>IISPS</w:t>
            </w:r>
          </w:p>
        </w:tc>
        <w:tc>
          <w:tcPr>
            <w:tcW w:w="1354" w:type="dxa"/>
            <w:vAlign w:val="center"/>
          </w:tcPr>
          <w:p w14:paraId="7E3469B3" w14:textId="77777777" w:rsidR="00F05096" w:rsidRPr="00990E61" w:rsidRDefault="00F05096" w:rsidP="00BC0FB2">
            <w:r w:rsidRPr="00990E61">
              <w:t>12:00-13:30</w:t>
            </w:r>
          </w:p>
        </w:tc>
        <w:tc>
          <w:tcPr>
            <w:tcW w:w="6361" w:type="dxa"/>
            <w:vAlign w:val="center"/>
          </w:tcPr>
          <w:p w14:paraId="3BC7F53C" w14:textId="77777777" w:rsidR="00F05096" w:rsidRPr="00990E61" w:rsidRDefault="00F05096" w:rsidP="00BC0FB2">
            <w:r w:rsidRPr="00990E61">
              <w:t>Literatura anglojęzyczna ĆW</w:t>
            </w:r>
          </w:p>
        </w:tc>
        <w:tc>
          <w:tcPr>
            <w:tcW w:w="5824" w:type="dxa"/>
            <w:vAlign w:val="center"/>
          </w:tcPr>
          <w:p w14:paraId="0117C65C" w14:textId="77777777" w:rsidR="00F05096" w:rsidRPr="00990E61" w:rsidRDefault="00F05096" w:rsidP="00BC0FB2">
            <w:r w:rsidRPr="00990E61">
              <w:t>dr Kamila Kalista</w:t>
            </w:r>
          </w:p>
        </w:tc>
        <w:tc>
          <w:tcPr>
            <w:tcW w:w="936" w:type="dxa"/>
            <w:vAlign w:val="center"/>
          </w:tcPr>
          <w:p w14:paraId="08215672" w14:textId="5D067BA1" w:rsidR="00F05096" w:rsidRPr="00990E61" w:rsidRDefault="00BC0FB2" w:rsidP="00BC0FB2">
            <w:r w:rsidRPr="00990E61">
              <w:t>010</w:t>
            </w:r>
          </w:p>
        </w:tc>
      </w:tr>
      <w:tr w:rsidR="00990E61" w:rsidRPr="00990E61" w14:paraId="46FEF609" w14:textId="77777777" w:rsidTr="00BC0FB2">
        <w:trPr>
          <w:trHeight w:val="567"/>
        </w:trPr>
        <w:tc>
          <w:tcPr>
            <w:tcW w:w="913" w:type="dxa"/>
            <w:vAlign w:val="center"/>
          </w:tcPr>
          <w:p w14:paraId="2B941390" w14:textId="77777777" w:rsidR="00F05096" w:rsidRPr="00990E61" w:rsidRDefault="00F05096" w:rsidP="00BC0FB2">
            <w:r w:rsidRPr="00990E61">
              <w:t>IIISPS</w:t>
            </w:r>
          </w:p>
        </w:tc>
        <w:tc>
          <w:tcPr>
            <w:tcW w:w="1354" w:type="dxa"/>
            <w:vAlign w:val="center"/>
          </w:tcPr>
          <w:p w14:paraId="6ABF4E55" w14:textId="77777777" w:rsidR="00F05096" w:rsidRPr="00990E61" w:rsidRDefault="00F05096" w:rsidP="00BC0FB2">
            <w:r w:rsidRPr="00990E61">
              <w:t>08:00-09:30</w:t>
            </w:r>
          </w:p>
        </w:tc>
        <w:tc>
          <w:tcPr>
            <w:tcW w:w="6361" w:type="dxa"/>
            <w:vAlign w:val="center"/>
          </w:tcPr>
          <w:p w14:paraId="482CF69C" w14:textId="77777777" w:rsidR="00F05096" w:rsidRPr="00990E61" w:rsidRDefault="00F05096" w:rsidP="00BC0FB2">
            <w:r w:rsidRPr="00990E61">
              <w:t>Kultura krajów angielskiego obszaru językowego W</w:t>
            </w:r>
          </w:p>
        </w:tc>
        <w:tc>
          <w:tcPr>
            <w:tcW w:w="5824" w:type="dxa"/>
            <w:vAlign w:val="center"/>
          </w:tcPr>
          <w:p w14:paraId="7FFD8F71" w14:textId="77777777" w:rsidR="00F05096" w:rsidRPr="00990E61" w:rsidRDefault="00F05096" w:rsidP="00BC0FB2">
            <w:r w:rsidRPr="00990E61">
              <w:t>dr Klaudiusz Bobowski</w:t>
            </w:r>
          </w:p>
        </w:tc>
        <w:tc>
          <w:tcPr>
            <w:tcW w:w="936" w:type="dxa"/>
            <w:vAlign w:val="center"/>
          </w:tcPr>
          <w:p w14:paraId="3D74DAE9" w14:textId="6233A0E1" w:rsidR="00F05096" w:rsidRPr="00990E61" w:rsidRDefault="00BC0FB2" w:rsidP="00BC0FB2">
            <w:r w:rsidRPr="00990E61">
              <w:t>011</w:t>
            </w:r>
          </w:p>
        </w:tc>
      </w:tr>
      <w:tr w:rsidR="00990E61" w:rsidRPr="00990E61" w14:paraId="3EED596E" w14:textId="77777777" w:rsidTr="00BC0FB2">
        <w:trPr>
          <w:trHeight w:val="567"/>
        </w:trPr>
        <w:tc>
          <w:tcPr>
            <w:tcW w:w="913" w:type="dxa"/>
            <w:vAlign w:val="center"/>
          </w:tcPr>
          <w:p w14:paraId="3E31857F" w14:textId="77777777" w:rsidR="00F05096" w:rsidRPr="00990E61" w:rsidRDefault="00F05096" w:rsidP="00BC0FB2">
            <w:r w:rsidRPr="00990E61">
              <w:t>IIISPS</w:t>
            </w:r>
          </w:p>
        </w:tc>
        <w:tc>
          <w:tcPr>
            <w:tcW w:w="1354" w:type="dxa"/>
            <w:vAlign w:val="center"/>
          </w:tcPr>
          <w:p w14:paraId="0CDB24E5" w14:textId="16212B3F" w:rsidR="00F05096" w:rsidRPr="00990E61" w:rsidRDefault="00F05096" w:rsidP="00BC0FB2">
            <w:r w:rsidRPr="00990E61">
              <w:t>09:45-</w:t>
            </w:r>
            <w:r w:rsidR="00607332" w:rsidRPr="00990E61">
              <w:t>12:45</w:t>
            </w:r>
          </w:p>
        </w:tc>
        <w:tc>
          <w:tcPr>
            <w:tcW w:w="6361" w:type="dxa"/>
            <w:vAlign w:val="center"/>
          </w:tcPr>
          <w:p w14:paraId="4E230ACE" w14:textId="77777777" w:rsidR="00F05096" w:rsidRPr="00990E61" w:rsidRDefault="00F05096" w:rsidP="00BC0FB2">
            <w:r w:rsidRPr="00990E61">
              <w:t>Kultura krajów angielskiego obszaru językowego ĆW</w:t>
            </w:r>
          </w:p>
        </w:tc>
        <w:tc>
          <w:tcPr>
            <w:tcW w:w="5824" w:type="dxa"/>
            <w:vAlign w:val="center"/>
          </w:tcPr>
          <w:p w14:paraId="316261B8" w14:textId="77777777" w:rsidR="00F05096" w:rsidRPr="00990E61" w:rsidRDefault="00F05096" w:rsidP="00BC0FB2">
            <w:r w:rsidRPr="00990E61">
              <w:t>dr Klaudiusz Bobowski</w:t>
            </w:r>
          </w:p>
        </w:tc>
        <w:tc>
          <w:tcPr>
            <w:tcW w:w="936" w:type="dxa"/>
            <w:vAlign w:val="center"/>
          </w:tcPr>
          <w:p w14:paraId="264BA45D" w14:textId="3601EA6B" w:rsidR="00F05096" w:rsidRPr="00990E61" w:rsidRDefault="00BC0FB2" w:rsidP="00BC0FB2">
            <w:r w:rsidRPr="00990E61">
              <w:t>011</w:t>
            </w:r>
          </w:p>
        </w:tc>
      </w:tr>
      <w:tr w:rsidR="00990E61" w:rsidRPr="00990E61" w14:paraId="38E8C367" w14:textId="77777777" w:rsidTr="00BC0FB2">
        <w:trPr>
          <w:trHeight w:val="567"/>
        </w:trPr>
        <w:tc>
          <w:tcPr>
            <w:tcW w:w="913" w:type="dxa"/>
            <w:vAlign w:val="center"/>
          </w:tcPr>
          <w:p w14:paraId="3625D1BB" w14:textId="77777777" w:rsidR="00F05096" w:rsidRPr="00990E61" w:rsidRDefault="00F05096" w:rsidP="00BC0FB2">
            <w:r w:rsidRPr="00990E61">
              <w:t>IIISPS N</w:t>
            </w:r>
          </w:p>
        </w:tc>
        <w:tc>
          <w:tcPr>
            <w:tcW w:w="1354" w:type="dxa"/>
            <w:vAlign w:val="center"/>
          </w:tcPr>
          <w:p w14:paraId="63EBB192" w14:textId="59A9269D" w:rsidR="00F05096" w:rsidRPr="00990E61" w:rsidRDefault="00F05096" w:rsidP="00BC0FB2">
            <w:r w:rsidRPr="00990E61">
              <w:t>13:10-</w:t>
            </w:r>
            <w:r w:rsidR="003A2766" w:rsidRPr="00990E61">
              <w:t>16:55</w:t>
            </w:r>
          </w:p>
        </w:tc>
        <w:tc>
          <w:tcPr>
            <w:tcW w:w="6361" w:type="dxa"/>
            <w:vAlign w:val="center"/>
          </w:tcPr>
          <w:p w14:paraId="6408288C" w14:textId="77777777" w:rsidR="00F05096" w:rsidRPr="00990E61" w:rsidRDefault="00F05096" w:rsidP="00BC0FB2">
            <w:r w:rsidRPr="00990E61">
              <w:t>Metodyka nauczania języka angielskiego</w:t>
            </w:r>
          </w:p>
        </w:tc>
        <w:tc>
          <w:tcPr>
            <w:tcW w:w="5824" w:type="dxa"/>
            <w:vAlign w:val="center"/>
          </w:tcPr>
          <w:p w14:paraId="28085C07" w14:textId="77777777" w:rsidR="00F05096" w:rsidRPr="00990E61" w:rsidRDefault="00F05096" w:rsidP="00BC0FB2">
            <w:r w:rsidRPr="00990E61">
              <w:t>dr Małgorzata Ekiert</w:t>
            </w:r>
          </w:p>
        </w:tc>
        <w:tc>
          <w:tcPr>
            <w:tcW w:w="936" w:type="dxa"/>
            <w:vAlign w:val="center"/>
          </w:tcPr>
          <w:p w14:paraId="63BF31DC" w14:textId="6A074F36" w:rsidR="00F05096" w:rsidRPr="00990E61" w:rsidRDefault="00BC0FB2" w:rsidP="00BC0FB2">
            <w:r w:rsidRPr="00990E61">
              <w:t>011</w:t>
            </w:r>
          </w:p>
        </w:tc>
      </w:tr>
      <w:tr w:rsidR="00990E61" w:rsidRPr="00990E61" w14:paraId="357B04D2" w14:textId="77777777" w:rsidTr="00BC0FB2">
        <w:trPr>
          <w:trHeight w:val="567"/>
        </w:trPr>
        <w:tc>
          <w:tcPr>
            <w:tcW w:w="913" w:type="dxa"/>
            <w:vAlign w:val="center"/>
          </w:tcPr>
          <w:p w14:paraId="549D1145" w14:textId="77777777" w:rsidR="00F05096" w:rsidRPr="00990E61" w:rsidRDefault="00F05096" w:rsidP="00BC0FB2">
            <w:r w:rsidRPr="00990E61">
              <w:t>IIISPS T</w:t>
            </w:r>
          </w:p>
        </w:tc>
        <w:tc>
          <w:tcPr>
            <w:tcW w:w="1354" w:type="dxa"/>
            <w:vAlign w:val="center"/>
          </w:tcPr>
          <w:p w14:paraId="28AC6F84" w14:textId="77777777" w:rsidR="00F05096" w:rsidRPr="00990E61" w:rsidRDefault="00F05096" w:rsidP="00BC0FB2">
            <w:r w:rsidRPr="00990E61">
              <w:t>13:20-15:35</w:t>
            </w:r>
          </w:p>
        </w:tc>
        <w:tc>
          <w:tcPr>
            <w:tcW w:w="6361" w:type="dxa"/>
            <w:vAlign w:val="center"/>
          </w:tcPr>
          <w:p w14:paraId="7A3EE08F" w14:textId="77777777" w:rsidR="00F05096" w:rsidRPr="00990E61" w:rsidRDefault="00F05096" w:rsidP="00BC0FB2">
            <w:r w:rsidRPr="00990E61">
              <w:t>Tłumaczenia ustne</w:t>
            </w:r>
          </w:p>
        </w:tc>
        <w:tc>
          <w:tcPr>
            <w:tcW w:w="5824" w:type="dxa"/>
            <w:vAlign w:val="center"/>
          </w:tcPr>
          <w:p w14:paraId="5939C456" w14:textId="77777777" w:rsidR="00F05096" w:rsidRPr="00990E61" w:rsidRDefault="00F05096" w:rsidP="00BC0FB2">
            <w:r w:rsidRPr="00990E61">
              <w:t>mgr Paulina Pawłuszek</w:t>
            </w:r>
          </w:p>
        </w:tc>
        <w:tc>
          <w:tcPr>
            <w:tcW w:w="936" w:type="dxa"/>
            <w:vAlign w:val="center"/>
          </w:tcPr>
          <w:p w14:paraId="182DF0C9" w14:textId="285123CE" w:rsidR="00F05096" w:rsidRPr="00990E61" w:rsidRDefault="00594F57" w:rsidP="00BC0FB2">
            <w:r w:rsidRPr="00990E61">
              <w:t>Aula</w:t>
            </w:r>
          </w:p>
        </w:tc>
      </w:tr>
      <w:tr w:rsidR="00990E61" w:rsidRPr="00990E61" w14:paraId="14B4B094" w14:textId="77777777" w:rsidTr="00BC0FB2">
        <w:trPr>
          <w:trHeight w:val="567"/>
        </w:trPr>
        <w:tc>
          <w:tcPr>
            <w:tcW w:w="913" w:type="dxa"/>
            <w:vAlign w:val="center"/>
          </w:tcPr>
          <w:p w14:paraId="60328370" w14:textId="77777777" w:rsidR="00F05096" w:rsidRPr="00990E61" w:rsidRDefault="00F05096" w:rsidP="00BC0FB2">
            <w:r w:rsidRPr="00990E61">
              <w:t>ISDS</w:t>
            </w:r>
          </w:p>
        </w:tc>
        <w:tc>
          <w:tcPr>
            <w:tcW w:w="1354" w:type="dxa"/>
            <w:vAlign w:val="center"/>
          </w:tcPr>
          <w:p w14:paraId="0CE95208" w14:textId="4067D38A" w:rsidR="00F05096" w:rsidRPr="00990E61" w:rsidRDefault="00F05096" w:rsidP="00BC0FB2">
            <w:r w:rsidRPr="00990E61">
              <w:t>08:00-</w:t>
            </w:r>
            <w:r w:rsidR="00ED0753" w:rsidRPr="00990E61">
              <w:t>09:30</w:t>
            </w:r>
          </w:p>
        </w:tc>
        <w:tc>
          <w:tcPr>
            <w:tcW w:w="6361" w:type="dxa"/>
            <w:vAlign w:val="center"/>
          </w:tcPr>
          <w:p w14:paraId="6DFCB76C" w14:textId="77777777" w:rsidR="00F05096" w:rsidRPr="00990E61" w:rsidRDefault="00F05096" w:rsidP="00BC0FB2">
            <w:r w:rsidRPr="00990E61">
              <w:t>Pedagogika etapów edukacyjnych – szkoła ponadpodstawowa W</w:t>
            </w:r>
          </w:p>
        </w:tc>
        <w:tc>
          <w:tcPr>
            <w:tcW w:w="5824" w:type="dxa"/>
            <w:vAlign w:val="center"/>
          </w:tcPr>
          <w:p w14:paraId="1315A51F" w14:textId="77777777" w:rsidR="00F05096" w:rsidRPr="00990E61" w:rsidRDefault="00F05096" w:rsidP="00BC0FB2">
            <w:r w:rsidRPr="00990E61">
              <w:t>dr E. Murawska</w:t>
            </w:r>
          </w:p>
        </w:tc>
        <w:tc>
          <w:tcPr>
            <w:tcW w:w="936" w:type="dxa"/>
            <w:vAlign w:val="center"/>
          </w:tcPr>
          <w:p w14:paraId="406C458B" w14:textId="4E0C431B" w:rsidR="00F05096" w:rsidRPr="00990E61" w:rsidRDefault="00BC0FB2" w:rsidP="00BC0FB2">
            <w:r w:rsidRPr="00990E61">
              <w:t>224P</w:t>
            </w:r>
          </w:p>
        </w:tc>
      </w:tr>
      <w:tr w:rsidR="00184F32" w:rsidRPr="00990E61" w14:paraId="7E8C8185" w14:textId="77777777" w:rsidTr="00BC0FB2">
        <w:trPr>
          <w:trHeight w:val="567"/>
        </w:trPr>
        <w:tc>
          <w:tcPr>
            <w:tcW w:w="913" w:type="dxa"/>
            <w:vAlign w:val="center"/>
          </w:tcPr>
          <w:p w14:paraId="719188A3" w14:textId="4EE18D60" w:rsidR="00184F32" w:rsidRPr="00990E61" w:rsidRDefault="00A3502C" w:rsidP="00BC0FB2">
            <w:r w:rsidRPr="00990E61">
              <w:t>ISDS</w:t>
            </w:r>
          </w:p>
        </w:tc>
        <w:tc>
          <w:tcPr>
            <w:tcW w:w="1354" w:type="dxa"/>
            <w:vAlign w:val="center"/>
          </w:tcPr>
          <w:p w14:paraId="7733BAE4" w14:textId="1B5684DB" w:rsidR="00184F32" w:rsidRPr="00990E61" w:rsidRDefault="00A3502C" w:rsidP="00BC0FB2">
            <w:r w:rsidRPr="00990E61">
              <w:t>09:45-12:</w:t>
            </w:r>
            <w:r w:rsidR="00C103D8" w:rsidRPr="00990E61">
              <w:t>00</w:t>
            </w:r>
          </w:p>
        </w:tc>
        <w:tc>
          <w:tcPr>
            <w:tcW w:w="6361" w:type="dxa"/>
            <w:vAlign w:val="center"/>
          </w:tcPr>
          <w:p w14:paraId="1695A967" w14:textId="37ABE91C" w:rsidR="00184F32" w:rsidRPr="00990E61" w:rsidRDefault="00A3502C" w:rsidP="00BC0FB2">
            <w:r w:rsidRPr="00990E61">
              <w:t>Praktyczna nauka języka drugiego</w:t>
            </w:r>
          </w:p>
        </w:tc>
        <w:tc>
          <w:tcPr>
            <w:tcW w:w="5824" w:type="dxa"/>
            <w:vAlign w:val="center"/>
          </w:tcPr>
          <w:p w14:paraId="06908F8A" w14:textId="2D330930" w:rsidR="00184F32" w:rsidRPr="00990E61" w:rsidRDefault="00A3502C" w:rsidP="00BC0FB2">
            <w:r w:rsidRPr="00990E61">
              <w:t>mgr Adrian Giersz</w:t>
            </w:r>
          </w:p>
        </w:tc>
        <w:tc>
          <w:tcPr>
            <w:tcW w:w="936" w:type="dxa"/>
            <w:vAlign w:val="center"/>
          </w:tcPr>
          <w:p w14:paraId="72DF60AB" w14:textId="16F2546B" w:rsidR="00184F32" w:rsidRPr="00990E61" w:rsidRDefault="00A3502C" w:rsidP="00BC0FB2">
            <w:r w:rsidRPr="00990E61">
              <w:t>224P</w:t>
            </w:r>
          </w:p>
        </w:tc>
      </w:tr>
    </w:tbl>
    <w:p w14:paraId="350EF5EE" w14:textId="77777777" w:rsidR="00837C4C" w:rsidRPr="00990E61" w:rsidRDefault="00837C4C" w:rsidP="00837C4C"/>
    <w:p w14:paraId="19FD6A2E" w14:textId="16C3FBC8" w:rsidR="00837C4C" w:rsidRPr="00990E61" w:rsidRDefault="00837C4C" w:rsidP="00837C4C">
      <w:pPr>
        <w:rPr>
          <w:b/>
          <w:bCs/>
        </w:rPr>
      </w:pPr>
      <w:r w:rsidRPr="00990E61">
        <w:rPr>
          <w:b/>
          <w:bCs/>
        </w:rPr>
        <w:t xml:space="preserve">VIII ZJAZD </w:t>
      </w:r>
      <w:r w:rsidR="00B17BC2" w:rsidRPr="00990E61">
        <w:rPr>
          <w:b/>
          <w:bCs/>
        </w:rPr>
        <w:t>2</w:t>
      </w:r>
      <w:r w:rsidR="008A1674" w:rsidRPr="00990E61">
        <w:rPr>
          <w:b/>
          <w:bCs/>
        </w:rPr>
        <w:t>7</w:t>
      </w:r>
      <w:r w:rsidRPr="00990E61">
        <w:rPr>
          <w:b/>
          <w:bCs/>
        </w:rPr>
        <w:t>.</w:t>
      </w:r>
      <w:r w:rsidR="00B17BC2" w:rsidRPr="00990E61">
        <w:rPr>
          <w:b/>
          <w:bCs/>
        </w:rPr>
        <w:t>0</w:t>
      </w:r>
      <w:r w:rsidR="008A1674" w:rsidRPr="00990E61">
        <w:rPr>
          <w:b/>
          <w:bCs/>
        </w:rPr>
        <w:t>5</w:t>
      </w:r>
      <w:r w:rsidRPr="00990E61">
        <w:rPr>
          <w:b/>
          <w:bCs/>
        </w:rPr>
        <w:t>.202</w:t>
      </w:r>
      <w:r w:rsidR="00BC6E4E" w:rsidRPr="00990E61">
        <w:rPr>
          <w:b/>
          <w:bCs/>
        </w:rPr>
        <w:t>2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2"/>
        <w:gridCol w:w="1355"/>
        <w:gridCol w:w="6361"/>
        <w:gridCol w:w="5824"/>
        <w:gridCol w:w="936"/>
      </w:tblGrid>
      <w:tr w:rsidR="00990E61" w:rsidRPr="00990E61" w14:paraId="61B60CE6" w14:textId="764F2714" w:rsidTr="001F487D">
        <w:trPr>
          <w:trHeight w:val="567"/>
        </w:trPr>
        <w:tc>
          <w:tcPr>
            <w:tcW w:w="912" w:type="dxa"/>
            <w:vAlign w:val="center"/>
          </w:tcPr>
          <w:p w14:paraId="29DF1B76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6F2D52E9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godzina</w:t>
            </w:r>
          </w:p>
        </w:tc>
        <w:tc>
          <w:tcPr>
            <w:tcW w:w="6361" w:type="dxa"/>
            <w:vAlign w:val="center"/>
          </w:tcPr>
          <w:p w14:paraId="38D294B4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019F9223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559B0F7E" w14:textId="5B369A96" w:rsidR="00A217F6" w:rsidRPr="00990E61" w:rsidRDefault="00EB2F6E" w:rsidP="00EB2F6E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sala</w:t>
            </w:r>
          </w:p>
        </w:tc>
      </w:tr>
      <w:tr w:rsidR="00077A36" w:rsidRPr="00077A36" w14:paraId="67B99487" w14:textId="77777777" w:rsidTr="00BC0FB2">
        <w:trPr>
          <w:trHeight w:val="567"/>
        </w:trPr>
        <w:tc>
          <w:tcPr>
            <w:tcW w:w="912" w:type="dxa"/>
            <w:vAlign w:val="center"/>
          </w:tcPr>
          <w:p w14:paraId="692A9FB1" w14:textId="77777777" w:rsidR="001F487D" w:rsidRPr="00077A36" w:rsidRDefault="001F487D" w:rsidP="00BC0FB2">
            <w:pPr>
              <w:rPr>
                <w:strike/>
                <w:color w:val="FF0000"/>
              </w:rPr>
            </w:pPr>
            <w:r w:rsidRPr="00077A36">
              <w:rPr>
                <w:strike/>
                <w:color w:val="FF0000"/>
              </w:rPr>
              <w:t>IISPS</w:t>
            </w:r>
          </w:p>
        </w:tc>
        <w:tc>
          <w:tcPr>
            <w:tcW w:w="1355" w:type="dxa"/>
            <w:vAlign w:val="center"/>
          </w:tcPr>
          <w:p w14:paraId="233D44A3" w14:textId="7B71D5C7" w:rsidR="001F487D" w:rsidRPr="00077A36" w:rsidRDefault="001F487D" w:rsidP="00BC0FB2">
            <w:pPr>
              <w:rPr>
                <w:strike/>
                <w:color w:val="FF0000"/>
              </w:rPr>
            </w:pPr>
            <w:r w:rsidRPr="00077A36">
              <w:rPr>
                <w:strike/>
                <w:color w:val="FF0000"/>
              </w:rPr>
              <w:t>15:30-17:45</w:t>
            </w:r>
          </w:p>
        </w:tc>
        <w:tc>
          <w:tcPr>
            <w:tcW w:w="6361" w:type="dxa"/>
            <w:vAlign w:val="center"/>
          </w:tcPr>
          <w:p w14:paraId="007ED3F2" w14:textId="77777777" w:rsidR="001F487D" w:rsidRPr="00077A36" w:rsidRDefault="001F487D" w:rsidP="00BC0FB2">
            <w:pPr>
              <w:rPr>
                <w:strike/>
                <w:color w:val="FF0000"/>
              </w:rPr>
            </w:pPr>
            <w:r w:rsidRPr="00077A36">
              <w:rPr>
                <w:strike/>
                <w:color w:val="FF0000"/>
              </w:rPr>
              <w:t>Techniki i narzędzia PR</w:t>
            </w:r>
          </w:p>
        </w:tc>
        <w:tc>
          <w:tcPr>
            <w:tcW w:w="5824" w:type="dxa"/>
            <w:vAlign w:val="center"/>
          </w:tcPr>
          <w:p w14:paraId="1C959D45" w14:textId="77777777" w:rsidR="001F487D" w:rsidRPr="00077A36" w:rsidRDefault="001F487D" w:rsidP="00BC0FB2">
            <w:pPr>
              <w:rPr>
                <w:strike/>
                <w:color w:val="FF0000"/>
              </w:rPr>
            </w:pPr>
            <w:r w:rsidRPr="00077A36">
              <w:rPr>
                <w:strike/>
                <w:color w:val="FF0000"/>
              </w:rPr>
              <w:t>mgr Bartosz Pietryka</w:t>
            </w:r>
          </w:p>
        </w:tc>
        <w:tc>
          <w:tcPr>
            <w:tcW w:w="936" w:type="dxa"/>
            <w:vAlign w:val="center"/>
          </w:tcPr>
          <w:p w14:paraId="32BF15F1" w14:textId="77777777" w:rsidR="001F487D" w:rsidRPr="00077A36" w:rsidRDefault="001F487D" w:rsidP="00BC0FB2">
            <w:pPr>
              <w:rPr>
                <w:strike/>
                <w:color w:val="FF0000"/>
              </w:rPr>
            </w:pPr>
            <w:r w:rsidRPr="00077A36">
              <w:rPr>
                <w:strike/>
                <w:color w:val="FF0000"/>
              </w:rPr>
              <w:t>010</w:t>
            </w:r>
          </w:p>
        </w:tc>
      </w:tr>
      <w:tr w:rsidR="00990E61" w:rsidRPr="00990E61" w14:paraId="7997E766" w14:textId="77777777" w:rsidTr="00BC0FB2">
        <w:trPr>
          <w:trHeight w:val="567"/>
        </w:trPr>
        <w:tc>
          <w:tcPr>
            <w:tcW w:w="912" w:type="dxa"/>
            <w:vAlign w:val="center"/>
          </w:tcPr>
          <w:p w14:paraId="41C729E5" w14:textId="77777777" w:rsidR="003B25D9" w:rsidRPr="00990E61" w:rsidRDefault="003B25D9" w:rsidP="00BC0FB2">
            <w:r w:rsidRPr="00990E61">
              <w:t>IIISPS</w:t>
            </w:r>
          </w:p>
        </w:tc>
        <w:tc>
          <w:tcPr>
            <w:tcW w:w="1355" w:type="dxa"/>
            <w:vAlign w:val="center"/>
          </w:tcPr>
          <w:p w14:paraId="109F0612" w14:textId="3C9EE9C4" w:rsidR="003B25D9" w:rsidRPr="00990E61" w:rsidRDefault="00EE4F23" w:rsidP="00BC0FB2">
            <w:r w:rsidRPr="00990E61">
              <w:t>15:20-18:20</w:t>
            </w:r>
          </w:p>
        </w:tc>
        <w:tc>
          <w:tcPr>
            <w:tcW w:w="6361" w:type="dxa"/>
            <w:vAlign w:val="center"/>
          </w:tcPr>
          <w:p w14:paraId="3FB89CC8" w14:textId="77777777" w:rsidR="003B25D9" w:rsidRPr="00990E61" w:rsidRDefault="003B25D9" w:rsidP="00BC0FB2">
            <w:r w:rsidRPr="00990E61">
              <w:t>Seminarium licencjackie</w:t>
            </w:r>
          </w:p>
        </w:tc>
        <w:tc>
          <w:tcPr>
            <w:tcW w:w="5824" w:type="dxa"/>
            <w:vAlign w:val="center"/>
          </w:tcPr>
          <w:p w14:paraId="28637FFF" w14:textId="77777777" w:rsidR="003B25D9" w:rsidRPr="00990E61" w:rsidRDefault="003B25D9" w:rsidP="00BC0FB2">
            <w:r w:rsidRPr="00990E61">
              <w:t>dr Idalia Smoczyk-Jackowiak</w:t>
            </w:r>
          </w:p>
        </w:tc>
        <w:tc>
          <w:tcPr>
            <w:tcW w:w="936" w:type="dxa"/>
            <w:vAlign w:val="center"/>
          </w:tcPr>
          <w:p w14:paraId="0C321D3A" w14:textId="77777777" w:rsidR="003B25D9" w:rsidRPr="00990E61" w:rsidRDefault="003B25D9" w:rsidP="00BC0FB2">
            <w:r w:rsidRPr="00990E61">
              <w:t>Aula</w:t>
            </w:r>
          </w:p>
        </w:tc>
      </w:tr>
      <w:tr w:rsidR="00990E61" w:rsidRPr="00990E61" w14:paraId="09C16E41" w14:textId="77777777" w:rsidTr="00BC0FB2">
        <w:trPr>
          <w:trHeight w:val="567"/>
        </w:trPr>
        <w:tc>
          <w:tcPr>
            <w:tcW w:w="912" w:type="dxa"/>
            <w:vAlign w:val="center"/>
          </w:tcPr>
          <w:p w14:paraId="53953023" w14:textId="77777777" w:rsidR="003B25D9" w:rsidRPr="00990E61" w:rsidRDefault="003B25D9" w:rsidP="00BC0FB2">
            <w:r w:rsidRPr="00990E61">
              <w:t>IIISPS</w:t>
            </w:r>
          </w:p>
        </w:tc>
        <w:tc>
          <w:tcPr>
            <w:tcW w:w="1355" w:type="dxa"/>
            <w:vAlign w:val="center"/>
          </w:tcPr>
          <w:p w14:paraId="1D6480C4" w14:textId="3E172ED1" w:rsidR="003B25D9" w:rsidRPr="00990E61" w:rsidRDefault="00EE4F23" w:rsidP="00BC0FB2">
            <w:r w:rsidRPr="00990E61">
              <w:t>18:</w:t>
            </w:r>
            <w:r w:rsidR="007A2640" w:rsidRPr="00990E61">
              <w:t>25-19:10</w:t>
            </w:r>
          </w:p>
        </w:tc>
        <w:tc>
          <w:tcPr>
            <w:tcW w:w="6361" w:type="dxa"/>
            <w:vAlign w:val="center"/>
          </w:tcPr>
          <w:p w14:paraId="33AC8EB5" w14:textId="77777777" w:rsidR="003B25D9" w:rsidRPr="00990E61" w:rsidRDefault="003B25D9" w:rsidP="00BC0FB2">
            <w:r w:rsidRPr="00990E61">
              <w:t>Gramatyka opisowa</w:t>
            </w:r>
          </w:p>
        </w:tc>
        <w:tc>
          <w:tcPr>
            <w:tcW w:w="5824" w:type="dxa"/>
            <w:vAlign w:val="center"/>
          </w:tcPr>
          <w:p w14:paraId="7DEB95BC" w14:textId="77777777" w:rsidR="003B25D9" w:rsidRPr="00990E61" w:rsidRDefault="003B25D9" w:rsidP="00BC0FB2">
            <w:r w:rsidRPr="00990E61">
              <w:t>mgr Tomasz Kowalski</w:t>
            </w:r>
          </w:p>
        </w:tc>
        <w:tc>
          <w:tcPr>
            <w:tcW w:w="936" w:type="dxa"/>
            <w:vAlign w:val="center"/>
          </w:tcPr>
          <w:p w14:paraId="51DC4149" w14:textId="77777777" w:rsidR="003B25D9" w:rsidRPr="00990E61" w:rsidRDefault="003B25D9" w:rsidP="00BC0FB2">
            <w:r w:rsidRPr="00990E61">
              <w:t>129</w:t>
            </w:r>
          </w:p>
        </w:tc>
      </w:tr>
      <w:tr w:rsidR="00990E61" w:rsidRPr="00990E61" w14:paraId="01F1EE72" w14:textId="77777777" w:rsidTr="00BC0FB2">
        <w:trPr>
          <w:trHeight w:val="567"/>
        </w:trPr>
        <w:tc>
          <w:tcPr>
            <w:tcW w:w="912" w:type="dxa"/>
            <w:vAlign w:val="center"/>
          </w:tcPr>
          <w:p w14:paraId="5CAF7A32" w14:textId="15021E4D" w:rsidR="003B25D9" w:rsidRPr="00990E61" w:rsidRDefault="003B25D9" w:rsidP="00BC0FB2">
            <w:r w:rsidRPr="00990E61">
              <w:lastRenderedPageBreak/>
              <w:t>IIISPS</w:t>
            </w:r>
            <w:r w:rsidR="003B0292" w:rsidRPr="00990E61">
              <w:t xml:space="preserve"> T</w:t>
            </w:r>
          </w:p>
        </w:tc>
        <w:tc>
          <w:tcPr>
            <w:tcW w:w="1355" w:type="dxa"/>
            <w:vAlign w:val="center"/>
          </w:tcPr>
          <w:p w14:paraId="52EFAE0C" w14:textId="73C5AE76" w:rsidR="003B25D9" w:rsidRPr="00990E61" w:rsidRDefault="007A2640" w:rsidP="00BC0FB2">
            <w:r w:rsidRPr="00990E61">
              <w:t>19:15-20:00</w:t>
            </w:r>
          </w:p>
        </w:tc>
        <w:tc>
          <w:tcPr>
            <w:tcW w:w="6361" w:type="dxa"/>
            <w:vAlign w:val="center"/>
          </w:tcPr>
          <w:p w14:paraId="4FF4F30D" w14:textId="77777777" w:rsidR="003B25D9" w:rsidRPr="00990E61" w:rsidRDefault="003B25D9" w:rsidP="00BC0FB2">
            <w:r w:rsidRPr="00990E61">
              <w:t>Tłumaczenia użytkowe – analiza porównawcza</w:t>
            </w:r>
          </w:p>
        </w:tc>
        <w:tc>
          <w:tcPr>
            <w:tcW w:w="5824" w:type="dxa"/>
            <w:vAlign w:val="center"/>
          </w:tcPr>
          <w:p w14:paraId="031D1AC2" w14:textId="77777777" w:rsidR="003B25D9" w:rsidRPr="00990E61" w:rsidRDefault="003B25D9" w:rsidP="00BC0FB2">
            <w:r w:rsidRPr="00990E61">
              <w:t>mgr Tomasz Kowalski</w:t>
            </w:r>
          </w:p>
        </w:tc>
        <w:tc>
          <w:tcPr>
            <w:tcW w:w="936" w:type="dxa"/>
            <w:vAlign w:val="center"/>
          </w:tcPr>
          <w:p w14:paraId="0E984093" w14:textId="77777777" w:rsidR="003B25D9" w:rsidRPr="00990E61" w:rsidRDefault="003B25D9" w:rsidP="00BC0FB2">
            <w:r w:rsidRPr="00990E61">
              <w:t>129</w:t>
            </w:r>
          </w:p>
        </w:tc>
      </w:tr>
      <w:tr w:rsidR="00990E61" w:rsidRPr="00990E61" w14:paraId="34CCE596" w14:textId="77777777" w:rsidTr="00BC0FB2">
        <w:trPr>
          <w:trHeight w:val="567"/>
        </w:trPr>
        <w:tc>
          <w:tcPr>
            <w:tcW w:w="912" w:type="dxa"/>
            <w:vAlign w:val="center"/>
          </w:tcPr>
          <w:p w14:paraId="13AD4CEF" w14:textId="77777777" w:rsidR="005A4C28" w:rsidRPr="00990E61" w:rsidRDefault="005A4C28" w:rsidP="00BC0FB2"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7A6D1D13" w14:textId="77777777" w:rsidR="005A4C28" w:rsidRPr="00990E61" w:rsidRDefault="005A4C28" w:rsidP="00BC0FB2">
            <w:r w:rsidRPr="00990E61">
              <w:t>15:15-17:30</w:t>
            </w:r>
          </w:p>
        </w:tc>
        <w:tc>
          <w:tcPr>
            <w:tcW w:w="6361" w:type="dxa"/>
            <w:vAlign w:val="center"/>
          </w:tcPr>
          <w:p w14:paraId="47016135" w14:textId="77777777" w:rsidR="005A4C28" w:rsidRPr="00990E61" w:rsidRDefault="005A4C28" w:rsidP="00BC0FB2">
            <w:r w:rsidRPr="00990E61">
              <w:t>Seminarium uzupełniające</w:t>
            </w:r>
          </w:p>
        </w:tc>
        <w:tc>
          <w:tcPr>
            <w:tcW w:w="5824" w:type="dxa"/>
            <w:vAlign w:val="center"/>
          </w:tcPr>
          <w:p w14:paraId="1AFAF91C" w14:textId="77777777" w:rsidR="005A4C28" w:rsidRPr="00990E61" w:rsidRDefault="005A4C28" w:rsidP="00BC0FB2">
            <w:r w:rsidRPr="00990E61">
              <w:t>prof. Dorota Werbińska</w:t>
            </w:r>
          </w:p>
        </w:tc>
        <w:tc>
          <w:tcPr>
            <w:tcW w:w="936" w:type="dxa"/>
            <w:vAlign w:val="center"/>
          </w:tcPr>
          <w:p w14:paraId="29336C42" w14:textId="77777777" w:rsidR="005A4C28" w:rsidRPr="00990E61" w:rsidRDefault="005A4C28" w:rsidP="00BC0FB2">
            <w:r w:rsidRPr="00990E61">
              <w:t>011</w:t>
            </w:r>
          </w:p>
        </w:tc>
      </w:tr>
      <w:tr w:rsidR="005A4C28" w:rsidRPr="00990E61" w14:paraId="648393F3" w14:textId="77777777" w:rsidTr="00BC0FB2">
        <w:trPr>
          <w:trHeight w:val="567"/>
        </w:trPr>
        <w:tc>
          <w:tcPr>
            <w:tcW w:w="912" w:type="dxa"/>
            <w:vAlign w:val="center"/>
          </w:tcPr>
          <w:p w14:paraId="33907B84" w14:textId="77777777" w:rsidR="005A4C28" w:rsidRPr="00990E61" w:rsidRDefault="005A4C28" w:rsidP="00BC0FB2"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48DF507E" w14:textId="77777777" w:rsidR="005A4C28" w:rsidRPr="00990E61" w:rsidRDefault="005A4C28" w:rsidP="00BC0FB2">
            <w:r w:rsidRPr="00990E61">
              <w:t>17:45-20:00</w:t>
            </w:r>
          </w:p>
        </w:tc>
        <w:tc>
          <w:tcPr>
            <w:tcW w:w="6361" w:type="dxa"/>
            <w:vAlign w:val="center"/>
          </w:tcPr>
          <w:p w14:paraId="3A1FCDF0" w14:textId="77777777" w:rsidR="005A4C28" w:rsidRPr="00990E61" w:rsidRDefault="005A4C28" w:rsidP="00BC0FB2">
            <w:r w:rsidRPr="00990E61">
              <w:t>Seminarium magisterskie</w:t>
            </w:r>
          </w:p>
        </w:tc>
        <w:tc>
          <w:tcPr>
            <w:tcW w:w="5824" w:type="dxa"/>
            <w:vAlign w:val="center"/>
          </w:tcPr>
          <w:p w14:paraId="712C33B2" w14:textId="77777777" w:rsidR="005A4C28" w:rsidRPr="00990E61" w:rsidRDefault="005A4C28" w:rsidP="00BC0FB2">
            <w:r w:rsidRPr="00990E61">
              <w:t>prof. Dorota Werbińska</w:t>
            </w:r>
          </w:p>
        </w:tc>
        <w:tc>
          <w:tcPr>
            <w:tcW w:w="936" w:type="dxa"/>
            <w:vAlign w:val="center"/>
          </w:tcPr>
          <w:p w14:paraId="47C826C1" w14:textId="77777777" w:rsidR="005A4C28" w:rsidRPr="00990E61" w:rsidRDefault="005A4C28" w:rsidP="00BC0FB2">
            <w:r w:rsidRPr="00990E61">
              <w:t>011</w:t>
            </w:r>
          </w:p>
        </w:tc>
      </w:tr>
    </w:tbl>
    <w:p w14:paraId="3564E32B" w14:textId="77777777" w:rsidR="00837C4C" w:rsidRPr="00990E61" w:rsidRDefault="00837C4C" w:rsidP="00837C4C"/>
    <w:p w14:paraId="7A6BCB13" w14:textId="43D447A7" w:rsidR="00837C4C" w:rsidRPr="00990E61" w:rsidRDefault="00A92D40" w:rsidP="00837C4C">
      <w:pPr>
        <w:rPr>
          <w:b/>
          <w:bCs/>
        </w:rPr>
      </w:pPr>
      <w:r w:rsidRPr="00990E61">
        <w:rPr>
          <w:b/>
          <w:bCs/>
        </w:rPr>
        <w:t>2</w:t>
      </w:r>
      <w:r w:rsidR="008A1674" w:rsidRPr="00990E61">
        <w:rPr>
          <w:b/>
          <w:bCs/>
        </w:rPr>
        <w:t>8</w:t>
      </w:r>
      <w:r w:rsidR="00837C4C" w:rsidRPr="00990E61">
        <w:rPr>
          <w:b/>
          <w:bCs/>
        </w:rPr>
        <w:t>.0</w:t>
      </w:r>
      <w:r w:rsidR="008A1674" w:rsidRPr="00990E61">
        <w:rPr>
          <w:b/>
          <w:bCs/>
        </w:rPr>
        <w:t>5</w:t>
      </w:r>
      <w:r w:rsidR="00837C4C" w:rsidRPr="00990E61">
        <w:rPr>
          <w:b/>
          <w:bCs/>
        </w:rPr>
        <w:t>.202</w:t>
      </w:r>
      <w:r w:rsidR="00BC6E4E" w:rsidRPr="00990E61">
        <w:rPr>
          <w:b/>
          <w:bCs/>
        </w:rPr>
        <w:t>2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1"/>
        <w:gridCol w:w="1355"/>
        <w:gridCol w:w="6362"/>
        <w:gridCol w:w="5824"/>
        <w:gridCol w:w="936"/>
      </w:tblGrid>
      <w:tr w:rsidR="00990E61" w:rsidRPr="00990E61" w14:paraId="015E02B2" w14:textId="296E29FF" w:rsidTr="32931531">
        <w:trPr>
          <w:trHeight w:val="567"/>
        </w:trPr>
        <w:tc>
          <w:tcPr>
            <w:tcW w:w="911" w:type="dxa"/>
            <w:vAlign w:val="center"/>
          </w:tcPr>
          <w:p w14:paraId="145A8BAB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70ACEB05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34C11F18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6FD2B45B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024DD483" w14:textId="6BEB4890" w:rsidR="00A217F6" w:rsidRPr="00990E61" w:rsidRDefault="00EB2F6E" w:rsidP="00EB2F6E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sala</w:t>
            </w:r>
          </w:p>
        </w:tc>
      </w:tr>
      <w:tr w:rsidR="00990E61" w:rsidRPr="00990E61" w14:paraId="2938EF86" w14:textId="249949CD" w:rsidTr="00BC0FB2">
        <w:trPr>
          <w:trHeight w:val="567"/>
        </w:trPr>
        <w:tc>
          <w:tcPr>
            <w:tcW w:w="911" w:type="dxa"/>
            <w:vAlign w:val="center"/>
          </w:tcPr>
          <w:p w14:paraId="07A4FD55" w14:textId="0DE0F774" w:rsidR="00A217F6" w:rsidRPr="00990E61" w:rsidRDefault="00C36D41" w:rsidP="00BC0FB2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5F975262" w14:textId="7E229AB7" w:rsidR="00A217F6" w:rsidRPr="00990E61" w:rsidRDefault="00C36D41" w:rsidP="00BC0FB2">
            <w:r w:rsidRPr="00990E61">
              <w:t>09:00-12:00</w:t>
            </w:r>
          </w:p>
        </w:tc>
        <w:tc>
          <w:tcPr>
            <w:tcW w:w="6362" w:type="dxa"/>
            <w:vAlign w:val="center"/>
          </w:tcPr>
          <w:p w14:paraId="4B4075C2" w14:textId="66139B4A" w:rsidR="00A217F6" w:rsidRPr="00990E61" w:rsidRDefault="00C36D41" w:rsidP="00BC0FB2">
            <w:r w:rsidRPr="00990E61">
              <w:t>PNJA</w:t>
            </w:r>
          </w:p>
        </w:tc>
        <w:tc>
          <w:tcPr>
            <w:tcW w:w="5824" w:type="dxa"/>
            <w:vAlign w:val="center"/>
          </w:tcPr>
          <w:p w14:paraId="02F26C7F" w14:textId="17619477" w:rsidR="00A217F6" w:rsidRPr="00990E61" w:rsidRDefault="00C36D41" w:rsidP="00BC0FB2">
            <w:r w:rsidRPr="00990E61">
              <w:t>dr Małgorzata Ekiert</w:t>
            </w:r>
          </w:p>
        </w:tc>
        <w:tc>
          <w:tcPr>
            <w:tcW w:w="936" w:type="dxa"/>
            <w:vAlign w:val="center"/>
          </w:tcPr>
          <w:p w14:paraId="27B10C73" w14:textId="0424F70F" w:rsidR="00A217F6" w:rsidRPr="00990E61" w:rsidRDefault="00AF0A7B" w:rsidP="00BC0FB2">
            <w:r w:rsidRPr="00990E61">
              <w:t>129</w:t>
            </w:r>
          </w:p>
        </w:tc>
      </w:tr>
      <w:tr w:rsidR="00990E61" w:rsidRPr="00990E61" w14:paraId="1D6F991F" w14:textId="77777777" w:rsidTr="00BC0FB2">
        <w:trPr>
          <w:trHeight w:val="567"/>
        </w:trPr>
        <w:tc>
          <w:tcPr>
            <w:tcW w:w="911" w:type="dxa"/>
            <w:vAlign w:val="center"/>
          </w:tcPr>
          <w:p w14:paraId="56C035BE" w14:textId="77777777" w:rsidR="00CF0DAA" w:rsidRPr="00990E61" w:rsidRDefault="00CF0DAA" w:rsidP="00BC0FB2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26DAAE77" w14:textId="0A4EA202" w:rsidR="00CF0DAA" w:rsidRPr="00990E61" w:rsidRDefault="00C36D41" w:rsidP="00BC0FB2">
            <w:r w:rsidRPr="00990E61">
              <w:t>12:15-14:</w:t>
            </w:r>
            <w:r w:rsidR="00131903" w:rsidRPr="00990E61">
              <w:t>3</w:t>
            </w:r>
            <w:r w:rsidRPr="00990E61">
              <w:t>0</w:t>
            </w:r>
          </w:p>
        </w:tc>
        <w:tc>
          <w:tcPr>
            <w:tcW w:w="6362" w:type="dxa"/>
            <w:vAlign w:val="center"/>
          </w:tcPr>
          <w:p w14:paraId="2E63C90C" w14:textId="77777777" w:rsidR="00CF0DAA" w:rsidRPr="00990E61" w:rsidRDefault="00CF0DAA" w:rsidP="00BC0FB2">
            <w:r w:rsidRPr="00990E61">
              <w:t>Krytyczna analiza tekstu literackiego</w:t>
            </w:r>
          </w:p>
        </w:tc>
        <w:tc>
          <w:tcPr>
            <w:tcW w:w="5824" w:type="dxa"/>
            <w:vAlign w:val="center"/>
          </w:tcPr>
          <w:p w14:paraId="4524A594" w14:textId="77777777" w:rsidR="00CF0DAA" w:rsidRPr="00990E61" w:rsidRDefault="00CF0DAA" w:rsidP="00BC0FB2">
            <w:r w:rsidRPr="00990E61">
              <w:t>mgr Katarzyna Zychowicz</w:t>
            </w:r>
          </w:p>
        </w:tc>
        <w:tc>
          <w:tcPr>
            <w:tcW w:w="936" w:type="dxa"/>
            <w:vAlign w:val="center"/>
          </w:tcPr>
          <w:p w14:paraId="29F0FEE6" w14:textId="77777777" w:rsidR="00CF0DAA" w:rsidRPr="00990E61" w:rsidRDefault="00CF0DAA" w:rsidP="00BC0FB2">
            <w:r w:rsidRPr="00990E61">
              <w:t>210</w:t>
            </w:r>
          </w:p>
        </w:tc>
      </w:tr>
      <w:tr w:rsidR="00990E61" w:rsidRPr="00990E61" w14:paraId="0D658DA2" w14:textId="35C7D51F" w:rsidTr="00BC0FB2">
        <w:trPr>
          <w:trHeight w:val="567"/>
        </w:trPr>
        <w:tc>
          <w:tcPr>
            <w:tcW w:w="911" w:type="dxa"/>
            <w:vAlign w:val="bottom"/>
          </w:tcPr>
          <w:p w14:paraId="0E9A0F0E" w14:textId="709705A4" w:rsidR="00A217F6" w:rsidRPr="00990E61" w:rsidRDefault="000658C9" w:rsidP="00BC0FB2">
            <w:pPr>
              <w:spacing w:after="160" w:line="259" w:lineRule="auto"/>
            </w:pPr>
            <w:bookmarkStart w:id="46" w:name="_Hlk54623042"/>
            <w:r w:rsidRPr="00990E61">
              <w:t>ISPS</w:t>
            </w:r>
          </w:p>
        </w:tc>
        <w:tc>
          <w:tcPr>
            <w:tcW w:w="1355" w:type="dxa"/>
            <w:vAlign w:val="bottom"/>
          </w:tcPr>
          <w:p w14:paraId="47403BE4" w14:textId="435A0151" w:rsidR="00A217F6" w:rsidRPr="00990E61" w:rsidRDefault="000658C9" w:rsidP="00BC0FB2">
            <w:pPr>
              <w:spacing w:after="160" w:line="259" w:lineRule="auto"/>
            </w:pPr>
            <w:r w:rsidRPr="00990E61">
              <w:t>14:45-16:15</w:t>
            </w:r>
          </w:p>
        </w:tc>
        <w:tc>
          <w:tcPr>
            <w:tcW w:w="6362" w:type="dxa"/>
            <w:vAlign w:val="bottom"/>
          </w:tcPr>
          <w:p w14:paraId="06467AD4" w14:textId="293D7119" w:rsidR="00A217F6" w:rsidRPr="00990E61" w:rsidRDefault="000658C9" w:rsidP="00BC0FB2">
            <w:pPr>
              <w:spacing w:after="160" w:line="259" w:lineRule="auto"/>
            </w:pPr>
            <w:r w:rsidRPr="00990E61">
              <w:t>Fonetyka/fonologia</w:t>
            </w:r>
          </w:p>
        </w:tc>
        <w:tc>
          <w:tcPr>
            <w:tcW w:w="5824" w:type="dxa"/>
            <w:vAlign w:val="bottom"/>
          </w:tcPr>
          <w:p w14:paraId="58E2BC7B" w14:textId="4DBD6099" w:rsidR="00A217F6" w:rsidRPr="00990E61" w:rsidRDefault="000658C9" w:rsidP="00BC0FB2">
            <w:pPr>
              <w:spacing w:after="160" w:line="259" w:lineRule="auto"/>
            </w:pPr>
            <w:r w:rsidRPr="00990E61">
              <w:t>mgr Łukasz Żuk</w:t>
            </w:r>
          </w:p>
        </w:tc>
        <w:tc>
          <w:tcPr>
            <w:tcW w:w="936" w:type="dxa"/>
            <w:vAlign w:val="center"/>
          </w:tcPr>
          <w:p w14:paraId="4E47C50D" w14:textId="4D4E6C39" w:rsidR="00A217F6" w:rsidRPr="00990E61" w:rsidRDefault="00AF0A7B" w:rsidP="00BC0FB2">
            <w:r w:rsidRPr="00990E61">
              <w:t>129</w:t>
            </w:r>
          </w:p>
        </w:tc>
      </w:tr>
      <w:tr w:rsidR="00415758" w:rsidRPr="00415758" w14:paraId="0B15FD65" w14:textId="77777777" w:rsidTr="00BC0FB2">
        <w:trPr>
          <w:trHeight w:val="567"/>
        </w:trPr>
        <w:tc>
          <w:tcPr>
            <w:tcW w:w="911" w:type="dxa"/>
            <w:vAlign w:val="center"/>
          </w:tcPr>
          <w:p w14:paraId="4AEE6BD9" w14:textId="3888242A" w:rsidR="32931531" w:rsidRPr="00415758" w:rsidRDefault="00131903" w:rsidP="00BC0FB2">
            <w:pPr>
              <w:spacing w:line="259" w:lineRule="auto"/>
              <w:rPr>
                <w:strike/>
                <w:color w:val="FF0000"/>
              </w:rPr>
            </w:pPr>
            <w:bookmarkStart w:id="47" w:name="_Hlk104400771"/>
            <w:r w:rsidRPr="00415758">
              <w:rPr>
                <w:strike/>
                <w:color w:val="FF0000"/>
              </w:rPr>
              <w:t>IISPS</w:t>
            </w:r>
          </w:p>
        </w:tc>
        <w:tc>
          <w:tcPr>
            <w:tcW w:w="1355" w:type="dxa"/>
            <w:vAlign w:val="center"/>
          </w:tcPr>
          <w:p w14:paraId="4F46EDBE" w14:textId="2F0123F1" w:rsidR="32931531" w:rsidRPr="00415758" w:rsidRDefault="004275FF" w:rsidP="00BC0FB2">
            <w:pPr>
              <w:spacing w:line="259" w:lineRule="auto"/>
              <w:rPr>
                <w:strike/>
                <w:color w:val="FF0000"/>
              </w:rPr>
            </w:pPr>
            <w:r w:rsidRPr="00415758">
              <w:rPr>
                <w:strike/>
                <w:color w:val="FF0000"/>
              </w:rPr>
              <w:t>08:15-</w:t>
            </w:r>
            <w:r w:rsidR="00FE071F" w:rsidRPr="00415758">
              <w:rPr>
                <w:strike/>
                <w:color w:val="FF0000"/>
              </w:rPr>
              <w:t>11:15</w:t>
            </w:r>
          </w:p>
        </w:tc>
        <w:tc>
          <w:tcPr>
            <w:tcW w:w="6362" w:type="dxa"/>
            <w:vAlign w:val="center"/>
          </w:tcPr>
          <w:p w14:paraId="4430DDCC" w14:textId="79DB5661" w:rsidR="32931531" w:rsidRPr="00415758" w:rsidRDefault="004275FF" w:rsidP="00BC0FB2">
            <w:pPr>
              <w:spacing w:line="259" w:lineRule="auto"/>
              <w:rPr>
                <w:strike/>
                <w:color w:val="FF0000"/>
              </w:rPr>
            </w:pPr>
            <w:r w:rsidRPr="00415758">
              <w:rPr>
                <w:strike/>
                <w:color w:val="FF0000"/>
              </w:rPr>
              <w:t>Kreatywne mówienie</w:t>
            </w:r>
          </w:p>
        </w:tc>
        <w:tc>
          <w:tcPr>
            <w:tcW w:w="5824" w:type="dxa"/>
            <w:vAlign w:val="center"/>
          </w:tcPr>
          <w:p w14:paraId="29F1616F" w14:textId="7EA9EE42" w:rsidR="32931531" w:rsidRPr="00415758" w:rsidRDefault="004275FF" w:rsidP="00BC0FB2">
            <w:pPr>
              <w:spacing w:line="259" w:lineRule="auto"/>
              <w:rPr>
                <w:strike/>
                <w:color w:val="FF0000"/>
              </w:rPr>
            </w:pPr>
            <w:r w:rsidRPr="00415758">
              <w:rPr>
                <w:strike/>
                <w:color w:val="FF0000"/>
              </w:rPr>
              <w:t>dr Marta Gierczyńska-Kolas</w:t>
            </w:r>
          </w:p>
        </w:tc>
        <w:tc>
          <w:tcPr>
            <w:tcW w:w="936" w:type="dxa"/>
            <w:vAlign w:val="center"/>
          </w:tcPr>
          <w:p w14:paraId="467DB086" w14:textId="608461DB" w:rsidR="32931531" w:rsidRPr="00415758" w:rsidRDefault="00AF0A7B" w:rsidP="00BC0FB2">
            <w:pPr>
              <w:rPr>
                <w:strike/>
                <w:color w:val="FF0000"/>
              </w:rPr>
            </w:pPr>
            <w:r w:rsidRPr="00415758">
              <w:rPr>
                <w:strike/>
                <w:color w:val="FF0000"/>
              </w:rPr>
              <w:t>010</w:t>
            </w:r>
          </w:p>
        </w:tc>
      </w:tr>
      <w:bookmarkEnd w:id="47"/>
      <w:tr w:rsidR="00990E61" w:rsidRPr="00990E61" w14:paraId="0AB4AF8B" w14:textId="77777777" w:rsidTr="00BC0FB2">
        <w:trPr>
          <w:trHeight w:val="567"/>
        </w:trPr>
        <w:tc>
          <w:tcPr>
            <w:tcW w:w="911" w:type="dxa"/>
            <w:vAlign w:val="center"/>
          </w:tcPr>
          <w:p w14:paraId="12D914DC" w14:textId="2176A89D" w:rsidR="00733EC8" w:rsidRPr="00990E61" w:rsidRDefault="00733EC8" w:rsidP="00BC0FB2">
            <w:r w:rsidRPr="00990E61">
              <w:t>IISPS</w:t>
            </w:r>
          </w:p>
        </w:tc>
        <w:tc>
          <w:tcPr>
            <w:tcW w:w="1355" w:type="dxa"/>
            <w:vAlign w:val="center"/>
          </w:tcPr>
          <w:p w14:paraId="2D0202CE" w14:textId="5499E2AB" w:rsidR="00733EC8" w:rsidRPr="00990E61" w:rsidRDefault="00733EC8" w:rsidP="00BC0FB2">
            <w:r w:rsidRPr="00990E61">
              <w:t>11:30-13:00</w:t>
            </w:r>
          </w:p>
        </w:tc>
        <w:tc>
          <w:tcPr>
            <w:tcW w:w="6362" w:type="dxa"/>
            <w:vAlign w:val="center"/>
          </w:tcPr>
          <w:p w14:paraId="41326C3B" w14:textId="772C93A8" w:rsidR="00733EC8" w:rsidRPr="00990E61" w:rsidRDefault="00733EC8" w:rsidP="00BC0FB2">
            <w:r w:rsidRPr="00990E61">
              <w:t>Praktyczna nauka języka drugiego</w:t>
            </w:r>
          </w:p>
        </w:tc>
        <w:tc>
          <w:tcPr>
            <w:tcW w:w="5824" w:type="dxa"/>
            <w:vAlign w:val="center"/>
          </w:tcPr>
          <w:p w14:paraId="466EF3A4" w14:textId="5EDFF9DA" w:rsidR="00733EC8" w:rsidRPr="00990E61" w:rsidRDefault="00733EC8" w:rsidP="00BC0FB2">
            <w:r w:rsidRPr="00990E61">
              <w:t>mgr Adrian Giersz</w:t>
            </w:r>
          </w:p>
        </w:tc>
        <w:tc>
          <w:tcPr>
            <w:tcW w:w="936" w:type="dxa"/>
            <w:vAlign w:val="center"/>
          </w:tcPr>
          <w:p w14:paraId="2985BD1C" w14:textId="7E62153B" w:rsidR="00733EC8" w:rsidRPr="00990E61" w:rsidRDefault="00AF0A7B" w:rsidP="00BC0FB2">
            <w:r w:rsidRPr="00990E61">
              <w:t>010</w:t>
            </w:r>
          </w:p>
        </w:tc>
      </w:tr>
      <w:tr w:rsidR="002E494B" w:rsidRPr="002E494B" w14:paraId="6950AE88" w14:textId="77777777" w:rsidTr="002E494B">
        <w:trPr>
          <w:trHeight w:val="567"/>
        </w:trPr>
        <w:tc>
          <w:tcPr>
            <w:tcW w:w="911" w:type="dxa"/>
            <w:vAlign w:val="center"/>
          </w:tcPr>
          <w:p w14:paraId="35B90FFB" w14:textId="77777777" w:rsidR="002E494B" w:rsidRPr="002E494B" w:rsidRDefault="002E494B" w:rsidP="00B862CD">
            <w:pPr>
              <w:rPr>
                <w:color w:val="FF0000"/>
              </w:rPr>
            </w:pPr>
            <w:r w:rsidRPr="002E494B">
              <w:rPr>
                <w:color w:val="FF0000"/>
              </w:rPr>
              <w:t>IISPS</w:t>
            </w:r>
          </w:p>
        </w:tc>
        <w:tc>
          <w:tcPr>
            <w:tcW w:w="1355" w:type="dxa"/>
            <w:vAlign w:val="center"/>
          </w:tcPr>
          <w:p w14:paraId="17A6D44C" w14:textId="6B256F49" w:rsidR="002E494B" w:rsidRPr="002E494B" w:rsidRDefault="002E494B" w:rsidP="00B862CD">
            <w:pPr>
              <w:rPr>
                <w:color w:val="FF0000"/>
              </w:rPr>
            </w:pPr>
            <w:r>
              <w:rPr>
                <w:color w:val="FF0000"/>
              </w:rPr>
              <w:t>13:15-16:15</w:t>
            </w:r>
          </w:p>
        </w:tc>
        <w:tc>
          <w:tcPr>
            <w:tcW w:w="6362" w:type="dxa"/>
            <w:vAlign w:val="center"/>
          </w:tcPr>
          <w:p w14:paraId="762B1F5A" w14:textId="77777777" w:rsidR="002E494B" w:rsidRPr="002E494B" w:rsidRDefault="002E494B" w:rsidP="00B862CD">
            <w:pPr>
              <w:rPr>
                <w:color w:val="FF0000"/>
              </w:rPr>
            </w:pPr>
            <w:r w:rsidRPr="002E494B">
              <w:rPr>
                <w:color w:val="FF0000"/>
              </w:rPr>
              <w:t>Rozumienie tekstu czytanego</w:t>
            </w:r>
          </w:p>
        </w:tc>
        <w:tc>
          <w:tcPr>
            <w:tcW w:w="5824" w:type="dxa"/>
            <w:vAlign w:val="center"/>
          </w:tcPr>
          <w:p w14:paraId="6F5EC54A" w14:textId="77777777" w:rsidR="002E494B" w:rsidRPr="002E494B" w:rsidRDefault="002E494B" w:rsidP="00B862CD">
            <w:pPr>
              <w:rPr>
                <w:color w:val="FF0000"/>
              </w:rPr>
            </w:pPr>
            <w:r w:rsidRPr="002E494B">
              <w:rPr>
                <w:color w:val="FF0000"/>
              </w:rPr>
              <w:t>mgr Maciej Meszyński</w:t>
            </w:r>
          </w:p>
        </w:tc>
        <w:tc>
          <w:tcPr>
            <w:tcW w:w="936" w:type="dxa"/>
            <w:vAlign w:val="center"/>
          </w:tcPr>
          <w:p w14:paraId="21C3A2FE" w14:textId="77777777" w:rsidR="002E494B" w:rsidRPr="002E494B" w:rsidRDefault="002E494B" w:rsidP="00B862CD">
            <w:pPr>
              <w:rPr>
                <w:color w:val="FF0000"/>
              </w:rPr>
            </w:pPr>
            <w:r w:rsidRPr="002E494B">
              <w:rPr>
                <w:color w:val="FF0000"/>
              </w:rPr>
              <w:t>010</w:t>
            </w:r>
          </w:p>
        </w:tc>
      </w:tr>
      <w:tr w:rsidR="00077A36" w:rsidRPr="00077A36" w14:paraId="03AB054B" w14:textId="77777777" w:rsidTr="00077A36">
        <w:trPr>
          <w:trHeight w:val="567"/>
        </w:trPr>
        <w:tc>
          <w:tcPr>
            <w:tcW w:w="911" w:type="dxa"/>
            <w:vAlign w:val="center"/>
          </w:tcPr>
          <w:p w14:paraId="23DA3D0F" w14:textId="1E5B3B16" w:rsidR="00077A36" w:rsidRPr="00077A36" w:rsidRDefault="00077A36" w:rsidP="00077A36">
            <w:pPr>
              <w:rPr>
                <w:color w:val="FF0000"/>
              </w:rPr>
            </w:pPr>
            <w:r w:rsidRPr="00077A36">
              <w:rPr>
                <w:color w:val="FF0000"/>
              </w:rPr>
              <w:t>IISPS</w:t>
            </w:r>
          </w:p>
        </w:tc>
        <w:tc>
          <w:tcPr>
            <w:tcW w:w="1355" w:type="dxa"/>
            <w:vAlign w:val="center"/>
          </w:tcPr>
          <w:p w14:paraId="06652585" w14:textId="3B6E9B57" w:rsidR="00077A36" w:rsidRPr="00077A36" w:rsidRDefault="00077A36" w:rsidP="00077A36">
            <w:pPr>
              <w:rPr>
                <w:color w:val="FF0000"/>
              </w:rPr>
            </w:pPr>
            <w:r>
              <w:rPr>
                <w:color w:val="FF0000"/>
              </w:rPr>
              <w:t>16:30-18:45</w:t>
            </w:r>
          </w:p>
        </w:tc>
        <w:tc>
          <w:tcPr>
            <w:tcW w:w="6362" w:type="dxa"/>
            <w:vAlign w:val="center"/>
          </w:tcPr>
          <w:p w14:paraId="715D1437" w14:textId="046629DD" w:rsidR="00077A36" w:rsidRPr="00077A36" w:rsidRDefault="00077A36" w:rsidP="00077A36">
            <w:pPr>
              <w:rPr>
                <w:color w:val="FF0000"/>
              </w:rPr>
            </w:pPr>
            <w:r w:rsidRPr="00077A36">
              <w:rPr>
                <w:color w:val="FF0000"/>
              </w:rPr>
              <w:t>Techniki i narzędzia PR</w:t>
            </w:r>
          </w:p>
        </w:tc>
        <w:tc>
          <w:tcPr>
            <w:tcW w:w="5824" w:type="dxa"/>
            <w:vAlign w:val="center"/>
          </w:tcPr>
          <w:p w14:paraId="1ADD64F7" w14:textId="5E60C8AB" w:rsidR="00077A36" w:rsidRPr="00077A36" w:rsidRDefault="00077A36" w:rsidP="00077A36">
            <w:pPr>
              <w:rPr>
                <w:color w:val="FF0000"/>
              </w:rPr>
            </w:pPr>
            <w:r w:rsidRPr="00077A36">
              <w:rPr>
                <w:color w:val="FF0000"/>
              </w:rPr>
              <w:t>mgr Bartosz Pietryka</w:t>
            </w:r>
          </w:p>
        </w:tc>
        <w:tc>
          <w:tcPr>
            <w:tcW w:w="936" w:type="dxa"/>
            <w:vAlign w:val="center"/>
          </w:tcPr>
          <w:p w14:paraId="3A770942" w14:textId="41FF299A" w:rsidR="00077A36" w:rsidRPr="00077A36" w:rsidRDefault="00077A36" w:rsidP="00077A36">
            <w:pPr>
              <w:rPr>
                <w:color w:val="FF0000"/>
              </w:rPr>
            </w:pPr>
            <w:r w:rsidRPr="00077A36">
              <w:rPr>
                <w:color w:val="FF0000"/>
              </w:rPr>
              <w:t>010</w:t>
            </w:r>
          </w:p>
        </w:tc>
      </w:tr>
      <w:tr w:rsidR="00990E61" w:rsidRPr="00990E61" w14:paraId="4F4414B6" w14:textId="77777777" w:rsidTr="00BC0FB2">
        <w:trPr>
          <w:trHeight w:val="567"/>
        </w:trPr>
        <w:tc>
          <w:tcPr>
            <w:tcW w:w="911" w:type="dxa"/>
            <w:vAlign w:val="center"/>
          </w:tcPr>
          <w:p w14:paraId="09B2CF90" w14:textId="4DA13D2C" w:rsidR="32931531" w:rsidRPr="00990E61" w:rsidRDefault="00BE770F" w:rsidP="00BC0FB2">
            <w:pPr>
              <w:spacing w:line="259" w:lineRule="auto"/>
            </w:pPr>
            <w:r w:rsidRPr="00990E61">
              <w:t>IIISPS</w:t>
            </w:r>
          </w:p>
        </w:tc>
        <w:tc>
          <w:tcPr>
            <w:tcW w:w="1355" w:type="dxa"/>
            <w:vAlign w:val="center"/>
          </w:tcPr>
          <w:p w14:paraId="08FD8F52" w14:textId="2374CD43" w:rsidR="32931531" w:rsidRPr="00990E61" w:rsidRDefault="00BE770F" w:rsidP="00BC0FB2">
            <w:pPr>
              <w:spacing w:line="259" w:lineRule="auto"/>
            </w:pPr>
            <w:r w:rsidRPr="00990E61">
              <w:t>08:00-09:30</w:t>
            </w:r>
          </w:p>
        </w:tc>
        <w:tc>
          <w:tcPr>
            <w:tcW w:w="6362" w:type="dxa"/>
            <w:vAlign w:val="center"/>
          </w:tcPr>
          <w:p w14:paraId="0B0EBC44" w14:textId="03E30AEC" w:rsidR="32931531" w:rsidRPr="00990E61" w:rsidRDefault="00BE770F" w:rsidP="00BC0FB2">
            <w:pPr>
              <w:spacing w:line="259" w:lineRule="auto"/>
            </w:pPr>
            <w:r w:rsidRPr="00990E61">
              <w:t>Pisanie akademickie</w:t>
            </w:r>
          </w:p>
        </w:tc>
        <w:tc>
          <w:tcPr>
            <w:tcW w:w="5824" w:type="dxa"/>
            <w:vAlign w:val="center"/>
          </w:tcPr>
          <w:p w14:paraId="61FBF598" w14:textId="3D7DDF32" w:rsidR="32931531" w:rsidRPr="00990E61" w:rsidRDefault="00BE770F" w:rsidP="00BC0FB2">
            <w:pPr>
              <w:spacing w:line="259" w:lineRule="auto"/>
            </w:pPr>
            <w:r w:rsidRPr="00990E61">
              <w:t>mgr Paulina Ogórek</w:t>
            </w:r>
          </w:p>
        </w:tc>
        <w:tc>
          <w:tcPr>
            <w:tcW w:w="936" w:type="dxa"/>
            <w:vAlign w:val="center"/>
          </w:tcPr>
          <w:p w14:paraId="1BE55600" w14:textId="35459A01" w:rsidR="32931531" w:rsidRPr="00990E61" w:rsidRDefault="00AF0A7B" w:rsidP="00BC0FB2">
            <w:r w:rsidRPr="00990E61">
              <w:t>011</w:t>
            </w:r>
          </w:p>
        </w:tc>
      </w:tr>
      <w:tr w:rsidR="00990E61" w:rsidRPr="00990E61" w14:paraId="02C43D69" w14:textId="4B79D2E9" w:rsidTr="00BC0FB2">
        <w:trPr>
          <w:trHeight w:val="567"/>
        </w:trPr>
        <w:tc>
          <w:tcPr>
            <w:tcW w:w="911" w:type="dxa"/>
            <w:vAlign w:val="center"/>
          </w:tcPr>
          <w:p w14:paraId="65453EE8" w14:textId="4FC8D9C1" w:rsidR="00A217F6" w:rsidRPr="00990E61" w:rsidRDefault="00BE770F" w:rsidP="00BC0FB2">
            <w:r w:rsidRPr="00990E61">
              <w:t>IIISPS</w:t>
            </w:r>
          </w:p>
        </w:tc>
        <w:tc>
          <w:tcPr>
            <w:tcW w:w="1355" w:type="dxa"/>
            <w:vAlign w:val="center"/>
          </w:tcPr>
          <w:p w14:paraId="2C8B37C1" w14:textId="562A35C7" w:rsidR="00A217F6" w:rsidRPr="00990E61" w:rsidRDefault="00BE770F" w:rsidP="00BC0FB2">
            <w:r w:rsidRPr="00990E61">
              <w:t>09:45-11:15</w:t>
            </w:r>
          </w:p>
        </w:tc>
        <w:tc>
          <w:tcPr>
            <w:tcW w:w="6362" w:type="dxa"/>
            <w:vAlign w:val="center"/>
          </w:tcPr>
          <w:p w14:paraId="73E6A90C" w14:textId="28ED5BC1" w:rsidR="00A217F6" w:rsidRPr="00990E61" w:rsidRDefault="00BE770F" w:rsidP="00BC0FB2">
            <w:r w:rsidRPr="00990E61">
              <w:t>Praca z tekstem naukowym i literackim</w:t>
            </w:r>
          </w:p>
        </w:tc>
        <w:tc>
          <w:tcPr>
            <w:tcW w:w="5824" w:type="dxa"/>
            <w:vAlign w:val="center"/>
          </w:tcPr>
          <w:p w14:paraId="72F02B91" w14:textId="46D12652" w:rsidR="00A217F6" w:rsidRPr="00990E61" w:rsidRDefault="00BE770F" w:rsidP="00BC0FB2">
            <w:r w:rsidRPr="00990E61">
              <w:t>mgr Paulina Ogórek</w:t>
            </w:r>
          </w:p>
        </w:tc>
        <w:tc>
          <w:tcPr>
            <w:tcW w:w="936" w:type="dxa"/>
            <w:vAlign w:val="center"/>
          </w:tcPr>
          <w:p w14:paraId="1B9D05B8" w14:textId="51729E12" w:rsidR="00A217F6" w:rsidRPr="00990E61" w:rsidRDefault="00AF0A7B" w:rsidP="00BC0FB2">
            <w:r w:rsidRPr="00990E61">
              <w:t>011</w:t>
            </w:r>
          </w:p>
        </w:tc>
      </w:tr>
      <w:tr w:rsidR="0043091B" w:rsidRPr="0043091B" w14:paraId="38E34F1D" w14:textId="77777777" w:rsidTr="00BC0FB2">
        <w:trPr>
          <w:trHeight w:val="567"/>
        </w:trPr>
        <w:tc>
          <w:tcPr>
            <w:tcW w:w="911" w:type="dxa"/>
            <w:vAlign w:val="center"/>
          </w:tcPr>
          <w:p w14:paraId="4B7F08C9" w14:textId="77777777" w:rsidR="00FE071F" w:rsidRPr="0043091B" w:rsidRDefault="00FE071F" w:rsidP="00BC0FB2">
            <w:pPr>
              <w:rPr>
                <w:strike/>
                <w:color w:val="FF0000"/>
              </w:rPr>
            </w:pPr>
            <w:r w:rsidRPr="0043091B">
              <w:rPr>
                <w:strike/>
                <w:color w:val="FF0000"/>
              </w:rPr>
              <w:t>IIISPS</w:t>
            </w:r>
          </w:p>
        </w:tc>
        <w:tc>
          <w:tcPr>
            <w:tcW w:w="1355" w:type="dxa"/>
            <w:vAlign w:val="center"/>
          </w:tcPr>
          <w:p w14:paraId="6380F78F" w14:textId="50E65367" w:rsidR="00FE071F" w:rsidRPr="0043091B" w:rsidRDefault="00FE071F" w:rsidP="00BC0FB2">
            <w:pPr>
              <w:rPr>
                <w:strike/>
                <w:color w:val="FF0000"/>
              </w:rPr>
            </w:pPr>
            <w:r w:rsidRPr="0043091B">
              <w:rPr>
                <w:strike/>
                <w:color w:val="FF0000"/>
              </w:rPr>
              <w:t>11:30-13:45</w:t>
            </w:r>
          </w:p>
        </w:tc>
        <w:tc>
          <w:tcPr>
            <w:tcW w:w="6362" w:type="dxa"/>
            <w:vAlign w:val="center"/>
          </w:tcPr>
          <w:p w14:paraId="65A62268" w14:textId="77777777" w:rsidR="00FE071F" w:rsidRPr="0043091B" w:rsidRDefault="00FE071F" w:rsidP="00BC0FB2">
            <w:pPr>
              <w:rPr>
                <w:strike/>
                <w:color w:val="FF0000"/>
              </w:rPr>
            </w:pPr>
            <w:r w:rsidRPr="0043091B">
              <w:rPr>
                <w:strike/>
                <w:color w:val="FF0000"/>
              </w:rPr>
              <w:t>Kreatywne mówienie</w:t>
            </w:r>
          </w:p>
        </w:tc>
        <w:tc>
          <w:tcPr>
            <w:tcW w:w="5824" w:type="dxa"/>
            <w:vAlign w:val="center"/>
          </w:tcPr>
          <w:p w14:paraId="3182DA7B" w14:textId="77777777" w:rsidR="00FE071F" w:rsidRPr="0043091B" w:rsidRDefault="00FE071F" w:rsidP="00BC0FB2">
            <w:pPr>
              <w:rPr>
                <w:strike/>
                <w:color w:val="FF0000"/>
              </w:rPr>
            </w:pPr>
            <w:r w:rsidRPr="0043091B">
              <w:rPr>
                <w:strike/>
                <w:color w:val="FF0000"/>
              </w:rPr>
              <w:t>dr Marta Gierczyńska-Kolas</w:t>
            </w:r>
          </w:p>
        </w:tc>
        <w:tc>
          <w:tcPr>
            <w:tcW w:w="936" w:type="dxa"/>
            <w:vAlign w:val="center"/>
          </w:tcPr>
          <w:p w14:paraId="04046D57" w14:textId="79F9E0C0" w:rsidR="00FE071F" w:rsidRPr="0043091B" w:rsidRDefault="00AF0A7B" w:rsidP="00BC0FB2">
            <w:pPr>
              <w:rPr>
                <w:strike/>
                <w:color w:val="FF0000"/>
              </w:rPr>
            </w:pPr>
            <w:r w:rsidRPr="0043091B">
              <w:rPr>
                <w:strike/>
                <w:color w:val="FF0000"/>
              </w:rPr>
              <w:t>011</w:t>
            </w:r>
          </w:p>
        </w:tc>
      </w:tr>
      <w:tr w:rsidR="0043091B" w:rsidRPr="0043091B" w14:paraId="1F8B18AE" w14:textId="77777777" w:rsidTr="0043091B">
        <w:trPr>
          <w:trHeight w:val="567"/>
        </w:trPr>
        <w:tc>
          <w:tcPr>
            <w:tcW w:w="911" w:type="dxa"/>
            <w:vAlign w:val="center"/>
          </w:tcPr>
          <w:p w14:paraId="423889C9" w14:textId="77777777" w:rsidR="0043091B" w:rsidRPr="0043091B" w:rsidRDefault="0043091B" w:rsidP="00FA4623">
            <w:pPr>
              <w:rPr>
                <w:color w:val="FF0000"/>
              </w:rPr>
            </w:pPr>
            <w:r w:rsidRPr="0043091B">
              <w:rPr>
                <w:color w:val="FF0000"/>
              </w:rPr>
              <w:t>IIISPS</w:t>
            </w:r>
          </w:p>
        </w:tc>
        <w:tc>
          <w:tcPr>
            <w:tcW w:w="1355" w:type="dxa"/>
            <w:vAlign w:val="center"/>
          </w:tcPr>
          <w:p w14:paraId="0E0AC1FC" w14:textId="1D30E880" w:rsidR="0043091B" w:rsidRPr="0043091B" w:rsidRDefault="00D71D17" w:rsidP="00FA4623">
            <w:pPr>
              <w:rPr>
                <w:color w:val="FF0000"/>
              </w:rPr>
            </w:pPr>
            <w:r>
              <w:rPr>
                <w:color w:val="FF0000"/>
              </w:rPr>
              <w:t>11:30-13:00</w:t>
            </w:r>
          </w:p>
        </w:tc>
        <w:tc>
          <w:tcPr>
            <w:tcW w:w="6362" w:type="dxa"/>
            <w:vAlign w:val="center"/>
          </w:tcPr>
          <w:p w14:paraId="4DC08B7B" w14:textId="77777777" w:rsidR="0043091B" w:rsidRPr="0043091B" w:rsidRDefault="0043091B" w:rsidP="00FA4623">
            <w:pPr>
              <w:rPr>
                <w:color w:val="FF0000"/>
              </w:rPr>
            </w:pPr>
            <w:r w:rsidRPr="0043091B">
              <w:rPr>
                <w:color w:val="FF0000"/>
              </w:rPr>
              <w:t>Seminarium licencjackie</w:t>
            </w:r>
          </w:p>
        </w:tc>
        <w:tc>
          <w:tcPr>
            <w:tcW w:w="5824" w:type="dxa"/>
            <w:vAlign w:val="center"/>
          </w:tcPr>
          <w:p w14:paraId="6EB3CA98" w14:textId="77777777" w:rsidR="0043091B" w:rsidRPr="0043091B" w:rsidRDefault="0043091B" w:rsidP="00FA4623">
            <w:pPr>
              <w:rPr>
                <w:color w:val="FF0000"/>
              </w:rPr>
            </w:pPr>
            <w:r w:rsidRPr="0043091B">
              <w:rPr>
                <w:color w:val="FF0000"/>
              </w:rPr>
              <w:t>dr Idalia Smoczyk-Jackowiak</w:t>
            </w:r>
          </w:p>
        </w:tc>
        <w:tc>
          <w:tcPr>
            <w:tcW w:w="936" w:type="dxa"/>
            <w:vAlign w:val="center"/>
          </w:tcPr>
          <w:p w14:paraId="02700C0E" w14:textId="77777777" w:rsidR="0043091B" w:rsidRPr="0043091B" w:rsidRDefault="0043091B" w:rsidP="00FA4623">
            <w:pPr>
              <w:rPr>
                <w:color w:val="FF0000"/>
              </w:rPr>
            </w:pPr>
            <w:r w:rsidRPr="0043091B">
              <w:rPr>
                <w:color w:val="FF0000"/>
              </w:rPr>
              <w:t>Aula</w:t>
            </w:r>
          </w:p>
        </w:tc>
      </w:tr>
      <w:tr w:rsidR="00990E61" w:rsidRPr="00990E61" w14:paraId="585D83DC" w14:textId="6120B092" w:rsidTr="00AF0A7B">
        <w:trPr>
          <w:trHeight w:val="567"/>
        </w:trPr>
        <w:tc>
          <w:tcPr>
            <w:tcW w:w="911" w:type="dxa"/>
            <w:vAlign w:val="bottom"/>
          </w:tcPr>
          <w:p w14:paraId="020BB58E" w14:textId="176AE8EB" w:rsidR="00A217F6" w:rsidRPr="00990E61" w:rsidRDefault="00C65686" w:rsidP="00AF0A7B">
            <w:pPr>
              <w:spacing w:after="160" w:line="259" w:lineRule="auto"/>
            </w:pPr>
            <w:r w:rsidRPr="00990E61">
              <w:t>ISDS</w:t>
            </w:r>
          </w:p>
        </w:tc>
        <w:tc>
          <w:tcPr>
            <w:tcW w:w="1355" w:type="dxa"/>
            <w:vAlign w:val="bottom"/>
          </w:tcPr>
          <w:p w14:paraId="1640BD6A" w14:textId="7FB9F048" w:rsidR="00A217F6" w:rsidRPr="00990E61" w:rsidRDefault="00CC3FA5" w:rsidP="00AF0A7B">
            <w:pPr>
              <w:spacing w:after="160" w:line="259" w:lineRule="auto"/>
            </w:pPr>
            <w:r w:rsidRPr="00990E61">
              <w:t>09:15-13:00</w:t>
            </w:r>
          </w:p>
        </w:tc>
        <w:tc>
          <w:tcPr>
            <w:tcW w:w="6362" w:type="dxa"/>
            <w:vAlign w:val="bottom"/>
          </w:tcPr>
          <w:p w14:paraId="4CAF4129" w14:textId="400CA2A7" w:rsidR="00A217F6" w:rsidRPr="00990E61" w:rsidRDefault="00C65686" w:rsidP="00AF0A7B">
            <w:pPr>
              <w:spacing w:after="160" w:line="259" w:lineRule="auto"/>
            </w:pPr>
            <w:r w:rsidRPr="00990E61">
              <w:t>PNJA</w:t>
            </w:r>
          </w:p>
        </w:tc>
        <w:tc>
          <w:tcPr>
            <w:tcW w:w="5824" w:type="dxa"/>
            <w:vAlign w:val="bottom"/>
          </w:tcPr>
          <w:p w14:paraId="7A638E78" w14:textId="469F0DD2" w:rsidR="00A217F6" w:rsidRPr="00990E61" w:rsidRDefault="004275FF" w:rsidP="00AF0A7B">
            <w:pPr>
              <w:spacing w:after="160" w:line="259" w:lineRule="auto"/>
            </w:pPr>
            <w:r w:rsidRPr="00990E61">
              <w:t>mgr Piotr Sulik</w:t>
            </w:r>
          </w:p>
        </w:tc>
        <w:tc>
          <w:tcPr>
            <w:tcW w:w="936" w:type="dxa"/>
            <w:vAlign w:val="center"/>
          </w:tcPr>
          <w:p w14:paraId="3E22C45F" w14:textId="02EFF322" w:rsidR="00A217F6" w:rsidRPr="00990E61" w:rsidRDefault="00AF0A7B" w:rsidP="00AF0A7B">
            <w:r w:rsidRPr="00990E61">
              <w:t>224P</w:t>
            </w:r>
          </w:p>
        </w:tc>
      </w:tr>
      <w:tr w:rsidR="00CC3FA5" w:rsidRPr="00990E61" w14:paraId="26B91FA3" w14:textId="77777777" w:rsidTr="004F48CC">
        <w:trPr>
          <w:trHeight w:val="567"/>
        </w:trPr>
        <w:tc>
          <w:tcPr>
            <w:tcW w:w="911" w:type="dxa"/>
            <w:vAlign w:val="center"/>
          </w:tcPr>
          <w:p w14:paraId="03A3EDA0" w14:textId="07E2B88B" w:rsidR="00143D34" w:rsidRPr="00990E61" w:rsidRDefault="004F48CC" w:rsidP="004F48CC">
            <w:r w:rsidRPr="00990E61">
              <w:lastRenderedPageBreak/>
              <w:t>ISDS</w:t>
            </w:r>
          </w:p>
        </w:tc>
        <w:tc>
          <w:tcPr>
            <w:tcW w:w="1355" w:type="dxa"/>
            <w:vAlign w:val="center"/>
          </w:tcPr>
          <w:p w14:paraId="42DFCD58" w14:textId="4F9976FD" w:rsidR="00143D34" w:rsidRPr="00990E61" w:rsidRDefault="004F48CC" w:rsidP="004F48CC">
            <w:r w:rsidRPr="00990E61">
              <w:t>13:15-16:15</w:t>
            </w:r>
          </w:p>
        </w:tc>
        <w:tc>
          <w:tcPr>
            <w:tcW w:w="6362" w:type="dxa"/>
            <w:vAlign w:val="center"/>
          </w:tcPr>
          <w:p w14:paraId="1ED587FB" w14:textId="6F54AFD5" w:rsidR="00143D34" w:rsidRPr="00990E61" w:rsidRDefault="004F48CC" w:rsidP="004F48CC">
            <w:r w:rsidRPr="00990E61">
              <w:t>Praktyczna nauka języka drugiego</w:t>
            </w:r>
          </w:p>
        </w:tc>
        <w:tc>
          <w:tcPr>
            <w:tcW w:w="5824" w:type="dxa"/>
            <w:vAlign w:val="center"/>
          </w:tcPr>
          <w:p w14:paraId="00CE67F4" w14:textId="18103B29" w:rsidR="00143D34" w:rsidRPr="00990E61" w:rsidRDefault="004F48CC" w:rsidP="004F48CC">
            <w:r w:rsidRPr="00990E61">
              <w:t>mgr Adrian Giersz</w:t>
            </w:r>
          </w:p>
        </w:tc>
        <w:tc>
          <w:tcPr>
            <w:tcW w:w="936" w:type="dxa"/>
            <w:vAlign w:val="center"/>
          </w:tcPr>
          <w:p w14:paraId="09769EDC" w14:textId="6F65B69D" w:rsidR="00143D34" w:rsidRPr="00990E61" w:rsidRDefault="004F48CC" w:rsidP="004F48CC">
            <w:r w:rsidRPr="00990E61">
              <w:t>224P</w:t>
            </w:r>
          </w:p>
        </w:tc>
      </w:tr>
      <w:tr w:rsidR="00996DD7" w:rsidRPr="00996DD7" w14:paraId="79A14109" w14:textId="77777777" w:rsidTr="004F48CC">
        <w:trPr>
          <w:trHeight w:val="567"/>
        </w:trPr>
        <w:tc>
          <w:tcPr>
            <w:tcW w:w="911" w:type="dxa"/>
            <w:vAlign w:val="center"/>
          </w:tcPr>
          <w:p w14:paraId="175C66BC" w14:textId="3255585B" w:rsidR="00996DD7" w:rsidRPr="00996DD7" w:rsidRDefault="00996DD7" w:rsidP="004F48CC">
            <w:pPr>
              <w:rPr>
                <w:color w:val="FF0000"/>
              </w:rPr>
            </w:pPr>
            <w:r w:rsidRPr="00996DD7">
              <w:rPr>
                <w:color w:val="FF0000"/>
              </w:rPr>
              <w:t>ISDS</w:t>
            </w:r>
          </w:p>
        </w:tc>
        <w:tc>
          <w:tcPr>
            <w:tcW w:w="1355" w:type="dxa"/>
            <w:vAlign w:val="center"/>
          </w:tcPr>
          <w:p w14:paraId="4EDE0094" w14:textId="4F96DC2A" w:rsidR="00996DD7" w:rsidRPr="00996DD7" w:rsidRDefault="00996DD7" w:rsidP="004F48CC">
            <w:pPr>
              <w:rPr>
                <w:color w:val="FF0000"/>
              </w:rPr>
            </w:pPr>
            <w:r w:rsidRPr="00996DD7">
              <w:rPr>
                <w:color w:val="FF0000"/>
              </w:rPr>
              <w:t>16:30-18:00</w:t>
            </w:r>
          </w:p>
        </w:tc>
        <w:tc>
          <w:tcPr>
            <w:tcW w:w="6362" w:type="dxa"/>
            <w:vAlign w:val="center"/>
          </w:tcPr>
          <w:p w14:paraId="35C91624" w14:textId="3E813AC3" w:rsidR="00996DD7" w:rsidRPr="00996DD7" w:rsidRDefault="00996DD7" w:rsidP="004F48CC">
            <w:pPr>
              <w:rPr>
                <w:color w:val="FF0000"/>
              </w:rPr>
            </w:pPr>
            <w:r w:rsidRPr="00996DD7">
              <w:rPr>
                <w:color w:val="FF0000"/>
              </w:rPr>
              <w:t>Gramatyka remedialna</w:t>
            </w:r>
          </w:p>
        </w:tc>
        <w:tc>
          <w:tcPr>
            <w:tcW w:w="5824" w:type="dxa"/>
            <w:vAlign w:val="center"/>
          </w:tcPr>
          <w:p w14:paraId="7E633DE3" w14:textId="48A2E286" w:rsidR="00996DD7" w:rsidRPr="00996DD7" w:rsidRDefault="00996DD7" w:rsidP="004F48CC">
            <w:pPr>
              <w:rPr>
                <w:color w:val="FF0000"/>
              </w:rPr>
            </w:pPr>
            <w:r w:rsidRPr="00996DD7">
              <w:rPr>
                <w:color w:val="FF0000"/>
              </w:rPr>
              <w:t>mgr Maciej Meszyński</w:t>
            </w:r>
          </w:p>
        </w:tc>
        <w:tc>
          <w:tcPr>
            <w:tcW w:w="936" w:type="dxa"/>
            <w:vAlign w:val="center"/>
          </w:tcPr>
          <w:p w14:paraId="404A335D" w14:textId="69CD76D8" w:rsidR="00996DD7" w:rsidRPr="00996DD7" w:rsidRDefault="00996DD7" w:rsidP="004F48CC">
            <w:pPr>
              <w:rPr>
                <w:color w:val="FF0000"/>
              </w:rPr>
            </w:pPr>
            <w:r w:rsidRPr="00996DD7">
              <w:rPr>
                <w:color w:val="FF0000"/>
              </w:rPr>
              <w:t>224P</w:t>
            </w:r>
          </w:p>
        </w:tc>
      </w:tr>
      <w:bookmarkEnd w:id="46"/>
    </w:tbl>
    <w:p w14:paraId="6EF3CACF" w14:textId="77777777" w:rsidR="00837C4C" w:rsidRPr="00990E61" w:rsidRDefault="00837C4C" w:rsidP="00837C4C"/>
    <w:p w14:paraId="19B85678" w14:textId="57F65750" w:rsidR="00837C4C" w:rsidRPr="00990E61" w:rsidRDefault="00BC6E4E" w:rsidP="00837C4C">
      <w:pPr>
        <w:rPr>
          <w:b/>
          <w:bCs/>
        </w:rPr>
      </w:pPr>
      <w:r w:rsidRPr="00990E61">
        <w:rPr>
          <w:b/>
          <w:bCs/>
        </w:rPr>
        <w:t>2</w:t>
      </w:r>
      <w:r w:rsidR="008A1674" w:rsidRPr="00990E61">
        <w:rPr>
          <w:b/>
          <w:bCs/>
        </w:rPr>
        <w:t>9</w:t>
      </w:r>
      <w:r w:rsidR="00837C4C" w:rsidRPr="00990E61">
        <w:rPr>
          <w:b/>
          <w:bCs/>
        </w:rPr>
        <w:t>.0</w:t>
      </w:r>
      <w:r w:rsidR="008A1674" w:rsidRPr="00990E61">
        <w:rPr>
          <w:b/>
          <w:bCs/>
        </w:rPr>
        <w:t>5</w:t>
      </w:r>
      <w:r w:rsidR="00837C4C" w:rsidRPr="00990E61">
        <w:rPr>
          <w:b/>
          <w:bCs/>
        </w:rPr>
        <w:t>.202</w:t>
      </w:r>
      <w:r w:rsidRPr="00990E61">
        <w:rPr>
          <w:b/>
          <w:bCs/>
        </w:rPr>
        <w:t>2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2"/>
        <w:gridCol w:w="1354"/>
        <w:gridCol w:w="6362"/>
        <w:gridCol w:w="5824"/>
        <w:gridCol w:w="936"/>
      </w:tblGrid>
      <w:tr w:rsidR="00990E61" w:rsidRPr="00990E61" w14:paraId="2461F9D2" w14:textId="443B9F29" w:rsidTr="002C58FD">
        <w:trPr>
          <w:trHeight w:val="567"/>
        </w:trPr>
        <w:tc>
          <w:tcPr>
            <w:tcW w:w="912" w:type="dxa"/>
            <w:vAlign w:val="center"/>
          </w:tcPr>
          <w:p w14:paraId="4FDA0964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rok</w:t>
            </w:r>
          </w:p>
        </w:tc>
        <w:tc>
          <w:tcPr>
            <w:tcW w:w="1354" w:type="dxa"/>
            <w:vAlign w:val="center"/>
          </w:tcPr>
          <w:p w14:paraId="7AA72C53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7A5C54AD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432959AC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3E55B5F8" w14:textId="1DDFF73F" w:rsidR="00A217F6" w:rsidRPr="00990E61" w:rsidRDefault="00EB2F6E" w:rsidP="00EB2F6E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sala</w:t>
            </w:r>
          </w:p>
        </w:tc>
      </w:tr>
      <w:tr w:rsidR="00990E61" w:rsidRPr="00990E61" w14:paraId="29745C53" w14:textId="77777777" w:rsidTr="00AF0A7B">
        <w:trPr>
          <w:trHeight w:val="567"/>
        </w:trPr>
        <w:tc>
          <w:tcPr>
            <w:tcW w:w="912" w:type="dxa"/>
            <w:vAlign w:val="center"/>
          </w:tcPr>
          <w:p w14:paraId="76B3CD51" w14:textId="77777777" w:rsidR="007569EC" w:rsidRPr="00990E61" w:rsidRDefault="007569EC" w:rsidP="00AF0A7B">
            <w:r w:rsidRPr="00990E61">
              <w:t>ISPS</w:t>
            </w:r>
          </w:p>
        </w:tc>
        <w:tc>
          <w:tcPr>
            <w:tcW w:w="1354" w:type="dxa"/>
            <w:vAlign w:val="center"/>
          </w:tcPr>
          <w:p w14:paraId="6AD88EC4" w14:textId="2F6A3A58" w:rsidR="007569EC" w:rsidRPr="00990E61" w:rsidRDefault="00DC780D" w:rsidP="00AF0A7B">
            <w:r w:rsidRPr="00990E61">
              <w:t>10:30-13:30</w:t>
            </w:r>
          </w:p>
        </w:tc>
        <w:tc>
          <w:tcPr>
            <w:tcW w:w="6362" w:type="dxa"/>
            <w:vAlign w:val="center"/>
          </w:tcPr>
          <w:p w14:paraId="10E9D63D" w14:textId="77777777" w:rsidR="007569EC" w:rsidRPr="00990E61" w:rsidRDefault="007569EC" w:rsidP="00AF0A7B">
            <w:r w:rsidRPr="00990E61">
              <w:t>Gramatyka preskryptywna</w:t>
            </w:r>
          </w:p>
        </w:tc>
        <w:tc>
          <w:tcPr>
            <w:tcW w:w="5824" w:type="dxa"/>
            <w:vAlign w:val="center"/>
          </w:tcPr>
          <w:p w14:paraId="75CC9E53" w14:textId="77777777" w:rsidR="007569EC" w:rsidRPr="00990E61" w:rsidRDefault="007569EC" w:rsidP="00AF0A7B">
            <w:r w:rsidRPr="00990E61">
              <w:t>mgr Paulina Pawłuszek</w:t>
            </w:r>
          </w:p>
        </w:tc>
        <w:tc>
          <w:tcPr>
            <w:tcW w:w="936" w:type="dxa"/>
            <w:vAlign w:val="center"/>
          </w:tcPr>
          <w:p w14:paraId="45E2D0E3" w14:textId="7C59E5D2" w:rsidR="007569EC" w:rsidRPr="00990E61" w:rsidRDefault="009F05F4" w:rsidP="00AF0A7B">
            <w:r w:rsidRPr="00990E61">
              <w:t>129</w:t>
            </w:r>
          </w:p>
        </w:tc>
      </w:tr>
      <w:tr w:rsidR="00990E61" w:rsidRPr="00990E61" w14:paraId="682F58FE" w14:textId="77777777" w:rsidTr="00AF0A7B">
        <w:trPr>
          <w:trHeight w:val="567"/>
        </w:trPr>
        <w:tc>
          <w:tcPr>
            <w:tcW w:w="912" w:type="dxa"/>
            <w:vAlign w:val="center"/>
          </w:tcPr>
          <w:p w14:paraId="7006970B" w14:textId="77777777" w:rsidR="007569EC" w:rsidRPr="00990E61" w:rsidRDefault="007569EC" w:rsidP="00AF0A7B">
            <w:r w:rsidRPr="00990E61">
              <w:t>ISPS</w:t>
            </w:r>
          </w:p>
        </w:tc>
        <w:tc>
          <w:tcPr>
            <w:tcW w:w="1354" w:type="dxa"/>
            <w:vAlign w:val="center"/>
          </w:tcPr>
          <w:p w14:paraId="47DD785B" w14:textId="77777777" w:rsidR="007569EC" w:rsidRPr="00990E61" w:rsidRDefault="007569EC" w:rsidP="00AF0A7B">
            <w:r w:rsidRPr="00990E61">
              <w:t>13:45-15:15</w:t>
            </w:r>
          </w:p>
        </w:tc>
        <w:tc>
          <w:tcPr>
            <w:tcW w:w="6362" w:type="dxa"/>
            <w:vAlign w:val="center"/>
          </w:tcPr>
          <w:p w14:paraId="165F228A" w14:textId="77777777" w:rsidR="007569EC" w:rsidRPr="00990E61" w:rsidRDefault="007569EC" w:rsidP="00AF0A7B">
            <w:r w:rsidRPr="00990E61">
              <w:t>Wstęp do literaturoznawstwa angielskiego</w:t>
            </w:r>
          </w:p>
        </w:tc>
        <w:tc>
          <w:tcPr>
            <w:tcW w:w="5824" w:type="dxa"/>
            <w:vAlign w:val="center"/>
          </w:tcPr>
          <w:p w14:paraId="5ABCB5B0" w14:textId="77777777" w:rsidR="007569EC" w:rsidRPr="00990E61" w:rsidRDefault="007569EC" w:rsidP="00AF0A7B">
            <w:r w:rsidRPr="00990E61">
              <w:t>dr Kamila Kalista</w:t>
            </w:r>
          </w:p>
        </w:tc>
        <w:tc>
          <w:tcPr>
            <w:tcW w:w="936" w:type="dxa"/>
            <w:vAlign w:val="center"/>
          </w:tcPr>
          <w:p w14:paraId="14930B90" w14:textId="2AB008FE" w:rsidR="007569EC" w:rsidRPr="00990E61" w:rsidRDefault="009F05F4" w:rsidP="00AF0A7B">
            <w:r w:rsidRPr="00990E61">
              <w:t>129</w:t>
            </w:r>
          </w:p>
        </w:tc>
      </w:tr>
      <w:tr w:rsidR="00990E61" w:rsidRPr="00990E61" w14:paraId="756FDCC6" w14:textId="77777777" w:rsidTr="00AF0A7B">
        <w:trPr>
          <w:trHeight w:val="567"/>
        </w:trPr>
        <w:tc>
          <w:tcPr>
            <w:tcW w:w="912" w:type="dxa"/>
            <w:vAlign w:val="center"/>
          </w:tcPr>
          <w:p w14:paraId="7CD8589D" w14:textId="77777777" w:rsidR="007569EC" w:rsidRPr="00990E61" w:rsidRDefault="007569EC" w:rsidP="00AF0A7B">
            <w:r w:rsidRPr="00990E61">
              <w:t>IISPS</w:t>
            </w:r>
          </w:p>
        </w:tc>
        <w:tc>
          <w:tcPr>
            <w:tcW w:w="1354" w:type="dxa"/>
            <w:vAlign w:val="center"/>
          </w:tcPr>
          <w:p w14:paraId="12CC7C2B" w14:textId="77777777" w:rsidR="007569EC" w:rsidRPr="00990E61" w:rsidRDefault="007569EC" w:rsidP="00AF0A7B">
            <w:r w:rsidRPr="00990E61">
              <w:t>11:00-11:45</w:t>
            </w:r>
          </w:p>
        </w:tc>
        <w:tc>
          <w:tcPr>
            <w:tcW w:w="6362" w:type="dxa"/>
            <w:vAlign w:val="center"/>
          </w:tcPr>
          <w:p w14:paraId="49C43E49" w14:textId="77777777" w:rsidR="007569EC" w:rsidRPr="00990E61" w:rsidRDefault="007569EC" w:rsidP="00AF0A7B">
            <w:r w:rsidRPr="00990E61">
              <w:t>Literatura anglojęzyczna W</w:t>
            </w:r>
          </w:p>
        </w:tc>
        <w:tc>
          <w:tcPr>
            <w:tcW w:w="5824" w:type="dxa"/>
            <w:vAlign w:val="center"/>
          </w:tcPr>
          <w:p w14:paraId="089646FF" w14:textId="77777777" w:rsidR="007569EC" w:rsidRPr="00990E61" w:rsidRDefault="007569EC" w:rsidP="00AF0A7B">
            <w:r w:rsidRPr="00990E61">
              <w:t>dr Kamila Kalista</w:t>
            </w:r>
          </w:p>
        </w:tc>
        <w:tc>
          <w:tcPr>
            <w:tcW w:w="936" w:type="dxa"/>
            <w:vAlign w:val="center"/>
          </w:tcPr>
          <w:p w14:paraId="082E5B43" w14:textId="5172A8F0" w:rsidR="007569EC" w:rsidRPr="00990E61" w:rsidRDefault="009F05F4" w:rsidP="00AF0A7B">
            <w:r w:rsidRPr="00990E61">
              <w:t>010</w:t>
            </w:r>
          </w:p>
        </w:tc>
      </w:tr>
      <w:tr w:rsidR="00990E61" w:rsidRPr="00990E61" w14:paraId="5DA190EC" w14:textId="77777777" w:rsidTr="00AF0A7B">
        <w:trPr>
          <w:trHeight w:val="567"/>
        </w:trPr>
        <w:tc>
          <w:tcPr>
            <w:tcW w:w="912" w:type="dxa"/>
            <w:vAlign w:val="center"/>
          </w:tcPr>
          <w:p w14:paraId="5F75840D" w14:textId="77777777" w:rsidR="007569EC" w:rsidRPr="00990E61" w:rsidRDefault="007569EC" w:rsidP="00AF0A7B">
            <w:r w:rsidRPr="00990E61">
              <w:t>IISPS</w:t>
            </w:r>
          </w:p>
        </w:tc>
        <w:tc>
          <w:tcPr>
            <w:tcW w:w="1354" w:type="dxa"/>
            <w:vAlign w:val="center"/>
          </w:tcPr>
          <w:p w14:paraId="3A57C4C2" w14:textId="77777777" w:rsidR="007569EC" w:rsidRPr="00990E61" w:rsidRDefault="007569EC" w:rsidP="00AF0A7B">
            <w:r w:rsidRPr="00990E61">
              <w:t>12:00-13:30</w:t>
            </w:r>
          </w:p>
        </w:tc>
        <w:tc>
          <w:tcPr>
            <w:tcW w:w="6362" w:type="dxa"/>
            <w:vAlign w:val="center"/>
          </w:tcPr>
          <w:p w14:paraId="54241EBE" w14:textId="77777777" w:rsidR="007569EC" w:rsidRPr="00990E61" w:rsidRDefault="007569EC" w:rsidP="00AF0A7B">
            <w:r w:rsidRPr="00990E61">
              <w:t>Literatura anglojęzyczna ĆW</w:t>
            </w:r>
          </w:p>
        </w:tc>
        <w:tc>
          <w:tcPr>
            <w:tcW w:w="5824" w:type="dxa"/>
            <w:vAlign w:val="center"/>
          </w:tcPr>
          <w:p w14:paraId="08BC37D1" w14:textId="77777777" w:rsidR="007569EC" w:rsidRPr="00990E61" w:rsidRDefault="007569EC" w:rsidP="00AF0A7B">
            <w:r w:rsidRPr="00990E61">
              <w:t>dr Kamila Kalista</w:t>
            </w:r>
          </w:p>
        </w:tc>
        <w:tc>
          <w:tcPr>
            <w:tcW w:w="936" w:type="dxa"/>
            <w:vAlign w:val="center"/>
          </w:tcPr>
          <w:p w14:paraId="37B609C5" w14:textId="1C58F6C8" w:rsidR="007569EC" w:rsidRPr="00990E61" w:rsidRDefault="009F05F4" w:rsidP="00AF0A7B">
            <w:r w:rsidRPr="00990E61">
              <w:t>010</w:t>
            </w:r>
          </w:p>
        </w:tc>
      </w:tr>
      <w:tr w:rsidR="00990E61" w:rsidRPr="00990E61" w14:paraId="1A427498" w14:textId="77777777" w:rsidTr="00AF0A7B">
        <w:trPr>
          <w:trHeight w:val="567"/>
        </w:trPr>
        <w:tc>
          <w:tcPr>
            <w:tcW w:w="912" w:type="dxa"/>
            <w:vAlign w:val="center"/>
          </w:tcPr>
          <w:p w14:paraId="4E3FA91B" w14:textId="65A028E9" w:rsidR="00F802B6" w:rsidRPr="00990E61" w:rsidRDefault="00F802B6" w:rsidP="00AF0A7B">
            <w:r w:rsidRPr="00990E61">
              <w:t>IISPS</w:t>
            </w:r>
          </w:p>
        </w:tc>
        <w:tc>
          <w:tcPr>
            <w:tcW w:w="1354" w:type="dxa"/>
            <w:vAlign w:val="center"/>
          </w:tcPr>
          <w:p w14:paraId="7B4747F2" w14:textId="077AAD41" w:rsidR="00F802B6" w:rsidRPr="00990E61" w:rsidRDefault="00F802B6" w:rsidP="00AF0A7B">
            <w:r w:rsidRPr="00990E61">
              <w:t>14:00-15:30</w:t>
            </w:r>
          </w:p>
        </w:tc>
        <w:tc>
          <w:tcPr>
            <w:tcW w:w="6362" w:type="dxa"/>
            <w:vAlign w:val="center"/>
          </w:tcPr>
          <w:p w14:paraId="78A018A1" w14:textId="7B7D61B8" w:rsidR="00F802B6" w:rsidRPr="00990E61" w:rsidRDefault="00F802B6" w:rsidP="00AF0A7B">
            <w:r w:rsidRPr="00990E61">
              <w:t>Gramatyka preskryptywna</w:t>
            </w:r>
          </w:p>
        </w:tc>
        <w:tc>
          <w:tcPr>
            <w:tcW w:w="5824" w:type="dxa"/>
            <w:vAlign w:val="center"/>
          </w:tcPr>
          <w:p w14:paraId="30DDD34C" w14:textId="6CF4E2EA" w:rsidR="00F802B6" w:rsidRPr="00990E61" w:rsidRDefault="00F802B6" w:rsidP="00AF0A7B">
            <w:r w:rsidRPr="00990E61">
              <w:t>mgr Piotr Sulik</w:t>
            </w:r>
          </w:p>
        </w:tc>
        <w:tc>
          <w:tcPr>
            <w:tcW w:w="936" w:type="dxa"/>
            <w:vAlign w:val="center"/>
          </w:tcPr>
          <w:p w14:paraId="48FFD95C" w14:textId="1BDAB892" w:rsidR="00F802B6" w:rsidRPr="00990E61" w:rsidRDefault="009F05F4" w:rsidP="00AF0A7B">
            <w:r w:rsidRPr="00990E61">
              <w:t>010</w:t>
            </w:r>
          </w:p>
        </w:tc>
      </w:tr>
      <w:tr w:rsidR="00990E61" w:rsidRPr="00990E61" w14:paraId="785E51C2" w14:textId="77777777" w:rsidTr="00AF0A7B">
        <w:trPr>
          <w:trHeight w:val="567"/>
        </w:trPr>
        <w:tc>
          <w:tcPr>
            <w:tcW w:w="912" w:type="dxa"/>
            <w:vAlign w:val="center"/>
          </w:tcPr>
          <w:p w14:paraId="722A371C" w14:textId="77777777" w:rsidR="007569EC" w:rsidRPr="00990E61" w:rsidRDefault="007569EC" w:rsidP="00AF0A7B">
            <w:r w:rsidRPr="00990E61">
              <w:t>IIISPS</w:t>
            </w:r>
          </w:p>
        </w:tc>
        <w:tc>
          <w:tcPr>
            <w:tcW w:w="1354" w:type="dxa"/>
            <w:vAlign w:val="center"/>
          </w:tcPr>
          <w:p w14:paraId="58912116" w14:textId="77777777" w:rsidR="007569EC" w:rsidRPr="00990E61" w:rsidRDefault="007569EC" w:rsidP="00AF0A7B">
            <w:r w:rsidRPr="00990E61">
              <w:t>08:00-09:30</w:t>
            </w:r>
          </w:p>
        </w:tc>
        <w:tc>
          <w:tcPr>
            <w:tcW w:w="6362" w:type="dxa"/>
            <w:vAlign w:val="center"/>
          </w:tcPr>
          <w:p w14:paraId="52AF22D5" w14:textId="77777777" w:rsidR="007569EC" w:rsidRPr="00990E61" w:rsidRDefault="007569EC" w:rsidP="00AF0A7B">
            <w:r w:rsidRPr="00990E61">
              <w:t>Kultura krajów angielskiego obszaru językowego W</w:t>
            </w:r>
          </w:p>
        </w:tc>
        <w:tc>
          <w:tcPr>
            <w:tcW w:w="5824" w:type="dxa"/>
            <w:vAlign w:val="center"/>
          </w:tcPr>
          <w:p w14:paraId="23D8170E" w14:textId="77777777" w:rsidR="007569EC" w:rsidRPr="00990E61" w:rsidRDefault="007569EC" w:rsidP="00AF0A7B">
            <w:r w:rsidRPr="00990E61">
              <w:t>dr Klaudiusz Bobowski</w:t>
            </w:r>
          </w:p>
        </w:tc>
        <w:tc>
          <w:tcPr>
            <w:tcW w:w="936" w:type="dxa"/>
            <w:vAlign w:val="center"/>
          </w:tcPr>
          <w:p w14:paraId="33F9271D" w14:textId="63BE5065" w:rsidR="007569EC" w:rsidRPr="00990E61" w:rsidRDefault="009F05F4" w:rsidP="00AF0A7B">
            <w:r w:rsidRPr="00990E61">
              <w:t>011</w:t>
            </w:r>
          </w:p>
        </w:tc>
      </w:tr>
      <w:tr w:rsidR="00990E61" w:rsidRPr="00990E61" w14:paraId="1CD8A60D" w14:textId="77777777" w:rsidTr="00AF0A7B">
        <w:trPr>
          <w:trHeight w:val="567"/>
        </w:trPr>
        <w:tc>
          <w:tcPr>
            <w:tcW w:w="912" w:type="dxa"/>
            <w:vAlign w:val="center"/>
          </w:tcPr>
          <w:p w14:paraId="55737197" w14:textId="77777777" w:rsidR="007569EC" w:rsidRPr="00990E61" w:rsidRDefault="007569EC" w:rsidP="00AF0A7B">
            <w:r w:rsidRPr="00990E61">
              <w:t>IIISPS</w:t>
            </w:r>
          </w:p>
        </w:tc>
        <w:tc>
          <w:tcPr>
            <w:tcW w:w="1354" w:type="dxa"/>
            <w:vAlign w:val="center"/>
          </w:tcPr>
          <w:p w14:paraId="48D9A045" w14:textId="0848C054" w:rsidR="007569EC" w:rsidRPr="00990E61" w:rsidRDefault="007569EC" w:rsidP="00AF0A7B">
            <w:r w:rsidRPr="00990E61">
              <w:t>09:45-</w:t>
            </w:r>
            <w:r w:rsidR="00B73D22" w:rsidRPr="00990E61">
              <w:t>11:15</w:t>
            </w:r>
          </w:p>
        </w:tc>
        <w:tc>
          <w:tcPr>
            <w:tcW w:w="6362" w:type="dxa"/>
            <w:vAlign w:val="center"/>
          </w:tcPr>
          <w:p w14:paraId="5FE65EEA" w14:textId="77777777" w:rsidR="007569EC" w:rsidRPr="00990E61" w:rsidRDefault="007569EC" w:rsidP="00AF0A7B">
            <w:r w:rsidRPr="00990E61">
              <w:t>Kultura krajów angielskiego obszaru językowego ĆW</w:t>
            </w:r>
          </w:p>
        </w:tc>
        <w:tc>
          <w:tcPr>
            <w:tcW w:w="5824" w:type="dxa"/>
            <w:vAlign w:val="center"/>
          </w:tcPr>
          <w:p w14:paraId="23D42DC5" w14:textId="77777777" w:rsidR="007569EC" w:rsidRPr="00990E61" w:rsidRDefault="007569EC" w:rsidP="00AF0A7B">
            <w:r w:rsidRPr="00990E61">
              <w:t>dr Klaudiusz Bobowski</w:t>
            </w:r>
          </w:p>
        </w:tc>
        <w:tc>
          <w:tcPr>
            <w:tcW w:w="936" w:type="dxa"/>
            <w:vAlign w:val="center"/>
          </w:tcPr>
          <w:p w14:paraId="1DECB496" w14:textId="668471FE" w:rsidR="007569EC" w:rsidRPr="00990E61" w:rsidRDefault="009F05F4" w:rsidP="00AF0A7B">
            <w:r w:rsidRPr="00990E61">
              <w:t>011</w:t>
            </w:r>
          </w:p>
        </w:tc>
      </w:tr>
      <w:tr w:rsidR="00990E61" w:rsidRPr="00990E61" w14:paraId="4326D2BB" w14:textId="77777777" w:rsidTr="00AF0A7B">
        <w:trPr>
          <w:trHeight w:val="567"/>
        </w:trPr>
        <w:tc>
          <w:tcPr>
            <w:tcW w:w="912" w:type="dxa"/>
            <w:vAlign w:val="bottom"/>
          </w:tcPr>
          <w:p w14:paraId="3E67061B" w14:textId="77777777" w:rsidR="007569EC" w:rsidRPr="00990E61" w:rsidRDefault="007569EC" w:rsidP="00AF0A7B">
            <w:pPr>
              <w:spacing w:after="160" w:line="259" w:lineRule="auto"/>
            </w:pPr>
            <w:r w:rsidRPr="00990E61">
              <w:t>IIISPS</w:t>
            </w:r>
          </w:p>
        </w:tc>
        <w:tc>
          <w:tcPr>
            <w:tcW w:w="1354" w:type="dxa"/>
            <w:vAlign w:val="bottom"/>
          </w:tcPr>
          <w:p w14:paraId="11621B4B" w14:textId="57C26C7C" w:rsidR="007569EC" w:rsidRPr="00990E61" w:rsidRDefault="00DC780D" w:rsidP="00AF0A7B">
            <w:pPr>
              <w:spacing w:after="160" w:line="259" w:lineRule="auto"/>
            </w:pPr>
            <w:r w:rsidRPr="00990E61">
              <w:t>11:30-13:45</w:t>
            </w:r>
          </w:p>
        </w:tc>
        <w:tc>
          <w:tcPr>
            <w:tcW w:w="6362" w:type="dxa"/>
            <w:vAlign w:val="bottom"/>
          </w:tcPr>
          <w:p w14:paraId="7BBDCBC8" w14:textId="77777777" w:rsidR="007569EC" w:rsidRPr="00990E61" w:rsidRDefault="007569EC" w:rsidP="00AF0A7B">
            <w:pPr>
              <w:spacing w:after="160" w:line="259" w:lineRule="auto"/>
            </w:pPr>
            <w:r w:rsidRPr="00990E61">
              <w:t>Gramatyka preskryptywna</w:t>
            </w:r>
          </w:p>
        </w:tc>
        <w:tc>
          <w:tcPr>
            <w:tcW w:w="5824" w:type="dxa"/>
            <w:vAlign w:val="bottom"/>
          </w:tcPr>
          <w:p w14:paraId="3B3FB90F" w14:textId="77777777" w:rsidR="007569EC" w:rsidRPr="00990E61" w:rsidRDefault="007569EC" w:rsidP="00AF0A7B">
            <w:pPr>
              <w:spacing w:after="160" w:line="259" w:lineRule="auto"/>
            </w:pPr>
            <w:r w:rsidRPr="00990E61">
              <w:t>mgr Piotr Sulik</w:t>
            </w:r>
          </w:p>
        </w:tc>
        <w:tc>
          <w:tcPr>
            <w:tcW w:w="936" w:type="dxa"/>
            <w:vAlign w:val="center"/>
          </w:tcPr>
          <w:p w14:paraId="16AB429A" w14:textId="2BCE8E3F" w:rsidR="007569EC" w:rsidRPr="00990E61" w:rsidRDefault="009F05F4" w:rsidP="00AF0A7B">
            <w:r w:rsidRPr="00990E61">
              <w:t>011</w:t>
            </w:r>
          </w:p>
        </w:tc>
      </w:tr>
      <w:tr w:rsidR="00990E61" w:rsidRPr="00990E61" w14:paraId="54990F79" w14:textId="77777777" w:rsidTr="00AF0A7B">
        <w:trPr>
          <w:trHeight w:val="567"/>
        </w:trPr>
        <w:tc>
          <w:tcPr>
            <w:tcW w:w="912" w:type="dxa"/>
            <w:vAlign w:val="center"/>
          </w:tcPr>
          <w:p w14:paraId="436F2008" w14:textId="77777777" w:rsidR="007569EC" w:rsidRPr="00990E61" w:rsidRDefault="007569EC" w:rsidP="00AF0A7B">
            <w:r w:rsidRPr="00990E61">
              <w:t>IIISPS N</w:t>
            </w:r>
          </w:p>
        </w:tc>
        <w:tc>
          <w:tcPr>
            <w:tcW w:w="1354" w:type="dxa"/>
            <w:vAlign w:val="center"/>
          </w:tcPr>
          <w:p w14:paraId="192CB36B" w14:textId="60B639A7" w:rsidR="007569EC" w:rsidRPr="00990E61" w:rsidRDefault="00DC780D" w:rsidP="00AF0A7B">
            <w:r w:rsidRPr="00990E61">
              <w:t>14:00-</w:t>
            </w:r>
            <w:r w:rsidR="00084832" w:rsidRPr="00990E61">
              <w:t>17:45</w:t>
            </w:r>
          </w:p>
        </w:tc>
        <w:tc>
          <w:tcPr>
            <w:tcW w:w="6362" w:type="dxa"/>
            <w:vAlign w:val="center"/>
          </w:tcPr>
          <w:p w14:paraId="62EBC18C" w14:textId="77777777" w:rsidR="007569EC" w:rsidRPr="00990E61" w:rsidRDefault="007569EC" w:rsidP="00AF0A7B">
            <w:r w:rsidRPr="00990E61">
              <w:t>Metodyka nauczania języka angielskiego</w:t>
            </w:r>
          </w:p>
        </w:tc>
        <w:tc>
          <w:tcPr>
            <w:tcW w:w="5824" w:type="dxa"/>
            <w:vAlign w:val="center"/>
          </w:tcPr>
          <w:p w14:paraId="096D021D" w14:textId="77777777" w:rsidR="007569EC" w:rsidRPr="00990E61" w:rsidRDefault="007569EC" w:rsidP="00AF0A7B">
            <w:r w:rsidRPr="00990E61">
              <w:t>dr Małgorzata Ekiert</w:t>
            </w:r>
          </w:p>
        </w:tc>
        <w:tc>
          <w:tcPr>
            <w:tcW w:w="936" w:type="dxa"/>
            <w:vAlign w:val="center"/>
          </w:tcPr>
          <w:p w14:paraId="35F6B561" w14:textId="50AC7D3D" w:rsidR="007569EC" w:rsidRPr="00990E61" w:rsidRDefault="009F05F4" w:rsidP="00AF0A7B">
            <w:r w:rsidRPr="00990E61">
              <w:t>011</w:t>
            </w:r>
          </w:p>
        </w:tc>
      </w:tr>
      <w:tr w:rsidR="00990E61" w:rsidRPr="00990E61" w14:paraId="533163B9" w14:textId="77777777" w:rsidTr="00AF0A7B">
        <w:trPr>
          <w:trHeight w:val="567"/>
        </w:trPr>
        <w:tc>
          <w:tcPr>
            <w:tcW w:w="912" w:type="dxa"/>
            <w:vAlign w:val="center"/>
          </w:tcPr>
          <w:p w14:paraId="0EF36881" w14:textId="77777777" w:rsidR="007569EC" w:rsidRPr="00990E61" w:rsidRDefault="007569EC" w:rsidP="00AF0A7B">
            <w:r w:rsidRPr="00990E61">
              <w:t>IIISPS T</w:t>
            </w:r>
          </w:p>
        </w:tc>
        <w:tc>
          <w:tcPr>
            <w:tcW w:w="1354" w:type="dxa"/>
            <w:vAlign w:val="center"/>
          </w:tcPr>
          <w:p w14:paraId="2AFCE4A5" w14:textId="300E6510" w:rsidR="007569EC" w:rsidRPr="00990E61" w:rsidRDefault="00775F90" w:rsidP="00AF0A7B">
            <w:r w:rsidRPr="00990E61">
              <w:t>1</w:t>
            </w:r>
            <w:r w:rsidR="00131903" w:rsidRPr="00990E61">
              <w:t>3</w:t>
            </w:r>
            <w:r w:rsidRPr="00990E61">
              <w:t>:55-16:10</w:t>
            </w:r>
          </w:p>
        </w:tc>
        <w:tc>
          <w:tcPr>
            <w:tcW w:w="6362" w:type="dxa"/>
            <w:vAlign w:val="center"/>
          </w:tcPr>
          <w:p w14:paraId="42DC683B" w14:textId="77777777" w:rsidR="007569EC" w:rsidRPr="00990E61" w:rsidRDefault="007569EC" w:rsidP="00AF0A7B">
            <w:r w:rsidRPr="00990E61">
              <w:t>Tłumaczenia ustne</w:t>
            </w:r>
          </w:p>
        </w:tc>
        <w:tc>
          <w:tcPr>
            <w:tcW w:w="5824" w:type="dxa"/>
            <w:vAlign w:val="center"/>
          </w:tcPr>
          <w:p w14:paraId="1C97748E" w14:textId="77777777" w:rsidR="007569EC" w:rsidRPr="00990E61" w:rsidRDefault="007569EC" w:rsidP="00AF0A7B">
            <w:r w:rsidRPr="00990E61">
              <w:t>mgr Paulina Pawłuszek</w:t>
            </w:r>
          </w:p>
        </w:tc>
        <w:tc>
          <w:tcPr>
            <w:tcW w:w="936" w:type="dxa"/>
            <w:vAlign w:val="center"/>
          </w:tcPr>
          <w:p w14:paraId="795F2C3F" w14:textId="61A56737" w:rsidR="007569EC" w:rsidRPr="00990E61" w:rsidRDefault="009F05F4" w:rsidP="00AF0A7B">
            <w:r w:rsidRPr="00990E61">
              <w:t>Aula</w:t>
            </w:r>
          </w:p>
        </w:tc>
      </w:tr>
      <w:tr w:rsidR="32931531" w:rsidRPr="00990E61" w14:paraId="3F0A2687" w14:textId="77777777" w:rsidTr="00AF0A7B">
        <w:trPr>
          <w:trHeight w:val="567"/>
        </w:trPr>
        <w:tc>
          <w:tcPr>
            <w:tcW w:w="912" w:type="dxa"/>
            <w:vAlign w:val="center"/>
          </w:tcPr>
          <w:p w14:paraId="2072C194" w14:textId="14E73687" w:rsidR="32931531" w:rsidRPr="00990E61" w:rsidRDefault="00A6243C" w:rsidP="00AF0A7B">
            <w:pPr>
              <w:spacing w:line="259" w:lineRule="auto"/>
            </w:pPr>
            <w:r w:rsidRPr="00990E61">
              <w:t>ISDS</w:t>
            </w:r>
          </w:p>
        </w:tc>
        <w:tc>
          <w:tcPr>
            <w:tcW w:w="1354" w:type="dxa"/>
            <w:vAlign w:val="center"/>
          </w:tcPr>
          <w:p w14:paraId="51AB44F5" w14:textId="6AA3D97F" w:rsidR="32931531" w:rsidRPr="00990E61" w:rsidRDefault="00BD0A1F" w:rsidP="00AF0A7B">
            <w:pPr>
              <w:spacing w:line="259" w:lineRule="auto"/>
            </w:pPr>
            <w:r w:rsidRPr="00990E61">
              <w:t>08:</w:t>
            </w:r>
            <w:r w:rsidR="00A16993" w:rsidRPr="00990E61">
              <w:t>15</w:t>
            </w:r>
            <w:r w:rsidRPr="00990E61">
              <w:t>-</w:t>
            </w:r>
            <w:r w:rsidR="00C72CF1" w:rsidRPr="00990E61">
              <w:t>11:15</w:t>
            </w:r>
          </w:p>
        </w:tc>
        <w:tc>
          <w:tcPr>
            <w:tcW w:w="6362" w:type="dxa"/>
            <w:vAlign w:val="center"/>
          </w:tcPr>
          <w:p w14:paraId="47DD785A" w14:textId="08879D7D" w:rsidR="32931531" w:rsidRPr="00990E61" w:rsidRDefault="00C65686" w:rsidP="00AF0A7B">
            <w:pPr>
              <w:spacing w:line="259" w:lineRule="auto"/>
            </w:pPr>
            <w:r w:rsidRPr="00990E61">
              <w:t>PNJA</w:t>
            </w:r>
          </w:p>
        </w:tc>
        <w:tc>
          <w:tcPr>
            <w:tcW w:w="5824" w:type="dxa"/>
            <w:vAlign w:val="center"/>
          </w:tcPr>
          <w:p w14:paraId="50BA0C59" w14:textId="59F3CE43" w:rsidR="32931531" w:rsidRPr="00990E61" w:rsidRDefault="005D39D4" w:rsidP="00AF0A7B">
            <w:pPr>
              <w:spacing w:line="259" w:lineRule="auto"/>
            </w:pPr>
            <w:r w:rsidRPr="00990E61">
              <w:t>mgr Piotr Sulik</w:t>
            </w:r>
          </w:p>
        </w:tc>
        <w:tc>
          <w:tcPr>
            <w:tcW w:w="936" w:type="dxa"/>
            <w:vAlign w:val="center"/>
          </w:tcPr>
          <w:p w14:paraId="744FCB1B" w14:textId="4F78DDD9" w:rsidR="32931531" w:rsidRPr="00990E61" w:rsidRDefault="009F05F4" w:rsidP="00AF0A7B">
            <w:r w:rsidRPr="00990E61">
              <w:t>224P</w:t>
            </w:r>
          </w:p>
        </w:tc>
      </w:tr>
      <w:tr w:rsidR="00F17E8F" w:rsidRPr="00F17E8F" w14:paraId="72AE24F5" w14:textId="77777777" w:rsidTr="00F17E8F">
        <w:trPr>
          <w:trHeight w:val="567"/>
        </w:trPr>
        <w:tc>
          <w:tcPr>
            <w:tcW w:w="912" w:type="dxa"/>
            <w:vAlign w:val="center"/>
          </w:tcPr>
          <w:p w14:paraId="0DEF03E5" w14:textId="3CD7E8D5" w:rsidR="00F17E8F" w:rsidRPr="00F17E8F" w:rsidRDefault="00F17E8F" w:rsidP="00F17E8F">
            <w:pPr>
              <w:rPr>
                <w:color w:val="FF0000"/>
              </w:rPr>
            </w:pPr>
            <w:r w:rsidRPr="00F17E8F">
              <w:rPr>
                <w:color w:val="FF0000"/>
              </w:rPr>
              <w:t>ISDS</w:t>
            </w:r>
          </w:p>
        </w:tc>
        <w:tc>
          <w:tcPr>
            <w:tcW w:w="1354" w:type="dxa"/>
            <w:vAlign w:val="center"/>
          </w:tcPr>
          <w:p w14:paraId="25752C74" w14:textId="348D6EA8" w:rsidR="00F17E8F" w:rsidRPr="00F17E8F" w:rsidRDefault="00F17E8F" w:rsidP="00F17E8F">
            <w:pPr>
              <w:rPr>
                <w:color w:val="FF0000"/>
              </w:rPr>
            </w:pPr>
            <w:r>
              <w:rPr>
                <w:color w:val="FF0000"/>
              </w:rPr>
              <w:t>11:30-13:</w:t>
            </w:r>
            <w:r w:rsidR="00DE6000">
              <w:rPr>
                <w:color w:val="FF0000"/>
              </w:rPr>
              <w:t>45</w:t>
            </w:r>
          </w:p>
        </w:tc>
        <w:tc>
          <w:tcPr>
            <w:tcW w:w="6362" w:type="dxa"/>
            <w:vAlign w:val="center"/>
          </w:tcPr>
          <w:p w14:paraId="1B3723D4" w14:textId="613C07D8" w:rsidR="00F17E8F" w:rsidRPr="00F17E8F" w:rsidRDefault="00F17E8F" w:rsidP="00F17E8F">
            <w:pPr>
              <w:rPr>
                <w:color w:val="FF0000"/>
              </w:rPr>
            </w:pPr>
            <w:r w:rsidRPr="00F17E8F">
              <w:rPr>
                <w:color w:val="FF0000"/>
              </w:rPr>
              <w:t>Praktyczna nauka języka drugiego</w:t>
            </w:r>
          </w:p>
        </w:tc>
        <w:tc>
          <w:tcPr>
            <w:tcW w:w="5824" w:type="dxa"/>
            <w:vAlign w:val="center"/>
          </w:tcPr>
          <w:p w14:paraId="2D662CA5" w14:textId="5705DAD6" w:rsidR="00F17E8F" w:rsidRPr="00F17E8F" w:rsidRDefault="00F17E8F" w:rsidP="00F17E8F">
            <w:pPr>
              <w:rPr>
                <w:color w:val="FF0000"/>
              </w:rPr>
            </w:pPr>
            <w:r w:rsidRPr="00F17E8F">
              <w:rPr>
                <w:color w:val="FF0000"/>
              </w:rPr>
              <w:t>mgr Adrian Giersz</w:t>
            </w:r>
          </w:p>
        </w:tc>
        <w:tc>
          <w:tcPr>
            <w:tcW w:w="936" w:type="dxa"/>
            <w:vAlign w:val="center"/>
          </w:tcPr>
          <w:p w14:paraId="43CB8B5C" w14:textId="0D746D13" w:rsidR="00F17E8F" w:rsidRPr="00F17E8F" w:rsidRDefault="00BB7656" w:rsidP="00F17E8F">
            <w:pPr>
              <w:rPr>
                <w:color w:val="FF0000"/>
              </w:rPr>
            </w:pPr>
            <w:r>
              <w:rPr>
                <w:color w:val="FF0000"/>
              </w:rPr>
              <w:t>224P</w:t>
            </w:r>
          </w:p>
        </w:tc>
      </w:tr>
    </w:tbl>
    <w:p w14:paraId="7FA23E4D" w14:textId="77777777" w:rsidR="00837C4C" w:rsidRPr="00990E61" w:rsidRDefault="00837C4C" w:rsidP="00837C4C"/>
    <w:p w14:paraId="0E3D0EAE" w14:textId="367EAF6A" w:rsidR="00837C4C" w:rsidRPr="00990E61" w:rsidRDefault="00837C4C" w:rsidP="00837C4C">
      <w:pPr>
        <w:rPr>
          <w:b/>
          <w:bCs/>
        </w:rPr>
      </w:pPr>
      <w:r w:rsidRPr="00990E61">
        <w:rPr>
          <w:b/>
          <w:bCs/>
        </w:rPr>
        <w:t xml:space="preserve">IX ZJAZD </w:t>
      </w:r>
      <w:r w:rsidR="008A1674" w:rsidRPr="00990E61">
        <w:rPr>
          <w:b/>
          <w:bCs/>
        </w:rPr>
        <w:t>10</w:t>
      </w:r>
      <w:r w:rsidRPr="00990E61">
        <w:rPr>
          <w:b/>
          <w:bCs/>
        </w:rPr>
        <w:t>.0</w:t>
      </w:r>
      <w:r w:rsidR="008A1674" w:rsidRPr="00990E61">
        <w:rPr>
          <w:b/>
          <w:bCs/>
        </w:rPr>
        <w:t>6</w:t>
      </w:r>
      <w:r w:rsidRPr="00990E61">
        <w:rPr>
          <w:b/>
          <w:bCs/>
        </w:rPr>
        <w:t>.202</w:t>
      </w:r>
      <w:r w:rsidR="00BC6E4E" w:rsidRPr="00990E61">
        <w:rPr>
          <w:b/>
          <w:bCs/>
        </w:rPr>
        <w:t>2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2"/>
        <w:gridCol w:w="1355"/>
        <w:gridCol w:w="6361"/>
        <w:gridCol w:w="5824"/>
        <w:gridCol w:w="936"/>
      </w:tblGrid>
      <w:tr w:rsidR="00990E61" w:rsidRPr="00990E61" w14:paraId="2E0177DA" w14:textId="76453B42" w:rsidTr="00224C56">
        <w:trPr>
          <w:trHeight w:val="567"/>
        </w:trPr>
        <w:tc>
          <w:tcPr>
            <w:tcW w:w="912" w:type="dxa"/>
            <w:vAlign w:val="center"/>
          </w:tcPr>
          <w:p w14:paraId="5768E2AE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lastRenderedPageBreak/>
              <w:t>rok</w:t>
            </w:r>
          </w:p>
        </w:tc>
        <w:tc>
          <w:tcPr>
            <w:tcW w:w="1355" w:type="dxa"/>
            <w:vAlign w:val="center"/>
          </w:tcPr>
          <w:p w14:paraId="6DCD1343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godzina</w:t>
            </w:r>
          </w:p>
        </w:tc>
        <w:tc>
          <w:tcPr>
            <w:tcW w:w="6361" w:type="dxa"/>
            <w:vAlign w:val="center"/>
          </w:tcPr>
          <w:p w14:paraId="6F68DA50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248C1B56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58FF5161" w14:textId="533F0B29" w:rsidR="00A217F6" w:rsidRPr="00990E61" w:rsidRDefault="00EB2F6E" w:rsidP="00EB2F6E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sala</w:t>
            </w:r>
          </w:p>
        </w:tc>
      </w:tr>
      <w:tr w:rsidR="00990E61" w:rsidRPr="00990E61" w14:paraId="218AFF09" w14:textId="77777777" w:rsidTr="009F05F4">
        <w:trPr>
          <w:trHeight w:val="567"/>
        </w:trPr>
        <w:tc>
          <w:tcPr>
            <w:tcW w:w="912" w:type="dxa"/>
            <w:vAlign w:val="center"/>
          </w:tcPr>
          <w:p w14:paraId="214CDD28" w14:textId="77777777" w:rsidR="00224C56" w:rsidRPr="00990E61" w:rsidRDefault="00224C56" w:rsidP="009F05F4">
            <w:bookmarkStart w:id="48" w:name="_Hlk94973174"/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1CCD038D" w14:textId="77777777" w:rsidR="00224C56" w:rsidRPr="00990E61" w:rsidRDefault="00224C56" w:rsidP="009F05F4">
            <w:r w:rsidRPr="00990E61">
              <w:t>16:00-18:15</w:t>
            </w:r>
          </w:p>
        </w:tc>
        <w:tc>
          <w:tcPr>
            <w:tcW w:w="6361" w:type="dxa"/>
            <w:vAlign w:val="center"/>
          </w:tcPr>
          <w:p w14:paraId="000DFEA9" w14:textId="77777777" w:rsidR="00224C56" w:rsidRPr="00990E61" w:rsidRDefault="00224C56" w:rsidP="009F05F4">
            <w:r w:rsidRPr="00990E61">
              <w:t>Krytyczna analiza tekstu literackiego</w:t>
            </w:r>
          </w:p>
        </w:tc>
        <w:tc>
          <w:tcPr>
            <w:tcW w:w="5824" w:type="dxa"/>
            <w:vAlign w:val="center"/>
          </w:tcPr>
          <w:p w14:paraId="33EF42FB" w14:textId="77777777" w:rsidR="00224C56" w:rsidRPr="00990E61" w:rsidRDefault="00224C56" w:rsidP="009F05F4">
            <w:r w:rsidRPr="00990E61">
              <w:t>mgr Katarzyna Zychowicz</w:t>
            </w:r>
          </w:p>
        </w:tc>
        <w:tc>
          <w:tcPr>
            <w:tcW w:w="936" w:type="dxa"/>
            <w:vAlign w:val="center"/>
          </w:tcPr>
          <w:p w14:paraId="7CE969C1" w14:textId="77777777" w:rsidR="00224C56" w:rsidRPr="00990E61" w:rsidRDefault="00224C56" w:rsidP="009F05F4">
            <w:r w:rsidRPr="00990E61">
              <w:t>210</w:t>
            </w:r>
          </w:p>
        </w:tc>
      </w:tr>
      <w:tr w:rsidR="00C5616A" w:rsidRPr="003F351C" w14:paraId="598BA525" w14:textId="77777777" w:rsidTr="00322CED">
        <w:trPr>
          <w:trHeight w:val="567"/>
        </w:trPr>
        <w:tc>
          <w:tcPr>
            <w:tcW w:w="912" w:type="dxa"/>
            <w:vAlign w:val="center"/>
          </w:tcPr>
          <w:p w14:paraId="481AB6BF" w14:textId="77777777" w:rsidR="00C5616A" w:rsidRPr="003F351C" w:rsidRDefault="00C5616A" w:rsidP="00322CED">
            <w:pPr>
              <w:spacing w:line="259" w:lineRule="auto"/>
              <w:rPr>
                <w:color w:val="FF0000"/>
              </w:rPr>
            </w:pPr>
            <w:bookmarkStart w:id="49" w:name="_Hlk104400812"/>
            <w:r w:rsidRPr="003F351C">
              <w:rPr>
                <w:color w:val="FF0000"/>
              </w:rPr>
              <w:t>IISPS</w:t>
            </w:r>
          </w:p>
        </w:tc>
        <w:tc>
          <w:tcPr>
            <w:tcW w:w="1355" w:type="dxa"/>
            <w:vAlign w:val="center"/>
          </w:tcPr>
          <w:p w14:paraId="43E19607" w14:textId="1C469D55" w:rsidR="00C5616A" w:rsidRPr="003F351C" w:rsidRDefault="00322CED" w:rsidP="00322CED">
            <w:pPr>
              <w:spacing w:line="259" w:lineRule="auto"/>
              <w:rPr>
                <w:color w:val="FF0000"/>
              </w:rPr>
            </w:pPr>
            <w:r>
              <w:rPr>
                <w:color w:val="FF0000"/>
              </w:rPr>
              <w:t>17:00-20:00</w:t>
            </w:r>
          </w:p>
        </w:tc>
        <w:tc>
          <w:tcPr>
            <w:tcW w:w="6361" w:type="dxa"/>
            <w:vAlign w:val="center"/>
          </w:tcPr>
          <w:p w14:paraId="40455FD0" w14:textId="77777777" w:rsidR="00C5616A" w:rsidRPr="003F351C" w:rsidRDefault="00C5616A" w:rsidP="00322CED">
            <w:pPr>
              <w:spacing w:line="259" w:lineRule="auto"/>
              <w:rPr>
                <w:color w:val="FF0000"/>
              </w:rPr>
            </w:pPr>
            <w:r w:rsidRPr="003F351C">
              <w:rPr>
                <w:color w:val="FF0000"/>
              </w:rPr>
              <w:t>Kreatywne mówienie</w:t>
            </w:r>
          </w:p>
        </w:tc>
        <w:tc>
          <w:tcPr>
            <w:tcW w:w="5824" w:type="dxa"/>
            <w:vAlign w:val="center"/>
          </w:tcPr>
          <w:p w14:paraId="40797D2A" w14:textId="77777777" w:rsidR="00C5616A" w:rsidRPr="003F351C" w:rsidRDefault="00C5616A" w:rsidP="00322CED">
            <w:pPr>
              <w:spacing w:line="259" w:lineRule="auto"/>
              <w:rPr>
                <w:color w:val="FF0000"/>
              </w:rPr>
            </w:pPr>
            <w:r w:rsidRPr="003F351C">
              <w:rPr>
                <w:color w:val="FF0000"/>
              </w:rPr>
              <w:t>dr Marta Gierczyńska-Kolas</w:t>
            </w:r>
          </w:p>
        </w:tc>
        <w:tc>
          <w:tcPr>
            <w:tcW w:w="936" w:type="dxa"/>
            <w:vAlign w:val="center"/>
          </w:tcPr>
          <w:p w14:paraId="0FC37C7E" w14:textId="1838AAD3" w:rsidR="00C5616A" w:rsidRPr="003F351C" w:rsidRDefault="00BB77C1" w:rsidP="00322CED">
            <w:pPr>
              <w:rPr>
                <w:color w:val="FF0000"/>
              </w:rPr>
            </w:pPr>
            <w:r>
              <w:rPr>
                <w:color w:val="FF0000"/>
              </w:rPr>
              <w:t>online</w:t>
            </w:r>
          </w:p>
        </w:tc>
      </w:tr>
      <w:tr w:rsidR="00BF1168" w:rsidRPr="00C5616A" w14:paraId="12E2291C" w14:textId="77777777" w:rsidTr="009F05F4">
        <w:trPr>
          <w:trHeight w:val="567"/>
        </w:trPr>
        <w:tc>
          <w:tcPr>
            <w:tcW w:w="912" w:type="dxa"/>
            <w:vAlign w:val="center"/>
          </w:tcPr>
          <w:p w14:paraId="395547E2" w14:textId="77777777" w:rsidR="003B25D9" w:rsidRPr="00C5616A" w:rsidRDefault="003B25D9" w:rsidP="009F05F4">
            <w:pPr>
              <w:rPr>
                <w:strike/>
                <w:color w:val="FF0000"/>
              </w:rPr>
            </w:pPr>
            <w:bookmarkStart w:id="50" w:name="_Hlk104400665"/>
            <w:bookmarkEnd w:id="48"/>
            <w:bookmarkEnd w:id="49"/>
            <w:r w:rsidRPr="00C5616A">
              <w:rPr>
                <w:strike/>
                <w:color w:val="FF0000"/>
              </w:rPr>
              <w:t>IIISPS</w:t>
            </w:r>
          </w:p>
        </w:tc>
        <w:tc>
          <w:tcPr>
            <w:tcW w:w="1355" w:type="dxa"/>
            <w:vAlign w:val="center"/>
          </w:tcPr>
          <w:p w14:paraId="17B372FC" w14:textId="77777777" w:rsidR="003B25D9" w:rsidRPr="00C5616A" w:rsidRDefault="003B25D9" w:rsidP="009F05F4">
            <w:pPr>
              <w:rPr>
                <w:strike/>
                <w:color w:val="FF0000"/>
              </w:rPr>
            </w:pPr>
            <w:r w:rsidRPr="00C5616A">
              <w:rPr>
                <w:strike/>
                <w:color w:val="FF0000"/>
              </w:rPr>
              <w:t>15:20-16:50</w:t>
            </w:r>
          </w:p>
        </w:tc>
        <w:tc>
          <w:tcPr>
            <w:tcW w:w="6361" w:type="dxa"/>
            <w:vAlign w:val="center"/>
          </w:tcPr>
          <w:p w14:paraId="5A4EFBC5" w14:textId="77777777" w:rsidR="003B25D9" w:rsidRPr="00C5616A" w:rsidRDefault="003B25D9" w:rsidP="009F05F4">
            <w:pPr>
              <w:rPr>
                <w:strike/>
                <w:color w:val="FF0000"/>
              </w:rPr>
            </w:pPr>
            <w:r w:rsidRPr="00C5616A">
              <w:rPr>
                <w:strike/>
                <w:color w:val="FF0000"/>
              </w:rPr>
              <w:t>Seminarium licencjackie</w:t>
            </w:r>
          </w:p>
        </w:tc>
        <w:tc>
          <w:tcPr>
            <w:tcW w:w="5824" w:type="dxa"/>
            <w:vAlign w:val="center"/>
          </w:tcPr>
          <w:p w14:paraId="231DA6AF" w14:textId="77777777" w:rsidR="003B25D9" w:rsidRPr="00C5616A" w:rsidRDefault="003B25D9" w:rsidP="009F05F4">
            <w:pPr>
              <w:rPr>
                <w:strike/>
                <w:color w:val="FF0000"/>
              </w:rPr>
            </w:pPr>
            <w:r w:rsidRPr="00C5616A">
              <w:rPr>
                <w:strike/>
                <w:color w:val="FF0000"/>
              </w:rPr>
              <w:t>dr Idalia Smoczyk-Jackowiak</w:t>
            </w:r>
          </w:p>
        </w:tc>
        <w:tc>
          <w:tcPr>
            <w:tcW w:w="936" w:type="dxa"/>
            <w:vAlign w:val="center"/>
          </w:tcPr>
          <w:p w14:paraId="4390538D" w14:textId="77777777" w:rsidR="003B25D9" w:rsidRPr="00C5616A" w:rsidRDefault="003B25D9" w:rsidP="009F05F4">
            <w:pPr>
              <w:rPr>
                <w:strike/>
                <w:color w:val="FF0000"/>
              </w:rPr>
            </w:pPr>
            <w:r w:rsidRPr="00C5616A">
              <w:rPr>
                <w:strike/>
                <w:color w:val="FF0000"/>
              </w:rPr>
              <w:t>Aula</w:t>
            </w:r>
          </w:p>
        </w:tc>
      </w:tr>
      <w:tr w:rsidR="00C5616A" w:rsidRPr="00C5616A" w14:paraId="5928A90F" w14:textId="77777777" w:rsidTr="003F351C">
        <w:trPr>
          <w:trHeight w:val="567"/>
        </w:trPr>
        <w:tc>
          <w:tcPr>
            <w:tcW w:w="912" w:type="dxa"/>
            <w:vAlign w:val="center"/>
          </w:tcPr>
          <w:p w14:paraId="43E7AAE2" w14:textId="7D850AF9" w:rsidR="00C5616A" w:rsidRPr="00C5616A" w:rsidRDefault="003F351C" w:rsidP="003F351C">
            <w:pPr>
              <w:spacing w:line="259" w:lineRule="auto"/>
              <w:rPr>
                <w:color w:val="FF0000"/>
              </w:rPr>
            </w:pPr>
            <w:r>
              <w:rPr>
                <w:color w:val="FF0000"/>
              </w:rPr>
              <w:t>I</w:t>
            </w:r>
            <w:r w:rsidR="00C5616A" w:rsidRPr="00C5616A">
              <w:rPr>
                <w:color w:val="FF0000"/>
              </w:rPr>
              <w:t>IISPS</w:t>
            </w:r>
          </w:p>
        </w:tc>
        <w:tc>
          <w:tcPr>
            <w:tcW w:w="1355" w:type="dxa"/>
            <w:vAlign w:val="center"/>
          </w:tcPr>
          <w:p w14:paraId="2993662A" w14:textId="6FCD6BB1" w:rsidR="00C5616A" w:rsidRPr="00C5616A" w:rsidRDefault="003F351C" w:rsidP="003F351C">
            <w:pPr>
              <w:spacing w:line="259" w:lineRule="auto"/>
              <w:rPr>
                <w:color w:val="FF0000"/>
              </w:rPr>
            </w:pPr>
            <w:r>
              <w:rPr>
                <w:color w:val="FF0000"/>
              </w:rPr>
              <w:t>15:20-16:50</w:t>
            </w:r>
          </w:p>
        </w:tc>
        <w:tc>
          <w:tcPr>
            <w:tcW w:w="6361" w:type="dxa"/>
            <w:vAlign w:val="center"/>
          </w:tcPr>
          <w:p w14:paraId="16C311D5" w14:textId="77777777" w:rsidR="00C5616A" w:rsidRPr="00C5616A" w:rsidRDefault="00C5616A" w:rsidP="003F351C">
            <w:pPr>
              <w:spacing w:line="259" w:lineRule="auto"/>
              <w:rPr>
                <w:color w:val="FF0000"/>
              </w:rPr>
            </w:pPr>
            <w:r w:rsidRPr="00C5616A">
              <w:rPr>
                <w:color w:val="FF0000"/>
              </w:rPr>
              <w:t>Kreatywne mówienie</w:t>
            </w:r>
          </w:p>
        </w:tc>
        <w:tc>
          <w:tcPr>
            <w:tcW w:w="5824" w:type="dxa"/>
            <w:vAlign w:val="center"/>
          </w:tcPr>
          <w:p w14:paraId="548FD12C" w14:textId="77777777" w:rsidR="00C5616A" w:rsidRPr="00C5616A" w:rsidRDefault="00C5616A" w:rsidP="003F351C">
            <w:pPr>
              <w:spacing w:line="259" w:lineRule="auto"/>
              <w:rPr>
                <w:color w:val="FF0000"/>
              </w:rPr>
            </w:pPr>
            <w:r w:rsidRPr="00C5616A">
              <w:rPr>
                <w:color w:val="FF0000"/>
              </w:rPr>
              <w:t>dr Marta Gierczyńska-Kolas</w:t>
            </w:r>
          </w:p>
        </w:tc>
        <w:tc>
          <w:tcPr>
            <w:tcW w:w="936" w:type="dxa"/>
            <w:vAlign w:val="center"/>
          </w:tcPr>
          <w:p w14:paraId="2C58790D" w14:textId="664EF11E" w:rsidR="00C5616A" w:rsidRPr="00C5616A" w:rsidRDefault="003F351C" w:rsidP="003F351C">
            <w:pPr>
              <w:rPr>
                <w:color w:val="FF0000"/>
              </w:rPr>
            </w:pPr>
            <w:r>
              <w:rPr>
                <w:color w:val="FF0000"/>
              </w:rPr>
              <w:t>129</w:t>
            </w:r>
          </w:p>
        </w:tc>
      </w:tr>
      <w:bookmarkEnd w:id="50"/>
      <w:tr w:rsidR="00990E61" w:rsidRPr="00990E61" w14:paraId="6383EA53" w14:textId="77777777" w:rsidTr="009F05F4">
        <w:trPr>
          <w:trHeight w:val="567"/>
        </w:trPr>
        <w:tc>
          <w:tcPr>
            <w:tcW w:w="912" w:type="dxa"/>
            <w:vAlign w:val="center"/>
          </w:tcPr>
          <w:p w14:paraId="094FC555" w14:textId="77777777" w:rsidR="003B25D9" w:rsidRPr="00990E61" w:rsidRDefault="003B25D9" w:rsidP="009F05F4">
            <w:r w:rsidRPr="00990E61">
              <w:t>IIISPS</w:t>
            </w:r>
          </w:p>
        </w:tc>
        <w:tc>
          <w:tcPr>
            <w:tcW w:w="1355" w:type="dxa"/>
            <w:vAlign w:val="center"/>
          </w:tcPr>
          <w:p w14:paraId="5451FD28" w14:textId="77777777" w:rsidR="003B25D9" w:rsidRPr="00990E61" w:rsidRDefault="003B25D9" w:rsidP="009F05F4">
            <w:r w:rsidRPr="00990E61">
              <w:t>16:55-18:25</w:t>
            </w:r>
          </w:p>
        </w:tc>
        <w:tc>
          <w:tcPr>
            <w:tcW w:w="6361" w:type="dxa"/>
            <w:vAlign w:val="center"/>
          </w:tcPr>
          <w:p w14:paraId="6869D8F8" w14:textId="77777777" w:rsidR="003B25D9" w:rsidRPr="00990E61" w:rsidRDefault="003B25D9" w:rsidP="009F05F4">
            <w:r w:rsidRPr="00990E61">
              <w:t>Gramatyka opisowa</w:t>
            </w:r>
          </w:p>
        </w:tc>
        <w:tc>
          <w:tcPr>
            <w:tcW w:w="5824" w:type="dxa"/>
            <w:vAlign w:val="center"/>
          </w:tcPr>
          <w:p w14:paraId="3FB5A272" w14:textId="77777777" w:rsidR="003B25D9" w:rsidRPr="00990E61" w:rsidRDefault="003B25D9" w:rsidP="009F05F4">
            <w:r w:rsidRPr="00990E61">
              <w:t>mgr Tomasz Kowalski</w:t>
            </w:r>
          </w:p>
        </w:tc>
        <w:tc>
          <w:tcPr>
            <w:tcW w:w="936" w:type="dxa"/>
            <w:vAlign w:val="center"/>
          </w:tcPr>
          <w:p w14:paraId="3625CF06" w14:textId="77777777" w:rsidR="003B25D9" w:rsidRPr="00990E61" w:rsidRDefault="003B25D9" w:rsidP="009F05F4">
            <w:r w:rsidRPr="00990E61">
              <w:t>129</w:t>
            </w:r>
          </w:p>
        </w:tc>
      </w:tr>
      <w:tr w:rsidR="00990E61" w:rsidRPr="00990E61" w14:paraId="115BC1D2" w14:textId="77777777" w:rsidTr="009F05F4">
        <w:trPr>
          <w:trHeight w:val="567"/>
        </w:trPr>
        <w:tc>
          <w:tcPr>
            <w:tcW w:w="912" w:type="dxa"/>
            <w:vAlign w:val="center"/>
          </w:tcPr>
          <w:p w14:paraId="56C1677D" w14:textId="7CF4E282" w:rsidR="003B25D9" w:rsidRPr="00990E61" w:rsidRDefault="003B25D9" w:rsidP="009F05F4">
            <w:r w:rsidRPr="00990E61">
              <w:t>IIISPS</w:t>
            </w:r>
            <w:r w:rsidR="003B0292" w:rsidRPr="00990E61">
              <w:t xml:space="preserve"> T</w:t>
            </w:r>
          </w:p>
        </w:tc>
        <w:tc>
          <w:tcPr>
            <w:tcW w:w="1355" w:type="dxa"/>
            <w:vAlign w:val="center"/>
          </w:tcPr>
          <w:p w14:paraId="54AC117B" w14:textId="77777777" w:rsidR="003B25D9" w:rsidRPr="00990E61" w:rsidRDefault="003B25D9" w:rsidP="009F05F4">
            <w:r w:rsidRPr="00990E61">
              <w:t>18:30-20:00</w:t>
            </w:r>
          </w:p>
        </w:tc>
        <w:tc>
          <w:tcPr>
            <w:tcW w:w="6361" w:type="dxa"/>
            <w:vAlign w:val="center"/>
          </w:tcPr>
          <w:p w14:paraId="68278B2D" w14:textId="77777777" w:rsidR="003B25D9" w:rsidRPr="00990E61" w:rsidRDefault="003B25D9" w:rsidP="009F05F4">
            <w:r w:rsidRPr="00990E61">
              <w:t>Tłumaczenia użytkowe – analiza porównawcza</w:t>
            </w:r>
          </w:p>
        </w:tc>
        <w:tc>
          <w:tcPr>
            <w:tcW w:w="5824" w:type="dxa"/>
            <w:vAlign w:val="center"/>
          </w:tcPr>
          <w:p w14:paraId="501321FA" w14:textId="77777777" w:rsidR="003B25D9" w:rsidRPr="00990E61" w:rsidRDefault="003B25D9" w:rsidP="009F05F4">
            <w:r w:rsidRPr="00990E61">
              <w:t>mgr Tomasz Kowalski</w:t>
            </w:r>
          </w:p>
        </w:tc>
        <w:tc>
          <w:tcPr>
            <w:tcW w:w="936" w:type="dxa"/>
            <w:vAlign w:val="center"/>
          </w:tcPr>
          <w:p w14:paraId="090B4B7D" w14:textId="77777777" w:rsidR="003B25D9" w:rsidRPr="00990E61" w:rsidRDefault="003B25D9" w:rsidP="009F05F4">
            <w:r w:rsidRPr="00990E61">
              <w:t>129</w:t>
            </w:r>
          </w:p>
        </w:tc>
      </w:tr>
      <w:tr w:rsidR="00990E61" w:rsidRPr="00990E61" w14:paraId="4BFDBEAE" w14:textId="77777777" w:rsidTr="009F05F4">
        <w:trPr>
          <w:trHeight w:val="567"/>
        </w:trPr>
        <w:tc>
          <w:tcPr>
            <w:tcW w:w="912" w:type="dxa"/>
            <w:vAlign w:val="center"/>
          </w:tcPr>
          <w:p w14:paraId="3222D16F" w14:textId="77777777" w:rsidR="00514F49" w:rsidRPr="00990E61" w:rsidRDefault="00514F49" w:rsidP="009F05F4"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7CC963D7" w14:textId="6FA82D33" w:rsidR="00514F49" w:rsidRPr="00990E61" w:rsidRDefault="00F1243E" w:rsidP="009F05F4">
            <w:r w:rsidRPr="00990E61">
              <w:t>15:15-17:30</w:t>
            </w:r>
          </w:p>
        </w:tc>
        <w:tc>
          <w:tcPr>
            <w:tcW w:w="6361" w:type="dxa"/>
            <w:vAlign w:val="center"/>
          </w:tcPr>
          <w:p w14:paraId="55082B1C" w14:textId="77777777" w:rsidR="00514F49" w:rsidRPr="00990E61" w:rsidRDefault="00514F49" w:rsidP="009F05F4">
            <w:r w:rsidRPr="00990E61">
              <w:t>Seminarium uzupełniające</w:t>
            </w:r>
          </w:p>
        </w:tc>
        <w:tc>
          <w:tcPr>
            <w:tcW w:w="5824" w:type="dxa"/>
            <w:vAlign w:val="center"/>
          </w:tcPr>
          <w:p w14:paraId="356AC2B0" w14:textId="77777777" w:rsidR="00514F49" w:rsidRPr="00990E61" w:rsidRDefault="00514F49" w:rsidP="009F05F4">
            <w:r w:rsidRPr="00990E61">
              <w:t>prof. Dorota Werbińska</w:t>
            </w:r>
          </w:p>
        </w:tc>
        <w:tc>
          <w:tcPr>
            <w:tcW w:w="936" w:type="dxa"/>
            <w:vAlign w:val="center"/>
          </w:tcPr>
          <w:p w14:paraId="5BBBBAE5" w14:textId="77777777" w:rsidR="00514F49" w:rsidRPr="00990E61" w:rsidRDefault="00514F49" w:rsidP="009F05F4">
            <w:r w:rsidRPr="00990E61">
              <w:t>011</w:t>
            </w:r>
          </w:p>
        </w:tc>
      </w:tr>
      <w:tr w:rsidR="00514F49" w:rsidRPr="00990E61" w14:paraId="46AE5535" w14:textId="77777777" w:rsidTr="009F05F4">
        <w:trPr>
          <w:trHeight w:val="567"/>
        </w:trPr>
        <w:tc>
          <w:tcPr>
            <w:tcW w:w="912" w:type="dxa"/>
            <w:vAlign w:val="center"/>
          </w:tcPr>
          <w:p w14:paraId="6088EABB" w14:textId="77777777" w:rsidR="00514F49" w:rsidRPr="00990E61" w:rsidRDefault="00514F49" w:rsidP="009F05F4"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7FA1F9BF" w14:textId="3C98C713" w:rsidR="00514F49" w:rsidRPr="00990E61" w:rsidRDefault="00514F49" w:rsidP="009F05F4">
            <w:r w:rsidRPr="00990E61">
              <w:t>1</w:t>
            </w:r>
            <w:r w:rsidR="00F1243E" w:rsidRPr="00990E61">
              <w:t>7:45-20:00</w:t>
            </w:r>
          </w:p>
        </w:tc>
        <w:tc>
          <w:tcPr>
            <w:tcW w:w="6361" w:type="dxa"/>
            <w:vAlign w:val="center"/>
          </w:tcPr>
          <w:p w14:paraId="03F71139" w14:textId="77777777" w:rsidR="00514F49" w:rsidRPr="00990E61" w:rsidRDefault="00514F49" w:rsidP="009F05F4">
            <w:r w:rsidRPr="00990E61">
              <w:t>Seminarium magisterskie</w:t>
            </w:r>
          </w:p>
        </w:tc>
        <w:tc>
          <w:tcPr>
            <w:tcW w:w="5824" w:type="dxa"/>
            <w:vAlign w:val="center"/>
          </w:tcPr>
          <w:p w14:paraId="385C5C7F" w14:textId="77777777" w:rsidR="00514F49" w:rsidRPr="00990E61" w:rsidRDefault="00514F49" w:rsidP="009F05F4">
            <w:r w:rsidRPr="00990E61">
              <w:t>prof. Dorota Werbińska</w:t>
            </w:r>
          </w:p>
        </w:tc>
        <w:tc>
          <w:tcPr>
            <w:tcW w:w="936" w:type="dxa"/>
            <w:vAlign w:val="center"/>
          </w:tcPr>
          <w:p w14:paraId="4A555518" w14:textId="77777777" w:rsidR="00514F49" w:rsidRPr="00990E61" w:rsidRDefault="00514F49" w:rsidP="009F05F4">
            <w:r w:rsidRPr="00990E61">
              <w:t>011</w:t>
            </w:r>
          </w:p>
        </w:tc>
      </w:tr>
    </w:tbl>
    <w:p w14:paraId="56E288C0" w14:textId="77777777" w:rsidR="00837C4C" w:rsidRPr="00990E61" w:rsidRDefault="00837C4C" w:rsidP="00837C4C">
      <w:pPr>
        <w:rPr>
          <w:b/>
          <w:bCs/>
        </w:rPr>
      </w:pPr>
    </w:p>
    <w:p w14:paraId="4BA5027E" w14:textId="21FF26B9" w:rsidR="00837C4C" w:rsidRPr="00990E61" w:rsidRDefault="008A1674" w:rsidP="00837C4C">
      <w:pPr>
        <w:rPr>
          <w:b/>
          <w:bCs/>
        </w:rPr>
      </w:pPr>
      <w:r w:rsidRPr="00990E61">
        <w:rPr>
          <w:b/>
          <w:bCs/>
        </w:rPr>
        <w:t>11</w:t>
      </w:r>
      <w:r w:rsidR="00837C4C" w:rsidRPr="00990E61">
        <w:rPr>
          <w:b/>
          <w:bCs/>
        </w:rPr>
        <w:t>.0</w:t>
      </w:r>
      <w:r w:rsidRPr="00990E61">
        <w:rPr>
          <w:b/>
          <w:bCs/>
        </w:rPr>
        <w:t>6</w:t>
      </w:r>
      <w:r w:rsidR="00837C4C" w:rsidRPr="00990E61">
        <w:rPr>
          <w:b/>
          <w:bCs/>
        </w:rPr>
        <w:t>.202</w:t>
      </w:r>
      <w:r w:rsidR="00BC6E4E" w:rsidRPr="00990E61">
        <w:rPr>
          <w:b/>
          <w:bCs/>
        </w:rPr>
        <w:t>2</w:t>
      </w:r>
    </w:p>
    <w:tbl>
      <w:tblPr>
        <w:tblStyle w:val="Tabela-Siatka"/>
        <w:tblW w:w="15397" w:type="dxa"/>
        <w:tblLook w:val="04A0" w:firstRow="1" w:lastRow="0" w:firstColumn="1" w:lastColumn="0" w:noHBand="0" w:noVBand="1"/>
      </w:tblPr>
      <w:tblGrid>
        <w:gridCol w:w="910"/>
        <w:gridCol w:w="1355"/>
        <w:gridCol w:w="6363"/>
        <w:gridCol w:w="5824"/>
        <w:gridCol w:w="936"/>
        <w:gridCol w:w="9"/>
      </w:tblGrid>
      <w:tr w:rsidR="00990E61" w:rsidRPr="00990E61" w14:paraId="5B2F1A29" w14:textId="61165467" w:rsidTr="00021094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145D8653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62F6DCDE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33840BC3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6BC40CE2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30B0D43A" w14:textId="0B226526" w:rsidR="00A217F6" w:rsidRPr="00990E61" w:rsidRDefault="00EB2F6E" w:rsidP="00EB2F6E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sala</w:t>
            </w:r>
          </w:p>
        </w:tc>
      </w:tr>
      <w:tr w:rsidR="00990E61" w:rsidRPr="00990E61" w14:paraId="6F90751C" w14:textId="5BD4EE44" w:rsidTr="00021094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4002BD89" w14:textId="65966B0E" w:rsidR="00A217F6" w:rsidRPr="00990E61" w:rsidRDefault="00C36D41" w:rsidP="009F05F4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442DF674" w14:textId="6E420C36" w:rsidR="00A217F6" w:rsidRPr="00990E61" w:rsidRDefault="002F4431" w:rsidP="009F05F4">
            <w:r w:rsidRPr="00990E61">
              <w:t>09:00-12:00</w:t>
            </w:r>
          </w:p>
        </w:tc>
        <w:tc>
          <w:tcPr>
            <w:tcW w:w="6362" w:type="dxa"/>
            <w:vAlign w:val="center"/>
          </w:tcPr>
          <w:p w14:paraId="3254A585" w14:textId="7873C86E" w:rsidR="00A217F6" w:rsidRPr="00990E61" w:rsidRDefault="002F4431" w:rsidP="009F05F4">
            <w:r w:rsidRPr="00990E61">
              <w:t>PNJA</w:t>
            </w:r>
          </w:p>
        </w:tc>
        <w:tc>
          <w:tcPr>
            <w:tcW w:w="5824" w:type="dxa"/>
            <w:vAlign w:val="center"/>
          </w:tcPr>
          <w:p w14:paraId="745EAFF0" w14:textId="4F23F2EC" w:rsidR="00A217F6" w:rsidRPr="00990E61" w:rsidRDefault="002F4431" w:rsidP="009F05F4">
            <w:r w:rsidRPr="00990E61">
              <w:t>dr Małgorzata Ekiert</w:t>
            </w:r>
          </w:p>
        </w:tc>
        <w:tc>
          <w:tcPr>
            <w:tcW w:w="936" w:type="dxa"/>
            <w:vAlign w:val="center"/>
          </w:tcPr>
          <w:p w14:paraId="12C5880A" w14:textId="7E916A09" w:rsidR="00A217F6" w:rsidRPr="00990E61" w:rsidRDefault="0054155E" w:rsidP="009F05F4">
            <w:r w:rsidRPr="00990E61">
              <w:t>129</w:t>
            </w:r>
          </w:p>
        </w:tc>
      </w:tr>
      <w:tr w:rsidR="001843E7" w:rsidRPr="001843E7" w14:paraId="161926FF" w14:textId="40D5AA98" w:rsidTr="00021094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08712F83" w14:textId="17BB618C" w:rsidR="00A217F6" w:rsidRPr="001843E7" w:rsidRDefault="00D10690" w:rsidP="009F05F4">
            <w:pPr>
              <w:rPr>
                <w:strike/>
                <w:color w:val="FF0000"/>
              </w:rPr>
            </w:pPr>
            <w:bookmarkStart w:id="51" w:name="_Hlk102650994"/>
            <w:r w:rsidRPr="001843E7">
              <w:rPr>
                <w:strike/>
                <w:color w:val="FF0000"/>
              </w:rPr>
              <w:t>ISPS</w:t>
            </w:r>
          </w:p>
        </w:tc>
        <w:tc>
          <w:tcPr>
            <w:tcW w:w="1355" w:type="dxa"/>
            <w:vAlign w:val="center"/>
          </w:tcPr>
          <w:p w14:paraId="79387806" w14:textId="33FF86C6" w:rsidR="00A217F6" w:rsidRPr="001843E7" w:rsidRDefault="00C36D41" w:rsidP="009F05F4">
            <w:pPr>
              <w:rPr>
                <w:strike/>
                <w:color w:val="FF0000"/>
              </w:rPr>
            </w:pPr>
            <w:r w:rsidRPr="001843E7">
              <w:rPr>
                <w:strike/>
                <w:color w:val="FF0000"/>
              </w:rPr>
              <w:t>12:15-16:00</w:t>
            </w:r>
          </w:p>
        </w:tc>
        <w:tc>
          <w:tcPr>
            <w:tcW w:w="6362" w:type="dxa"/>
            <w:vAlign w:val="center"/>
          </w:tcPr>
          <w:p w14:paraId="06616A4E" w14:textId="41CBC39A" w:rsidR="00A217F6" w:rsidRPr="001843E7" w:rsidRDefault="00E26AA5" w:rsidP="009F05F4">
            <w:pPr>
              <w:rPr>
                <w:strike/>
                <w:color w:val="FF0000"/>
              </w:rPr>
            </w:pPr>
            <w:r w:rsidRPr="001843E7">
              <w:rPr>
                <w:strike/>
                <w:color w:val="FF0000"/>
              </w:rPr>
              <w:t>Wstęp do językoznawstwa</w:t>
            </w:r>
          </w:p>
        </w:tc>
        <w:tc>
          <w:tcPr>
            <w:tcW w:w="5824" w:type="dxa"/>
            <w:vAlign w:val="center"/>
          </w:tcPr>
          <w:p w14:paraId="6237EA02" w14:textId="2C13BDF0" w:rsidR="00A217F6" w:rsidRPr="001843E7" w:rsidRDefault="00E26AA5" w:rsidP="009F05F4">
            <w:pPr>
              <w:rPr>
                <w:strike/>
                <w:color w:val="FF0000"/>
              </w:rPr>
            </w:pPr>
            <w:r w:rsidRPr="001843E7">
              <w:rPr>
                <w:strike/>
                <w:color w:val="FF0000"/>
              </w:rPr>
              <w:t>prof. Adriana Biedroń</w:t>
            </w:r>
          </w:p>
        </w:tc>
        <w:tc>
          <w:tcPr>
            <w:tcW w:w="936" w:type="dxa"/>
            <w:vAlign w:val="center"/>
          </w:tcPr>
          <w:p w14:paraId="5FFE4E14" w14:textId="01A53FB5" w:rsidR="00A217F6" w:rsidRPr="001843E7" w:rsidRDefault="0054155E" w:rsidP="009F05F4">
            <w:pPr>
              <w:rPr>
                <w:strike/>
                <w:color w:val="FF0000"/>
              </w:rPr>
            </w:pPr>
            <w:r w:rsidRPr="001843E7">
              <w:rPr>
                <w:strike/>
                <w:color w:val="FF0000"/>
              </w:rPr>
              <w:t>Aula</w:t>
            </w:r>
          </w:p>
        </w:tc>
      </w:tr>
      <w:tr w:rsidR="002D7C44" w:rsidRPr="002D7C44" w14:paraId="1FCDC718" w14:textId="316E2A1F" w:rsidTr="00021094">
        <w:trPr>
          <w:gridAfter w:val="1"/>
          <w:wAfter w:w="9" w:type="dxa"/>
          <w:trHeight w:val="567"/>
        </w:trPr>
        <w:tc>
          <w:tcPr>
            <w:tcW w:w="911" w:type="dxa"/>
            <w:vAlign w:val="bottom"/>
          </w:tcPr>
          <w:p w14:paraId="390B6BA4" w14:textId="70E9ED0D" w:rsidR="00A217F6" w:rsidRPr="002D7C44" w:rsidRDefault="009517B2" w:rsidP="009F05F4">
            <w:pPr>
              <w:spacing w:after="160" w:line="259" w:lineRule="auto"/>
              <w:rPr>
                <w:strike/>
                <w:color w:val="FF0000"/>
              </w:rPr>
            </w:pPr>
            <w:bookmarkStart w:id="52" w:name="_Hlk54540985"/>
            <w:bookmarkEnd w:id="51"/>
            <w:r w:rsidRPr="002D7C44">
              <w:rPr>
                <w:strike/>
                <w:color w:val="FF0000"/>
              </w:rPr>
              <w:t>IISPS</w:t>
            </w:r>
          </w:p>
        </w:tc>
        <w:tc>
          <w:tcPr>
            <w:tcW w:w="1355" w:type="dxa"/>
            <w:vAlign w:val="bottom"/>
          </w:tcPr>
          <w:p w14:paraId="062D36C4" w14:textId="02F60E22" w:rsidR="00A217F6" w:rsidRPr="002D7C44" w:rsidRDefault="00EF6C3F" w:rsidP="009F05F4">
            <w:pPr>
              <w:spacing w:after="160" w:line="259" w:lineRule="auto"/>
              <w:rPr>
                <w:strike/>
                <w:color w:val="FF0000"/>
              </w:rPr>
            </w:pPr>
            <w:r w:rsidRPr="002D7C44">
              <w:rPr>
                <w:strike/>
                <w:color w:val="FF0000"/>
              </w:rPr>
              <w:t>09:00</w:t>
            </w:r>
            <w:r w:rsidR="009517B2" w:rsidRPr="002D7C44">
              <w:rPr>
                <w:strike/>
                <w:color w:val="FF0000"/>
              </w:rPr>
              <w:t>-11:15</w:t>
            </w:r>
          </w:p>
        </w:tc>
        <w:tc>
          <w:tcPr>
            <w:tcW w:w="6362" w:type="dxa"/>
            <w:vAlign w:val="bottom"/>
          </w:tcPr>
          <w:p w14:paraId="0F9ABBEC" w14:textId="30D4C506" w:rsidR="00A217F6" w:rsidRPr="002D7C44" w:rsidRDefault="009517B2" w:rsidP="009F05F4">
            <w:pPr>
              <w:spacing w:after="160" w:line="259" w:lineRule="auto"/>
              <w:rPr>
                <w:strike/>
                <w:color w:val="FF0000"/>
              </w:rPr>
            </w:pPr>
            <w:r w:rsidRPr="002D7C44">
              <w:rPr>
                <w:strike/>
                <w:color w:val="FF0000"/>
              </w:rPr>
              <w:t>Kreatywne mówienie</w:t>
            </w:r>
          </w:p>
        </w:tc>
        <w:tc>
          <w:tcPr>
            <w:tcW w:w="5824" w:type="dxa"/>
            <w:vAlign w:val="bottom"/>
          </w:tcPr>
          <w:p w14:paraId="3E28017C" w14:textId="440A156A" w:rsidR="00A217F6" w:rsidRPr="002D7C44" w:rsidRDefault="009517B2" w:rsidP="009F05F4">
            <w:pPr>
              <w:spacing w:after="160" w:line="259" w:lineRule="auto"/>
              <w:rPr>
                <w:strike/>
                <w:color w:val="FF0000"/>
              </w:rPr>
            </w:pPr>
            <w:r w:rsidRPr="002D7C44">
              <w:rPr>
                <w:strike/>
                <w:color w:val="FF0000"/>
              </w:rPr>
              <w:t>dr Marta Gierczyńska-Kolas</w:t>
            </w:r>
          </w:p>
        </w:tc>
        <w:tc>
          <w:tcPr>
            <w:tcW w:w="936" w:type="dxa"/>
            <w:vAlign w:val="center"/>
          </w:tcPr>
          <w:p w14:paraId="6A52A79F" w14:textId="5201B0B5" w:rsidR="00A217F6" w:rsidRPr="002D7C44" w:rsidRDefault="0054155E" w:rsidP="009F05F4">
            <w:pPr>
              <w:rPr>
                <w:strike/>
                <w:color w:val="FF0000"/>
              </w:rPr>
            </w:pPr>
            <w:r w:rsidRPr="002D7C44">
              <w:rPr>
                <w:strike/>
                <w:color w:val="FF0000"/>
              </w:rPr>
              <w:t>011</w:t>
            </w:r>
          </w:p>
        </w:tc>
      </w:tr>
      <w:tr w:rsidR="00CE1728" w:rsidRPr="00CE1728" w14:paraId="24510A16" w14:textId="77777777" w:rsidTr="00172B29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4330B94B" w14:textId="77777777" w:rsidR="00CE1728" w:rsidRPr="00CE1728" w:rsidRDefault="00CE1728" w:rsidP="00172B29">
            <w:pPr>
              <w:rPr>
                <w:color w:val="FF0000"/>
              </w:rPr>
            </w:pPr>
            <w:r w:rsidRPr="00CE1728">
              <w:rPr>
                <w:color w:val="FF0000"/>
              </w:rPr>
              <w:t>IISPS</w:t>
            </w:r>
          </w:p>
        </w:tc>
        <w:tc>
          <w:tcPr>
            <w:tcW w:w="1355" w:type="dxa"/>
            <w:vAlign w:val="center"/>
          </w:tcPr>
          <w:p w14:paraId="3F415347" w14:textId="321F66B8" w:rsidR="00CE1728" w:rsidRPr="00CE1728" w:rsidRDefault="00CE1728" w:rsidP="00172B29">
            <w:pPr>
              <w:rPr>
                <w:color w:val="FF0000"/>
              </w:rPr>
            </w:pPr>
            <w:r>
              <w:rPr>
                <w:color w:val="FF0000"/>
              </w:rPr>
              <w:t>11:30</w:t>
            </w:r>
            <w:r w:rsidR="00021094">
              <w:rPr>
                <w:color w:val="FF0000"/>
              </w:rPr>
              <w:t>-14:30</w:t>
            </w:r>
          </w:p>
        </w:tc>
        <w:tc>
          <w:tcPr>
            <w:tcW w:w="6362" w:type="dxa"/>
            <w:vAlign w:val="center"/>
          </w:tcPr>
          <w:p w14:paraId="4824AD40" w14:textId="77777777" w:rsidR="00CE1728" w:rsidRPr="00CE1728" w:rsidRDefault="00CE1728" w:rsidP="00172B29">
            <w:pPr>
              <w:rPr>
                <w:color w:val="FF0000"/>
              </w:rPr>
            </w:pPr>
            <w:r w:rsidRPr="00CE1728">
              <w:rPr>
                <w:color w:val="FF0000"/>
              </w:rPr>
              <w:t xml:space="preserve">Rozumienie tekstu czytanego </w:t>
            </w:r>
          </w:p>
        </w:tc>
        <w:tc>
          <w:tcPr>
            <w:tcW w:w="5824" w:type="dxa"/>
            <w:vAlign w:val="center"/>
          </w:tcPr>
          <w:p w14:paraId="42173DA7" w14:textId="77777777" w:rsidR="00CE1728" w:rsidRPr="00CE1728" w:rsidRDefault="00CE1728" w:rsidP="00172B29">
            <w:pPr>
              <w:rPr>
                <w:color w:val="FF0000"/>
              </w:rPr>
            </w:pPr>
            <w:r w:rsidRPr="00CE1728">
              <w:rPr>
                <w:color w:val="FF0000"/>
              </w:rPr>
              <w:t>mgr Maciej Meszyński</w:t>
            </w:r>
          </w:p>
        </w:tc>
        <w:tc>
          <w:tcPr>
            <w:tcW w:w="936" w:type="dxa"/>
            <w:vAlign w:val="center"/>
          </w:tcPr>
          <w:p w14:paraId="10A4FB80" w14:textId="30B917D7" w:rsidR="00CE1728" w:rsidRPr="00CE1728" w:rsidRDefault="00CE1728" w:rsidP="00172B29">
            <w:pPr>
              <w:rPr>
                <w:color w:val="FF0000"/>
              </w:rPr>
            </w:pPr>
            <w:r w:rsidRPr="00CE1728">
              <w:rPr>
                <w:color w:val="FF0000"/>
              </w:rPr>
              <w:t>01</w:t>
            </w:r>
            <w:r w:rsidR="00BA1A61">
              <w:rPr>
                <w:color w:val="FF0000"/>
              </w:rPr>
              <w:t>1</w:t>
            </w:r>
          </w:p>
        </w:tc>
      </w:tr>
      <w:tr w:rsidR="00990E61" w:rsidRPr="00990E61" w14:paraId="437B2E9D" w14:textId="77777777" w:rsidTr="00021094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0638397C" w14:textId="77777777" w:rsidR="00A23696" w:rsidRPr="00990E61" w:rsidRDefault="00A23696" w:rsidP="009F05F4">
            <w:pPr>
              <w:spacing w:line="259" w:lineRule="auto"/>
            </w:pPr>
            <w:r w:rsidRPr="00990E61">
              <w:t>IIISPS</w:t>
            </w:r>
          </w:p>
        </w:tc>
        <w:tc>
          <w:tcPr>
            <w:tcW w:w="1355" w:type="dxa"/>
            <w:vAlign w:val="center"/>
          </w:tcPr>
          <w:p w14:paraId="3601F582" w14:textId="77777777" w:rsidR="00A23696" w:rsidRPr="00990E61" w:rsidRDefault="00A23696" w:rsidP="009F05F4">
            <w:pPr>
              <w:spacing w:line="259" w:lineRule="auto"/>
            </w:pPr>
            <w:r w:rsidRPr="00990E61">
              <w:t>08:00-09:30</w:t>
            </w:r>
          </w:p>
        </w:tc>
        <w:tc>
          <w:tcPr>
            <w:tcW w:w="6362" w:type="dxa"/>
            <w:vAlign w:val="center"/>
          </w:tcPr>
          <w:p w14:paraId="04343D32" w14:textId="77777777" w:rsidR="00A23696" w:rsidRPr="00990E61" w:rsidRDefault="00A23696" w:rsidP="009F05F4">
            <w:pPr>
              <w:spacing w:line="259" w:lineRule="auto"/>
            </w:pPr>
            <w:r w:rsidRPr="00990E61">
              <w:t>Pisanie akademickie</w:t>
            </w:r>
          </w:p>
        </w:tc>
        <w:tc>
          <w:tcPr>
            <w:tcW w:w="5824" w:type="dxa"/>
            <w:vAlign w:val="center"/>
          </w:tcPr>
          <w:p w14:paraId="631C46C8" w14:textId="77777777" w:rsidR="00A23696" w:rsidRPr="00990E61" w:rsidRDefault="00A23696" w:rsidP="009F05F4">
            <w:pPr>
              <w:spacing w:line="259" w:lineRule="auto"/>
            </w:pPr>
            <w:r w:rsidRPr="00990E61">
              <w:t>mgr Paulina Ogórek</w:t>
            </w:r>
          </w:p>
        </w:tc>
        <w:tc>
          <w:tcPr>
            <w:tcW w:w="936" w:type="dxa"/>
            <w:vAlign w:val="center"/>
          </w:tcPr>
          <w:p w14:paraId="4ED45985" w14:textId="262D5020" w:rsidR="00A23696" w:rsidRPr="00990E61" w:rsidRDefault="0054155E" w:rsidP="009F05F4">
            <w:r w:rsidRPr="00990E61">
              <w:t>010</w:t>
            </w:r>
          </w:p>
        </w:tc>
      </w:tr>
      <w:tr w:rsidR="00990E61" w:rsidRPr="00990E61" w14:paraId="56344524" w14:textId="77777777" w:rsidTr="00021094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67B81B11" w14:textId="77777777" w:rsidR="00A23696" w:rsidRPr="00990E61" w:rsidRDefault="00A23696" w:rsidP="009F05F4">
            <w:r w:rsidRPr="00990E61">
              <w:t>IIISPS</w:t>
            </w:r>
          </w:p>
        </w:tc>
        <w:tc>
          <w:tcPr>
            <w:tcW w:w="1355" w:type="dxa"/>
            <w:vAlign w:val="center"/>
          </w:tcPr>
          <w:p w14:paraId="1CF359CF" w14:textId="77777777" w:rsidR="00A23696" w:rsidRPr="00990E61" w:rsidRDefault="00A23696" w:rsidP="009F05F4">
            <w:r w:rsidRPr="00990E61">
              <w:t>09:45-11:15</w:t>
            </w:r>
          </w:p>
        </w:tc>
        <w:tc>
          <w:tcPr>
            <w:tcW w:w="6362" w:type="dxa"/>
            <w:vAlign w:val="center"/>
          </w:tcPr>
          <w:p w14:paraId="3EC90CA0" w14:textId="77777777" w:rsidR="00A23696" w:rsidRPr="00990E61" w:rsidRDefault="00A23696" w:rsidP="009F05F4">
            <w:r w:rsidRPr="00990E61">
              <w:t>Praca z tekstem naukowym i literackim</w:t>
            </w:r>
          </w:p>
        </w:tc>
        <w:tc>
          <w:tcPr>
            <w:tcW w:w="5824" w:type="dxa"/>
            <w:vAlign w:val="center"/>
          </w:tcPr>
          <w:p w14:paraId="41F63955" w14:textId="4F850E19" w:rsidR="00A23696" w:rsidRPr="00990E61" w:rsidRDefault="00A23696" w:rsidP="009F05F4">
            <w:r w:rsidRPr="00990E61">
              <w:t xml:space="preserve">mgr Paulina </w:t>
            </w:r>
            <w:r w:rsidR="00442A4B" w:rsidRPr="00990E61">
              <w:t>Ogórek</w:t>
            </w:r>
          </w:p>
        </w:tc>
        <w:tc>
          <w:tcPr>
            <w:tcW w:w="936" w:type="dxa"/>
            <w:vAlign w:val="center"/>
          </w:tcPr>
          <w:p w14:paraId="1E02383D" w14:textId="3F2273CA" w:rsidR="00A23696" w:rsidRPr="00990E61" w:rsidRDefault="0054155E" w:rsidP="009F05F4">
            <w:r w:rsidRPr="00990E61">
              <w:t>010</w:t>
            </w:r>
          </w:p>
        </w:tc>
      </w:tr>
      <w:tr w:rsidR="003D2E94" w:rsidRPr="003D2E94" w14:paraId="411F8BEB" w14:textId="77777777" w:rsidTr="00021094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20976BD2" w14:textId="1D928B92" w:rsidR="004868CF" w:rsidRPr="003D2E94" w:rsidRDefault="00A23696" w:rsidP="009F05F4">
            <w:pPr>
              <w:rPr>
                <w:strike/>
                <w:color w:val="FF0000"/>
              </w:rPr>
            </w:pPr>
            <w:bookmarkStart w:id="53" w:name="_Hlk104401055"/>
            <w:r w:rsidRPr="003D2E94">
              <w:rPr>
                <w:strike/>
                <w:color w:val="FF0000"/>
              </w:rPr>
              <w:lastRenderedPageBreak/>
              <w:t>IIISPS</w:t>
            </w:r>
          </w:p>
        </w:tc>
        <w:tc>
          <w:tcPr>
            <w:tcW w:w="1355" w:type="dxa"/>
            <w:vAlign w:val="center"/>
          </w:tcPr>
          <w:p w14:paraId="6C1011F5" w14:textId="7660EF3C" w:rsidR="004868CF" w:rsidRPr="003D2E94" w:rsidRDefault="001F0B88" w:rsidP="009F05F4">
            <w:pPr>
              <w:rPr>
                <w:strike/>
                <w:color w:val="FF0000"/>
              </w:rPr>
            </w:pPr>
            <w:r w:rsidRPr="003D2E94">
              <w:rPr>
                <w:strike/>
                <w:color w:val="FF0000"/>
              </w:rPr>
              <w:t>11:30-</w:t>
            </w:r>
            <w:r w:rsidR="009B479E" w:rsidRPr="003D2E94">
              <w:rPr>
                <w:strike/>
                <w:color w:val="FF0000"/>
              </w:rPr>
              <w:t>12:15</w:t>
            </w:r>
          </w:p>
        </w:tc>
        <w:tc>
          <w:tcPr>
            <w:tcW w:w="6362" w:type="dxa"/>
            <w:vAlign w:val="center"/>
          </w:tcPr>
          <w:p w14:paraId="3F8DC676" w14:textId="697ADE43" w:rsidR="004868CF" w:rsidRPr="003D2E94" w:rsidRDefault="001F0B88" w:rsidP="009F05F4">
            <w:pPr>
              <w:rPr>
                <w:strike/>
                <w:color w:val="FF0000"/>
              </w:rPr>
            </w:pPr>
            <w:r w:rsidRPr="003D2E94">
              <w:rPr>
                <w:strike/>
                <w:color w:val="FF0000"/>
              </w:rPr>
              <w:t>Kreatywne mówienie</w:t>
            </w:r>
          </w:p>
        </w:tc>
        <w:tc>
          <w:tcPr>
            <w:tcW w:w="5824" w:type="dxa"/>
            <w:vAlign w:val="center"/>
          </w:tcPr>
          <w:p w14:paraId="3D036A6B" w14:textId="06CE4AF7" w:rsidR="004868CF" w:rsidRPr="003D2E94" w:rsidRDefault="001F0B88" w:rsidP="009F05F4">
            <w:pPr>
              <w:rPr>
                <w:strike/>
                <w:color w:val="FF0000"/>
              </w:rPr>
            </w:pPr>
            <w:r w:rsidRPr="003D2E94">
              <w:rPr>
                <w:strike/>
                <w:color w:val="FF0000"/>
              </w:rPr>
              <w:t>dr Marta Gierczyńska-Kolas</w:t>
            </w:r>
          </w:p>
        </w:tc>
        <w:tc>
          <w:tcPr>
            <w:tcW w:w="936" w:type="dxa"/>
            <w:vAlign w:val="center"/>
          </w:tcPr>
          <w:p w14:paraId="471664A3" w14:textId="7992E6FE" w:rsidR="004868CF" w:rsidRPr="003D2E94" w:rsidRDefault="0054155E" w:rsidP="009F05F4">
            <w:pPr>
              <w:rPr>
                <w:strike/>
                <w:color w:val="FF0000"/>
              </w:rPr>
            </w:pPr>
            <w:r w:rsidRPr="003D2E94">
              <w:rPr>
                <w:strike/>
                <w:color w:val="FF0000"/>
              </w:rPr>
              <w:t>010</w:t>
            </w:r>
          </w:p>
        </w:tc>
      </w:tr>
      <w:bookmarkEnd w:id="53"/>
      <w:tr w:rsidR="00021094" w:rsidRPr="00BA1A61" w14:paraId="1ED1FC81" w14:textId="77777777" w:rsidTr="00021094">
        <w:trPr>
          <w:trHeight w:val="567"/>
        </w:trPr>
        <w:tc>
          <w:tcPr>
            <w:tcW w:w="911" w:type="dxa"/>
            <w:vAlign w:val="center"/>
          </w:tcPr>
          <w:p w14:paraId="146347DB" w14:textId="77777777" w:rsidR="00021094" w:rsidRPr="00BA1A61" w:rsidRDefault="00021094" w:rsidP="00B862CD">
            <w:pPr>
              <w:rPr>
                <w:color w:val="FF0000"/>
              </w:rPr>
            </w:pPr>
            <w:r w:rsidRPr="00BA1A61">
              <w:rPr>
                <w:color w:val="FF0000"/>
              </w:rPr>
              <w:t>ISDS</w:t>
            </w:r>
          </w:p>
        </w:tc>
        <w:tc>
          <w:tcPr>
            <w:tcW w:w="1355" w:type="dxa"/>
            <w:vAlign w:val="center"/>
          </w:tcPr>
          <w:p w14:paraId="3FC85B80" w14:textId="3BBB1FF4" w:rsidR="00021094" w:rsidRPr="00BA1A61" w:rsidRDefault="00172B29" w:rsidP="00B862CD">
            <w:pPr>
              <w:rPr>
                <w:color w:val="FF0000"/>
              </w:rPr>
            </w:pPr>
            <w:r>
              <w:rPr>
                <w:color w:val="FF0000"/>
              </w:rPr>
              <w:t>08:15-11:15</w:t>
            </w:r>
          </w:p>
        </w:tc>
        <w:tc>
          <w:tcPr>
            <w:tcW w:w="6367" w:type="dxa"/>
            <w:vAlign w:val="center"/>
          </w:tcPr>
          <w:p w14:paraId="046B0729" w14:textId="77777777" w:rsidR="00021094" w:rsidRPr="00BA1A61" w:rsidRDefault="00021094" w:rsidP="00B862CD">
            <w:pPr>
              <w:rPr>
                <w:color w:val="FF0000"/>
              </w:rPr>
            </w:pPr>
            <w:r w:rsidRPr="00BA1A61">
              <w:rPr>
                <w:color w:val="FF0000"/>
              </w:rPr>
              <w:t>Gramatyka remedialna</w:t>
            </w:r>
          </w:p>
        </w:tc>
        <w:tc>
          <w:tcPr>
            <w:tcW w:w="5828" w:type="dxa"/>
            <w:vAlign w:val="center"/>
          </w:tcPr>
          <w:p w14:paraId="18FE5237" w14:textId="77777777" w:rsidR="00021094" w:rsidRPr="00BA1A61" w:rsidRDefault="00021094" w:rsidP="00B862CD">
            <w:pPr>
              <w:rPr>
                <w:color w:val="FF0000"/>
              </w:rPr>
            </w:pPr>
            <w:r w:rsidRPr="00BA1A61">
              <w:rPr>
                <w:color w:val="FF0000"/>
              </w:rPr>
              <w:t>mgr Maciej Meszyński</w:t>
            </w:r>
          </w:p>
        </w:tc>
        <w:tc>
          <w:tcPr>
            <w:tcW w:w="936" w:type="dxa"/>
            <w:gridSpan w:val="2"/>
            <w:vAlign w:val="center"/>
          </w:tcPr>
          <w:p w14:paraId="6FA4C2CC" w14:textId="67F69A1F" w:rsidR="00021094" w:rsidRPr="00BA1A61" w:rsidRDefault="008569E8" w:rsidP="00B862CD">
            <w:pPr>
              <w:rPr>
                <w:color w:val="FF0000"/>
              </w:rPr>
            </w:pPr>
            <w:r>
              <w:rPr>
                <w:color w:val="FF0000"/>
              </w:rPr>
              <w:t>010</w:t>
            </w:r>
          </w:p>
        </w:tc>
      </w:tr>
      <w:bookmarkEnd w:id="52"/>
    </w:tbl>
    <w:p w14:paraId="77F93609" w14:textId="77777777" w:rsidR="00837C4C" w:rsidRPr="00990E61" w:rsidRDefault="00837C4C" w:rsidP="00837C4C"/>
    <w:p w14:paraId="2E9AF66D" w14:textId="699FED36" w:rsidR="00837C4C" w:rsidRPr="00990E61" w:rsidRDefault="008A1674" w:rsidP="00837C4C">
      <w:pPr>
        <w:rPr>
          <w:b/>
          <w:bCs/>
        </w:rPr>
      </w:pPr>
      <w:r w:rsidRPr="00990E61">
        <w:rPr>
          <w:b/>
          <w:bCs/>
        </w:rPr>
        <w:t>12</w:t>
      </w:r>
      <w:r w:rsidR="00837C4C" w:rsidRPr="00990E61">
        <w:rPr>
          <w:b/>
          <w:bCs/>
        </w:rPr>
        <w:t>.0</w:t>
      </w:r>
      <w:r w:rsidRPr="00990E61">
        <w:rPr>
          <w:b/>
          <w:bCs/>
        </w:rPr>
        <w:t>6</w:t>
      </w:r>
      <w:r w:rsidR="00837C4C" w:rsidRPr="00990E61">
        <w:rPr>
          <w:b/>
          <w:bCs/>
        </w:rPr>
        <w:t>.202</w:t>
      </w:r>
      <w:r w:rsidR="00BC6E4E" w:rsidRPr="00990E61">
        <w:rPr>
          <w:b/>
          <w:bCs/>
        </w:rPr>
        <w:t>2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2"/>
        <w:gridCol w:w="1355"/>
        <w:gridCol w:w="6362"/>
        <w:gridCol w:w="5823"/>
        <w:gridCol w:w="936"/>
      </w:tblGrid>
      <w:tr w:rsidR="00990E61" w:rsidRPr="00990E61" w14:paraId="4ED71AB4" w14:textId="6752B52C" w:rsidTr="00A357F6">
        <w:trPr>
          <w:trHeight w:val="567"/>
        </w:trPr>
        <w:tc>
          <w:tcPr>
            <w:tcW w:w="912" w:type="dxa"/>
            <w:vAlign w:val="center"/>
          </w:tcPr>
          <w:p w14:paraId="09EC7085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4EA54547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355FA004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przedmiot</w:t>
            </w:r>
          </w:p>
        </w:tc>
        <w:tc>
          <w:tcPr>
            <w:tcW w:w="5823" w:type="dxa"/>
            <w:vAlign w:val="center"/>
          </w:tcPr>
          <w:p w14:paraId="308A9085" w14:textId="77777777" w:rsidR="00A217F6" w:rsidRPr="00990E61" w:rsidRDefault="00A217F6" w:rsidP="00FF5598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AFD4122" w14:textId="3BF6E8C7" w:rsidR="00A217F6" w:rsidRPr="00990E61" w:rsidRDefault="00302BCB" w:rsidP="00EB2F6E">
            <w:pPr>
              <w:rPr>
                <w:b/>
                <w:bCs/>
              </w:rPr>
            </w:pPr>
            <w:r w:rsidRPr="00990E61">
              <w:rPr>
                <w:b/>
                <w:bCs/>
              </w:rPr>
              <w:t>sala</w:t>
            </w:r>
          </w:p>
        </w:tc>
      </w:tr>
      <w:tr w:rsidR="00990E61" w:rsidRPr="00990E61" w14:paraId="00804512" w14:textId="77777777" w:rsidTr="00A357F6">
        <w:trPr>
          <w:trHeight w:val="567"/>
        </w:trPr>
        <w:tc>
          <w:tcPr>
            <w:tcW w:w="912" w:type="dxa"/>
            <w:vAlign w:val="center"/>
          </w:tcPr>
          <w:p w14:paraId="7CB12C48" w14:textId="77777777" w:rsidR="00214A23" w:rsidRPr="00990E61" w:rsidRDefault="00214A23" w:rsidP="0054155E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33FCBF77" w14:textId="41DC6EDE" w:rsidR="00214A23" w:rsidRPr="00990E61" w:rsidRDefault="00C34723" w:rsidP="0054155E">
            <w:r w:rsidRPr="00990E61">
              <w:t>10:15</w:t>
            </w:r>
            <w:r w:rsidR="00214A23" w:rsidRPr="00990E61">
              <w:t>-11:45</w:t>
            </w:r>
          </w:p>
        </w:tc>
        <w:tc>
          <w:tcPr>
            <w:tcW w:w="6362" w:type="dxa"/>
            <w:vAlign w:val="center"/>
          </w:tcPr>
          <w:p w14:paraId="024A1512" w14:textId="77777777" w:rsidR="00214A23" w:rsidRPr="00990E61" w:rsidRDefault="00214A23" w:rsidP="0054155E">
            <w:r w:rsidRPr="00990E61">
              <w:t>Gramatyka preskryptywna</w:t>
            </w:r>
          </w:p>
        </w:tc>
        <w:tc>
          <w:tcPr>
            <w:tcW w:w="5823" w:type="dxa"/>
            <w:vAlign w:val="center"/>
          </w:tcPr>
          <w:p w14:paraId="6F170909" w14:textId="77777777" w:rsidR="00214A23" w:rsidRPr="00990E61" w:rsidRDefault="00214A23" w:rsidP="0054155E">
            <w:r w:rsidRPr="00990E61">
              <w:t>mgr Paulina Pawłuszek</w:t>
            </w:r>
          </w:p>
        </w:tc>
        <w:tc>
          <w:tcPr>
            <w:tcW w:w="936" w:type="dxa"/>
            <w:vAlign w:val="center"/>
          </w:tcPr>
          <w:p w14:paraId="61C292A2" w14:textId="44A50B7E" w:rsidR="00214A23" w:rsidRPr="00990E61" w:rsidRDefault="0054155E" w:rsidP="0054155E">
            <w:r w:rsidRPr="00990E61">
              <w:t>129</w:t>
            </w:r>
          </w:p>
        </w:tc>
      </w:tr>
      <w:tr w:rsidR="00990E61" w:rsidRPr="00990E61" w14:paraId="56DD3147" w14:textId="77777777" w:rsidTr="00A357F6">
        <w:trPr>
          <w:trHeight w:val="567"/>
        </w:trPr>
        <w:tc>
          <w:tcPr>
            <w:tcW w:w="912" w:type="dxa"/>
            <w:vAlign w:val="center"/>
          </w:tcPr>
          <w:p w14:paraId="00A66F2F" w14:textId="1CE918BF" w:rsidR="00214A23" w:rsidRPr="00990E61" w:rsidRDefault="00214A23" w:rsidP="0054155E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0C040FFB" w14:textId="2E7CA779" w:rsidR="00214A23" w:rsidRPr="00990E61" w:rsidRDefault="00214A23" w:rsidP="0054155E">
            <w:r w:rsidRPr="00990E61">
              <w:t>12:00-13:30</w:t>
            </w:r>
          </w:p>
        </w:tc>
        <w:tc>
          <w:tcPr>
            <w:tcW w:w="6362" w:type="dxa"/>
            <w:vAlign w:val="center"/>
          </w:tcPr>
          <w:p w14:paraId="12E5C29D" w14:textId="0C59C937" w:rsidR="00214A23" w:rsidRPr="00990E61" w:rsidRDefault="00214A23" w:rsidP="0054155E">
            <w:r w:rsidRPr="00990E61">
              <w:t>Fonetyka/fonologia</w:t>
            </w:r>
          </w:p>
        </w:tc>
        <w:tc>
          <w:tcPr>
            <w:tcW w:w="5823" w:type="dxa"/>
            <w:vAlign w:val="center"/>
          </w:tcPr>
          <w:p w14:paraId="1367C962" w14:textId="102C6C40" w:rsidR="00214A23" w:rsidRPr="00990E61" w:rsidRDefault="00214A23" w:rsidP="0054155E">
            <w:r w:rsidRPr="00990E61">
              <w:t>mgr Łukasz Żuk</w:t>
            </w:r>
          </w:p>
        </w:tc>
        <w:tc>
          <w:tcPr>
            <w:tcW w:w="936" w:type="dxa"/>
            <w:vAlign w:val="center"/>
          </w:tcPr>
          <w:p w14:paraId="0FA5633F" w14:textId="2475D83D" w:rsidR="00214A23" w:rsidRPr="00990E61" w:rsidRDefault="0054155E" w:rsidP="0054155E">
            <w:r w:rsidRPr="00990E61">
              <w:t>129</w:t>
            </w:r>
          </w:p>
        </w:tc>
      </w:tr>
      <w:tr w:rsidR="00990E61" w:rsidRPr="00990E61" w14:paraId="4A2028FF" w14:textId="77777777" w:rsidTr="00A357F6">
        <w:trPr>
          <w:trHeight w:val="567"/>
        </w:trPr>
        <w:tc>
          <w:tcPr>
            <w:tcW w:w="912" w:type="dxa"/>
            <w:vAlign w:val="center"/>
          </w:tcPr>
          <w:p w14:paraId="53E66C73" w14:textId="77777777" w:rsidR="00214A23" w:rsidRPr="00990E61" w:rsidRDefault="00214A23" w:rsidP="0054155E">
            <w:r w:rsidRPr="00990E61">
              <w:t>ISPS</w:t>
            </w:r>
          </w:p>
        </w:tc>
        <w:tc>
          <w:tcPr>
            <w:tcW w:w="1355" w:type="dxa"/>
            <w:vAlign w:val="center"/>
          </w:tcPr>
          <w:p w14:paraId="49DB585C" w14:textId="1B958906" w:rsidR="00214A23" w:rsidRPr="00AB56BC" w:rsidRDefault="00214A23" w:rsidP="0054155E">
            <w:pPr>
              <w:rPr>
                <w:color w:val="FF0000"/>
              </w:rPr>
            </w:pPr>
            <w:r w:rsidRPr="00AB56BC">
              <w:rPr>
                <w:color w:val="FF0000"/>
              </w:rPr>
              <w:t>13:45-</w:t>
            </w:r>
            <w:r w:rsidR="00AB56BC" w:rsidRPr="00AB56BC">
              <w:rPr>
                <w:color w:val="FF0000"/>
              </w:rPr>
              <w:t>16:45</w:t>
            </w:r>
          </w:p>
        </w:tc>
        <w:tc>
          <w:tcPr>
            <w:tcW w:w="6362" w:type="dxa"/>
            <w:vAlign w:val="center"/>
          </w:tcPr>
          <w:p w14:paraId="7ED9ABE4" w14:textId="77777777" w:rsidR="00214A23" w:rsidRPr="00990E61" w:rsidRDefault="00214A23" w:rsidP="0054155E">
            <w:r w:rsidRPr="00990E61">
              <w:t>Wstęp do literaturoznawstwa angielskiego</w:t>
            </w:r>
          </w:p>
        </w:tc>
        <w:tc>
          <w:tcPr>
            <w:tcW w:w="5823" w:type="dxa"/>
            <w:vAlign w:val="center"/>
          </w:tcPr>
          <w:p w14:paraId="7FA44E4C" w14:textId="77777777" w:rsidR="00214A23" w:rsidRPr="00990E61" w:rsidRDefault="00214A23" w:rsidP="0054155E">
            <w:r w:rsidRPr="00990E61">
              <w:t>dr Kamila Kalista</w:t>
            </w:r>
          </w:p>
        </w:tc>
        <w:tc>
          <w:tcPr>
            <w:tcW w:w="936" w:type="dxa"/>
            <w:vAlign w:val="center"/>
          </w:tcPr>
          <w:p w14:paraId="5D5CBF34" w14:textId="59496749" w:rsidR="00214A23" w:rsidRPr="00990E61" w:rsidRDefault="0054155E" w:rsidP="0054155E">
            <w:r w:rsidRPr="00990E61">
              <w:t>129</w:t>
            </w:r>
          </w:p>
        </w:tc>
      </w:tr>
      <w:tr w:rsidR="00990E61" w:rsidRPr="00990E61" w14:paraId="6F5FFE15" w14:textId="77777777" w:rsidTr="00A357F6">
        <w:trPr>
          <w:trHeight w:val="567"/>
        </w:trPr>
        <w:tc>
          <w:tcPr>
            <w:tcW w:w="912" w:type="dxa"/>
            <w:vAlign w:val="center"/>
          </w:tcPr>
          <w:p w14:paraId="4ED1A92F" w14:textId="77777777" w:rsidR="00214A23" w:rsidRPr="00990E61" w:rsidRDefault="00214A23" w:rsidP="0054155E">
            <w:r w:rsidRPr="00990E61">
              <w:t>IISPS</w:t>
            </w:r>
          </w:p>
        </w:tc>
        <w:tc>
          <w:tcPr>
            <w:tcW w:w="1355" w:type="dxa"/>
            <w:vAlign w:val="center"/>
          </w:tcPr>
          <w:p w14:paraId="5C545527" w14:textId="52862A3C" w:rsidR="00214A23" w:rsidRPr="00A13F90" w:rsidRDefault="00A13F90" w:rsidP="0054155E">
            <w:pPr>
              <w:rPr>
                <w:color w:val="FF0000"/>
              </w:rPr>
            </w:pPr>
            <w:r w:rsidRPr="00A13F90">
              <w:rPr>
                <w:color w:val="FF0000"/>
              </w:rPr>
              <w:t>08:45-10:15</w:t>
            </w:r>
          </w:p>
        </w:tc>
        <w:tc>
          <w:tcPr>
            <w:tcW w:w="6362" w:type="dxa"/>
            <w:vAlign w:val="center"/>
          </w:tcPr>
          <w:p w14:paraId="2A539448" w14:textId="77777777" w:rsidR="00214A23" w:rsidRPr="00990E61" w:rsidRDefault="00214A23" w:rsidP="0054155E">
            <w:r w:rsidRPr="00990E61">
              <w:t>Literatura anglojęzyczna W</w:t>
            </w:r>
          </w:p>
        </w:tc>
        <w:tc>
          <w:tcPr>
            <w:tcW w:w="5823" w:type="dxa"/>
            <w:vAlign w:val="center"/>
          </w:tcPr>
          <w:p w14:paraId="636C6333" w14:textId="77777777" w:rsidR="00214A23" w:rsidRPr="00990E61" w:rsidRDefault="00214A23" w:rsidP="0054155E">
            <w:r w:rsidRPr="00990E61">
              <w:t>dr Kamila Kalista</w:t>
            </w:r>
          </w:p>
        </w:tc>
        <w:tc>
          <w:tcPr>
            <w:tcW w:w="936" w:type="dxa"/>
            <w:vAlign w:val="center"/>
          </w:tcPr>
          <w:p w14:paraId="50267B96" w14:textId="485E9F55" w:rsidR="00214A23" w:rsidRPr="00990E61" w:rsidRDefault="0054155E" w:rsidP="0054155E">
            <w:r w:rsidRPr="00990E61">
              <w:t>010</w:t>
            </w:r>
          </w:p>
        </w:tc>
      </w:tr>
      <w:tr w:rsidR="00990E61" w:rsidRPr="00990E61" w14:paraId="5E64E0BC" w14:textId="77777777" w:rsidTr="00A357F6">
        <w:trPr>
          <w:trHeight w:val="567"/>
        </w:trPr>
        <w:tc>
          <w:tcPr>
            <w:tcW w:w="912" w:type="dxa"/>
            <w:vAlign w:val="center"/>
          </w:tcPr>
          <w:p w14:paraId="50A36E9A" w14:textId="77777777" w:rsidR="00214A23" w:rsidRPr="00990E61" w:rsidRDefault="00214A23" w:rsidP="0054155E">
            <w:r w:rsidRPr="00990E61">
              <w:t>IISPS</w:t>
            </w:r>
          </w:p>
        </w:tc>
        <w:tc>
          <w:tcPr>
            <w:tcW w:w="1355" w:type="dxa"/>
            <w:vAlign w:val="center"/>
          </w:tcPr>
          <w:p w14:paraId="28D6F744" w14:textId="5AFB3502" w:rsidR="00214A23" w:rsidRPr="00A13F90" w:rsidRDefault="00A13F90" w:rsidP="0054155E">
            <w:pPr>
              <w:rPr>
                <w:color w:val="FF0000"/>
              </w:rPr>
            </w:pPr>
            <w:r w:rsidRPr="00A13F90">
              <w:rPr>
                <w:color w:val="FF0000"/>
              </w:rPr>
              <w:t>10:30-13:30</w:t>
            </w:r>
          </w:p>
        </w:tc>
        <w:tc>
          <w:tcPr>
            <w:tcW w:w="6362" w:type="dxa"/>
            <w:vAlign w:val="center"/>
          </w:tcPr>
          <w:p w14:paraId="59D8C611" w14:textId="77777777" w:rsidR="00214A23" w:rsidRPr="00990E61" w:rsidRDefault="00214A23" w:rsidP="0054155E">
            <w:r w:rsidRPr="00990E61">
              <w:t>Literatura anglojęzyczna ĆW</w:t>
            </w:r>
          </w:p>
        </w:tc>
        <w:tc>
          <w:tcPr>
            <w:tcW w:w="5823" w:type="dxa"/>
            <w:vAlign w:val="center"/>
          </w:tcPr>
          <w:p w14:paraId="6C335643" w14:textId="77777777" w:rsidR="00214A23" w:rsidRPr="00990E61" w:rsidRDefault="00214A23" w:rsidP="0054155E">
            <w:r w:rsidRPr="00990E61">
              <w:t>dr Kamila Kalista</w:t>
            </w:r>
          </w:p>
        </w:tc>
        <w:tc>
          <w:tcPr>
            <w:tcW w:w="936" w:type="dxa"/>
            <w:vAlign w:val="center"/>
          </w:tcPr>
          <w:p w14:paraId="08812B40" w14:textId="652E9659" w:rsidR="00214A23" w:rsidRPr="00990E61" w:rsidRDefault="0054155E" w:rsidP="0054155E">
            <w:r w:rsidRPr="00990E61">
              <w:t>010</w:t>
            </w:r>
          </w:p>
        </w:tc>
      </w:tr>
      <w:tr w:rsidR="0027729C" w:rsidRPr="0027729C" w14:paraId="1F48A3ED" w14:textId="77777777" w:rsidTr="00A357F6">
        <w:trPr>
          <w:trHeight w:val="567"/>
        </w:trPr>
        <w:tc>
          <w:tcPr>
            <w:tcW w:w="912" w:type="dxa"/>
            <w:vAlign w:val="bottom"/>
          </w:tcPr>
          <w:p w14:paraId="186BF46F" w14:textId="77777777" w:rsidR="0027729C" w:rsidRPr="0027729C" w:rsidRDefault="0027729C" w:rsidP="003D2E94">
            <w:pPr>
              <w:spacing w:after="160" w:line="259" w:lineRule="auto"/>
              <w:rPr>
                <w:color w:val="FF0000"/>
              </w:rPr>
            </w:pPr>
            <w:r w:rsidRPr="0027729C">
              <w:rPr>
                <w:color w:val="FF0000"/>
              </w:rPr>
              <w:t>IISPS</w:t>
            </w:r>
          </w:p>
        </w:tc>
        <w:tc>
          <w:tcPr>
            <w:tcW w:w="1355" w:type="dxa"/>
            <w:vAlign w:val="bottom"/>
          </w:tcPr>
          <w:p w14:paraId="008D10E2" w14:textId="15D652E9" w:rsidR="0027729C" w:rsidRPr="0027729C" w:rsidRDefault="0031785B" w:rsidP="003D2E94">
            <w:pPr>
              <w:spacing w:after="160" w:line="259" w:lineRule="auto"/>
              <w:rPr>
                <w:color w:val="FF0000"/>
              </w:rPr>
            </w:pPr>
            <w:r>
              <w:rPr>
                <w:color w:val="FF0000"/>
              </w:rPr>
              <w:t>13:45-16:00</w:t>
            </w:r>
          </w:p>
        </w:tc>
        <w:tc>
          <w:tcPr>
            <w:tcW w:w="6362" w:type="dxa"/>
            <w:vAlign w:val="bottom"/>
          </w:tcPr>
          <w:p w14:paraId="3ECD5750" w14:textId="77777777" w:rsidR="0027729C" w:rsidRPr="0027729C" w:rsidRDefault="0027729C" w:rsidP="003D2E94">
            <w:pPr>
              <w:spacing w:after="160" w:line="259" w:lineRule="auto"/>
              <w:rPr>
                <w:color w:val="FF0000"/>
              </w:rPr>
            </w:pPr>
            <w:r w:rsidRPr="0027729C">
              <w:rPr>
                <w:color w:val="FF0000"/>
              </w:rPr>
              <w:t>Kreatywne mówienie</w:t>
            </w:r>
          </w:p>
        </w:tc>
        <w:tc>
          <w:tcPr>
            <w:tcW w:w="5823" w:type="dxa"/>
            <w:vAlign w:val="bottom"/>
          </w:tcPr>
          <w:p w14:paraId="669B6E27" w14:textId="77777777" w:rsidR="0027729C" w:rsidRPr="0027729C" w:rsidRDefault="0027729C" w:rsidP="003D2E94">
            <w:pPr>
              <w:spacing w:after="160" w:line="259" w:lineRule="auto"/>
              <w:rPr>
                <w:color w:val="FF0000"/>
              </w:rPr>
            </w:pPr>
            <w:r w:rsidRPr="0027729C">
              <w:rPr>
                <w:color w:val="FF0000"/>
              </w:rPr>
              <w:t>dr Marta Gierczyńska-Kolas</w:t>
            </w:r>
          </w:p>
        </w:tc>
        <w:tc>
          <w:tcPr>
            <w:tcW w:w="936" w:type="dxa"/>
            <w:vAlign w:val="center"/>
          </w:tcPr>
          <w:p w14:paraId="73DDCE84" w14:textId="5E868BD3" w:rsidR="0027729C" w:rsidRPr="0027729C" w:rsidRDefault="0027729C" w:rsidP="003D2E94">
            <w:pPr>
              <w:rPr>
                <w:color w:val="FF0000"/>
              </w:rPr>
            </w:pPr>
            <w:r w:rsidRPr="0027729C">
              <w:rPr>
                <w:color w:val="FF0000"/>
              </w:rPr>
              <w:t>01</w:t>
            </w:r>
            <w:r>
              <w:rPr>
                <w:color w:val="FF0000"/>
              </w:rPr>
              <w:t>0</w:t>
            </w:r>
          </w:p>
        </w:tc>
      </w:tr>
      <w:tr w:rsidR="00A357F6" w:rsidRPr="00A357F6" w14:paraId="66136F8D" w14:textId="77777777" w:rsidTr="00A357F6">
        <w:trPr>
          <w:trHeight w:val="567"/>
        </w:trPr>
        <w:tc>
          <w:tcPr>
            <w:tcW w:w="912" w:type="dxa"/>
            <w:vAlign w:val="center"/>
          </w:tcPr>
          <w:p w14:paraId="305411E0" w14:textId="77777777" w:rsidR="00A357F6" w:rsidRPr="00A357F6" w:rsidRDefault="00A357F6" w:rsidP="00FA4623">
            <w:pPr>
              <w:rPr>
                <w:color w:val="FF0000"/>
              </w:rPr>
            </w:pPr>
            <w:r w:rsidRPr="00A357F6">
              <w:rPr>
                <w:color w:val="FF0000"/>
              </w:rPr>
              <w:t>IIISPS</w:t>
            </w:r>
          </w:p>
        </w:tc>
        <w:tc>
          <w:tcPr>
            <w:tcW w:w="1355" w:type="dxa"/>
            <w:vAlign w:val="center"/>
          </w:tcPr>
          <w:p w14:paraId="243E98D1" w14:textId="7E1760FC" w:rsidR="00A357F6" w:rsidRPr="00A357F6" w:rsidRDefault="00A357F6" w:rsidP="00FA4623">
            <w:pPr>
              <w:rPr>
                <w:color w:val="FF0000"/>
              </w:rPr>
            </w:pPr>
            <w:r>
              <w:rPr>
                <w:color w:val="FF0000"/>
              </w:rPr>
              <w:t>08:00-09:30</w:t>
            </w:r>
          </w:p>
        </w:tc>
        <w:tc>
          <w:tcPr>
            <w:tcW w:w="6362" w:type="dxa"/>
            <w:vAlign w:val="center"/>
          </w:tcPr>
          <w:p w14:paraId="1079469F" w14:textId="77777777" w:rsidR="00A357F6" w:rsidRPr="00A357F6" w:rsidRDefault="00A357F6" w:rsidP="00FA4623">
            <w:pPr>
              <w:rPr>
                <w:color w:val="FF0000"/>
              </w:rPr>
            </w:pPr>
            <w:r w:rsidRPr="00A357F6">
              <w:rPr>
                <w:color w:val="FF0000"/>
              </w:rPr>
              <w:t>Kreatywne mówienie</w:t>
            </w:r>
          </w:p>
        </w:tc>
        <w:tc>
          <w:tcPr>
            <w:tcW w:w="5823" w:type="dxa"/>
            <w:vAlign w:val="center"/>
          </w:tcPr>
          <w:p w14:paraId="1796FA2F" w14:textId="77777777" w:rsidR="00A357F6" w:rsidRPr="00A357F6" w:rsidRDefault="00A357F6" w:rsidP="00FA4623">
            <w:pPr>
              <w:rPr>
                <w:color w:val="FF0000"/>
              </w:rPr>
            </w:pPr>
            <w:r w:rsidRPr="00A357F6">
              <w:rPr>
                <w:color w:val="FF0000"/>
              </w:rPr>
              <w:t>dr Marta Gierczyńska-Kolas</w:t>
            </w:r>
          </w:p>
        </w:tc>
        <w:tc>
          <w:tcPr>
            <w:tcW w:w="936" w:type="dxa"/>
            <w:vAlign w:val="center"/>
          </w:tcPr>
          <w:p w14:paraId="1608AE4D" w14:textId="66F7D7CE" w:rsidR="00A357F6" w:rsidRPr="00A357F6" w:rsidRDefault="00A357F6" w:rsidP="00FA4623">
            <w:pPr>
              <w:rPr>
                <w:color w:val="FF0000"/>
              </w:rPr>
            </w:pPr>
            <w:r w:rsidRPr="00A357F6">
              <w:rPr>
                <w:color w:val="FF0000"/>
              </w:rPr>
              <w:t>01</w:t>
            </w:r>
            <w:r>
              <w:rPr>
                <w:color w:val="FF0000"/>
              </w:rPr>
              <w:t>1</w:t>
            </w:r>
          </w:p>
        </w:tc>
      </w:tr>
      <w:tr w:rsidR="00990E61" w:rsidRPr="00990E61" w14:paraId="69BD283A" w14:textId="77777777" w:rsidTr="00A357F6">
        <w:trPr>
          <w:trHeight w:val="567"/>
        </w:trPr>
        <w:tc>
          <w:tcPr>
            <w:tcW w:w="912" w:type="dxa"/>
            <w:vAlign w:val="center"/>
          </w:tcPr>
          <w:p w14:paraId="23B5C11F" w14:textId="03A24B8E" w:rsidR="00DA423C" w:rsidRPr="00990E61" w:rsidRDefault="00C550AA" w:rsidP="0054155E">
            <w:r w:rsidRPr="00990E61">
              <w:t>IIISPSN</w:t>
            </w:r>
          </w:p>
        </w:tc>
        <w:tc>
          <w:tcPr>
            <w:tcW w:w="1355" w:type="dxa"/>
            <w:vAlign w:val="center"/>
          </w:tcPr>
          <w:p w14:paraId="0EBE7F55" w14:textId="62B1ADCB" w:rsidR="00DA423C" w:rsidRPr="00990E61" w:rsidRDefault="00B1697A" w:rsidP="0054155E">
            <w:r>
              <w:t>09:45-13:30</w:t>
            </w:r>
          </w:p>
        </w:tc>
        <w:tc>
          <w:tcPr>
            <w:tcW w:w="6362" w:type="dxa"/>
            <w:vAlign w:val="center"/>
          </w:tcPr>
          <w:p w14:paraId="3D2794C7" w14:textId="22925D3F" w:rsidR="00DA423C" w:rsidRPr="00990E61" w:rsidRDefault="0027775F" w:rsidP="0054155E">
            <w:r w:rsidRPr="00990E61">
              <w:t>Metodyka nauczania języka angielskiego</w:t>
            </w:r>
          </w:p>
        </w:tc>
        <w:tc>
          <w:tcPr>
            <w:tcW w:w="5823" w:type="dxa"/>
            <w:vAlign w:val="center"/>
          </w:tcPr>
          <w:p w14:paraId="32837946" w14:textId="2A7F1DFD" w:rsidR="00DA423C" w:rsidRPr="00990E61" w:rsidRDefault="0027775F" w:rsidP="0054155E">
            <w:r w:rsidRPr="00990E61">
              <w:t>dr Małgorzata Ekiert</w:t>
            </w:r>
          </w:p>
        </w:tc>
        <w:tc>
          <w:tcPr>
            <w:tcW w:w="936" w:type="dxa"/>
            <w:vAlign w:val="center"/>
          </w:tcPr>
          <w:p w14:paraId="78D04A3E" w14:textId="3E5F53D3" w:rsidR="00DA423C" w:rsidRPr="00990E61" w:rsidRDefault="0054155E" w:rsidP="0054155E">
            <w:r w:rsidRPr="00990E61">
              <w:t>011</w:t>
            </w:r>
          </w:p>
        </w:tc>
      </w:tr>
      <w:tr w:rsidR="00B23F38" w:rsidRPr="00990E61" w14:paraId="50453C0E" w14:textId="77777777" w:rsidTr="00A357F6">
        <w:trPr>
          <w:trHeight w:val="567"/>
        </w:trPr>
        <w:tc>
          <w:tcPr>
            <w:tcW w:w="912" w:type="dxa"/>
            <w:vAlign w:val="center"/>
          </w:tcPr>
          <w:p w14:paraId="02B27C26" w14:textId="0C30CAC9" w:rsidR="00B23F38" w:rsidRPr="00990E61" w:rsidRDefault="00B23F38" w:rsidP="0054155E">
            <w:r w:rsidRPr="00990E61">
              <w:t>ISDS</w:t>
            </w:r>
          </w:p>
        </w:tc>
        <w:tc>
          <w:tcPr>
            <w:tcW w:w="1355" w:type="dxa"/>
            <w:vAlign w:val="center"/>
          </w:tcPr>
          <w:p w14:paraId="14516179" w14:textId="4B73BBC2" w:rsidR="00B23F38" w:rsidRPr="00990E61" w:rsidRDefault="009A60C0" w:rsidP="0054155E">
            <w:r w:rsidRPr="00990E61">
              <w:t>08:00-11:</w:t>
            </w:r>
            <w:r w:rsidR="00787448" w:rsidRPr="00990E61">
              <w:t>00</w:t>
            </w:r>
          </w:p>
        </w:tc>
        <w:tc>
          <w:tcPr>
            <w:tcW w:w="6362" w:type="dxa"/>
            <w:vAlign w:val="center"/>
          </w:tcPr>
          <w:p w14:paraId="1115241F" w14:textId="237AC5FC" w:rsidR="00B23F38" w:rsidRPr="00990E61" w:rsidRDefault="009A60C0" w:rsidP="0054155E">
            <w:r w:rsidRPr="00990E61">
              <w:t>Praktyczna nauka języka drugiego</w:t>
            </w:r>
          </w:p>
        </w:tc>
        <w:tc>
          <w:tcPr>
            <w:tcW w:w="5823" w:type="dxa"/>
            <w:vAlign w:val="center"/>
          </w:tcPr>
          <w:p w14:paraId="7317767A" w14:textId="6C7AA83E" w:rsidR="00B23F38" w:rsidRPr="00990E61" w:rsidRDefault="009A60C0" w:rsidP="0054155E">
            <w:r w:rsidRPr="00990E61">
              <w:t>mgr Adrian Giersz</w:t>
            </w:r>
          </w:p>
        </w:tc>
        <w:tc>
          <w:tcPr>
            <w:tcW w:w="936" w:type="dxa"/>
            <w:vAlign w:val="center"/>
          </w:tcPr>
          <w:p w14:paraId="66290F85" w14:textId="3AEBD222" w:rsidR="00B23F38" w:rsidRPr="00990E61" w:rsidRDefault="00A869C3" w:rsidP="0054155E">
            <w:r w:rsidRPr="00990E61">
              <w:t>224P</w:t>
            </w:r>
          </w:p>
        </w:tc>
      </w:tr>
      <w:tr w:rsidR="005D54DF" w:rsidRPr="005D54DF" w14:paraId="297DC673" w14:textId="77777777" w:rsidTr="00A357F6">
        <w:trPr>
          <w:trHeight w:val="567"/>
        </w:trPr>
        <w:tc>
          <w:tcPr>
            <w:tcW w:w="912" w:type="dxa"/>
            <w:vAlign w:val="center"/>
          </w:tcPr>
          <w:p w14:paraId="15831D7E" w14:textId="77777777" w:rsidR="005D54DF" w:rsidRPr="005D54DF" w:rsidRDefault="005D54DF" w:rsidP="005D54DF">
            <w:pPr>
              <w:rPr>
                <w:color w:val="FF0000"/>
              </w:rPr>
            </w:pPr>
            <w:r w:rsidRPr="005D54DF">
              <w:rPr>
                <w:color w:val="FF0000"/>
              </w:rPr>
              <w:t>ISDS</w:t>
            </w:r>
          </w:p>
        </w:tc>
        <w:tc>
          <w:tcPr>
            <w:tcW w:w="1355" w:type="dxa"/>
            <w:vAlign w:val="center"/>
          </w:tcPr>
          <w:p w14:paraId="620F327A" w14:textId="4AFF4635" w:rsidR="005D54DF" w:rsidRPr="005D54DF" w:rsidRDefault="005D54DF" w:rsidP="005D54DF">
            <w:pPr>
              <w:rPr>
                <w:color w:val="FF0000"/>
              </w:rPr>
            </w:pPr>
            <w:r>
              <w:rPr>
                <w:color w:val="FF0000"/>
              </w:rPr>
              <w:t>11:15-12:45</w:t>
            </w:r>
          </w:p>
        </w:tc>
        <w:tc>
          <w:tcPr>
            <w:tcW w:w="6362" w:type="dxa"/>
            <w:vAlign w:val="center"/>
          </w:tcPr>
          <w:p w14:paraId="7C106C00" w14:textId="77777777" w:rsidR="005D54DF" w:rsidRPr="005D54DF" w:rsidRDefault="005D54DF" w:rsidP="005D54DF">
            <w:pPr>
              <w:rPr>
                <w:color w:val="FF0000"/>
              </w:rPr>
            </w:pPr>
            <w:r w:rsidRPr="005D54DF">
              <w:rPr>
                <w:color w:val="FF0000"/>
              </w:rPr>
              <w:t>Gramatyka remedialna</w:t>
            </w:r>
          </w:p>
        </w:tc>
        <w:tc>
          <w:tcPr>
            <w:tcW w:w="5823" w:type="dxa"/>
            <w:vAlign w:val="center"/>
          </w:tcPr>
          <w:p w14:paraId="1D0C3B9B" w14:textId="77777777" w:rsidR="005D54DF" w:rsidRPr="005D54DF" w:rsidRDefault="005D54DF" w:rsidP="005D54DF">
            <w:pPr>
              <w:rPr>
                <w:color w:val="FF0000"/>
              </w:rPr>
            </w:pPr>
            <w:r w:rsidRPr="005D54DF">
              <w:rPr>
                <w:color w:val="FF0000"/>
              </w:rPr>
              <w:t>mgr Maciej Meszyński</w:t>
            </w:r>
          </w:p>
        </w:tc>
        <w:tc>
          <w:tcPr>
            <w:tcW w:w="936" w:type="dxa"/>
            <w:vAlign w:val="center"/>
          </w:tcPr>
          <w:p w14:paraId="795769AB" w14:textId="77777777" w:rsidR="005D54DF" w:rsidRPr="005D54DF" w:rsidRDefault="005D54DF" w:rsidP="005D54DF">
            <w:pPr>
              <w:rPr>
                <w:color w:val="FF0000"/>
              </w:rPr>
            </w:pPr>
            <w:r w:rsidRPr="005D54DF">
              <w:rPr>
                <w:color w:val="FF0000"/>
              </w:rPr>
              <w:t>224P</w:t>
            </w:r>
          </w:p>
        </w:tc>
      </w:tr>
    </w:tbl>
    <w:p w14:paraId="4B49E9C0" w14:textId="77777777" w:rsidR="00837C4C" w:rsidRPr="005D54DF" w:rsidRDefault="00837C4C" w:rsidP="00837C4C">
      <w:pPr>
        <w:rPr>
          <w:color w:val="FF0000"/>
        </w:rPr>
      </w:pPr>
    </w:p>
    <w:p w14:paraId="3FFE1929" w14:textId="77777777" w:rsidR="00A217F6" w:rsidRPr="00990E61" w:rsidRDefault="00A217F6" w:rsidP="00A217F6">
      <w:r w:rsidRPr="00990E61">
        <w:t>Legenda:</w:t>
      </w:r>
    </w:p>
    <w:p w14:paraId="12180531" w14:textId="77777777" w:rsidR="00A217F6" w:rsidRPr="00990E61" w:rsidRDefault="00A217F6" w:rsidP="00A217F6">
      <w:r w:rsidRPr="00990E61">
        <w:t>SPS – studia pierwszego stopnia</w:t>
      </w:r>
    </w:p>
    <w:p w14:paraId="3E8BE20C" w14:textId="77777777" w:rsidR="00A217F6" w:rsidRPr="00990E61" w:rsidRDefault="00A217F6" w:rsidP="00A217F6">
      <w:r w:rsidRPr="00990E61">
        <w:t>SDS – studia drugiego stopnia</w:t>
      </w:r>
    </w:p>
    <w:p w14:paraId="176BB782" w14:textId="77777777" w:rsidR="00A217F6" w:rsidRPr="00990E61" w:rsidRDefault="00A217F6" w:rsidP="00A217F6">
      <w:r w:rsidRPr="00990E61">
        <w:lastRenderedPageBreak/>
        <w:t>N – specjalność nauczycielska</w:t>
      </w:r>
    </w:p>
    <w:p w14:paraId="1A6BC534" w14:textId="77777777" w:rsidR="00A217F6" w:rsidRPr="00990E61" w:rsidRDefault="00A217F6" w:rsidP="00A217F6">
      <w:r w:rsidRPr="00990E61">
        <w:t>T – specjalność translatoryczna</w:t>
      </w:r>
    </w:p>
    <w:p w14:paraId="6C16D855" w14:textId="0364758B" w:rsidR="00837C4C" w:rsidRPr="00990E61" w:rsidRDefault="00837C4C" w:rsidP="00A217F6">
      <w:pPr>
        <w:rPr>
          <w:sz w:val="18"/>
          <w:szCs w:val="18"/>
        </w:rPr>
      </w:pPr>
    </w:p>
    <w:sectPr w:rsidR="00837C4C" w:rsidRPr="00990E61" w:rsidSect="00B027B8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intelligence.xml><?xml version="1.0" encoding="utf-8"?>
<int:Intelligence xmlns:int="http://schemas.microsoft.com/office/intelligence/2019/intelligence">
  <int:IntelligenceSettings/>
  <int:Manifest>
    <int:WordHash hashCode="89wIFlNySwxwBE" id="y8a18iPr"/>
  </int:Manifest>
  <int:Observations>
    <int:Content id="y8a18iPr">
      <int:Rejection type="LegacyProofing"/>
    </int:Content>
  </int:Observations>
</int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MTC3sDS2NDA3MzRV0lEKTi0uzszPAykwM64FAOS9TXctAAAA"/>
  </w:docVars>
  <w:rsids>
    <w:rsidRoot w:val="00FF6082"/>
    <w:rsid w:val="00000188"/>
    <w:rsid w:val="00003CA5"/>
    <w:rsid w:val="00005731"/>
    <w:rsid w:val="00006E28"/>
    <w:rsid w:val="000126AF"/>
    <w:rsid w:val="00012B7B"/>
    <w:rsid w:val="00012C24"/>
    <w:rsid w:val="000134DC"/>
    <w:rsid w:val="00021094"/>
    <w:rsid w:val="00024CE2"/>
    <w:rsid w:val="00026C06"/>
    <w:rsid w:val="00027879"/>
    <w:rsid w:val="00030BFC"/>
    <w:rsid w:val="00034919"/>
    <w:rsid w:val="000361FF"/>
    <w:rsid w:val="0003790A"/>
    <w:rsid w:val="00040CE4"/>
    <w:rsid w:val="00041962"/>
    <w:rsid w:val="00041F14"/>
    <w:rsid w:val="0004319C"/>
    <w:rsid w:val="000517FA"/>
    <w:rsid w:val="00052BFA"/>
    <w:rsid w:val="00053975"/>
    <w:rsid w:val="0006176B"/>
    <w:rsid w:val="000658C9"/>
    <w:rsid w:val="000668EE"/>
    <w:rsid w:val="00066C11"/>
    <w:rsid w:val="00071B27"/>
    <w:rsid w:val="000720CE"/>
    <w:rsid w:val="00074780"/>
    <w:rsid w:val="00077A36"/>
    <w:rsid w:val="0008440B"/>
    <w:rsid w:val="0008442C"/>
    <w:rsid w:val="00084832"/>
    <w:rsid w:val="000857BB"/>
    <w:rsid w:val="00085C61"/>
    <w:rsid w:val="00087EB4"/>
    <w:rsid w:val="00092236"/>
    <w:rsid w:val="00095C07"/>
    <w:rsid w:val="000974E6"/>
    <w:rsid w:val="000978F5"/>
    <w:rsid w:val="000A0084"/>
    <w:rsid w:val="000A6216"/>
    <w:rsid w:val="000A6F09"/>
    <w:rsid w:val="000B0F9B"/>
    <w:rsid w:val="000B2053"/>
    <w:rsid w:val="000B2089"/>
    <w:rsid w:val="000B32C7"/>
    <w:rsid w:val="000B3A3B"/>
    <w:rsid w:val="000B4800"/>
    <w:rsid w:val="000B5710"/>
    <w:rsid w:val="000B687C"/>
    <w:rsid w:val="000C046C"/>
    <w:rsid w:val="000C05A5"/>
    <w:rsid w:val="000C0E55"/>
    <w:rsid w:val="000C13C0"/>
    <w:rsid w:val="000C22AC"/>
    <w:rsid w:val="000C41F5"/>
    <w:rsid w:val="000C55D1"/>
    <w:rsid w:val="000C70DD"/>
    <w:rsid w:val="000C7EC5"/>
    <w:rsid w:val="000D3238"/>
    <w:rsid w:val="000D48B0"/>
    <w:rsid w:val="000D73A1"/>
    <w:rsid w:val="000E300A"/>
    <w:rsid w:val="000E36A0"/>
    <w:rsid w:val="000E3D0E"/>
    <w:rsid w:val="000E5A9A"/>
    <w:rsid w:val="000E5DE3"/>
    <w:rsid w:val="000E6C71"/>
    <w:rsid w:val="000E7690"/>
    <w:rsid w:val="000F2227"/>
    <w:rsid w:val="000F2A65"/>
    <w:rsid w:val="000F67ED"/>
    <w:rsid w:val="001016D9"/>
    <w:rsid w:val="001020C6"/>
    <w:rsid w:val="00104533"/>
    <w:rsid w:val="001055EF"/>
    <w:rsid w:val="00111E72"/>
    <w:rsid w:val="00111F44"/>
    <w:rsid w:val="00113416"/>
    <w:rsid w:val="001140BB"/>
    <w:rsid w:val="001164E6"/>
    <w:rsid w:val="00116D9F"/>
    <w:rsid w:val="00116EE4"/>
    <w:rsid w:val="00117FF5"/>
    <w:rsid w:val="00121475"/>
    <w:rsid w:val="00123531"/>
    <w:rsid w:val="00123F18"/>
    <w:rsid w:val="00125506"/>
    <w:rsid w:val="001262F4"/>
    <w:rsid w:val="0012664F"/>
    <w:rsid w:val="00131903"/>
    <w:rsid w:val="001323FF"/>
    <w:rsid w:val="00135ACB"/>
    <w:rsid w:val="00142053"/>
    <w:rsid w:val="00142B09"/>
    <w:rsid w:val="00142F15"/>
    <w:rsid w:val="00143CCE"/>
    <w:rsid w:val="00143D34"/>
    <w:rsid w:val="00146D35"/>
    <w:rsid w:val="001565C1"/>
    <w:rsid w:val="00156A96"/>
    <w:rsid w:val="00157F73"/>
    <w:rsid w:val="00160714"/>
    <w:rsid w:val="00160F6E"/>
    <w:rsid w:val="00164113"/>
    <w:rsid w:val="001651A0"/>
    <w:rsid w:val="00165E9C"/>
    <w:rsid w:val="00166387"/>
    <w:rsid w:val="00166C7F"/>
    <w:rsid w:val="00166D75"/>
    <w:rsid w:val="001671EC"/>
    <w:rsid w:val="00171429"/>
    <w:rsid w:val="00172B29"/>
    <w:rsid w:val="001731D0"/>
    <w:rsid w:val="00175430"/>
    <w:rsid w:val="00175CEF"/>
    <w:rsid w:val="001763B9"/>
    <w:rsid w:val="00177703"/>
    <w:rsid w:val="001843E7"/>
    <w:rsid w:val="00184F32"/>
    <w:rsid w:val="001908F6"/>
    <w:rsid w:val="001954C6"/>
    <w:rsid w:val="0019703A"/>
    <w:rsid w:val="001973FB"/>
    <w:rsid w:val="00197F0D"/>
    <w:rsid w:val="001A0BB0"/>
    <w:rsid w:val="001A0D83"/>
    <w:rsid w:val="001A333E"/>
    <w:rsid w:val="001B0A06"/>
    <w:rsid w:val="001B2A3E"/>
    <w:rsid w:val="001B3946"/>
    <w:rsid w:val="001B3A7F"/>
    <w:rsid w:val="001B5764"/>
    <w:rsid w:val="001C56D6"/>
    <w:rsid w:val="001C713A"/>
    <w:rsid w:val="001D1C1C"/>
    <w:rsid w:val="001D4409"/>
    <w:rsid w:val="001D6121"/>
    <w:rsid w:val="001D6276"/>
    <w:rsid w:val="001D654F"/>
    <w:rsid w:val="001D7282"/>
    <w:rsid w:val="001D79CF"/>
    <w:rsid w:val="001E4973"/>
    <w:rsid w:val="001F0B88"/>
    <w:rsid w:val="001F3BCC"/>
    <w:rsid w:val="001F487D"/>
    <w:rsid w:val="001F6186"/>
    <w:rsid w:val="001F6D0D"/>
    <w:rsid w:val="001F6EE4"/>
    <w:rsid w:val="001F7419"/>
    <w:rsid w:val="00201E49"/>
    <w:rsid w:val="00202DF2"/>
    <w:rsid w:val="002033D7"/>
    <w:rsid w:val="00204560"/>
    <w:rsid w:val="00205A83"/>
    <w:rsid w:val="00206D03"/>
    <w:rsid w:val="0021042B"/>
    <w:rsid w:val="00210A5C"/>
    <w:rsid w:val="0021389E"/>
    <w:rsid w:val="00214A23"/>
    <w:rsid w:val="002150A9"/>
    <w:rsid w:val="002163C9"/>
    <w:rsid w:val="00220898"/>
    <w:rsid w:val="00221124"/>
    <w:rsid w:val="00223872"/>
    <w:rsid w:val="00224C56"/>
    <w:rsid w:val="002267D9"/>
    <w:rsid w:val="002276F7"/>
    <w:rsid w:val="00230C8B"/>
    <w:rsid w:val="00233CB8"/>
    <w:rsid w:val="002340A5"/>
    <w:rsid w:val="00235B48"/>
    <w:rsid w:val="002415BF"/>
    <w:rsid w:val="00243F71"/>
    <w:rsid w:val="00245BB6"/>
    <w:rsid w:val="002525DE"/>
    <w:rsid w:val="00253A60"/>
    <w:rsid w:val="0026061A"/>
    <w:rsid w:val="00263C35"/>
    <w:rsid w:val="00265918"/>
    <w:rsid w:val="002677CF"/>
    <w:rsid w:val="002678A4"/>
    <w:rsid w:val="002739F0"/>
    <w:rsid w:val="0027538C"/>
    <w:rsid w:val="00275EAB"/>
    <w:rsid w:val="0027729C"/>
    <w:rsid w:val="0027775F"/>
    <w:rsid w:val="00282776"/>
    <w:rsid w:val="00283D04"/>
    <w:rsid w:val="00283FDA"/>
    <w:rsid w:val="00284475"/>
    <w:rsid w:val="00285180"/>
    <w:rsid w:val="002903F4"/>
    <w:rsid w:val="002A2666"/>
    <w:rsid w:val="002B0CAF"/>
    <w:rsid w:val="002B3176"/>
    <w:rsid w:val="002B44BD"/>
    <w:rsid w:val="002B5DB1"/>
    <w:rsid w:val="002B5E16"/>
    <w:rsid w:val="002B6E44"/>
    <w:rsid w:val="002C09EA"/>
    <w:rsid w:val="002C43A6"/>
    <w:rsid w:val="002C58FD"/>
    <w:rsid w:val="002C5E6F"/>
    <w:rsid w:val="002D06D6"/>
    <w:rsid w:val="002D2401"/>
    <w:rsid w:val="002D29B7"/>
    <w:rsid w:val="002D532A"/>
    <w:rsid w:val="002D7097"/>
    <w:rsid w:val="002D7C44"/>
    <w:rsid w:val="002E494B"/>
    <w:rsid w:val="002E4A42"/>
    <w:rsid w:val="002F0E6B"/>
    <w:rsid w:val="002F1B78"/>
    <w:rsid w:val="002F2009"/>
    <w:rsid w:val="002F2544"/>
    <w:rsid w:val="002F3827"/>
    <w:rsid w:val="002F4431"/>
    <w:rsid w:val="00300D3F"/>
    <w:rsid w:val="00302BCB"/>
    <w:rsid w:val="00304E8D"/>
    <w:rsid w:val="00310FD6"/>
    <w:rsid w:val="0031130C"/>
    <w:rsid w:val="003118B1"/>
    <w:rsid w:val="00314138"/>
    <w:rsid w:val="00314739"/>
    <w:rsid w:val="00316F0F"/>
    <w:rsid w:val="0031785B"/>
    <w:rsid w:val="00317CCE"/>
    <w:rsid w:val="003207CC"/>
    <w:rsid w:val="00322CED"/>
    <w:rsid w:val="0033412D"/>
    <w:rsid w:val="00337E84"/>
    <w:rsid w:val="00340729"/>
    <w:rsid w:val="00340823"/>
    <w:rsid w:val="00341D0A"/>
    <w:rsid w:val="003448C3"/>
    <w:rsid w:val="0034601E"/>
    <w:rsid w:val="00346C49"/>
    <w:rsid w:val="003471C3"/>
    <w:rsid w:val="00352ABA"/>
    <w:rsid w:val="00353AF1"/>
    <w:rsid w:val="00356E9B"/>
    <w:rsid w:val="00363D16"/>
    <w:rsid w:val="003655C4"/>
    <w:rsid w:val="003667EB"/>
    <w:rsid w:val="003749DE"/>
    <w:rsid w:val="003771E3"/>
    <w:rsid w:val="00380828"/>
    <w:rsid w:val="0038094E"/>
    <w:rsid w:val="00381B55"/>
    <w:rsid w:val="00384DDE"/>
    <w:rsid w:val="00385902"/>
    <w:rsid w:val="00385D1F"/>
    <w:rsid w:val="0039210A"/>
    <w:rsid w:val="00394FD3"/>
    <w:rsid w:val="0039779D"/>
    <w:rsid w:val="003A09E7"/>
    <w:rsid w:val="003A2766"/>
    <w:rsid w:val="003A3121"/>
    <w:rsid w:val="003A31E0"/>
    <w:rsid w:val="003A3D61"/>
    <w:rsid w:val="003A53FE"/>
    <w:rsid w:val="003A637C"/>
    <w:rsid w:val="003A7E2C"/>
    <w:rsid w:val="003B004A"/>
    <w:rsid w:val="003B0292"/>
    <w:rsid w:val="003B25D9"/>
    <w:rsid w:val="003B4816"/>
    <w:rsid w:val="003B6B31"/>
    <w:rsid w:val="003B7196"/>
    <w:rsid w:val="003C195B"/>
    <w:rsid w:val="003C2312"/>
    <w:rsid w:val="003C5053"/>
    <w:rsid w:val="003C5BE5"/>
    <w:rsid w:val="003C6480"/>
    <w:rsid w:val="003C6AD0"/>
    <w:rsid w:val="003C712B"/>
    <w:rsid w:val="003D0774"/>
    <w:rsid w:val="003D2E94"/>
    <w:rsid w:val="003D30C4"/>
    <w:rsid w:val="003D4563"/>
    <w:rsid w:val="003E224E"/>
    <w:rsid w:val="003E3070"/>
    <w:rsid w:val="003E3692"/>
    <w:rsid w:val="003E459E"/>
    <w:rsid w:val="003E484E"/>
    <w:rsid w:val="003E52AF"/>
    <w:rsid w:val="003E76AC"/>
    <w:rsid w:val="003F0493"/>
    <w:rsid w:val="003F0997"/>
    <w:rsid w:val="003F351C"/>
    <w:rsid w:val="003F670A"/>
    <w:rsid w:val="00403429"/>
    <w:rsid w:val="00404936"/>
    <w:rsid w:val="00404C86"/>
    <w:rsid w:val="00405618"/>
    <w:rsid w:val="0041021C"/>
    <w:rsid w:val="00410F3A"/>
    <w:rsid w:val="0041202B"/>
    <w:rsid w:val="00412434"/>
    <w:rsid w:val="00414A36"/>
    <w:rsid w:val="004154C1"/>
    <w:rsid w:val="00415758"/>
    <w:rsid w:val="00417916"/>
    <w:rsid w:val="004204CF"/>
    <w:rsid w:val="0042205A"/>
    <w:rsid w:val="0042441D"/>
    <w:rsid w:val="004246C6"/>
    <w:rsid w:val="004275FF"/>
    <w:rsid w:val="0043091B"/>
    <w:rsid w:val="004315AC"/>
    <w:rsid w:val="00433139"/>
    <w:rsid w:val="00433FB5"/>
    <w:rsid w:val="00436E24"/>
    <w:rsid w:val="00440685"/>
    <w:rsid w:val="00442A4B"/>
    <w:rsid w:val="004459B1"/>
    <w:rsid w:val="00450CEF"/>
    <w:rsid w:val="00450FA5"/>
    <w:rsid w:val="00451C93"/>
    <w:rsid w:val="00453F94"/>
    <w:rsid w:val="0045547E"/>
    <w:rsid w:val="0046011D"/>
    <w:rsid w:val="004605F9"/>
    <w:rsid w:val="00462609"/>
    <w:rsid w:val="0046399E"/>
    <w:rsid w:val="00465745"/>
    <w:rsid w:val="004679FF"/>
    <w:rsid w:val="00471718"/>
    <w:rsid w:val="0047522B"/>
    <w:rsid w:val="004766E6"/>
    <w:rsid w:val="00482510"/>
    <w:rsid w:val="00483D67"/>
    <w:rsid w:val="004842B8"/>
    <w:rsid w:val="004868CF"/>
    <w:rsid w:val="004868D3"/>
    <w:rsid w:val="00486C10"/>
    <w:rsid w:val="004901E4"/>
    <w:rsid w:val="00492062"/>
    <w:rsid w:val="004932DE"/>
    <w:rsid w:val="004932ED"/>
    <w:rsid w:val="004944AF"/>
    <w:rsid w:val="00497B54"/>
    <w:rsid w:val="004A02FA"/>
    <w:rsid w:val="004A040F"/>
    <w:rsid w:val="004A2E6F"/>
    <w:rsid w:val="004B02EC"/>
    <w:rsid w:val="004B3259"/>
    <w:rsid w:val="004B34FF"/>
    <w:rsid w:val="004B3626"/>
    <w:rsid w:val="004B3820"/>
    <w:rsid w:val="004B4A65"/>
    <w:rsid w:val="004C1801"/>
    <w:rsid w:val="004C2690"/>
    <w:rsid w:val="004C37E4"/>
    <w:rsid w:val="004C39B1"/>
    <w:rsid w:val="004C39E2"/>
    <w:rsid w:val="004C511B"/>
    <w:rsid w:val="004C7B67"/>
    <w:rsid w:val="004D1C0C"/>
    <w:rsid w:val="004D1CEB"/>
    <w:rsid w:val="004D28FC"/>
    <w:rsid w:val="004D31E4"/>
    <w:rsid w:val="004E047C"/>
    <w:rsid w:val="004E1202"/>
    <w:rsid w:val="004F0206"/>
    <w:rsid w:val="004F2841"/>
    <w:rsid w:val="004F3D3E"/>
    <w:rsid w:val="004F45C1"/>
    <w:rsid w:val="004F48CC"/>
    <w:rsid w:val="004F6672"/>
    <w:rsid w:val="005007D4"/>
    <w:rsid w:val="0050123C"/>
    <w:rsid w:val="005022E2"/>
    <w:rsid w:val="00505436"/>
    <w:rsid w:val="00507490"/>
    <w:rsid w:val="00514C2D"/>
    <w:rsid w:val="00514F49"/>
    <w:rsid w:val="00521C9B"/>
    <w:rsid w:val="00525786"/>
    <w:rsid w:val="00525E09"/>
    <w:rsid w:val="00526201"/>
    <w:rsid w:val="00531D0F"/>
    <w:rsid w:val="00534061"/>
    <w:rsid w:val="0054155E"/>
    <w:rsid w:val="00541808"/>
    <w:rsid w:val="0054341A"/>
    <w:rsid w:val="00543426"/>
    <w:rsid w:val="0054588C"/>
    <w:rsid w:val="00546428"/>
    <w:rsid w:val="005504F3"/>
    <w:rsid w:val="00551373"/>
    <w:rsid w:val="0055189A"/>
    <w:rsid w:val="0055509B"/>
    <w:rsid w:val="00561D0A"/>
    <w:rsid w:val="00573649"/>
    <w:rsid w:val="00573934"/>
    <w:rsid w:val="0057397B"/>
    <w:rsid w:val="00573AB9"/>
    <w:rsid w:val="00573F6B"/>
    <w:rsid w:val="005742F5"/>
    <w:rsid w:val="00574F91"/>
    <w:rsid w:val="00575E7C"/>
    <w:rsid w:val="00577997"/>
    <w:rsid w:val="00580455"/>
    <w:rsid w:val="0058054A"/>
    <w:rsid w:val="005909FA"/>
    <w:rsid w:val="0059470A"/>
    <w:rsid w:val="00594F57"/>
    <w:rsid w:val="005A174E"/>
    <w:rsid w:val="005A2565"/>
    <w:rsid w:val="005A4C28"/>
    <w:rsid w:val="005A4CE1"/>
    <w:rsid w:val="005B29A6"/>
    <w:rsid w:val="005C28CD"/>
    <w:rsid w:val="005C745C"/>
    <w:rsid w:val="005C7816"/>
    <w:rsid w:val="005D020E"/>
    <w:rsid w:val="005D0702"/>
    <w:rsid w:val="005D39D4"/>
    <w:rsid w:val="005D42A8"/>
    <w:rsid w:val="005D54DF"/>
    <w:rsid w:val="005D611D"/>
    <w:rsid w:val="005E1C5F"/>
    <w:rsid w:val="005E3889"/>
    <w:rsid w:val="005E5518"/>
    <w:rsid w:val="005E577A"/>
    <w:rsid w:val="005F25C1"/>
    <w:rsid w:val="005F3972"/>
    <w:rsid w:val="005F4DC6"/>
    <w:rsid w:val="005F699B"/>
    <w:rsid w:val="006005B2"/>
    <w:rsid w:val="00600FFE"/>
    <w:rsid w:val="0060203C"/>
    <w:rsid w:val="00602146"/>
    <w:rsid w:val="00607332"/>
    <w:rsid w:val="0061065D"/>
    <w:rsid w:val="00610D9C"/>
    <w:rsid w:val="00612FA8"/>
    <w:rsid w:val="00617B69"/>
    <w:rsid w:val="00622B2D"/>
    <w:rsid w:val="00623554"/>
    <w:rsid w:val="00625F75"/>
    <w:rsid w:val="0062611E"/>
    <w:rsid w:val="00626585"/>
    <w:rsid w:val="00627B6B"/>
    <w:rsid w:val="00627E16"/>
    <w:rsid w:val="0063258A"/>
    <w:rsid w:val="00636E20"/>
    <w:rsid w:val="00637D3D"/>
    <w:rsid w:val="006408B5"/>
    <w:rsid w:val="00640E90"/>
    <w:rsid w:val="00641031"/>
    <w:rsid w:val="006531E7"/>
    <w:rsid w:val="00660EEF"/>
    <w:rsid w:val="00662CA8"/>
    <w:rsid w:val="006636E4"/>
    <w:rsid w:val="00665546"/>
    <w:rsid w:val="006659BA"/>
    <w:rsid w:val="00671223"/>
    <w:rsid w:val="0067123F"/>
    <w:rsid w:val="00672B98"/>
    <w:rsid w:val="006737FD"/>
    <w:rsid w:val="00674F59"/>
    <w:rsid w:val="00683695"/>
    <w:rsid w:val="0068400E"/>
    <w:rsid w:val="006841E5"/>
    <w:rsid w:val="00685D96"/>
    <w:rsid w:val="006860CF"/>
    <w:rsid w:val="0068728A"/>
    <w:rsid w:val="00691539"/>
    <w:rsid w:val="0069355A"/>
    <w:rsid w:val="00697719"/>
    <w:rsid w:val="006A2FF2"/>
    <w:rsid w:val="006A3472"/>
    <w:rsid w:val="006A3822"/>
    <w:rsid w:val="006A43A4"/>
    <w:rsid w:val="006A51F1"/>
    <w:rsid w:val="006A5F0A"/>
    <w:rsid w:val="006A69CE"/>
    <w:rsid w:val="006A77FE"/>
    <w:rsid w:val="006B7991"/>
    <w:rsid w:val="006C2419"/>
    <w:rsid w:val="006C3F43"/>
    <w:rsid w:val="006C3FB2"/>
    <w:rsid w:val="006C5D62"/>
    <w:rsid w:val="006C6EDC"/>
    <w:rsid w:val="006D273E"/>
    <w:rsid w:val="006D52C6"/>
    <w:rsid w:val="006D5D91"/>
    <w:rsid w:val="006D6371"/>
    <w:rsid w:val="006D6DF3"/>
    <w:rsid w:val="006E04C3"/>
    <w:rsid w:val="006E2773"/>
    <w:rsid w:val="006E30CA"/>
    <w:rsid w:val="006E38BB"/>
    <w:rsid w:val="006F5A21"/>
    <w:rsid w:val="006F5C71"/>
    <w:rsid w:val="006F629A"/>
    <w:rsid w:val="006F63A5"/>
    <w:rsid w:val="00702553"/>
    <w:rsid w:val="007026FE"/>
    <w:rsid w:val="00706438"/>
    <w:rsid w:val="00706B38"/>
    <w:rsid w:val="007078C6"/>
    <w:rsid w:val="00710501"/>
    <w:rsid w:val="00712C12"/>
    <w:rsid w:val="0072087D"/>
    <w:rsid w:val="00721C95"/>
    <w:rsid w:val="00733EC8"/>
    <w:rsid w:val="00735232"/>
    <w:rsid w:val="00736B4A"/>
    <w:rsid w:val="007425E6"/>
    <w:rsid w:val="00746E17"/>
    <w:rsid w:val="007509F5"/>
    <w:rsid w:val="00751CB8"/>
    <w:rsid w:val="00753CD9"/>
    <w:rsid w:val="00753EBD"/>
    <w:rsid w:val="007552C9"/>
    <w:rsid w:val="00755C9A"/>
    <w:rsid w:val="007569EC"/>
    <w:rsid w:val="00763175"/>
    <w:rsid w:val="00764FB9"/>
    <w:rsid w:val="007703B9"/>
    <w:rsid w:val="00770676"/>
    <w:rsid w:val="007707DE"/>
    <w:rsid w:val="00771331"/>
    <w:rsid w:val="007715AC"/>
    <w:rsid w:val="00775905"/>
    <w:rsid w:val="00775BEB"/>
    <w:rsid w:val="00775F90"/>
    <w:rsid w:val="00781638"/>
    <w:rsid w:val="007818CB"/>
    <w:rsid w:val="00782C15"/>
    <w:rsid w:val="00785AAB"/>
    <w:rsid w:val="00785ECA"/>
    <w:rsid w:val="00787233"/>
    <w:rsid w:val="00787448"/>
    <w:rsid w:val="0079191F"/>
    <w:rsid w:val="007A07C6"/>
    <w:rsid w:val="007A0875"/>
    <w:rsid w:val="007A2640"/>
    <w:rsid w:val="007A27A7"/>
    <w:rsid w:val="007A34A9"/>
    <w:rsid w:val="007A75E0"/>
    <w:rsid w:val="007A79FD"/>
    <w:rsid w:val="007B0EE3"/>
    <w:rsid w:val="007B143A"/>
    <w:rsid w:val="007B2350"/>
    <w:rsid w:val="007B4918"/>
    <w:rsid w:val="007B6347"/>
    <w:rsid w:val="007B7141"/>
    <w:rsid w:val="007C07F0"/>
    <w:rsid w:val="007C2005"/>
    <w:rsid w:val="007C249E"/>
    <w:rsid w:val="007C341B"/>
    <w:rsid w:val="007C35C6"/>
    <w:rsid w:val="007C3F4D"/>
    <w:rsid w:val="007C40F4"/>
    <w:rsid w:val="007D06E2"/>
    <w:rsid w:val="007D1047"/>
    <w:rsid w:val="007D7A2A"/>
    <w:rsid w:val="007D7EE0"/>
    <w:rsid w:val="007E47A8"/>
    <w:rsid w:val="007F0454"/>
    <w:rsid w:val="007F1408"/>
    <w:rsid w:val="007F19B6"/>
    <w:rsid w:val="007F5809"/>
    <w:rsid w:val="007F695A"/>
    <w:rsid w:val="00800C66"/>
    <w:rsid w:val="00803A24"/>
    <w:rsid w:val="00805D3D"/>
    <w:rsid w:val="00806121"/>
    <w:rsid w:val="0080637B"/>
    <w:rsid w:val="00806CA6"/>
    <w:rsid w:val="008122E6"/>
    <w:rsid w:val="00814EF2"/>
    <w:rsid w:val="00817C07"/>
    <w:rsid w:val="00825EB2"/>
    <w:rsid w:val="00835BF8"/>
    <w:rsid w:val="00837C4C"/>
    <w:rsid w:val="008438FF"/>
    <w:rsid w:val="008446BA"/>
    <w:rsid w:val="008465FB"/>
    <w:rsid w:val="0084768E"/>
    <w:rsid w:val="00850A25"/>
    <w:rsid w:val="00855FAD"/>
    <w:rsid w:val="008569E8"/>
    <w:rsid w:val="008612EB"/>
    <w:rsid w:val="0087472F"/>
    <w:rsid w:val="00875040"/>
    <w:rsid w:val="008763A5"/>
    <w:rsid w:val="00876E79"/>
    <w:rsid w:val="00881144"/>
    <w:rsid w:val="008818D7"/>
    <w:rsid w:val="00883539"/>
    <w:rsid w:val="00883B9A"/>
    <w:rsid w:val="00883CDC"/>
    <w:rsid w:val="00891384"/>
    <w:rsid w:val="00891929"/>
    <w:rsid w:val="00893662"/>
    <w:rsid w:val="00894B25"/>
    <w:rsid w:val="008950AE"/>
    <w:rsid w:val="008951F8"/>
    <w:rsid w:val="008973A2"/>
    <w:rsid w:val="008A1674"/>
    <w:rsid w:val="008A1CAE"/>
    <w:rsid w:val="008B09C0"/>
    <w:rsid w:val="008B2138"/>
    <w:rsid w:val="008B2F20"/>
    <w:rsid w:val="008B2FD8"/>
    <w:rsid w:val="008B38E0"/>
    <w:rsid w:val="008B5DDA"/>
    <w:rsid w:val="008B6910"/>
    <w:rsid w:val="008B79FB"/>
    <w:rsid w:val="008C038D"/>
    <w:rsid w:val="008C179B"/>
    <w:rsid w:val="008C3E99"/>
    <w:rsid w:val="008C7E99"/>
    <w:rsid w:val="008D18F1"/>
    <w:rsid w:val="008D227B"/>
    <w:rsid w:val="008D5E8C"/>
    <w:rsid w:val="008E6F06"/>
    <w:rsid w:val="008F3ADC"/>
    <w:rsid w:val="008F3C27"/>
    <w:rsid w:val="008F4F22"/>
    <w:rsid w:val="009001C2"/>
    <w:rsid w:val="0090192F"/>
    <w:rsid w:val="00901F32"/>
    <w:rsid w:val="009029E3"/>
    <w:rsid w:val="00902EB1"/>
    <w:rsid w:val="00905064"/>
    <w:rsid w:val="009063F5"/>
    <w:rsid w:val="00911DEF"/>
    <w:rsid w:val="00913FB4"/>
    <w:rsid w:val="00920827"/>
    <w:rsid w:val="00922452"/>
    <w:rsid w:val="0092363B"/>
    <w:rsid w:val="0092474C"/>
    <w:rsid w:val="00924BAC"/>
    <w:rsid w:val="009251B7"/>
    <w:rsid w:val="0092634E"/>
    <w:rsid w:val="009263C4"/>
    <w:rsid w:val="00926BE3"/>
    <w:rsid w:val="009335A7"/>
    <w:rsid w:val="00934331"/>
    <w:rsid w:val="00934C85"/>
    <w:rsid w:val="009444A9"/>
    <w:rsid w:val="0094455D"/>
    <w:rsid w:val="009514E0"/>
    <w:rsid w:val="009517B2"/>
    <w:rsid w:val="0095216C"/>
    <w:rsid w:val="00954D30"/>
    <w:rsid w:val="00956410"/>
    <w:rsid w:val="00956B6B"/>
    <w:rsid w:val="00962E24"/>
    <w:rsid w:val="00970648"/>
    <w:rsid w:val="00971A38"/>
    <w:rsid w:val="00973B67"/>
    <w:rsid w:val="00974997"/>
    <w:rsid w:val="00975DC9"/>
    <w:rsid w:val="00976321"/>
    <w:rsid w:val="00977D65"/>
    <w:rsid w:val="009806FE"/>
    <w:rsid w:val="00983363"/>
    <w:rsid w:val="00990E61"/>
    <w:rsid w:val="0099133D"/>
    <w:rsid w:val="0099227B"/>
    <w:rsid w:val="009931BD"/>
    <w:rsid w:val="009955D9"/>
    <w:rsid w:val="00995E6D"/>
    <w:rsid w:val="00996DD7"/>
    <w:rsid w:val="00996F55"/>
    <w:rsid w:val="009A089D"/>
    <w:rsid w:val="009A0F02"/>
    <w:rsid w:val="009A1D86"/>
    <w:rsid w:val="009A412D"/>
    <w:rsid w:val="009A60C0"/>
    <w:rsid w:val="009B01B9"/>
    <w:rsid w:val="009B3C20"/>
    <w:rsid w:val="009B479E"/>
    <w:rsid w:val="009B5C94"/>
    <w:rsid w:val="009B7451"/>
    <w:rsid w:val="009B797C"/>
    <w:rsid w:val="009C61DD"/>
    <w:rsid w:val="009D6C86"/>
    <w:rsid w:val="009D6F5B"/>
    <w:rsid w:val="009D79C1"/>
    <w:rsid w:val="009E091B"/>
    <w:rsid w:val="009E18CF"/>
    <w:rsid w:val="009E31CE"/>
    <w:rsid w:val="009E56EC"/>
    <w:rsid w:val="009E76B3"/>
    <w:rsid w:val="009F05F4"/>
    <w:rsid w:val="009F0FE4"/>
    <w:rsid w:val="009F3104"/>
    <w:rsid w:val="009F43B5"/>
    <w:rsid w:val="009F59FC"/>
    <w:rsid w:val="009F7EB5"/>
    <w:rsid w:val="00A00C32"/>
    <w:rsid w:val="00A038E7"/>
    <w:rsid w:val="00A03948"/>
    <w:rsid w:val="00A05980"/>
    <w:rsid w:val="00A06602"/>
    <w:rsid w:val="00A07E13"/>
    <w:rsid w:val="00A106DA"/>
    <w:rsid w:val="00A11196"/>
    <w:rsid w:val="00A13F90"/>
    <w:rsid w:val="00A15563"/>
    <w:rsid w:val="00A16993"/>
    <w:rsid w:val="00A1768D"/>
    <w:rsid w:val="00A201E6"/>
    <w:rsid w:val="00A217F6"/>
    <w:rsid w:val="00A221AE"/>
    <w:rsid w:val="00A22AD7"/>
    <w:rsid w:val="00A23668"/>
    <w:rsid w:val="00A23696"/>
    <w:rsid w:val="00A23B0F"/>
    <w:rsid w:val="00A23B7B"/>
    <w:rsid w:val="00A23EA5"/>
    <w:rsid w:val="00A24F78"/>
    <w:rsid w:val="00A2540F"/>
    <w:rsid w:val="00A27AA7"/>
    <w:rsid w:val="00A27E3F"/>
    <w:rsid w:val="00A27E7F"/>
    <w:rsid w:val="00A3443D"/>
    <w:rsid w:val="00A3502C"/>
    <w:rsid w:val="00A357F6"/>
    <w:rsid w:val="00A35A10"/>
    <w:rsid w:val="00A35FD8"/>
    <w:rsid w:val="00A41853"/>
    <w:rsid w:val="00A46846"/>
    <w:rsid w:val="00A474DB"/>
    <w:rsid w:val="00A47D74"/>
    <w:rsid w:val="00A5528D"/>
    <w:rsid w:val="00A57180"/>
    <w:rsid w:val="00A6243C"/>
    <w:rsid w:val="00A62745"/>
    <w:rsid w:val="00A646FA"/>
    <w:rsid w:val="00A65620"/>
    <w:rsid w:val="00A673B9"/>
    <w:rsid w:val="00A6786F"/>
    <w:rsid w:val="00A702CF"/>
    <w:rsid w:val="00A71659"/>
    <w:rsid w:val="00A7257F"/>
    <w:rsid w:val="00A75238"/>
    <w:rsid w:val="00A757AC"/>
    <w:rsid w:val="00A8197E"/>
    <w:rsid w:val="00A82BE4"/>
    <w:rsid w:val="00A869C3"/>
    <w:rsid w:val="00A86A2A"/>
    <w:rsid w:val="00A86FE0"/>
    <w:rsid w:val="00A91433"/>
    <w:rsid w:val="00A92D40"/>
    <w:rsid w:val="00A930A7"/>
    <w:rsid w:val="00A94BDD"/>
    <w:rsid w:val="00AA707D"/>
    <w:rsid w:val="00AB1183"/>
    <w:rsid w:val="00AB15AE"/>
    <w:rsid w:val="00AB19C1"/>
    <w:rsid w:val="00AB23D9"/>
    <w:rsid w:val="00AB30A6"/>
    <w:rsid w:val="00AB3348"/>
    <w:rsid w:val="00AB4561"/>
    <w:rsid w:val="00AB56BC"/>
    <w:rsid w:val="00AB7F99"/>
    <w:rsid w:val="00AC1242"/>
    <w:rsid w:val="00AC211E"/>
    <w:rsid w:val="00AC6113"/>
    <w:rsid w:val="00AC7096"/>
    <w:rsid w:val="00AD1B20"/>
    <w:rsid w:val="00AD25CC"/>
    <w:rsid w:val="00AD426E"/>
    <w:rsid w:val="00AD5FFB"/>
    <w:rsid w:val="00AD6461"/>
    <w:rsid w:val="00AE0795"/>
    <w:rsid w:val="00AE1AFF"/>
    <w:rsid w:val="00AE1F9E"/>
    <w:rsid w:val="00AE208B"/>
    <w:rsid w:val="00AE237F"/>
    <w:rsid w:val="00AE261B"/>
    <w:rsid w:val="00AE3DC9"/>
    <w:rsid w:val="00AE67E8"/>
    <w:rsid w:val="00AE7695"/>
    <w:rsid w:val="00AF0842"/>
    <w:rsid w:val="00AF0866"/>
    <w:rsid w:val="00AF0A7B"/>
    <w:rsid w:val="00AF4D7D"/>
    <w:rsid w:val="00AF4F34"/>
    <w:rsid w:val="00AF6D49"/>
    <w:rsid w:val="00B027B8"/>
    <w:rsid w:val="00B04722"/>
    <w:rsid w:val="00B068B1"/>
    <w:rsid w:val="00B0693E"/>
    <w:rsid w:val="00B0723F"/>
    <w:rsid w:val="00B1101D"/>
    <w:rsid w:val="00B11A6F"/>
    <w:rsid w:val="00B132F1"/>
    <w:rsid w:val="00B14A88"/>
    <w:rsid w:val="00B15E4F"/>
    <w:rsid w:val="00B1697A"/>
    <w:rsid w:val="00B16A16"/>
    <w:rsid w:val="00B17BC2"/>
    <w:rsid w:val="00B21960"/>
    <w:rsid w:val="00B21ACB"/>
    <w:rsid w:val="00B23F38"/>
    <w:rsid w:val="00B253B8"/>
    <w:rsid w:val="00B26EB0"/>
    <w:rsid w:val="00B343B6"/>
    <w:rsid w:val="00B35513"/>
    <w:rsid w:val="00B35754"/>
    <w:rsid w:val="00B35BCA"/>
    <w:rsid w:val="00B42B34"/>
    <w:rsid w:val="00B440EF"/>
    <w:rsid w:val="00B46BD0"/>
    <w:rsid w:val="00B47F35"/>
    <w:rsid w:val="00B50978"/>
    <w:rsid w:val="00B53A77"/>
    <w:rsid w:val="00B540D6"/>
    <w:rsid w:val="00B5652D"/>
    <w:rsid w:val="00B56AA3"/>
    <w:rsid w:val="00B611C9"/>
    <w:rsid w:val="00B649F4"/>
    <w:rsid w:val="00B65D53"/>
    <w:rsid w:val="00B677EF"/>
    <w:rsid w:val="00B70534"/>
    <w:rsid w:val="00B71564"/>
    <w:rsid w:val="00B73D22"/>
    <w:rsid w:val="00B756F2"/>
    <w:rsid w:val="00B75B21"/>
    <w:rsid w:val="00B7608A"/>
    <w:rsid w:val="00B76292"/>
    <w:rsid w:val="00B82DB8"/>
    <w:rsid w:val="00B83B92"/>
    <w:rsid w:val="00B83F63"/>
    <w:rsid w:val="00B845ED"/>
    <w:rsid w:val="00B84C91"/>
    <w:rsid w:val="00B92ED5"/>
    <w:rsid w:val="00B94955"/>
    <w:rsid w:val="00B96E5B"/>
    <w:rsid w:val="00B978BC"/>
    <w:rsid w:val="00B97F4C"/>
    <w:rsid w:val="00BA0F2D"/>
    <w:rsid w:val="00BA19D9"/>
    <w:rsid w:val="00BA1A61"/>
    <w:rsid w:val="00BA2A4A"/>
    <w:rsid w:val="00BA471D"/>
    <w:rsid w:val="00BB262A"/>
    <w:rsid w:val="00BB3DEB"/>
    <w:rsid w:val="00BB70AD"/>
    <w:rsid w:val="00BB7656"/>
    <w:rsid w:val="00BB77C1"/>
    <w:rsid w:val="00BB7819"/>
    <w:rsid w:val="00BC0FB2"/>
    <w:rsid w:val="00BC20EF"/>
    <w:rsid w:val="00BC36DC"/>
    <w:rsid w:val="00BC6E4E"/>
    <w:rsid w:val="00BC7F9A"/>
    <w:rsid w:val="00BD0A1F"/>
    <w:rsid w:val="00BD2320"/>
    <w:rsid w:val="00BD2C3A"/>
    <w:rsid w:val="00BD3EFC"/>
    <w:rsid w:val="00BD5FE0"/>
    <w:rsid w:val="00BD6E20"/>
    <w:rsid w:val="00BD73FC"/>
    <w:rsid w:val="00BE22F9"/>
    <w:rsid w:val="00BE3637"/>
    <w:rsid w:val="00BE56E0"/>
    <w:rsid w:val="00BE607C"/>
    <w:rsid w:val="00BE703B"/>
    <w:rsid w:val="00BE770F"/>
    <w:rsid w:val="00BE784D"/>
    <w:rsid w:val="00BF1168"/>
    <w:rsid w:val="00BF15DE"/>
    <w:rsid w:val="00BF1DF8"/>
    <w:rsid w:val="00BF2E60"/>
    <w:rsid w:val="00BF5520"/>
    <w:rsid w:val="00BF58B6"/>
    <w:rsid w:val="00BF6444"/>
    <w:rsid w:val="00C04EEA"/>
    <w:rsid w:val="00C058A1"/>
    <w:rsid w:val="00C077A7"/>
    <w:rsid w:val="00C07E3D"/>
    <w:rsid w:val="00C103D8"/>
    <w:rsid w:val="00C12840"/>
    <w:rsid w:val="00C1570E"/>
    <w:rsid w:val="00C16CC0"/>
    <w:rsid w:val="00C177A1"/>
    <w:rsid w:val="00C202EE"/>
    <w:rsid w:val="00C21154"/>
    <w:rsid w:val="00C30D19"/>
    <w:rsid w:val="00C33800"/>
    <w:rsid w:val="00C34723"/>
    <w:rsid w:val="00C36D41"/>
    <w:rsid w:val="00C36DF0"/>
    <w:rsid w:val="00C37BD5"/>
    <w:rsid w:val="00C37E20"/>
    <w:rsid w:val="00C40A8B"/>
    <w:rsid w:val="00C41BFA"/>
    <w:rsid w:val="00C41D38"/>
    <w:rsid w:val="00C41D49"/>
    <w:rsid w:val="00C432AA"/>
    <w:rsid w:val="00C4416D"/>
    <w:rsid w:val="00C470A7"/>
    <w:rsid w:val="00C51A52"/>
    <w:rsid w:val="00C53929"/>
    <w:rsid w:val="00C550AA"/>
    <w:rsid w:val="00C5616A"/>
    <w:rsid w:val="00C65686"/>
    <w:rsid w:val="00C657B7"/>
    <w:rsid w:val="00C65FBB"/>
    <w:rsid w:val="00C66B6F"/>
    <w:rsid w:val="00C66D81"/>
    <w:rsid w:val="00C72CF1"/>
    <w:rsid w:val="00C80258"/>
    <w:rsid w:val="00C82212"/>
    <w:rsid w:val="00C82897"/>
    <w:rsid w:val="00C833C3"/>
    <w:rsid w:val="00C83D49"/>
    <w:rsid w:val="00C90EDE"/>
    <w:rsid w:val="00C90F9B"/>
    <w:rsid w:val="00C94DB9"/>
    <w:rsid w:val="00C968D7"/>
    <w:rsid w:val="00C97C42"/>
    <w:rsid w:val="00CA0B85"/>
    <w:rsid w:val="00CA17AB"/>
    <w:rsid w:val="00CA76F8"/>
    <w:rsid w:val="00CB0F76"/>
    <w:rsid w:val="00CB47D6"/>
    <w:rsid w:val="00CB5DA4"/>
    <w:rsid w:val="00CB5FDF"/>
    <w:rsid w:val="00CC105D"/>
    <w:rsid w:val="00CC140E"/>
    <w:rsid w:val="00CC3FA5"/>
    <w:rsid w:val="00CC48A6"/>
    <w:rsid w:val="00CC4CB1"/>
    <w:rsid w:val="00CC74AD"/>
    <w:rsid w:val="00CD0C13"/>
    <w:rsid w:val="00CD5AEF"/>
    <w:rsid w:val="00CE1728"/>
    <w:rsid w:val="00CE574E"/>
    <w:rsid w:val="00CF0DAA"/>
    <w:rsid w:val="00CF2A15"/>
    <w:rsid w:val="00CF49A1"/>
    <w:rsid w:val="00D02229"/>
    <w:rsid w:val="00D07241"/>
    <w:rsid w:val="00D10690"/>
    <w:rsid w:val="00D107A4"/>
    <w:rsid w:val="00D13B16"/>
    <w:rsid w:val="00D1587E"/>
    <w:rsid w:val="00D20375"/>
    <w:rsid w:val="00D20B8E"/>
    <w:rsid w:val="00D236C6"/>
    <w:rsid w:val="00D24A82"/>
    <w:rsid w:val="00D274F5"/>
    <w:rsid w:val="00D333CF"/>
    <w:rsid w:val="00D36620"/>
    <w:rsid w:val="00D416AB"/>
    <w:rsid w:val="00D432EE"/>
    <w:rsid w:val="00D44AED"/>
    <w:rsid w:val="00D470F6"/>
    <w:rsid w:val="00D52905"/>
    <w:rsid w:val="00D54255"/>
    <w:rsid w:val="00D628E3"/>
    <w:rsid w:val="00D64221"/>
    <w:rsid w:val="00D64418"/>
    <w:rsid w:val="00D66552"/>
    <w:rsid w:val="00D6674D"/>
    <w:rsid w:val="00D70444"/>
    <w:rsid w:val="00D70CD7"/>
    <w:rsid w:val="00D71D17"/>
    <w:rsid w:val="00D72915"/>
    <w:rsid w:val="00D72B1F"/>
    <w:rsid w:val="00D73687"/>
    <w:rsid w:val="00D7420D"/>
    <w:rsid w:val="00D76419"/>
    <w:rsid w:val="00D816E3"/>
    <w:rsid w:val="00D83D1A"/>
    <w:rsid w:val="00D845C9"/>
    <w:rsid w:val="00D85977"/>
    <w:rsid w:val="00D859BB"/>
    <w:rsid w:val="00D91B9D"/>
    <w:rsid w:val="00D921E6"/>
    <w:rsid w:val="00D93732"/>
    <w:rsid w:val="00D95AE5"/>
    <w:rsid w:val="00DA1A86"/>
    <w:rsid w:val="00DA1FC5"/>
    <w:rsid w:val="00DA2C71"/>
    <w:rsid w:val="00DA423C"/>
    <w:rsid w:val="00DA4884"/>
    <w:rsid w:val="00DA5299"/>
    <w:rsid w:val="00DA55B5"/>
    <w:rsid w:val="00DA64C5"/>
    <w:rsid w:val="00DB2350"/>
    <w:rsid w:val="00DB43D2"/>
    <w:rsid w:val="00DB5361"/>
    <w:rsid w:val="00DC014F"/>
    <w:rsid w:val="00DC01CF"/>
    <w:rsid w:val="00DC1FDD"/>
    <w:rsid w:val="00DC780D"/>
    <w:rsid w:val="00DD008B"/>
    <w:rsid w:val="00DD09BC"/>
    <w:rsid w:val="00DD0F01"/>
    <w:rsid w:val="00DD199F"/>
    <w:rsid w:val="00DD5AC6"/>
    <w:rsid w:val="00DE0F52"/>
    <w:rsid w:val="00DE138B"/>
    <w:rsid w:val="00DE224E"/>
    <w:rsid w:val="00DE301E"/>
    <w:rsid w:val="00DE5DB1"/>
    <w:rsid w:val="00DE6000"/>
    <w:rsid w:val="00DE7AAB"/>
    <w:rsid w:val="00DF0EEE"/>
    <w:rsid w:val="00DF206C"/>
    <w:rsid w:val="00DF262C"/>
    <w:rsid w:val="00DF605E"/>
    <w:rsid w:val="00DF7CFB"/>
    <w:rsid w:val="00E03579"/>
    <w:rsid w:val="00E0590A"/>
    <w:rsid w:val="00E06C5A"/>
    <w:rsid w:val="00E0710E"/>
    <w:rsid w:val="00E11FFA"/>
    <w:rsid w:val="00E13327"/>
    <w:rsid w:val="00E13F0D"/>
    <w:rsid w:val="00E140AB"/>
    <w:rsid w:val="00E171F5"/>
    <w:rsid w:val="00E20E34"/>
    <w:rsid w:val="00E227F0"/>
    <w:rsid w:val="00E23EB6"/>
    <w:rsid w:val="00E26047"/>
    <w:rsid w:val="00E26AA5"/>
    <w:rsid w:val="00E27140"/>
    <w:rsid w:val="00E300FD"/>
    <w:rsid w:val="00E3206C"/>
    <w:rsid w:val="00E335B3"/>
    <w:rsid w:val="00E3413E"/>
    <w:rsid w:val="00E43FF0"/>
    <w:rsid w:val="00E45A32"/>
    <w:rsid w:val="00E45D03"/>
    <w:rsid w:val="00E47E1E"/>
    <w:rsid w:val="00E51E64"/>
    <w:rsid w:val="00E52427"/>
    <w:rsid w:val="00E5504E"/>
    <w:rsid w:val="00E61050"/>
    <w:rsid w:val="00E613B1"/>
    <w:rsid w:val="00E619E4"/>
    <w:rsid w:val="00E62239"/>
    <w:rsid w:val="00E62B17"/>
    <w:rsid w:val="00E633F1"/>
    <w:rsid w:val="00E63FEE"/>
    <w:rsid w:val="00E66894"/>
    <w:rsid w:val="00E669E0"/>
    <w:rsid w:val="00E670F6"/>
    <w:rsid w:val="00E80729"/>
    <w:rsid w:val="00E8284D"/>
    <w:rsid w:val="00E85CFB"/>
    <w:rsid w:val="00E86733"/>
    <w:rsid w:val="00E94220"/>
    <w:rsid w:val="00EA18C3"/>
    <w:rsid w:val="00EA3522"/>
    <w:rsid w:val="00EA54F8"/>
    <w:rsid w:val="00EA5916"/>
    <w:rsid w:val="00EA7725"/>
    <w:rsid w:val="00EB06A9"/>
    <w:rsid w:val="00EB1653"/>
    <w:rsid w:val="00EB2F6E"/>
    <w:rsid w:val="00EB309C"/>
    <w:rsid w:val="00EB5E9F"/>
    <w:rsid w:val="00EC511A"/>
    <w:rsid w:val="00EC5D0E"/>
    <w:rsid w:val="00EC720C"/>
    <w:rsid w:val="00ED06B2"/>
    <w:rsid w:val="00ED0753"/>
    <w:rsid w:val="00ED2401"/>
    <w:rsid w:val="00ED3A8A"/>
    <w:rsid w:val="00ED67A9"/>
    <w:rsid w:val="00EE4244"/>
    <w:rsid w:val="00EE4F23"/>
    <w:rsid w:val="00EE6506"/>
    <w:rsid w:val="00EE770E"/>
    <w:rsid w:val="00EF00D7"/>
    <w:rsid w:val="00EF5941"/>
    <w:rsid w:val="00EF6C3F"/>
    <w:rsid w:val="00EF6FCC"/>
    <w:rsid w:val="00F0238F"/>
    <w:rsid w:val="00F02A27"/>
    <w:rsid w:val="00F05096"/>
    <w:rsid w:val="00F05E42"/>
    <w:rsid w:val="00F07126"/>
    <w:rsid w:val="00F11915"/>
    <w:rsid w:val="00F1243E"/>
    <w:rsid w:val="00F13112"/>
    <w:rsid w:val="00F150D2"/>
    <w:rsid w:val="00F15B85"/>
    <w:rsid w:val="00F15EA9"/>
    <w:rsid w:val="00F17E8F"/>
    <w:rsid w:val="00F20A6E"/>
    <w:rsid w:val="00F20ED9"/>
    <w:rsid w:val="00F23055"/>
    <w:rsid w:val="00F2370A"/>
    <w:rsid w:val="00F25CBF"/>
    <w:rsid w:val="00F274F7"/>
    <w:rsid w:val="00F33413"/>
    <w:rsid w:val="00F35B11"/>
    <w:rsid w:val="00F37751"/>
    <w:rsid w:val="00F41C34"/>
    <w:rsid w:val="00F44727"/>
    <w:rsid w:val="00F4568B"/>
    <w:rsid w:val="00F458A3"/>
    <w:rsid w:val="00F45BB5"/>
    <w:rsid w:val="00F545E9"/>
    <w:rsid w:val="00F54B4F"/>
    <w:rsid w:val="00F54EA6"/>
    <w:rsid w:val="00F57156"/>
    <w:rsid w:val="00F574C7"/>
    <w:rsid w:val="00F60824"/>
    <w:rsid w:val="00F6271B"/>
    <w:rsid w:val="00F6358D"/>
    <w:rsid w:val="00F64997"/>
    <w:rsid w:val="00F67773"/>
    <w:rsid w:val="00F74417"/>
    <w:rsid w:val="00F74C95"/>
    <w:rsid w:val="00F7500D"/>
    <w:rsid w:val="00F76CAE"/>
    <w:rsid w:val="00F77B1D"/>
    <w:rsid w:val="00F77D8B"/>
    <w:rsid w:val="00F802B6"/>
    <w:rsid w:val="00F81723"/>
    <w:rsid w:val="00F834CD"/>
    <w:rsid w:val="00F83660"/>
    <w:rsid w:val="00F83E7A"/>
    <w:rsid w:val="00F8479A"/>
    <w:rsid w:val="00F866A0"/>
    <w:rsid w:val="00F91413"/>
    <w:rsid w:val="00F91FC0"/>
    <w:rsid w:val="00F9748B"/>
    <w:rsid w:val="00F97D20"/>
    <w:rsid w:val="00FA0F45"/>
    <w:rsid w:val="00FA212E"/>
    <w:rsid w:val="00FA2D63"/>
    <w:rsid w:val="00FA4070"/>
    <w:rsid w:val="00FA4DEC"/>
    <w:rsid w:val="00FA6E59"/>
    <w:rsid w:val="00FB28F9"/>
    <w:rsid w:val="00FB4283"/>
    <w:rsid w:val="00FB43F8"/>
    <w:rsid w:val="00FC0322"/>
    <w:rsid w:val="00FC1E99"/>
    <w:rsid w:val="00FC55AD"/>
    <w:rsid w:val="00FC5D4A"/>
    <w:rsid w:val="00FC7473"/>
    <w:rsid w:val="00FD05EE"/>
    <w:rsid w:val="00FD4603"/>
    <w:rsid w:val="00FD5A15"/>
    <w:rsid w:val="00FE071F"/>
    <w:rsid w:val="00FE22CC"/>
    <w:rsid w:val="00FE529B"/>
    <w:rsid w:val="00FE5DC8"/>
    <w:rsid w:val="00FE6F55"/>
    <w:rsid w:val="00FE7019"/>
    <w:rsid w:val="00FF021B"/>
    <w:rsid w:val="00FF29B7"/>
    <w:rsid w:val="00FF3341"/>
    <w:rsid w:val="00FF3954"/>
    <w:rsid w:val="00FF4B28"/>
    <w:rsid w:val="00FF50F5"/>
    <w:rsid w:val="00FF5428"/>
    <w:rsid w:val="00FF5598"/>
    <w:rsid w:val="00FF6082"/>
    <w:rsid w:val="00FF6AE3"/>
    <w:rsid w:val="32931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899735"/>
  <w15:chartTrackingRefBased/>
  <w15:docId w15:val="{E5A8936F-A19F-4B68-A876-0B4B223D53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274F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FF60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016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016D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990e0a6e9db84225" Type="http://schemas.microsoft.com/office/2019/09/relationships/intelligence" Target="intelligence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319D4C-FDAD-49C7-9EE4-5D802373AB2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3EC37C24-2D9E-4A8F-A642-8B7EB862E6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22</Pages>
  <Words>3258</Words>
  <Characters>19554</Characters>
  <Application>Microsoft Office Word</Application>
  <DocSecurity>0</DocSecurity>
  <Lines>162</Lines>
  <Paragraphs>4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a Ogórek</dc:creator>
  <cp:keywords/>
  <dc:description/>
  <cp:lastModifiedBy>Paulina Ogórek</cp:lastModifiedBy>
  <cp:revision>111</cp:revision>
  <cp:lastPrinted>2020-10-28T17:01:00Z</cp:lastPrinted>
  <dcterms:created xsi:type="dcterms:W3CDTF">2022-02-11T11:35:00Z</dcterms:created>
  <dcterms:modified xsi:type="dcterms:W3CDTF">2022-05-25T18:05:00Z</dcterms:modified>
</cp:coreProperties>
</file>